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0A61" w:rsidRPr="005D5B46" w:rsidRDefault="00480A61" w:rsidP="00480A61">
      <w:pPr>
        <w:jc w:val="center"/>
        <w:rPr>
          <w:rFonts w:asciiTheme="majorHAnsi" w:hAnsiTheme="majorHAnsi" w:cstheme="majorHAnsi"/>
          <w:b/>
          <w:color w:val="000000"/>
          <w:sz w:val="36"/>
          <w:szCs w:val="36"/>
        </w:rPr>
      </w:pPr>
      <w:r w:rsidRPr="005D5B46">
        <w:rPr>
          <w:rFonts w:asciiTheme="majorHAnsi" w:hAnsiTheme="majorHAnsi" w:cstheme="majorHAnsi"/>
          <w:b/>
          <w:color w:val="000000"/>
          <w:sz w:val="36"/>
          <w:szCs w:val="36"/>
        </w:rPr>
        <w:t>BỘ GIÁO DỤC VÀ ĐÀO TẠO</w:t>
      </w:r>
    </w:p>
    <w:p w:rsidR="00480A61" w:rsidRPr="005D5B46" w:rsidRDefault="00480A61" w:rsidP="00480A61">
      <w:pPr>
        <w:jc w:val="center"/>
        <w:rPr>
          <w:rFonts w:asciiTheme="majorHAnsi" w:hAnsiTheme="majorHAnsi" w:cstheme="majorHAnsi"/>
          <w:color w:val="000000"/>
          <w:sz w:val="36"/>
          <w:szCs w:val="36"/>
        </w:rPr>
      </w:pPr>
      <w:r w:rsidRPr="005D5B46">
        <w:rPr>
          <w:rFonts w:asciiTheme="majorHAnsi" w:hAnsiTheme="majorHAnsi" w:cstheme="majorHAnsi"/>
          <w:b/>
          <w:color w:val="000000"/>
          <w:sz w:val="36"/>
          <w:szCs w:val="36"/>
        </w:rPr>
        <w:t>ĐẠI HỌC QUỐC GIA THÀNH PHỐ HỒ CHÍ MINH</w:t>
      </w:r>
      <w:r w:rsidRPr="005D5B46">
        <w:rPr>
          <w:rFonts w:asciiTheme="majorHAnsi" w:hAnsiTheme="majorHAnsi" w:cstheme="majorHAnsi"/>
          <w:color w:val="000000"/>
          <w:sz w:val="36"/>
          <w:szCs w:val="36"/>
        </w:rPr>
        <w:t xml:space="preserve"> </w:t>
      </w:r>
    </w:p>
    <w:p w:rsidR="00480A61" w:rsidRPr="005D5B46" w:rsidRDefault="00480A61" w:rsidP="00480A61">
      <w:pPr>
        <w:jc w:val="center"/>
        <w:rPr>
          <w:rFonts w:asciiTheme="majorHAnsi" w:hAnsiTheme="majorHAnsi" w:cstheme="majorHAnsi"/>
          <w:b/>
          <w:color w:val="000000"/>
          <w:sz w:val="36"/>
          <w:szCs w:val="36"/>
        </w:rPr>
      </w:pPr>
      <w:r w:rsidRPr="005D5B46">
        <w:rPr>
          <w:rFonts w:asciiTheme="majorHAnsi" w:hAnsiTheme="majorHAnsi" w:cstheme="majorHAnsi"/>
          <w:b/>
          <w:color w:val="000000"/>
          <w:sz w:val="36"/>
          <w:szCs w:val="36"/>
        </w:rPr>
        <w:t>ĐẠI HỌC CÔNG NGHỆ THÔNG TIN</w:t>
      </w:r>
    </w:p>
    <w:p w:rsidR="00480A61" w:rsidRPr="005D5B46" w:rsidRDefault="00480A61" w:rsidP="00480A61">
      <w:pPr>
        <w:jc w:val="center"/>
        <w:rPr>
          <w:rFonts w:asciiTheme="majorHAnsi" w:hAnsiTheme="majorHAnsi" w:cstheme="majorHAnsi"/>
          <w:b/>
          <w:color w:val="000000"/>
          <w:sz w:val="32"/>
          <w:szCs w:val="32"/>
        </w:rPr>
      </w:pPr>
    </w:p>
    <w:p w:rsidR="00480A61" w:rsidRPr="005D5B46" w:rsidRDefault="00480A61" w:rsidP="00480A61">
      <w:pPr>
        <w:ind w:firstLine="720"/>
        <w:jc w:val="center"/>
        <w:rPr>
          <w:rFonts w:asciiTheme="majorHAnsi" w:hAnsiTheme="majorHAnsi" w:cstheme="majorHAnsi"/>
          <w:color w:val="000000"/>
        </w:rPr>
      </w:pPr>
      <w:r w:rsidRPr="005D5B46">
        <w:rPr>
          <w:rFonts w:asciiTheme="majorHAnsi" w:hAnsiTheme="majorHAnsi" w:cstheme="majorHAnsi"/>
          <w:sz w:val="40"/>
          <w:szCs w:val="40"/>
          <w:lang w:val="en-US"/>
        </w:rPr>
        <w:drawing>
          <wp:inline distT="0" distB="0" distL="0" distR="0" wp14:anchorId="637F1823" wp14:editId="1DCDD9FF">
            <wp:extent cx="2593687" cy="22193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uit.png"/>
                    <pic:cNvPicPr/>
                  </pic:nvPicPr>
                  <pic:blipFill>
                    <a:blip r:embed="rId8">
                      <a:extLst>
                        <a:ext uri="{28A0092B-C50C-407E-A947-70E740481C1C}">
                          <a14:useLocalDpi xmlns:a14="http://schemas.microsoft.com/office/drawing/2010/main" val="0"/>
                        </a:ext>
                      </a:extLst>
                    </a:blip>
                    <a:stretch>
                      <a:fillRect/>
                    </a:stretch>
                  </pic:blipFill>
                  <pic:spPr>
                    <a:xfrm>
                      <a:off x="0" y="0"/>
                      <a:ext cx="2606373" cy="2230180"/>
                    </a:xfrm>
                    <a:prstGeom prst="rect">
                      <a:avLst/>
                    </a:prstGeom>
                  </pic:spPr>
                </pic:pic>
              </a:graphicData>
            </a:graphic>
          </wp:inline>
        </w:drawing>
      </w:r>
    </w:p>
    <w:p w:rsidR="00480A61" w:rsidRPr="005D5B46" w:rsidRDefault="00480A61" w:rsidP="00480A61">
      <w:pPr>
        <w:ind w:firstLine="720"/>
        <w:jc w:val="center"/>
        <w:rPr>
          <w:rFonts w:asciiTheme="majorHAnsi" w:hAnsiTheme="majorHAnsi" w:cstheme="majorHAnsi"/>
          <w:b/>
          <w:color w:val="000000"/>
          <w:sz w:val="32"/>
          <w:szCs w:val="32"/>
        </w:rPr>
      </w:pPr>
    </w:p>
    <w:p w:rsidR="00480A61" w:rsidRPr="005D5B46" w:rsidRDefault="00480A61" w:rsidP="00480A61">
      <w:pPr>
        <w:ind w:firstLine="720"/>
        <w:jc w:val="center"/>
        <w:rPr>
          <w:rFonts w:asciiTheme="majorHAnsi" w:hAnsiTheme="majorHAnsi" w:cstheme="majorHAnsi"/>
          <w:b/>
          <w:color w:val="000000"/>
          <w:sz w:val="32"/>
          <w:szCs w:val="32"/>
        </w:rPr>
      </w:pPr>
      <w:r w:rsidRPr="005D5B46">
        <w:rPr>
          <w:rFonts w:asciiTheme="majorHAnsi" w:hAnsiTheme="majorHAnsi" w:cstheme="majorHAnsi"/>
          <w:b/>
          <w:color w:val="000000"/>
          <w:sz w:val="32"/>
          <w:szCs w:val="32"/>
        </w:rPr>
        <w:t>BÁO CÁO ĐỒ ÁN LẬP TRÌNH TRỰC QUAN</w:t>
      </w:r>
    </w:p>
    <w:p w:rsidR="00480A61" w:rsidRPr="005D5B46" w:rsidRDefault="00480A61" w:rsidP="00360982">
      <w:pPr>
        <w:ind w:firstLine="567"/>
        <w:jc w:val="center"/>
        <w:rPr>
          <w:rFonts w:asciiTheme="majorHAnsi" w:hAnsiTheme="majorHAnsi" w:cstheme="majorHAnsi"/>
          <w:b/>
          <w:color w:val="000000"/>
          <w:sz w:val="32"/>
          <w:szCs w:val="32"/>
        </w:rPr>
      </w:pPr>
      <w:r w:rsidRPr="005D5B46">
        <w:rPr>
          <w:rFonts w:asciiTheme="majorHAnsi" w:hAnsiTheme="majorHAnsi" w:cstheme="majorHAnsi"/>
          <w:b/>
          <w:color w:val="000000"/>
          <w:sz w:val="32"/>
          <w:szCs w:val="32"/>
        </w:rPr>
        <w:t>PH</w:t>
      </w:r>
      <w:r w:rsidR="004D33B4" w:rsidRPr="005D5B46">
        <w:rPr>
          <w:rFonts w:asciiTheme="majorHAnsi" w:hAnsiTheme="majorHAnsi" w:cstheme="majorHAnsi"/>
          <w:b/>
          <w:color w:val="000000"/>
          <w:sz w:val="32"/>
          <w:szCs w:val="32"/>
        </w:rPr>
        <w:t>Ầ</w:t>
      </w:r>
      <w:r w:rsidRPr="005D5B46">
        <w:rPr>
          <w:rFonts w:asciiTheme="majorHAnsi" w:hAnsiTheme="majorHAnsi" w:cstheme="majorHAnsi"/>
          <w:b/>
          <w:color w:val="000000"/>
          <w:sz w:val="32"/>
          <w:szCs w:val="32"/>
        </w:rPr>
        <w:t>N M</w:t>
      </w:r>
      <w:r w:rsidR="004D33B4" w:rsidRPr="005D5B46">
        <w:rPr>
          <w:rFonts w:asciiTheme="majorHAnsi" w:hAnsiTheme="majorHAnsi" w:cstheme="majorHAnsi"/>
          <w:b/>
          <w:color w:val="000000"/>
          <w:sz w:val="32"/>
          <w:szCs w:val="32"/>
          <w:lang w:val="en-US"/>
        </w:rPr>
        <w:t>Ề</w:t>
      </w:r>
      <w:r w:rsidR="004D33B4" w:rsidRPr="005D5B46">
        <w:rPr>
          <w:rFonts w:asciiTheme="majorHAnsi" w:hAnsiTheme="majorHAnsi" w:cstheme="majorHAnsi"/>
          <w:b/>
          <w:color w:val="000000"/>
          <w:sz w:val="32"/>
          <w:szCs w:val="32"/>
        </w:rPr>
        <w:t>M BASIC</w:t>
      </w:r>
      <w:r w:rsidRPr="005D5B46">
        <w:rPr>
          <w:rFonts w:asciiTheme="majorHAnsi" w:hAnsiTheme="majorHAnsi" w:cstheme="majorHAnsi"/>
          <w:b/>
          <w:color w:val="000000"/>
          <w:sz w:val="32"/>
          <w:szCs w:val="32"/>
        </w:rPr>
        <w:t>EXTRACTEXPLORER</w:t>
      </w:r>
    </w:p>
    <w:p w:rsidR="00480A61" w:rsidRPr="005D5B46" w:rsidRDefault="00480A61" w:rsidP="00480A61">
      <w:pPr>
        <w:rPr>
          <w:rFonts w:asciiTheme="majorHAnsi" w:hAnsiTheme="majorHAnsi" w:cstheme="majorHAnsi"/>
          <w:b/>
          <w:color w:val="000000"/>
        </w:rPr>
      </w:pPr>
    </w:p>
    <w:p w:rsidR="00480A61" w:rsidRPr="005D5B46" w:rsidRDefault="00480A61" w:rsidP="00480A61">
      <w:pPr>
        <w:rPr>
          <w:rFonts w:asciiTheme="majorHAnsi" w:hAnsiTheme="majorHAnsi" w:cstheme="majorHAnsi"/>
          <w:b/>
          <w:color w:val="000000"/>
        </w:rPr>
      </w:pPr>
    </w:p>
    <w:p w:rsidR="00480A61" w:rsidRPr="005D5B46" w:rsidRDefault="00480A61" w:rsidP="00360982">
      <w:pPr>
        <w:tabs>
          <w:tab w:val="left" w:pos="2268"/>
        </w:tabs>
        <w:ind w:firstLine="1418"/>
        <w:rPr>
          <w:rFonts w:asciiTheme="majorHAnsi" w:hAnsiTheme="majorHAnsi" w:cstheme="majorHAnsi"/>
          <w:color w:val="000000"/>
          <w:sz w:val="32"/>
          <w:szCs w:val="32"/>
        </w:rPr>
      </w:pPr>
      <w:r w:rsidRPr="005D5B46">
        <w:rPr>
          <w:rFonts w:asciiTheme="majorHAnsi" w:hAnsiTheme="majorHAnsi" w:cstheme="majorHAnsi"/>
          <w:color w:val="000000"/>
          <w:sz w:val="32"/>
          <w:szCs w:val="32"/>
        </w:rPr>
        <w:t>Giảng viên hướng dẫn:</w:t>
      </w:r>
      <w:r w:rsidRPr="005D5B46">
        <w:rPr>
          <w:rFonts w:asciiTheme="majorHAnsi" w:hAnsiTheme="majorHAnsi" w:cstheme="majorHAnsi"/>
          <w:b/>
          <w:color w:val="000000"/>
          <w:sz w:val="32"/>
          <w:szCs w:val="32"/>
        </w:rPr>
        <w:t xml:space="preserve">    Ths</w:t>
      </w:r>
      <w:r w:rsidR="004D33B4" w:rsidRPr="005D5B46">
        <w:rPr>
          <w:rFonts w:asciiTheme="majorHAnsi" w:hAnsiTheme="majorHAnsi" w:cstheme="majorHAnsi"/>
          <w:b/>
          <w:color w:val="000000"/>
          <w:sz w:val="32"/>
          <w:szCs w:val="32"/>
          <w:lang w:val="en-US"/>
        </w:rPr>
        <w:t>.</w:t>
      </w:r>
      <w:r w:rsidRPr="005D5B46">
        <w:rPr>
          <w:rFonts w:asciiTheme="majorHAnsi" w:hAnsiTheme="majorHAnsi" w:cstheme="majorHAnsi"/>
          <w:b/>
          <w:color w:val="000000"/>
          <w:sz w:val="32"/>
          <w:szCs w:val="32"/>
        </w:rPr>
        <w:t xml:space="preserve"> Huỳnh Tuấn Anh</w:t>
      </w:r>
    </w:p>
    <w:p w:rsidR="00480A61" w:rsidRPr="005D5B46" w:rsidRDefault="00480A61" w:rsidP="004D33B4">
      <w:pPr>
        <w:tabs>
          <w:tab w:val="left" w:pos="2268"/>
        </w:tabs>
        <w:ind w:firstLine="1800"/>
        <w:rPr>
          <w:rFonts w:asciiTheme="majorHAnsi" w:hAnsiTheme="majorHAnsi" w:cstheme="majorHAnsi"/>
          <w:b/>
          <w:color w:val="000000"/>
          <w:sz w:val="32"/>
          <w:szCs w:val="32"/>
        </w:rPr>
      </w:pPr>
      <w:r w:rsidRPr="005D5B46">
        <w:rPr>
          <w:rFonts w:asciiTheme="majorHAnsi" w:hAnsiTheme="majorHAnsi" w:cstheme="majorHAnsi"/>
          <w:color w:val="000000"/>
          <w:sz w:val="32"/>
          <w:szCs w:val="32"/>
        </w:rPr>
        <w:t>Sinh viên thực hiện:</w:t>
      </w:r>
      <w:r w:rsidRPr="005D5B46">
        <w:rPr>
          <w:rFonts w:asciiTheme="majorHAnsi" w:hAnsiTheme="majorHAnsi" w:cstheme="majorHAnsi"/>
          <w:b/>
          <w:color w:val="000000"/>
          <w:sz w:val="32"/>
          <w:szCs w:val="32"/>
        </w:rPr>
        <w:t xml:space="preserve">    Nhóm KDH-KTPM2017</w:t>
      </w:r>
    </w:p>
    <w:p w:rsidR="00480A61" w:rsidRPr="005D5B46" w:rsidRDefault="004D33B4" w:rsidP="004D33B4">
      <w:pPr>
        <w:tabs>
          <w:tab w:val="left" w:pos="2268"/>
        </w:tabs>
        <w:spacing w:before="60" w:after="0" w:line="288" w:lineRule="auto"/>
        <w:ind w:left="5130"/>
        <w:rPr>
          <w:rFonts w:asciiTheme="majorHAnsi" w:hAnsiTheme="majorHAnsi" w:cstheme="majorHAnsi"/>
          <w:b/>
          <w:color w:val="000000"/>
          <w:sz w:val="32"/>
          <w:szCs w:val="32"/>
        </w:rPr>
      </w:pPr>
      <w:r w:rsidRPr="005D5B46">
        <w:rPr>
          <w:rFonts w:asciiTheme="majorHAnsi" w:hAnsiTheme="majorHAnsi" w:cstheme="majorHAnsi"/>
          <w:b/>
          <w:color w:val="000000"/>
          <w:sz w:val="32"/>
          <w:szCs w:val="32"/>
          <w:lang w:val="en-US"/>
        </w:rPr>
        <w:t>-</w:t>
      </w:r>
      <w:r w:rsidR="00480A61" w:rsidRPr="005D5B46">
        <w:rPr>
          <w:rFonts w:asciiTheme="majorHAnsi" w:hAnsiTheme="majorHAnsi" w:cstheme="majorHAnsi"/>
          <w:b/>
          <w:color w:val="000000"/>
          <w:sz w:val="32"/>
          <w:szCs w:val="32"/>
        </w:rPr>
        <w:t>Nguyễn Hồng Khoa</w:t>
      </w:r>
    </w:p>
    <w:p w:rsidR="00480A61" w:rsidRPr="005D5B46" w:rsidRDefault="004D33B4" w:rsidP="004D33B4">
      <w:pPr>
        <w:tabs>
          <w:tab w:val="left" w:pos="2268"/>
        </w:tabs>
        <w:spacing w:before="60" w:after="0" w:line="288" w:lineRule="auto"/>
        <w:ind w:left="5130"/>
        <w:rPr>
          <w:rFonts w:asciiTheme="majorHAnsi" w:hAnsiTheme="majorHAnsi" w:cstheme="majorHAnsi"/>
          <w:b/>
          <w:color w:val="000000"/>
          <w:sz w:val="32"/>
          <w:szCs w:val="32"/>
        </w:rPr>
      </w:pPr>
      <w:r w:rsidRPr="005D5B46">
        <w:rPr>
          <w:rFonts w:asciiTheme="majorHAnsi" w:hAnsiTheme="majorHAnsi" w:cstheme="majorHAnsi"/>
          <w:b/>
          <w:color w:val="000000"/>
          <w:sz w:val="32"/>
          <w:szCs w:val="32"/>
          <w:lang w:val="en-US"/>
        </w:rPr>
        <w:t>-</w:t>
      </w:r>
      <w:r w:rsidR="00480A61" w:rsidRPr="005D5B46">
        <w:rPr>
          <w:rFonts w:asciiTheme="majorHAnsi" w:hAnsiTheme="majorHAnsi" w:cstheme="majorHAnsi"/>
          <w:b/>
          <w:color w:val="000000"/>
          <w:sz w:val="32"/>
          <w:szCs w:val="32"/>
        </w:rPr>
        <w:t>Nguyễn Tiến Dũng</w:t>
      </w:r>
    </w:p>
    <w:p w:rsidR="00480A61" w:rsidRPr="005D5B46" w:rsidRDefault="004D33B4" w:rsidP="004D33B4">
      <w:pPr>
        <w:tabs>
          <w:tab w:val="left" w:pos="2268"/>
        </w:tabs>
        <w:spacing w:before="60" w:after="0" w:line="288" w:lineRule="auto"/>
        <w:ind w:left="5130"/>
        <w:rPr>
          <w:rFonts w:asciiTheme="majorHAnsi" w:hAnsiTheme="majorHAnsi" w:cstheme="majorHAnsi"/>
          <w:b/>
          <w:color w:val="000000"/>
          <w:sz w:val="32"/>
          <w:szCs w:val="32"/>
        </w:rPr>
      </w:pPr>
      <w:r w:rsidRPr="005D5B46">
        <w:rPr>
          <w:rFonts w:asciiTheme="majorHAnsi" w:hAnsiTheme="majorHAnsi" w:cstheme="majorHAnsi"/>
          <w:b/>
          <w:color w:val="000000"/>
          <w:sz w:val="32"/>
          <w:szCs w:val="32"/>
          <w:lang w:val="en-US"/>
        </w:rPr>
        <w:t>-</w:t>
      </w:r>
      <w:r w:rsidR="00480A61" w:rsidRPr="005D5B46">
        <w:rPr>
          <w:rFonts w:asciiTheme="majorHAnsi" w:hAnsiTheme="majorHAnsi" w:cstheme="majorHAnsi"/>
          <w:b/>
          <w:color w:val="000000"/>
          <w:sz w:val="32"/>
          <w:szCs w:val="32"/>
        </w:rPr>
        <w:t>Trần Trung Hiếu</w:t>
      </w:r>
    </w:p>
    <w:p w:rsidR="00480A61" w:rsidRPr="005D5B46" w:rsidRDefault="00480A61" w:rsidP="004D33B4">
      <w:pPr>
        <w:tabs>
          <w:tab w:val="left" w:pos="2268"/>
        </w:tabs>
        <w:ind w:firstLine="3870"/>
        <w:rPr>
          <w:rFonts w:asciiTheme="majorHAnsi" w:hAnsiTheme="majorHAnsi" w:cstheme="majorHAnsi"/>
          <w:color w:val="000000"/>
          <w:sz w:val="36"/>
          <w:szCs w:val="36"/>
        </w:rPr>
      </w:pPr>
      <w:r w:rsidRPr="005D5B46">
        <w:rPr>
          <w:rFonts w:asciiTheme="majorHAnsi" w:hAnsiTheme="majorHAnsi" w:cstheme="majorHAnsi"/>
          <w:color w:val="000000"/>
          <w:sz w:val="32"/>
          <w:szCs w:val="32"/>
        </w:rPr>
        <w:t>Lớ</w:t>
      </w:r>
      <w:r w:rsidR="004D33B4" w:rsidRPr="005D5B46">
        <w:rPr>
          <w:rFonts w:asciiTheme="majorHAnsi" w:hAnsiTheme="majorHAnsi" w:cstheme="majorHAnsi"/>
          <w:color w:val="000000"/>
          <w:sz w:val="32"/>
          <w:szCs w:val="32"/>
        </w:rPr>
        <w:t>p</w:t>
      </w:r>
      <w:r w:rsidRPr="005D5B46">
        <w:rPr>
          <w:rFonts w:asciiTheme="majorHAnsi" w:hAnsiTheme="majorHAnsi" w:cstheme="majorHAnsi"/>
          <w:color w:val="000000"/>
          <w:sz w:val="32"/>
          <w:szCs w:val="32"/>
        </w:rPr>
        <w:t>:</w:t>
      </w:r>
      <w:r w:rsidRPr="005D5B46">
        <w:rPr>
          <w:rFonts w:asciiTheme="majorHAnsi" w:hAnsiTheme="majorHAnsi" w:cstheme="majorHAnsi"/>
          <w:b/>
          <w:color w:val="000000"/>
          <w:sz w:val="36"/>
          <w:szCs w:val="36"/>
        </w:rPr>
        <w:t xml:space="preserve">   IT008.J11</w:t>
      </w:r>
      <w:r w:rsidRPr="005D5B46">
        <w:rPr>
          <w:rFonts w:asciiTheme="majorHAnsi" w:hAnsiTheme="majorHAnsi" w:cstheme="majorHAnsi"/>
          <w:color w:val="000000"/>
          <w:sz w:val="36"/>
          <w:szCs w:val="36"/>
        </w:rPr>
        <w:t xml:space="preserve"> </w:t>
      </w:r>
      <w:r w:rsidRPr="005D5B46">
        <w:rPr>
          <w:rFonts w:asciiTheme="majorHAnsi" w:hAnsiTheme="majorHAnsi" w:cstheme="majorHAnsi"/>
          <w:color w:val="000000"/>
          <w:sz w:val="36"/>
          <w:szCs w:val="36"/>
        </w:rPr>
        <w:tab/>
      </w:r>
    </w:p>
    <w:p w:rsidR="001C59AD" w:rsidRPr="005D5B46" w:rsidRDefault="001C59AD" w:rsidP="001C59AD">
      <w:pPr>
        <w:tabs>
          <w:tab w:val="left" w:pos="2268"/>
        </w:tabs>
        <w:ind w:firstLine="1418"/>
        <w:rPr>
          <w:rFonts w:asciiTheme="majorHAnsi" w:hAnsiTheme="majorHAnsi" w:cstheme="majorHAnsi"/>
          <w:color w:val="000000"/>
          <w:sz w:val="36"/>
          <w:szCs w:val="36"/>
        </w:rPr>
      </w:pPr>
    </w:p>
    <w:p w:rsidR="00480A61" w:rsidRPr="005D5B46" w:rsidRDefault="00480A61" w:rsidP="005145F1">
      <w:pPr>
        <w:tabs>
          <w:tab w:val="left" w:pos="2268"/>
        </w:tabs>
        <w:ind w:firstLine="709"/>
        <w:rPr>
          <w:rFonts w:asciiTheme="majorHAnsi" w:hAnsiTheme="majorHAnsi" w:cstheme="majorHAnsi"/>
          <w:b/>
          <w:color w:val="000000"/>
          <w:lang w:val="en-US"/>
        </w:rPr>
        <w:sectPr w:rsidR="00480A61" w:rsidRPr="005D5B46" w:rsidSect="00FF7491">
          <w:headerReference w:type="default" r:id="rId9"/>
          <w:footerReference w:type="default" r:id="rId10"/>
          <w:pgSz w:w="12240" w:h="15840"/>
          <w:pgMar w:top="1134" w:right="1418" w:bottom="1134" w:left="1418" w:header="720" w:footer="720" w:gutter="0"/>
          <w:pgBorders w:display="firstPage" w:offsetFrom="page">
            <w:top w:val="twistedLines1" w:sz="18" w:space="31" w:color="auto"/>
            <w:left w:val="twistedLines1" w:sz="18" w:space="31" w:color="auto"/>
            <w:bottom w:val="twistedLines1" w:sz="18" w:space="31" w:color="auto"/>
            <w:right w:val="twistedLines1" w:sz="18" w:space="31" w:color="auto"/>
          </w:pgBorders>
          <w:cols w:space="720"/>
          <w:docGrid w:linePitch="360"/>
        </w:sectPr>
      </w:pPr>
    </w:p>
    <w:p w:rsidR="005145F1" w:rsidRPr="005D5B46" w:rsidRDefault="005145F1">
      <w:pPr>
        <w:spacing w:after="160" w:line="259" w:lineRule="auto"/>
        <w:jc w:val="left"/>
        <w:rPr>
          <w:rFonts w:asciiTheme="majorHAnsi" w:hAnsiTheme="majorHAnsi" w:cstheme="majorHAnsi"/>
        </w:rPr>
      </w:pPr>
    </w:p>
    <w:sdt>
      <w:sdtPr>
        <w:rPr>
          <w:rFonts w:cstheme="majorHAnsi"/>
        </w:rPr>
        <w:id w:val="-1820032017"/>
        <w:docPartObj>
          <w:docPartGallery w:val="Table of Contents"/>
          <w:docPartUnique/>
        </w:docPartObj>
      </w:sdtPr>
      <w:sdtEndPr>
        <w:rPr>
          <w:rFonts w:eastAsiaTheme="minorHAnsi"/>
          <w:b/>
          <w:bCs/>
          <w:noProof/>
          <w:color w:val="auto"/>
          <w:sz w:val="26"/>
          <w:szCs w:val="26"/>
          <w:lang w:val="vi-VN"/>
        </w:rPr>
      </w:sdtEndPr>
      <w:sdtContent>
        <w:p w:rsidR="005145F1" w:rsidRPr="005D5B46" w:rsidRDefault="005145F1">
          <w:pPr>
            <w:pStyle w:val="TOCHeading"/>
            <w:rPr>
              <w:rFonts w:cstheme="majorHAnsi"/>
            </w:rPr>
          </w:pPr>
          <w:r w:rsidRPr="005D5B46">
            <w:rPr>
              <w:rFonts w:cstheme="majorHAnsi"/>
            </w:rPr>
            <w:t>Mục Lục:</w:t>
          </w:r>
        </w:p>
        <w:p w:rsidR="005145F1" w:rsidRPr="005D5B46" w:rsidRDefault="005145F1">
          <w:pPr>
            <w:pStyle w:val="TOC1"/>
            <w:tabs>
              <w:tab w:val="left" w:pos="1540"/>
              <w:tab w:val="right" w:leader="dot" w:pos="9016"/>
            </w:tabs>
            <w:rPr>
              <w:rFonts w:asciiTheme="majorHAnsi" w:eastAsiaTheme="minorEastAsia" w:hAnsiTheme="majorHAnsi" w:cstheme="majorHAnsi"/>
              <w:sz w:val="22"/>
              <w:szCs w:val="22"/>
              <w:lang w:val="en-US"/>
            </w:rPr>
          </w:pPr>
          <w:r w:rsidRPr="005D5B46">
            <w:rPr>
              <w:rFonts w:asciiTheme="majorHAnsi" w:hAnsiTheme="majorHAnsi" w:cstheme="majorHAnsi"/>
            </w:rPr>
            <w:fldChar w:fldCharType="begin"/>
          </w:r>
          <w:r w:rsidRPr="005D5B46">
            <w:rPr>
              <w:rFonts w:asciiTheme="majorHAnsi" w:hAnsiTheme="majorHAnsi" w:cstheme="majorHAnsi"/>
            </w:rPr>
            <w:instrText xml:space="preserve"> TOC \o "1-3" \h \z \u </w:instrText>
          </w:r>
          <w:r w:rsidRPr="005D5B46">
            <w:rPr>
              <w:rFonts w:asciiTheme="majorHAnsi" w:hAnsiTheme="majorHAnsi" w:cstheme="majorHAnsi"/>
            </w:rPr>
            <w:fldChar w:fldCharType="separate"/>
          </w:r>
          <w:hyperlink w:anchor="_Toc532648367" w:history="1">
            <w:r w:rsidRPr="005D5B46">
              <w:rPr>
                <w:rStyle w:val="Hyperlink"/>
                <w:rFonts w:asciiTheme="majorHAnsi" w:hAnsiTheme="majorHAnsi" w:cstheme="majorHAnsi"/>
              </w:rPr>
              <w:t>Chương 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Hiện trạng và nhu cầu từ thực tế</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67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3</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68" w:history="1">
            <w:r w:rsidRPr="005D5B46">
              <w:rPr>
                <w:rStyle w:val="Hyperlink"/>
                <w:rFonts w:asciiTheme="majorHAnsi" w:hAnsiTheme="majorHAnsi" w:cstheme="majorHAnsi"/>
              </w:rPr>
              <w:t>1.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Hiện trạng vấn đề</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68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3</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69" w:history="1">
            <w:r w:rsidRPr="005D5B46">
              <w:rPr>
                <w:rStyle w:val="Hyperlink"/>
                <w:rFonts w:asciiTheme="majorHAnsi" w:hAnsiTheme="majorHAnsi" w:cstheme="majorHAnsi"/>
              </w:rPr>
              <w:t>1.1.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Hiện trạng:</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69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3</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70" w:history="1">
            <w:r w:rsidRPr="005D5B46">
              <w:rPr>
                <w:rStyle w:val="Hyperlink"/>
                <w:rFonts w:asciiTheme="majorHAnsi" w:hAnsiTheme="majorHAnsi" w:cstheme="majorHAnsi"/>
              </w:rPr>
              <w:t>1.1.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shd w:val="clear" w:color="auto" w:fill="FFFFFF"/>
              </w:rPr>
              <w:t>Phương hướng giải quyết</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70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3</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71" w:history="1">
            <w:r w:rsidRPr="005D5B46">
              <w:rPr>
                <w:rStyle w:val="Hyperlink"/>
                <w:rFonts w:asciiTheme="majorHAnsi" w:hAnsiTheme="majorHAnsi" w:cstheme="majorHAnsi"/>
              </w:rPr>
              <w:t>1.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Hiện trạng cơ sở vật chất và con người</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71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4</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72" w:history="1">
            <w:r w:rsidRPr="005D5B46">
              <w:rPr>
                <w:rStyle w:val="Hyperlink"/>
                <w:rFonts w:asciiTheme="majorHAnsi" w:hAnsiTheme="majorHAnsi" w:cstheme="majorHAnsi"/>
              </w:rPr>
              <w:t>1.2.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Điều kiện về cơ sở vật chất (máy tính):</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72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4</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73" w:history="1">
            <w:r w:rsidRPr="005D5B46">
              <w:rPr>
                <w:rStyle w:val="Hyperlink"/>
                <w:rFonts w:asciiTheme="majorHAnsi" w:hAnsiTheme="majorHAnsi" w:cstheme="majorHAnsi"/>
              </w:rPr>
              <w:t>1.2.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Con người</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73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4</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74" w:history="1">
            <w:r w:rsidRPr="005D5B46">
              <w:rPr>
                <w:rStyle w:val="Hyperlink"/>
                <w:rFonts w:asciiTheme="majorHAnsi" w:hAnsiTheme="majorHAnsi" w:cstheme="majorHAnsi"/>
              </w:rPr>
              <w:t>1.3.</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Yêu cầu sơ bộ về phần mềm</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74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4</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75" w:history="1">
            <w:r w:rsidRPr="005D5B46">
              <w:rPr>
                <w:rStyle w:val="Hyperlink"/>
                <w:rFonts w:asciiTheme="majorHAnsi" w:hAnsiTheme="majorHAnsi" w:cstheme="majorHAnsi"/>
              </w:rPr>
              <w:t>1.3.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Máy tính:</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75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4</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76" w:history="1">
            <w:r w:rsidRPr="005D5B46">
              <w:rPr>
                <w:rStyle w:val="Hyperlink"/>
                <w:rFonts w:asciiTheme="majorHAnsi" w:hAnsiTheme="majorHAnsi" w:cstheme="majorHAnsi"/>
              </w:rPr>
              <w:t>1.3.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Con người</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76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4</w:t>
            </w:r>
            <w:r w:rsidRPr="005D5B46">
              <w:rPr>
                <w:rFonts w:asciiTheme="majorHAnsi" w:hAnsiTheme="majorHAnsi" w:cstheme="majorHAnsi"/>
                <w:webHidden/>
              </w:rPr>
              <w:fldChar w:fldCharType="end"/>
            </w:r>
          </w:hyperlink>
        </w:p>
        <w:p w:rsidR="005145F1" w:rsidRPr="005D5B46" w:rsidRDefault="005145F1">
          <w:pPr>
            <w:pStyle w:val="TOC1"/>
            <w:tabs>
              <w:tab w:val="left" w:pos="1540"/>
              <w:tab w:val="right" w:leader="dot" w:pos="9016"/>
            </w:tabs>
            <w:rPr>
              <w:rFonts w:asciiTheme="majorHAnsi" w:eastAsiaTheme="minorEastAsia" w:hAnsiTheme="majorHAnsi" w:cstheme="majorHAnsi"/>
              <w:sz w:val="22"/>
              <w:szCs w:val="22"/>
              <w:lang w:val="en-US"/>
            </w:rPr>
          </w:pPr>
          <w:hyperlink w:anchor="_Toc532648377" w:history="1">
            <w:r w:rsidRPr="005D5B46">
              <w:rPr>
                <w:rStyle w:val="Hyperlink"/>
                <w:rFonts w:asciiTheme="majorHAnsi" w:hAnsiTheme="majorHAnsi" w:cstheme="majorHAnsi"/>
              </w:rPr>
              <w:t>Chương 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Phân tích yêu cầu phần mềm và mô hình hóa</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77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5</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79" w:history="1">
            <w:r w:rsidRPr="005D5B46">
              <w:rPr>
                <w:rStyle w:val="Hyperlink"/>
                <w:rFonts w:asciiTheme="majorHAnsi" w:hAnsiTheme="majorHAnsi" w:cstheme="majorHAnsi"/>
              </w:rPr>
              <w:t>2.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Yêu cầu phần mềm</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79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5</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80" w:history="1">
            <w:r w:rsidRPr="005D5B46">
              <w:rPr>
                <w:rStyle w:val="Hyperlink"/>
                <w:rFonts w:asciiTheme="majorHAnsi" w:hAnsiTheme="majorHAnsi" w:cstheme="majorHAnsi"/>
              </w:rPr>
              <w:t>2.1.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Yêu cầu chức năng</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0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5</w:t>
            </w:r>
            <w:r w:rsidRPr="005D5B46">
              <w:rPr>
                <w:rFonts w:asciiTheme="majorHAnsi" w:hAnsiTheme="majorHAnsi" w:cstheme="majorHAnsi"/>
                <w:webHidden/>
              </w:rPr>
              <w:fldChar w:fldCharType="end"/>
            </w:r>
          </w:hyperlink>
        </w:p>
        <w:p w:rsidR="005145F1" w:rsidRPr="005D5B46" w:rsidRDefault="005145F1">
          <w:pPr>
            <w:pStyle w:val="TOC3"/>
            <w:tabs>
              <w:tab w:val="right" w:leader="dot" w:pos="9016"/>
            </w:tabs>
            <w:rPr>
              <w:rFonts w:asciiTheme="majorHAnsi" w:eastAsiaTheme="minorEastAsia" w:hAnsiTheme="majorHAnsi" w:cstheme="majorHAnsi"/>
              <w:sz w:val="22"/>
              <w:szCs w:val="22"/>
              <w:lang w:val="en-US"/>
            </w:rPr>
          </w:pPr>
          <w:hyperlink w:anchor="_Toc532648381" w:history="1">
            <w:r w:rsidRPr="005D5B46">
              <w:rPr>
                <w:rStyle w:val="Hyperlink"/>
                <w:rFonts w:asciiTheme="majorHAnsi" w:hAnsiTheme="majorHAnsi" w:cstheme="majorHAnsi"/>
              </w:rPr>
              <w:t>Quản lý thư mục: duyệt và quản lý trên cây thư mục (phía trái giao diện).</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1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5</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82" w:history="1">
            <w:r w:rsidRPr="005D5B46">
              <w:rPr>
                <w:rStyle w:val="Hyperlink"/>
                <w:rFonts w:asciiTheme="majorHAnsi" w:hAnsiTheme="majorHAnsi" w:cstheme="majorHAnsi"/>
              </w:rPr>
              <w:t>2.1.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Yêu cầu giao diện:</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2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5</w:t>
            </w:r>
            <w:r w:rsidRPr="005D5B46">
              <w:rPr>
                <w:rFonts w:asciiTheme="majorHAnsi" w:hAnsiTheme="majorHAnsi" w:cstheme="majorHAnsi"/>
                <w:webHidden/>
              </w:rPr>
              <w:fldChar w:fldCharType="end"/>
            </w:r>
          </w:hyperlink>
        </w:p>
        <w:p w:rsidR="005145F1" w:rsidRPr="005D5B46" w:rsidRDefault="005145F1">
          <w:pPr>
            <w:pStyle w:val="TOC1"/>
            <w:tabs>
              <w:tab w:val="left" w:pos="1540"/>
              <w:tab w:val="right" w:leader="dot" w:pos="9016"/>
            </w:tabs>
            <w:rPr>
              <w:rFonts w:asciiTheme="majorHAnsi" w:eastAsiaTheme="minorEastAsia" w:hAnsiTheme="majorHAnsi" w:cstheme="majorHAnsi"/>
              <w:sz w:val="22"/>
              <w:szCs w:val="22"/>
              <w:lang w:val="en-US"/>
            </w:rPr>
          </w:pPr>
          <w:hyperlink w:anchor="_Toc532648383" w:history="1">
            <w:r w:rsidRPr="005D5B46">
              <w:rPr>
                <w:rStyle w:val="Hyperlink"/>
                <w:rFonts w:asciiTheme="majorHAnsi" w:hAnsiTheme="majorHAnsi" w:cstheme="majorHAnsi"/>
              </w:rPr>
              <w:t>Chương 3.</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Thiết kế</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3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6</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84" w:history="1">
            <w:r w:rsidRPr="005D5B46">
              <w:rPr>
                <w:rStyle w:val="Hyperlink"/>
                <w:rFonts w:asciiTheme="majorHAnsi" w:hAnsiTheme="majorHAnsi" w:cstheme="majorHAnsi"/>
              </w:rPr>
              <w:t>3.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Sơ đồ phân rã chức năng</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4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6</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85" w:history="1">
            <w:r w:rsidRPr="005D5B46">
              <w:rPr>
                <w:rStyle w:val="Hyperlink"/>
                <w:rFonts w:asciiTheme="majorHAnsi" w:hAnsiTheme="majorHAnsi" w:cstheme="majorHAnsi"/>
              </w:rPr>
              <w:t>3.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Tổng thể các form của phần mềm.</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5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7</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86" w:history="1">
            <w:r w:rsidRPr="005D5B46">
              <w:rPr>
                <w:rStyle w:val="Hyperlink"/>
                <w:rFonts w:asciiTheme="majorHAnsi" w:hAnsiTheme="majorHAnsi" w:cstheme="majorHAnsi"/>
              </w:rPr>
              <w:t>3.3.</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Các giao diện chính</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6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7</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87" w:history="1">
            <w:r w:rsidRPr="005D5B46">
              <w:rPr>
                <w:rStyle w:val="Hyperlink"/>
                <w:rFonts w:asciiTheme="majorHAnsi" w:hAnsiTheme="majorHAnsi" w:cstheme="majorHAnsi"/>
              </w:rPr>
              <w:t>3.3.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Giao diện MainForm</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7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7</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88" w:history="1">
            <w:r w:rsidRPr="005D5B46">
              <w:rPr>
                <w:rStyle w:val="Hyperlink"/>
                <w:rFonts w:asciiTheme="majorHAnsi" w:hAnsiTheme="majorHAnsi" w:cstheme="majorHAnsi"/>
              </w:rPr>
              <w:t>3.3.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Giao diện AddToArchive</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8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7</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89" w:history="1">
            <w:r w:rsidRPr="005D5B46">
              <w:rPr>
                <w:rStyle w:val="Hyperlink"/>
                <w:rFonts w:asciiTheme="majorHAnsi" w:hAnsiTheme="majorHAnsi" w:cstheme="majorHAnsi"/>
              </w:rPr>
              <w:t>3.3.3.</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Giao diện ExtractTo</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89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8</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90" w:history="1">
            <w:r w:rsidRPr="005D5B46">
              <w:rPr>
                <w:rStyle w:val="Hyperlink"/>
                <w:rFonts w:asciiTheme="majorHAnsi" w:hAnsiTheme="majorHAnsi" w:cstheme="majorHAnsi"/>
              </w:rPr>
              <w:t>3.3.4.</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Giao diện Processing</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0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9</w:t>
            </w:r>
            <w:r w:rsidRPr="005D5B46">
              <w:rPr>
                <w:rFonts w:asciiTheme="majorHAnsi" w:hAnsiTheme="majorHAnsi" w:cstheme="majorHAnsi"/>
                <w:webHidden/>
              </w:rPr>
              <w:fldChar w:fldCharType="end"/>
            </w:r>
          </w:hyperlink>
        </w:p>
        <w:p w:rsidR="005145F1" w:rsidRPr="005D5B46" w:rsidRDefault="005145F1">
          <w:pPr>
            <w:pStyle w:val="TOC1"/>
            <w:tabs>
              <w:tab w:val="left" w:pos="1540"/>
              <w:tab w:val="right" w:leader="dot" w:pos="9016"/>
            </w:tabs>
            <w:rPr>
              <w:rFonts w:asciiTheme="majorHAnsi" w:eastAsiaTheme="minorEastAsia" w:hAnsiTheme="majorHAnsi" w:cstheme="majorHAnsi"/>
              <w:sz w:val="22"/>
              <w:szCs w:val="22"/>
              <w:lang w:val="en-US"/>
            </w:rPr>
          </w:pPr>
          <w:hyperlink w:anchor="_Toc532648391" w:history="1">
            <w:r w:rsidRPr="005D5B46">
              <w:rPr>
                <w:rStyle w:val="Hyperlink"/>
                <w:rFonts w:asciiTheme="majorHAnsi" w:hAnsiTheme="majorHAnsi" w:cstheme="majorHAnsi"/>
              </w:rPr>
              <w:t>Chương 4.</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Cài đặt và sử dụng</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1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0</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92" w:history="1">
            <w:r w:rsidRPr="005D5B46">
              <w:rPr>
                <w:rStyle w:val="Hyperlink"/>
                <w:rFonts w:asciiTheme="majorHAnsi" w:hAnsiTheme="majorHAnsi" w:cstheme="majorHAnsi"/>
              </w:rPr>
              <w:t>4.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Tổng quan về công nghệ sử dụng</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2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0</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93" w:history="1">
            <w:r w:rsidRPr="005D5B46">
              <w:rPr>
                <w:rStyle w:val="Hyperlink"/>
                <w:rFonts w:asciiTheme="majorHAnsi" w:hAnsiTheme="majorHAnsi" w:cstheme="majorHAnsi"/>
              </w:rPr>
              <w:t>4.1.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Ngôn ngữ lập trình C#:</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3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0</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94" w:history="1">
            <w:r w:rsidRPr="005D5B46">
              <w:rPr>
                <w:rStyle w:val="Hyperlink"/>
                <w:rFonts w:asciiTheme="majorHAnsi" w:hAnsiTheme="majorHAnsi" w:cstheme="majorHAnsi"/>
              </w:rPr>
              <w:t>4.1.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SevenZipSharp Library</w:t>
            </w:r>
            <w:r w:rsidRPr="005D5B46">
              <w:rPr>
                <w:rStyle w:val="Hyperlink"/>
                <w:rFonts w:asciiTheme="majorHAnsi" w:hAnsiTheme="majorHAnsi" w:cstheme="majorHAnsi"/>
                <w:lang w:val="en-US"/>
              </w:rPr>
              <w:t>:</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4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0</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95" w:history="1">
            <w:r w:rsidRPr="005D5B46">
              <w:rPr>
                <w:rStyle w:val="Hyperlink"/>
                <w:rFonts w:asciiTheme="majorHAnsi" w:hAnsiTheme="majorHAnsi" w:cstheme="majorHAnsi"/>
              </w:rPr>
              <w:t>4.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 xml:space="preserve">Cài đặt phần </w:t>
            </w:r>
            <w:r w:rsidRPr="005D5B46">
              <w:rPr>
                <w:rStyle w:val="Hyperlink"/>
                <w:rFonts w:asciiTheme="majorHAnsi" w:hAnsiTheme="majorHAnsi" w:cstheme="majorHAnsi"/>
              </w:rPr>
              <w:t>m</w:t>
            </w:r>
            <w:r w:rsidRPr="005D5B46">
              <w:rPr>
                <w:rStyle w:val="Hyperlink"/>
                <w:rFonts w:asciiTheme="majorHAnsi" w:hAnsiTheme="majorHAnsi" w:cstheme="majorHAnsi"/>
              </w:rPr>
              <w:t>ềm</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5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1</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96" w:history="1">
            <w:r w:rsidRPr="005D5B46">
              <w:rPr>
                <w:rStyle w:val="Hyperlink"/>
                <w:rFonts w:asciiTheme="majorHAnsi" w:hAnsiTheme="majorHAnsi" w:cstheme="majorHAnsi"/>
              </w:rPr>
              <w:t>4.2.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Môi trường</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6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1</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97" w:history="1">
            <w:r w:rsidRPr="005D5B46">
              <w:rPr>
                <w:rStyle w:val="Hyperlink"/>
                <w:rFonts w:asciiTheme="majorHAnsi" w:hAnsiTheme="majorHAnsi" w:cstheme="majorHAnsi"/>
              </w:rPr>
              <w:t>4.2.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Yêu cầu</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7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1</w:t>
            </w:r>
            <w:r w:rsidRPr="005D5B46">
              <w:rPr>
                <w:rFonts w:asciiTheme="majorHAnsi" w:hAnsiTheme="majorHAnsi" w:cstheme="majorHAnsi"/>
                <w:webHidden/>
              </w:rPr>
              <w:fldChar w:fldCharType="end"/>
            </w:r>
          </w:hyperlink>
        </w:p>
        <w:p w:rsidR="005145F1" w:rsidRPr="005D5B46" w:rsidRDefault="005145F1">
          <w:pPr>
            <w:pStyle w:val="TOC3"/>
            <w:tabs>
              <w:tab w:val="left" w:pos="1540"/>
              <w:tab w:val="right" w:leader="dot" w:pos="9016"/>
            </w:tabs>
            <w:rPr>
              <w:rFonts w:asciiTheme="majorHAnsi" w:eastAsiaTheme="minorEastAsia" w:hAnsiTheme="majorHAnsi" w:cstheme="majorHAnsi"/>
              <w:sz w:val="22"/>
              <w:szCs w:val="22"/>
              <w:lang w:val="en-US"/>
            </w:rPr>
          </w:pPr>
          <w:hyperlink w:anchor="_Toc532648398" w:history="1">
            <w:r w:rsidRPr="005D5B46">
              <w:rPr>
                <w:rStyle w:val="Hyperlink"/>
                <w:rFonts w:asciiTheme="majorHAnsi" w:hAnsiTheme="majorHAnsi" w:cstheme="majorHAnsi"/>
              </w:rPr>
              <w:t>4.2.3.</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Hướng dẫn cài đặt phần mềm</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8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1</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399" w:history="1">
            <w:r w:rsidRPr="005D5B46">
              <w:rPr>
                <w:rStyle w:val="Hyperlink"/>
                <w:rFonts w:asciiTheme="majorHAnsi" w:hAnsiTheme="majorHAnsi" w:cstheme="majorHAnsi"/>
              </w:rPr>
              <w:t>4.3.</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Sử dụng phần mềm</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399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5</w:t>
            </w:r>
            <w:r w:rsidRPr="005D5B46">
              <w:rPr>
                <w:rFonts w:asciiTheme="majorHAnsi" w:hAnsiTheme="majorHAnsi" w:cstheme="majorHAnsi"/>
                <w:webHidden/>
              </w:rPr>
              <w:fldChar w:fldCharType="end"/>
            </w:r>
          </w:hyperlink>
        </w:p>
        <w:p w:rsidR="005145F1" w:rsidRPr="005D5B46" w:rsidRDefault="005145F1">
          <w:pPr>
            <w:pStyle w:val="TOC1"/>
            <w:tabs>
              <w:tab w:val="left" w:pos="1540"/>
              <w:tab w:val="right" w:leader="dot" w:pos="9016"/>
            </w:tabs>
            <w:rPr>
              <w:rFonts w:asciiTheme="majorHAnsi" w:eastAsiaTheme="minorEastAsia" w:hAnsiTheme="majorHAnsi" w:cstheme="majorHAnsi"/>
              <w:sz w:val="22"/>
              <w:szCs w:val="22"/>
              <w:lang w:val="en-US"/>
            </w:rPr>
          </w:pPr>
          <w:hyperlink w:anchor="_Toc532648400" w:history="1">
            <w:r w:rsidRPr="005D5B46">
              <w:rPr>
                <w:rStyle w:val="Hyperlink"/>
                <w:rFonts w:asciiTheme="majorHAnsi" w:hAnsiTheme="majorHAnsi" w:cstheme="majorHAnsi"/>
              </w:rPr>
              <w:t>Chương 5.</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Kiểm tra phần mềm</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0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6</w:t>
            </w:r>
            <w:r w:rsidRPr="005D5B46">
              <w:rPr>
                <w:rFonts w:asciiTheme="majorHAnsi" w:hAnsiTheme="majorHAnsi" w:cstheme="majorHAnsi"/>
                <w:webHidden/>
              </w:rPr>
              <w:fldChar w:fldCharType="end"/>
            </w:r>
          </w:hyperlink>
        </w:p>
        <w:p w:rsidR="005145F1" w:rsidRPr="005D5B46" w:rsidRDefault="005145F1">
          <w:pPr>
            <w:pStyle w:val="TOC2"/>
            <w:tabs>
              <w:tab w:val="right" w:leader="dot" w:pos="9016"/>
            </w:tabs>
            <w:rPr>
              <w:rFonts w:asciiTheme="majorHAnsi" w:eastAsiaTheme="minorEastAsia" w:hAnsiTheme="majorHAnsi" w:cstheme="majorHAnsi"/>
              <w:sz w:val="22"/>
              <w:szCs w:val="22"/>
              <w:lang w:val="en-US"/>
            </w:rPr>
          </w:pPr>
          <w:hyperlink w:anchor="_Toc532648401" w:history="1">
            <w:r w:rsidRPr="005D5B46">
              <w:rPr>
                <w:rStyle w:val="Hyperlink"/>
                <w:rFonts w:asciiTheme="majorHAnsi" w:hAnsiTheme="majorHAnsi" w:cstheme="majorHAnsi"/>
              </w:rPr>
              <w:t>Kiểm tra đơn vị (Unit test)</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1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6</w:t>
            </w:r>
            <w:r w:rsidRPr="005D5B46">
              <w:rPr>
                <w:rFonts w:asciiTheme="majorHAnsi" w:hAnsiTheme="majorHAnsi" w:cstheme="majorHAnsi"/>
                <w:webHidden/>
              </w:rPr>
              <w:fldChar w:fldCharType="end"/>
            </w:r>
          </w:hyperlink>
        </w:p>
        <w:p w:rsidR="005145F1" w:rsidRPr="005D5B46" w:rsidRDefault="005145F1">
          <w:pPr>
            <w:pStyle w:val="TOC2"/>
            <w:tabs>
              <w:tab w:val="right" w:leader="dot" w:pos="9016"/>
            </w:tabs>
            <w:rPr>
              <w:rFonts w:asciiTheme="majorHAnsi" w:eastAsiaTheme="minorEastAsia" w:hAnsiTheme="majorHAnsi" w:cstheme="majorHAnsi"/>
              <w:sz w:val="22"/>
              <w:szCs w:val="22"/>
              <w:lang w:val="en-US"/>
            </w:rPr>
          </w:pPr>
          <w:hyperlink w:anchor="_Toc532648402" w:history="1">
            <w:r w:rsidRPr="005D5B46">
              <w:rPr>
                <w:rStyle w:val="Hyperlink"/>
                <w:rFonts w:asciiTheme="majorHAnsi" w:hAnsiTheme="majorHAnsi" w:cstheme="majorHAnsi"/>
              </w:rPr>
              <w:t>Kiểm tra tích hợp (Subsystem integration test).</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2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6</w:t>
            </w:r>
            <w:r w:rsidRPr="005D5B46">
              <w:rPr>
                <w:rFonts w:asciiTheme="majorHAnsi" w:hAnsiTheme="majorHAnsi" w:cstheme="majorHAnsi"/>
                <w:webHidden/>
              </w:rPr>
              <w:fldChar w:fldCharType="end"/>
            </w:r>
          </w:hyperlink>
        </w:p>
        <w:p w:rsidR="005145F1" w:rsidRPr="005D5B46" w:rsidRDefault="005145F1">
          <w:pPr>
            <w:pStyle w:val="TOC2"/>
            <w:tabs>
              <w:tab w:val="right" w:leader="dot" w:pos="9016"/>
            </w:tabs>
            <w:rPr>
              <w:rFonts w:asciiTheme="majorHAnsi" w:eastAsiaTheme="minorEastAsia" w:hAnsiTheme="majorHAnsi" w:cstheme="majorHAnsi"/>
              <w:sz w:val="22"/>
              <w:szCs w:val="22"/>
              <w:lang w:val="en-US"/>
            </w:rPr>
          </w:pPr>
          <w:hyperlink w:anchor="_Toc532648403" w:history="1">
            <w:r w:rsidRPr="005D5B46">
              <w:rPr>
                <w:rStyle w:val="Hyperlink"/>
                <w:rFonts w:asciiTheme="majorHAnsi" w:hAnsiTheme="majorHAnsi" w:cstheme="majorHAnsi"/>
              </w:rPr>
              <w:t>Kiểm tra hệ thống (System test).</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3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6</w:t>
            </w:r>
            <w:r w:rsidRPr="005D5B46">
              <w:rPr>
                <w:rFonts w:asciiTheme="majorHAnsi" w:hAnsiTheme="majorHAnsi" w:cstheme="majorHAnsi"/>
                <w:webHidden/>
              </w:rPr>
              <w:fldChar w:fldCharType="end"/>
            </w:r>
          </w:hyperlink>
        </w:p>
        <w:p w:rsidR="005145F1" w:rsidRPr="005D5B46" w:rsidRDefault="005145F1">
          <w:pPr>
            <w:pStyle w:val="TOC1"/>
            <w:tabs>
              <w:tab w:val="left" w:pos="1540"/>
              <w:tab w:val="right" w:leader="dot" w:pos="9016"/>
            </w:tabs>
            <w:rPr>
              <w:rFonts w:asciiTheme="majorHAnsi" w:eastAsiaTheme="minorEastAsia" w:hAnsiTheme="majorHAnsi" w:cstheme="majorHAnsi"/>
              <w:sz w:val="22"/>
              <w:szCs w:val="22"/>
              <w:lang w:val="en-US"/>
            </w:rPr>
          </w:pPr>
          <w:hyperlink w:anchor="_Toc532648404" w:history="1">
            <w:r w:rsidRPr="005D5B46">
              <w:rPr>
                <w:rStyle w:val="Hyperlink"/>
                <w:rFonts w:asciiTheme="majorHAnsi" w:hAnsiTheme="majorHAnsi" w:cstheme="majorHAnsi"/>
              </w:rPr>
              <w:t>Chương 6.</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Tổng kết</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4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7</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405" w:history="1">
            <w:r w:rsidRPr="005D5B46">
              <w:rPr>
                <w:rStyle w:val="Hyperlink"/>
                <w:rFonts w:asciiTheme="majorHAnsi" w:hAnsiTheme="majorHAnsi" w:cstheme="majorHAnsi"/>
              </w:rPr>
              <w:t>6.1.</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Kết luận</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5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7</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406" w:history="1">
            <w:r w:rsidRPr="005D5B46">
              <w:rPr>
                <w:rStyle w:val="Hyperlink"/>
                <w:rFonts w:asciiTheme="majorHAnsi" w:hAnsiTheme="majorHAnsi" w:cstheme="majorHAnsi"/>
              </w:rPr>
              <w:t>6.2.</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Hướng mở rộng</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6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7</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407" w:history="1">
            <w:r w:rsidRPr="005D5B46">
              <w:rPr>
                <w:rStyle w:val="Hyperlink"/>
                <w:rFonts w:asciiTheme="majorHAnsi" w:hAnsiTheme="majorHAnsi" w:cstheme="majorHAnsi"/>
              </w:rPr>
              <w:t>6.3.</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Nhận xét và đánh giá thành viên nhóm</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7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7</w:t>
            </w:r>
            <w:r w:rsidRPr="005D5B46">
              <w:rPr>
                <w:rFonts w:asciiTheme="majorHAnsi" w:hAnsiTheme="majorHAnsi" w:cstheme="majorHAnsi"/>
                <w:webHidden/>
              </w:rPr>
              <w:fldChar w:fldCharType="end"/>
            </w:r>
          </w:hyperlink>
        </w:p>
        <w:p w:rsidR="005145F1" w:rsidRPr="005D5B46" w:rsidRDefault="005145F1">
          <w:pPr>
            <w:pStyle w:val="TOC2"/>
            <w:tabs>
              <w:tab w:val="left" w:pos="880"/>
              <w:tab w:val="right" w:leader="dot" w:pos="9016"/>
            </w:tabs>
            <w:rPr>
              <w:rFonts w:asciiTheme="majorHAnsi" w:eastAsiaTheme="minorEastAsia" w:hAnsiTheme="majorHAnsi" w:cstheme="majorHAnsi"/>
              <w:sz w:val="22"/>
              <w:szCs w:val="22"/>
              <w:lang w:val="en-US"/>
            </w:rPr>
          </w:pPr>
          <w:hyperlink w:anchor="_Toc532648408" w:history="1">
            <w:r w:rsidRPr="005D5B46">
              <w:rPr>
                <w:rStyle w:val="Hyperlink"/>
                <w:rFonts w:asciiTheme="majorHAnsi" w:hAnsiTheme="majorHAnsi" w:cstheme="majorHAnsi"/>
              </w:rPr>
              <w:t>6.4.</w:t>
            </w:r>
            <w:r w:rsidRPr="005D5B46">
              <w:rPr>
                <w:rFonts w:asciiTheme="majorHAnsi" w:eastAsiaTheme="minorEastAsia" w:hAnsiTheme="majorHAnsi" w:cstheme="majorHAnsi"/>
                <w:sz w:val="22"/>
                <w:szCs w:val="22"/>
                <w:lang w:val="en-US"/>
              </w:rPr>
              <w:tab/>
            </w:r>
            <w:r w:rsidRPr="005D5B46">
              <w:rPr>
                <w:rStyle w:val="Hyperlink"/>
                <w:rFonts w:asciiTheme="majorHAnsi" w:hAnsiTheme="majorHAnsi" w:cstheme="majorHAnsi"/>
              </w:rPr>
              <w:t>Công Việc</w:t>
            </w:r>
            <w:r w:rsidRPr="005D5B46">
              <w:rPr>
                <w:rStyle w:val="Hyperlink"/>
                <w:rFonts w:asciiTheme="majorHAnsi" w:hAnsiTheme="majorHAnsi" w:cstheme="majorHAnsi"/>
                <w:lang w:val="en-US"/>
              </w:rPr>
              <w:t xml:space="preserve"> được giao:</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8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18</w:t>
            </w:r>
            <w:r w:rsidRPr="005D5B46">
              <w:rPr>
                <w:rFonts w:asciiTheme="majorHAnsi" w:hAnsiTheme="majorHAnsi" w:cstheme="majorHAnsi"/>
                <w:webHidden/>
              </w:rPr>
              <w:fldChar w:fldCharType="end"/>
            </w:r>
          </w:hyperlink>
        </w:p>
        <w:p w:rsidR="005145F1" w:rsidRPr="005D5B46" w:rsidRDefault="005145F1">
          <w:pPr>
            <w:pStyle w:val="TOC1"/>
            <w:tabs>
              <w:tab w:val="right" w:leader="dot" w:pos="9016"/>
            </w:tabs>
            <w:rPr>
              <w:rFonts w:asciiTheme="majorHAnsi" w:eastAsiaTheme="minorEastAsia" w:hAnsiTheme="majorHAnsi" w:cstheme="majorHAnsi"/>
              <w:sz w:val="22"/>
              <w:szCs w:val="22"/>
              <w:lang w:val="en-US"/>
            </w:rPr>
          </w:pPr>
          <w:hyperlink w:anchor="_Toc532648409" w:history="1">
            <w:r w:rsidRPr="005D5B46">
              <w:rPr>
                <w:rStyle w:val="Hyperlink"/>
                <w:rFonts w:asciiTheme="majorHAnsi" w:hAnsiTheme="majorHAnsi" w:cstheme="majorHAnsi"/>
                <w:lang w:val="en-US"/>
              </w:rPr>
              <w:t>TÀI LIỆU THAM KHẢO:</w:t>
            </w:r>
            <w:r w:rsidRPr="005D5B46">
              <w:rPr>
                <w:rFonts w:asciiTheme="majorHAnsi" w:hAnsiTheme="majorHAnsi" w:cstheme="majorHAnsi"/>
                <w:webHidden/>
              </w:rPr>
              <w:tab/>
            </w:r>
            <w:r w:rsidRPr="005D5B46">
              <w:rPr>
                <w:rFonts w:asciiTheme="majorHAnsi" w:hAnsiTheme="majorHAnsi" w:cstheme="majorHAnsi"/>
                <w:webHidden/>
              </w:rPr>
              <w:fldChar w:fldCharType="begin"/>
            </w:r>
            <w:r w:rsidRPr="005D5B46">
              <w:rPr>
                <w:rFonts w:asciiTheme="majorHAnsi" w:hAnsiTheme="majorHAnsi" w:cstheme="majorHAnsi"/>
                <w:webHidden/>
              </w:rPr>
              <w:instrText xml:space="preserve"> PAGEREF _Toc532648409 \h </w:instrText>
            </w:r>
            <w:r w:rsidRPr="005D5B46">
              <w:rPr>
                <w:rFonts w:asciiTheme="majorHAnsi" w:hAnsiTheme="majorHAnsi" w:cstheme="majorHAnsi"/>
                <w:webHidden/>
              </w:rPr>
            </w:r>
            <w:r w:rsidRPr="005D5B46">
              <w:rPr>
                <w:rFonts w:asciiTheme="majorHAnsi" w:hAnsiTheme="majorHAnsi" w:cstheme="majorHAnsi"/>
                <w:webHidden/>
              </w:rPr>
              <w:fldChar w:fldCharType="separate"/>
            </w:r>
            <w:r w:rsidRPr="005D5B46">
              <w:rPr>
                <w:rFonts w:asciiTheme="majorHAnsi" w:hAnsiTheme="majorHAnsi" w:cstheme="majorHAnsi"/>
                <w:webHidden/>
              </w:rPr>
              <w:t>20</w:t>
            </w:r>
            <w:r w:rsidRPr="005D5B46">
              <w:rPr>
                <w:rFonts w:asciiTheme="majorHAnsi" w:hAnsiTheme="majorHAnsi" w:cstheme="majorHAnsi"/>
                <w:webHidden/>
              </w:rPr>
              <w:fldChar w:fldCharType="end"/>
            </w:r>
          </w:hyperlink>
        </w:p>
        <w:p w:rsidR="005145F1" w:rsidRPr="005D5B46" w:rsidRDefault="005145F1">
          <w:pPr>
            <w:rPr>
              <w:rFonts w:asciiTheme="majorHAnsi" w:hAnsiTheme="majorHAnsi" w:cstheme="majorHAnsi"/>
            </w:rPr>
          </w:pPr>
          <w:r w:rsidRPr="005D5B46">
            <w:rPr>
              <w:rFonts w:asciiTheme="majorHAnsi" w:hAnsiTheme="majorHAnsi" w:cstheme="majorHAnsi"/>
              <w:b/>
              <w:bCs/>
            </w:rPr>
            <w:fldChar w:fldCharType="end"/>
          </w:r>
        </w:p>
      </w:sdtContent>
    </w:sdt>
    <w:p w:rsidR="005145F1" w:rsidRPr="005D5B46" w:rsidRDefault="005145F1">
      <w:pPr>
        <w:spacing w:after="160" w:line="259" w:lineRule="auto"/>
        <w:jc w:val="left"/>
        <w:rPr>
          <w:rFonts w:asciiTheme="majorHAnsi" w:hAnsiTheme="majorHAnsi" w:cstheme="majorHAnsi"/>
        </w:rPr>
      </w:pPr>
    </w:p>
    <w:p w:rsidR="00E079D5" w:rsidRPr="005D5B46" w:rsidRDefault="00E079D5">
      <w:pPr>
        <w:spacing w:after="160" w:line="259" w:lineRule="auto"/>
        <w:jc w:val="left"/>
        <w:rPr>
          <w:rFonts w:asciiTheme="majorHAnsi" w:hAnsiTheme="majorHAnsi" w:cstheme="majorHAnsi"/>
        </w:rPr>
      </w:pPr>
      <w:r w:rsidRPr="005D5B46">
        <w:rPr>
          <w:rFonts w:asciiTheme="majorHAnsi" w:hAnsiTheme="majorHAnsi" w:cstheme="majorHAnsi"/>
        </w:rPr>
        <w:br w:type="page"/>
      </w:r>
    </w:p>
    <w:p w:rsidR="00480A61" w:rsidRPr="005D5B46" w:rsidRDefault="00480A61" w:rsidP="00AF2B5E">
      <w:pPr>
        <w:spacing w:after="160" w:line="259" w:lineRule="auto"/>
        <w:jc w:val="left"/>
        <w:rPr>
          <w:rFonts w:asciiTheme="majorHAnsi" w:hAnsiTheme="majorHAnsi" w:cstheme="majorHAnsi"/>
        </w:rPr>
      </w:pPr>
    </w:p>
    <w:p w:rsidR="008F14C2" w:rsidRPr="005D5B46" w:rsidRDefault="008F14C2" w:rsidP="005D5B46">
      <w:pPr>
        <w:pStyle w:val="Heading1"/>
        <w:numPr>
          <w:ilvl w:val="0"/>
          <w:numId w:val="2"/>
        </w:numPr>
        <w:jc w:val="center"/>
        <w:rPr>
          <w:sz w:val="40"/>
          <w:szCs w:val="40"/>
        </w:rPr>
      </w:pPr>
      <w:bookmarkStart w:id="0" w:name="_Toc485138546"/>
      <w:bookmarkStart w:id="1" w:name="_Toc532648367"/>
      <w:r w:rsidRPr="005D5B46">
        <w:rPr>
          <w:sz w:val="40"/>
          <w:szCs w:val="40"/>
        </w:rPr>
        <w:t xml:space="preserve">Hiện trạng </w:t>
      </w:r>
      <w:r w:rsidR="00DA7B21" w:rsidRPr="005D5B46">
        <w:rPr>
          <w:sz w:val="40"/>
          <w:szCs w:val="40"/>
        </w:rPr>
        <w:t>và nh</w:t>
      </w:r>
      <w:r w:rsidR="001662E0" w:rsidRPr="005D5B46">
        <w:rPr>
          <w:sz w:val="40"/>
          <w:szCs w:val="40"/>
        </w:rPr>
        <w:t>u cầu từ thực tế</w:t>
      </w:r>
      <w:bookmarkEnd w:id="0"/>
      <w:bookmarkEnd w:id="1"/>
    </w:p>
    <w:p w:rsidR="00106722" w:rsidRPr="005D5B46" w:rsidRDefault="008F14C2" w:rsidP="00106722">
      <w:pPr>
        <w:pStyle w:val="Heading2"/>
        <w:rPr>
          <w:rFonts w:cstheme="majorHAnsi"/>
        </w:rPr>
      </w:pPr>
      <w:bookmarkStart w:id="2" w:name="_Toc485138547"/>
      <w:bookmarkStart w:id="3" w:name="_Toc532648368"/>
      <w:r w:rsidRPr="005D5B46">
        <w:rPr>
          <w:rFonts w:cstheme="majorHAnsi"/>
        </w:rPr>
        <w:t xml:space="preserve">Hiện trạng </w:t>
      </w:r>
      <w:r w:rsidR="001662E0" w:rsidRPr="005D5B46">
        <w:rPr>
          <w:rFonts w:cstheme="majorHAnsi"/>
        </w:rPr>
        <w:t>vấn đề</w:t>
      </w:r>
      <w:bookmarkEnd w:id="2"/>
      <w:bookmarkEnd w:id="3"/>
    </w:p>
    <w:p w:rsidR="005B0F26" w:rsidRPr="005D5B46" w:rsidRDefault="00DA7B21" w:rsidP="005D5B46">
      <w:pPr>
        <w:pStyle w:val="Heading3"/>
        <w:ind w:left="900"/>
        <w:rPr>
          <w:rFonts w:cstheme="majorHAnsi"/>
        </w:rPr>
      </w:pPr>
      <w:bookmarkStart w:id="4" w:name="_Toc532648369"/>
      <w:r w:rsidRPr="005D5B46">
        <w:rPr>
          <w:rFonts w:cstheme="majorHAnsi"/>
        </w:rPr>
        <w:t>Hiện trạng:</w:t>
      </w:r>
      <w:bookmarkEnd w:id="4"/>
    </w:p>
    <w:p w:rsidR="00DA7B21" w:rsidRPr="005D5B46" w:rsidRDefault="00DA7B21" w:rsidP="005D5B46">
      <w:pPr>
        <w:ind w:left="360"/>
        <w:rPr>
          <w:rFonts w:asciiTheme="majorHAnsi" w:hAnsiTheme="majorHAnsi" w:cstheme="majorHAnsi"/>
          <w:lang w:val="en-US"/>
        </w:rPr>
      </w:pPr>
      <w:r w:rsidRPr="005D5B46">
        <w:rPr>
          <w:rFonts w:asciiTheme="majorHAnsi" w:hAnsiTheme="majorHAnsi" w:cstheme="majorHAnsi"/>
          <w:lang w:val="en-US"/>
        </w:rPr>
        <w:t xml:space="preserve">Hiện nay nhu cầu sử dụng máy tính của con người tăng cao, các phần mềm luôn luôn phải thay đổi, thêm, bớt những tính năng, công cụ,.. hàng ngày, hàng giờ để phù hợp với các chức năng mà người dùng mong muốn. Tuy nhiên hiện nay một số phần mềm mặc định của các hãng lớn vẫn còn chưa có đủ các chức năng mà chúng ta cần, để có các tính năng đó, ta phải chấp nhận cài đặt một phần mềm khác của bên thứ 3. </w:t>
      </w:r>
    </w:p>
    <w:p w:rsidR="00DA7B21" w:rsidRPr="005D5B46" w:rsidRDefault="00DA7B21" w:rsidP="005D5B46">
      <w:pPr>
        <w:ind w:left="360"/>
        <w:rPr>
          <w:rFonts w:asciiTheme="majorHAnsi" w:hAnsiTheme="majorHAnsi" w:cstheme="majorHAnsi"/>
          <w:lang w:val="en-US"/>
        </w:rPr>
      </w:pPr>
      <w:r w:rsidRPr="005D5B46">
        <w:rPr>
          <w:rFonts w:asciiTheme="majorHAnsi" w:hAnsiTheme="majorHAnsi" w:cstheme="majorHAnsi"/>
          <w:lang w:val="en-US"/>
        </w:rPr>
        <w:t xml:space="preserve">Cùng với việc sử dụng máy tính để vui chơi giải trí thì đa số người dùng cho nhu cầu học tập, làm việc đều có chung một mục đích là trao đổi và quản lý dữ liệu, thông tin. Các tập tin, các dữ liệu ngày nay không còn chỉ tồn tại ở riêng một máy tính cá nhân nào, cũng như không còn tồn tại cách chia sẽ dữ liệu, tập tin qua một USB, hay là thẻ nhớ,… con người đã tận dụng internet, để đưa những tài liệu đó lên mạng, để toàn thế giới có thể truy cập, tải về, xem và sử dụng được. </w:t>
      </w:r>
    </w:p>
    <w:p w:rsidR="00EF107B" w:rsidRPr="005D5B46" w:rsidRDefault="00DA7B21" w:rsidP="005D5B46">
      <w:pPr>
        <w:ind w:left="360"/>
        <w:rPr>
          <w:rFonts w:asciiTheme="majorHAnsi" w:hAnsiTheme="majorHAnsi" w:cstheme="majorHAnsi"/>
          <w:lang w:val="en-US"/>
        </w:rPr>
      </w:pPr>
      <w:r w:rsidRPr="005D5B46">
        <w:rPr>
          <w:rFonts w:asciiTheme="majorHAnsi" w:hAnsiTheme="majorHAnsi" w:cstheme="majorHAnsi"/>
          <w:lang w:val="en-US"/>
        </w:rPr>
        <w:t>Đa số các tập tin hay dữ liệu khi được upload lên internet đều không ở dạng nguyên bản, mà thường được nén lại thành các tập tin mà chúng ta vẫn hay thấy ngày nay như tậ</w:t>
      </w:r>
      <w:r w:rsidR="00EF107B" w:rsidRPr="005D5B46">
        <w:rPr>
          <w:rFonts w:asciiTheme="majorHAnsi" w:hAnsiTheme="majorHAnsi" w:cstheme="majorHAnsi"/>
          <w:lang w:val="en-US"/>
        </w:rPr>
        <w:t xml:space="preserve">p tin .rar, .7z, .zip,… nên nhu cầu thao tác của người dùng trên trên các tập tin nén là rất cao, nếu không muốn nói là không thể tránh khỏi. </w:t>
      </w:r>
    </w:p>
    <w:p w:rsidR="00EF107B" w:rsidRPr="005D5B46" w:rsidRDefault="00EF107B" w:rsidP="005D5B46">
      <w:pPr>
        <w:ind w:left="360"/>
        <w:rPr>
          <w:rFonts w:asciiTheme="majorHAnsi" w:hAnsiTheme="majorHAnsi" w:cstheme="majorHAnsi"/>
          <w:lang w:val="en-US"/>
        </w:rPr>
      </w:pPr>
      <w:r w:rsidRPr="005D5B46">
        <w:rPr>
          <w:rFonts w:asciiTheme="majorHAnsi" w:hAnsiTheme="majorHAnsi" w:cstheme="majorHAnsi"/>
          <w:lang w:val="en-US"/>
        </w:rPr>
        <w:t>Hiện nay, trên các nền tảng của windows đều có một phần mềm mặc định của hệ thống là window explorer do microsoft cung cấp. Phần mềm này giúp mọi người quản lý file, tập tin, folder trong máy tính và gần như là toàn bộ những người dùng windows đều sử dụng, tuy nhiên khi thao tác với một số tập tin nén thì window explorer lại thể hiện rõ các nhược điểm của nó: không thao tác được với các file nén rất thông dụng ngày nay như .rar, .7z,… Và chúng ta buộc phải tải các phần mềm của bên thứ 3 về máy và cài đặt chúng để phục vụ nhu cầu của bản thân.</w:t>
      </w:r>
    </w:p>
    <w:p w:rsidR="00EF107B" w:rsidRPr="005D5B46" w:rsidRDefault="00EF107B" w:rsidP="005D5B46">
      <w:pPr>
        <w:ind w:left="360"/>
        <w:rPr>
          <w:rFonts w:asciiTheme="majorHAnsi" w:hAnsiTheme="majorHAnsi" w:cstheme="majorHAnsi"/>
          <w:lang w:val="en-US"/>
        </w:rPr>
      </w:pPr>
      <w:r w:rsidRPr="005D5B46">
        <w:rPr>
          <w:rFonts w:asciiTheme="majorHAnsi" w:hAnsiTheme="majorHAnsi" w:cstheme="majorHAnsi"/>
          <w:lang w:val="en-US"/>
        </w:rPr>
        <w:t xml:space="preserve">Các phần mềm bên thứ 3 có thể kể đến như winrar, 7-zip, KGB Archiver,… đều có thể giải quyết các nhu cầu về nén, giải nén và các thao tác khác trên tập tin nén, tuy nhiên giao diện lại đa số không mấy quen thuộc, thân thiện với người dùng. Nếu một người mới cài và sử dụng thì giao diện dễ nhìn và dễ thao tác là một đặc điểm rất quan trọng với họ. </w:t>
      </w:r>
    </w:p>
    <w:p w:rsidR="00B65202" w:rsidRPr="005D5B46" w:rsidRDefault="0077538A" w:rsidP="005D5B46">
      <w:pPr>
        <w:pStyle w:val="Heading3"/>
        <w:ind w:left="900"/>
        <w:rPr>
          <w:rFonts w:cstheme="majorHAnsi"/>
          <w:shd w:val="clear" w:color="auto" w:fill="FFFFFF"/>
        </w:rPr>
      </w:pPr>
      <w:bookmarkStart w:id="5" w:name="_Toc485138549"/>
      <w:bookmarkStart w:id="6" w:name="_Toc532648370"/>
      <w:r w:rsidRPr="005D5B46">
        <w:rPr>
          <w:rFonts w:cstheme="majorHAnsi"/>
          <w:shd w:val="clear" w:color="auto" w:fill="FFFFFF"/>
        </w:rPr>
        <w:t>Phương hướng giải quyết</w:t>
      </w:r>
      <w:bookmarkEnd w:id="5"/>
      <w:bookmarkEnd w:id="6"/>
    </w:p>
    <w:p w:rsidR="000E4FA1" w:rsidRPr="005D5B46" w:rsidRDefault="000E4FA1" w:rsidP="005D5B46">
      <w:pPr>
        <w:ind w:left="360"/>
        <w:rPr>
          <w:rFonts w:asciiTheme="majorHAnsi" w:hAnsiTheme="majorHAnsi" w:cstheme="majorHAnsi"/>
          <w:lang w:val="en-US"/>
        </w:rPr>
      </w:pPr>
      <w:r w:rsidRPr="005D5B46">
        <w:rPr>
          <w:rFonts w:asciiTheme="majorHAnsi" w:hAnsiTheme="majorHAnsi" w:cstheme="majorHAnsi"/>
          <w:lang w:val="en-US"/>
        </w:rPr>
        <w:t xml:space="preserve">Nhằm giải quyết được hai nhu cầu chính ở trên là quản lý dữ liệu, file, tập tin và các thao tác cơ bản trên tập tin nén, cần phải có một phần mềm có thể kết hợp được các tính năng cơ bản, hữu dụng của explorer với giao diện đơn giản, thân thiện người dùng, cùng với những chức năng, thao tác trên tập tin nén giống như các phần mềm winrar, 7-zip,… </w:t>
      </w:r>
    </w:p>
    <w:p w:rsidR="008F14C2" w:rsidRPr="005D5B46" w:rsidRDefault="008F14C2" w:rsidP="006939E6">
      <w:pPr>
        <w:pStyle w:val="Heading2"/>
        <w:rPr>
          <w:rFonts w:cstheme="majorHAnsi"/>
          <w:lang w:val="vi-VN"/>
        </w:rPr>
      </w:pPr>
      <w:bookmarkStart w:id="7" w:name="_Toc485138550"/>
      <w:bookmarkStart w:id="8" w:name="_Toc532648371"/>
      <w:r w:rsidRPr="005D5B46">
        <w:rPr>
          <w:rFonts w:cstheme="majorHAnsi"/>
          <w:lang w:val="vi-VN"/>
        </w:rPr>
        <w:lastRenderedPageBreak/>
        <w:t xml:space="preserve">Hiện trạng </w:t>
      </w:r>
      <w:r w:rsidR="00A631B3" w:rsidRPr="005D5B46">
        <w:rPr>
          <w:rFonts w:cstheme="majorHAnsi"/>
          <w:lang w:val="vi-VN"/>
        </w:rPr>
        <w:t>cơ sở vật chất và con người</w:t>
      </w:r>
      <w:bookmarkEnd w:id="7"/>
      <w:bookmarkEnd w:id="8"/>
    </w:p>
    <w:p w:rsidR="00A631B3" w:rsidRPr="005D5B46" w:rsidRDefault="000E4FA1" w:rsidP="005D5B46">
      <w:pPr>
        <w:pStyle w:val="Heading3"/>
        <w:ind w:left="900"/>
        <w:rPr>
          <w:rFonts w:cstheme="majorHAnsi"/>
        </w:rPr>
      </w:pPr>
      <w:bookmarkStart w:id="9" w:name="_Toc532648372"/>
      <w:r w:rsidRPr="005D5B46">
        <w:rPr>
          <w:rFonts w:cstheme="majorHAnsi"/>
        </w:rPr>
        <w:t>Điều kiện về cơ sở vật chất (máy tính):</w:t>
      </w:r>
      <w:bookmarkEnd w:id="9"/>
    </w:p>
    <w:p w:rsidR="00FB2945" w:rsidRPr="005D5B46" w:rsidRDefault="00FB2945" w:rsidP="005D5B46">
      <w:pPr>
        <w:ind w:left="360"/>
        <w:rPr>
          <w:rFonts w:asciiTheme="majorHAnsi" w:hAnsiTheme="majorHAnsi" w:cstheme="majorHAnsi"/>
          <w:lang w:val="en-US"/>
        </w:rPr>
      </w:pPr>
      <w:r w:rsidRPr="005D5B46">
        <w:rPr>
          <w:rFonts w:asciiTheme="majorHAnsi" w:hAnsiTheme="majorHAnsi" w:cstheme="majorHAnsi"/>
          <w:lang w:val="en-US"/>
        </w:rPr>
        <w:t xml:space="preserve">Hiện nay, </w:t>
      </w:r>
      <w:r w:rsidR="00904D5E" w:rsidRPr="005D5B46">
        <w:rPr>
          <w:rFonts w:asciiTheme="majorHAnsi" w:hAnsiTheme="majorHAnsi" w:cstheme="majorHAnsi"/>
          <w:lang w:val="en-US"/>
        </w:rPr>
        <w:t>v</w:t>
      </w:r>
      <w:r w:rsidRPr="005D5B46">
        <w:rPr>
          <w:rFonts w:asciiTheme="majorHAnsi" w:hAnsiTheme="majorHAnsi" w:cstheme="majorHAnsi"/>
          <w:lang w:val="en-US"/>
        </w:rPr>
        <w:t xml:space="preserve">iệc sử dụng máy tính cá nhân là rất phổ biến. </w:t>
      </w:r>
      <w:r w:rsidR="000E4FA1" w:rsidRPr="005D5B46">
        <w:rPr>
          <w:rFonts w:asciiTheme="majorHAnsi" w:hAnsiTheme="majorHAnsi" w:cstheme="majorHAnsi"/>
          <w:lang w:val="en-US"/>
        </w:rPr>
        <w:t>Đặc biệt với đối tượng mà phần mềm nhắm tới là học sinh, sinh viên và những người đi làm thì PC luôn là công cụ vô cùng phổ biến và hầu như ai cũng phải có</w:t>
      </w:r>
      <w:r w:rsidRPr="005D5B46">
        <w:rPr>
          <w:rFonts w:asciiTheme="majorHAnsi" w:hAnsiTheme="majorHAnsi" w:cstheme="majorHAnsi"/>
          <w:lang w:val="en-US"/>
        </w:rPr>
        <w:t xml:space="preserve">. </w:t>
      </w:r>
    </w:p>
    <w:p w:rsidR="008F14C2" w:rsidRPr="005D5B46" w:rsidRDefault="00C770EA" w:rsidP="005D5B46">
      <w:pPr>
        <w:pStyle w:val="Heading3"/>
        <w:ind w:left="900"/>
        <w:rPr>
          <w:rFonts w:cstheme="majorHAnsi"/>
        </w:rPr>
      </w:pPr>
      <w:bookmarkStart w:id="10" w:name="_Toc485138552"/>
      <w:bookmarkStart w:id="11" w:name="_Toc532648373"/>
      <w:r w:rsidRPr="005D5B46">
        <w:rPr>
          <w:rFonts w:cstheme="majorHAnsi"/>
        </w:rPr>
        <w:t>Con người</w:t>
      </w:r>
      <w:bookmarkEnd w:id="10"/>
      <w:bookmarkEnd w:id="11"/>
    </w:p>
    <w:p w:rsidR="00F60D5C" w:rsidRPr="005D5B46" w:rsidRDefault="00F60D5C" w:rsidP="005D5B46">
      <w:pPr>
        <w:ind w:left="360"/>
        <w:rPr>
          <w:rFonts w:asciiTheme="majorHAnsi" w:hAnsiTheme="majorHAnsi" w:cstheme="majorHAnsi"/>
          <w:lang w:val="en-US"/>
        </w:rPr>
      </w:pPr>
      <w:r w:rsidRPr="005D5B46">
        <w:rPr>
          <w:rFonts w:asciiTheme="majorHAnsi" w:hAnsiTheme="majorHAnsi" w:cstheme="majorHAnsi"/>
          <w:lang w:val="en-US"/>
        </w:rPr>
        <w:t xml:space="preserve">Hiện nay, </w:t>
      </w:r>
      <w:r w:rsidR="000E4FA1" w:rsidRPr="005D5B46">
        <w:rPr>
          <w:rFonts w:asciiTheme="majorHAnsi" w:hAnsiTheme="majorHAnsi" w:cstheme="majorHAnsi"/>
          <w:lang w:val="en-US"/>
        </w:rPr>
        <w:t>số lượng người sử dụng máy tính mà có nhu cầu quản lý thông tin cũng như download các thông tin, tập tin trên mạng về là cực kỳ nhiều, gần như 100%.</w:t>
      </w:r>
      <w:r w:rsidR="00CE3EF9" w:rsidRPr="005D5B46">
        <w:rPr>
          <w:rFonts w:asciiTheme="majorHAnsi" w:hAnsiTheme="majorHAnsi" w:cstheme="majorHAnsi"/>
          <w:lang w:val="en-US"/>
        </w:rPr>
        <w:t xml:space="preserve"> Đối với đa số người dùng là những người không chuyên sâu về công nghệ, họ chỉ cần những chức năng, công cụ đơn giản và cơ bản nhất của một phần mềm, như quản lý file, giao diện dễ sử dụng và các chức năng nén, giải nén chỉ bằng một click chuột.</w:t>
      </w:r>
    </w:p>
    <w:p w:rsidR="00C770EA" w:rsidRPr="005D5B46" w:rsidRDefault="00C770EA" w:rsidP="00C770EA">
      <w:pPr>
        <w:rPr>
          <w:rFonts w:asciiTheme="majorHAnsi" w:hAnsiTheme="majorHAnsi" w:cstheme="majorHAnsi"/>
          <w:lang w:val="en-US"/>
        </w:rPr>
      </w:pPr>
    </w:p>
    <w:p w:rsidR="008F14C2" w:rsidRPr="005D5B46" w:rsidRDefault="00F60D5C" w:rsidP="006939E6">
      <w:pPr>
        <w:pStyle w:val="Heading2"/>
        <w:rPr>
          <w:rFonts w:cstheme="majorHAnsi"/>
          <w:lang w:val="vi-VN"/>
        </w:rPr>
      </w:pPr>
      <w:bookmarkStart w:id="12" w:name="_Toc485138553"/>
      <w:bookmarkStart w:id="13" w:name="_Toc532648374"/>
      <w:r w:rsidRPr="005D5B46">
        <w:rPr>
          <w:rFonts w:cstheme="majorHAnsi"/>
          <w:lang w:val="vi-VN"/>
        </w:rPr>
        <w:t xml:space="preserve">Yêu </w:t>
      </w:r>
      <w:r w:rsidRPr="005D5B46">
        <w:rPr>
          <w:rFonts w:cstheme="majorHAnsi"/>
        </w:rPr>
        <w:t>cầu sơ bộ về phần mềm</w:t>
      </w:r>
      <w:bookmarkEnd w:id="12"/>
      <w:bookmarkEnd w:id="13"/>
    </w:p>
    <w:p w:rsidR="008F14C2" w:rsidRPr="005D5B46" w:rsidRDefault="00C75AF2" w:rsidP="005D5B46">
      <w:pPr>
        <w:pStyle w:val="Heading3"/>
        <w:ind w:left="900"/>
        <w:rPr>
          <w:rFonts w:cstheme="majorHAnsi"/>
        </w:rPr>
      </w:pPr>
      <w:bookmarkStart w:id="14" w:name="_Toc532648375"/>
      <w:r w:rsidRPr="005D5B46">
        <w:rPr>
          <w:rFonts w:cstheme="majorHAnsi"/>
        </w:rPr>
        <w:t>Máy tính:</w:t>
      </w:r>
      <w:bookmarkEnd w:id="14"/>
    </w:p>
    <w:p w:rsidR="008F14C2" w:rsidRPr="005D5B46" w:rsidRDefault="008B664B" w:rsidP="005D5B46">
      <w:pPr>
        <w:ind w:left="360"/>
        <w:rPr>
          <w:rFonts w:asciiTheme="majorHAnsi" w:hAnsiTheme="majorHAnsi" w:cstheme="majorHAnsi"/>
          <w:lang w:val="en-US"/>
        </w:rPr>
      </w:pPr>
      <w:r w:rsidRPr="005D5B46">
        <w:rPr>
          <w:rFonts w:asciiTheme="majorHAnsi" w:hAnsiTheme="majorHAnsi" w:cstheme="majorHAnsi"/>
          <w:lang w:val="en-US"/>
        </w:rPr>
        <w:t>Phần mềm chạy được trên những máy tính có cấu hình từ trung bình trở lên, và không yêu cầu quá cao về phần cứng.</w:t>
      </w:r>
    </w:p>
    <w:p w:rsidR="0041532B" w:rsidRPr="005D5B46" w:rsidRDefault="0041532B" w:rsidP="005D5B46">
      <w:pPr>
        <w:ind w:left="360"/>
        <w:rPr>
          <w:rFonts w:asciiTheme="majorHAnsi" w:hAnsiTheme="majorHAnsi" w:cstheme="majorHAnsi"/>
          <w:lang w:val="en-US"/>
        </w:rPr>
      </w:pPr>
      <w:r w:rsidRPr="005D5B46">
        <w:rPr>
          <w:rFonts w:asciiTheme="majorHAnsi" w:hAnsiTheme="majorHAnsi" w:cstheme="majorHAnsi"/>
          <w:lang w:val="en-US"/>
        </w:rPr>
        <w:t>Một cấu hình mẫu:</w:t>
      </w:r>
    </w:p>
    <w:p w:rsidR="00C75AF2" w:rsidRPr="005D5B46" w:rsidRDefault="00C75AF2" w:rsidP="00E079D5">
      <w:pPr>
        <w:ind w:left="270"/>
        <w:rPr>
          <w:rFonts w:asciiTheme="majorHAnsi" w:hAnsiTheme="majorHAnsi" w:cstheme="majorHAnsi"/>
          <w:lang w:val="en-US"/>
        </w:rPr>
      </w:pPr>
      <w:r w:rsidRPr="005D5B46">
        <w:rPr>
          <w:rFonts w:asciiTheme="majorHAnsi" w:hAnsiTheme="majorHAnsi" w:cstheme="majorHAnsi"/>
          <w:lang w:val="en-US"/>
        </w:rPr>
        <w:tab/>
        <w:t>RAM: 1GB (Đề nghị 2GB)</w:t>
      </w:r>
    </w:p>
    <w:p w:rsidR="00C75AF2" w:rsidRPr="005D5B46" w:rsidRDefault="00C75AF2" w:rsidP="00E079D5">
      <w:pPr>
        <w:ind w:left="270"/>
        <w:rPr>
          <w:rFonts w:asciiTheme="majorHAnsi" w:hAnsiTheme="majorHAnsi" w:cstheme="majorHAnsi"/>
          <w:lang w:val="en-US"/>
        </w:rPr>
      </w:pPr>
      <w:r w:rsidRPr="005D5B46">
        <w:rPr>
          <w:rFonts w:asciiTheme="majorHAnsi" w:hAnsiTheme="majorHAnsi" w:cstheme="majorHAnsi"/>
          <w:lang w:val="en-US"/>
        </w:rPr>
        <w:tab/>
        <w:t>CPU: Pentium 4 (Đề nghị Pentium D trở lên)</w:t>
      </w:r>
    </w:p>
    <w:p w:rsidR="00C75AF2" w:rsidRPr="005D5B46" w:rsidRDefault="00C75AF2" w:rsidP="00E079D5">
      <w:pPr>
        <w:ind w:left="270"/>
        <w:rPr>
          <w:rFonts w:asciiTheme="majorHAnsi" w:hAnsiTheme="majorHAnsi" w:cstheme="majorHAnsi"/>
          <w:lang w:val="en-US"/>
        </w:rPr>
      </w:pPr>
      <w:r w:rsidRPr="005D5B46">
        <w:rPr>
          <w:rFonts w:asciiTheme="majorHAnsi" w:hAnsiTheme="majorHAnsi" w:cstheme="majorHAnsi"/>
          <w:lang w:val="en-US"/>
        </w:rPr>
        <w:tab/>
        <w:t>Ổ cứng: tối thiếu 100MB.</w:t>
      </w:r>
    </w:p>
    <w:p w:rsidR="008F14C2" w:rsidRPr="005D5B46" w:rsidRDefault="008F14C2" w:rsidP="005D5B46">
      <w:pPr>
        <w:pStyle w:val="Heading3"/>
        <w:ind w:left="900"/>
        <w:rPr>
          <w:rFonts w:cstheme="majorHAnsi"/>
        </w:rPr>
      </w:pPr>
      <w:bookmarkStart w:id="15" w:name="_Toc485138555"/>
      <w:bookmarkStart w:id="16" w:name="_Toc532648376"/>
      <w:r w:rsidRPr="005D5B46">
        <w:rPr>
          <w:rFonts w:cstheme="majorHAnsi"/>
        </w:rPr>
        <w:t>Con người</w:t>
      </w:r>
      <w:bookmarkEnd w:id="15"/>
      <w:bookmarkEnd w:id="16"/>
    </w:p>
    <w:p w:rsidR="00505B37" w:rsidRPr="005D5B46" w:rsidRDefault="00505B37" w:rsidP="005D5B46">
      <w:pPr>
        <w:pStyle w:val="ListParagraph"/>
        <w:numPr>
          <w:ilvl w:val="0"/>
          <w:numId w:val="3"/>
        </w:numPr>
        <w:ind w:left="900"/>
        <w:rPr>
          <w:rFonts w:asciiTheme="majorHAnsi" w:hAnsiTheme="majorHAnsi" w:cstheme="majorHAnsi"/>
          <w:lang w:val="en-US"/>
        </w:rPr>
      </w:pPr>
      <w:r w:rsidRPr="005D5B46">
        <w:rPr>
          <w:rFonts w:asciiTheme="majorHAnsi" w:hAnsiTheme="majorHAnsi" w:cstheme="majorHAnsi"/>
          <w:lang w:val="en-US"/>
        </w:rPr>
        <w:t>Ngôn ngữ chính: tiếng Anh</w:t>
      </w:r>
      <w:r w:rsidR="00CE3EF9" w:rsidRPr="005D5B46">
        <w:rPr>
          <w:rFonts w:asciiTheme="majorHAnsi" w:hAnsiTheme="majorHAnsi" w:cstheme="majorHAnsi"/>
          <w:lang w:val="en-US"/>
        </w:rPr>
        <w:t xml:space="preserve"> cơ bản.</w:t>
      </w:r>
    </w:p>
    <w:p w:rsidR="00505B37" w:rsidRPr="005D5B46" w:rsidRDefault="00505B37" w:rsidP="005D5B46">
      <w:pPr>
        <w:pStyle w:val="ListParagraph"/>
        <w:numPr>
          <w:ilvl w:val="0"/>
          <w:numId w:val="3"/>
        </w:numPr>
        <w:ind w:left="900"/>
        <w:rPr>
          <w:rFonts w:asciiTheme="majorHAnsi" w:hAnsiTheme="majorHAnsi" w:cstheme="majorHAnsi"/>
          <w:lang w:val="en-US"/>
        </w:rPr>
      </w:pPr>
      <w:r w:rsidRPr="005D5B46">
        <w:rPr>
          <w:rFonts w:asciiTheme="majorHAnsi" w:hAnsiTheme="majorHAnsi" w:cstheme="majorHAnsi"/>
          <w:lang w:val="en-US"/>
        </w:rPr>
        <w:t xml:space="preserve">Giao diện: </w:t>
      </w:r>
      <w:r w:rsidR="00CE3EF9" w:rsidRPr="005D5B46">
        <w:rPr>
          <w:rFonts w:asciiTheme="majorHAnsi" w:hAnsiTheme="majorHAnsi" w:cstheme="majorHAnsi"/>
          <w:lang w:val="en-US"/>
        </w:rPr>
        <w:t xml:space="preserve">thân thiện, </w:t>
      </w:r>
      <w:r w:rsidRPr="005D5B46">
        <w:rPr>
          <w:rFonts w:asciiTheme="majorHAnsi" w:hAnsiTheme="majorHAnsi" w:cstheme="majorHAnsi"/>
          <w:lang w:val="en-US"/>
        </w:rPr>
        <w:t>quen thuộc và dễ sử dụ</w:t>
      </w:r>
      <w:r w:rsidR="00CE3EF9" w:rsidRPr="005D5B46">
        <w:rPr>
          <w:rFonts w:asciiTheme="majorHAnsi" w:hAnsiTheme="majorHAnsi" w:cstheme="majorHAnsi"/>
          <w:lang w:val="en-US"/>
        </w:rPr>
        <w:t>ng.</w:t>
      </w:r>
    </w:p>
    <w:p w:rsidR="00D83203" w:rsidRPr="005D5B46" w:rsidRDefault="00505B37" w:rsidP="005D5B46">
      <w:pPr>
        <w:pStyle w:val="ListParagraph"/>
        <w:numPr>
          <w:ilvl w:val="0"/>
          <w:numId w:val="3"/>
        </w:numPr>
        <w:ind w:left="900"/>
        <w:rPr>
          <w:rFonts w:asciiTheme="majorHAnsi" w:hAnsiTheme="majorHAnsi" w:cstheme="majorHAnsi"/>
          <w:lang w:val="en-US"/>
        </w:rPr>
      </w:pPr>
      <w:r w:rsidRPr="005D5B46">
        <w:rPr>
          <w:rFonts w:asciiTheme="majorHAnsi" w:hAnsiTheme="majorHAnsi" w:cstheme="majorHAnsi"/>
          <w:lang w:val="en-US"/>
        </w:rPr>
        <w:t>Độ phức tạp: thấp</w:t>
      </w:r>
      <w:r w:rsidR="00CE3EF9" w:rsidRPr="005D5B46">
        <w:rPr>
          <w:rFonts w:asciiTheme="majorHAnsi" w:hAnsiTheme="majorHAnsi" w:cstheme="majorHAnsi"/>
          <w:lang w:val="en-US"/>
        </w:rPr>
        <w:t>, ai cũng dùng được nếu đã dùng qua window explorer.</w:t>
      </w:r>
    </w:p>
    <w:p w:rsidR="00D83203" w:rsidRPr="005D5B46" w:rsidRDefault="00D83203" w:rsidP="00C04E8A">
      <w:pPr>
        <w:spacing w:after="160" w:line="259" w:lineRule="auto"/>
        <w:jc w:val="left"/>
        <w:rPr>
          <w:rFonts w:asciiTheme="majorHAnsi" w:hAnsiTheme="majorHAnsi" w:cstheme="majorHAnsi"/>
          <w:lang w:val="en-US"/>
        </w:rPr>
      </w:pPr>
      <w:r w:rsidRPr="005D5B46">
        <w:rPr>
          <w:rFonts w:asciiTheme="majorHAnsi" w:hAnsiTheme="majorHAnsi" w:cstheme="majorHAnsi"/>
          <w:lang w:val="en-US"/>
        </w:rPr>
        <w:br w:type="page"/>
      </w:r>
    </w:p>
    <w:p w:rsidR="00D83203" w:rsidRPr="005D5B46" w:rsidRDefault="00D83203" w:rsidP="005D5B46">
      <w:pPr>
        <w:pStyle w:val="Heading1"/>
        <w:numPr>
          <w:ilvl w:val="0"/>
          <w:numId w:val="2"/>
        </w:numPr>
        <w:ind w:left="0" w:firstLine="0"/>
        <w:jc w:val="center"/>
        <w:rPr>
          <w:sz w:val="40"/>
          <w:szCs w:val="40"/>
        </w:rPr>
      </w:pPr>
      <w:bookmarkStart w:id="17" w:name="_Toc485138556"/>
      <w:bookmarkStart w:id="18" w:name="_Toc532648377"/>
      <w:r w:rsidRPr="005D5B46">
        <w:rPr>
          <w:sz w:val="40"/>
          <w:szCs w:val="40"/>
        </w:rPr>
        <w:lastRenderedPageBreak/>
        <w:t>Phân tích yêu cầu phần mềm và mô hình hóa</w:t>
      </w:r>
      <w:bookmarkEnd w:id="17"/>
      <w:bookmarkEnd w:id="18"/>
    </w:p>
    <w:p w:rsidR="00A26B8F" w:rsidRPr="005D5B46"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30"/>
          <w:szCs w:val="30"/>
          <w:lang w:val="en-US"/>
        </w:rPr>
      </w:pPr>
      <w:bookmarkStart w:id="19" w:name="_Toc482870169"/>
      <w:bookmarkStart w:id="20" w:name="_Toc482870237"/>
      <w:bookmarkStart w:id="21" w:name="_Toc482870822"/>
      <w:bookmarkStart w:id="22" w:name="_Toc482870944"/>
      <w:bookmarkStart w:id="23" w:name="_Toc483126589"/>
      <w:bookmarkStart w:id="24" w:name="_Toc484167910"/>
      <w:bookmarkStart w:id="25" w:name="_Toc484885214"/>
      <w:bookmarkStart w:id="26" w:name="_Toc484885270"/>
      <w:bookmarkStart w:id="27" w:name="_Toc484946316"/>
      <w:bookmarkStart w:id="28" w:name="_Toc484946374"/>
      <w:bookmarkStart w:id="29" w:name="_Toc484950139"/>
      <w:bookmarkStart w:id="30" w:name="_Toc485028169"/>
      <w:bookmarkStart w:id="31" w:name="_Toc485138375"/>
      <w:bookmarkStart w:id="32" w:name="_Toc485138466"/>
      <w:bookmarkStart w:id="33" w:name="_Toc485138557"/>
      <w:bookmarkStart w:id="34" w:name="_Toc53264837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D83203" w:rsidRPr="005D5B46" w:rsidRDefault="00D83203" w:rsidP="00A26B8F">
      <w:pPr>
        <w:pStyle w:val="Heading2"/>
        <w:rPr>
          <w:rFonts w:cstheme="majorHAnsi"/>
        </w:rPr>
      </w:pPr>
      <w:bookmarkStart w:id="35" w:name="_Toc485138558"/>
      <w:bookmarkStart w:id="36" w:name="_Toc532648379"/>
      <w:r w:rsidRPr="005D5B46">
        <w:rPr>
          <w:rFonts w:cstheme="majorHAnsi"/>
        </w:rPr>
        <w:t>Yêu cầu phần mềm</w:t>
      </w:r>
      <w:bookmarkEnd w:id="35"/>
      <w:bookmarkEnd w:id="36"/>
    </w:p>
    <w:p w:rsidR="00C5500E" w:rsidRPr="005D5B46" w:rsidRDefault="00D83203" w:rsidP="005D5B46">
      <w:pPr>
        <w:pStyle w:val="Heading3"/>
        <w:ind w:left="900"/>
        <w:rPr>
          <w:rFonts w:cstheme="majorHAnsi"/>
        </w:rPr>
      </w:pPr>
      <w:bookmarkStart w:id="37" w:name="_Toc485138559"/>
      <w:bookmarkStart w:id="38" w:name="_Toc532648380"/>
      <w:r w:rsidRPr="005D5B46">
        <w:rPr>
          <w:rFonts w:cstheme="majorHAnsi"/>
          <w:lang w:val="vi-VN"/>
        </w:rPr>
        <w:t>Yêu cầu chức năng</w:t>
      </w:r>
      <w:bookmarkEnd w:id="37"/>
      <w:bookmarkEnd w:id="38"/>
    </w:p>
    <w:p w:rsidR="00E20D04" w:rsidRPr="005D5B46" w:rsidRDefault="00E20D04" w:rsidP="00E20D04">
      <w:pPr>
        <w:pStyle w:val="Heading3"/>
        <w:numPr>
          <w:ilvl w:val="0"/>
          <w:numId w:val="0"/>
        </w:numPr>
        <w:ind w:left="720" w:hanging="360"/>
        <w:rPr>
          <w:rFonts w:eastAsiaTheme="minorHAnsi" w:cstheme="majorHAnsi"/>
          <w:b w:val="0"/>
          <w:color w:val="auto"/>
          <w:sz w:val="26"/>
          <w:szCs w:val="26"/>
          <w:lang w:val="vi-VN"/>
        </w:rPr>
      </w:pPr>
      <w:bookmarkStart w:id="39" w:name="_Toc532648381"/>
      <w:r w:rsidRPr="005D5B46">
        <w:rPr>
          <w:rFonts w:eastAsiaTheme="minorHAnsi" w:cstheme="majorHAnsi"/>
          <w:b w:val="0"/>
          <w:color w:val="auto"/>
          <w:sz w:val="26"/>
          <w:szCs w:val="26"/>
          <w:u w:val="single"/>
          <w:lang w:val="vi-VN"/>
        </w:rPr>
        <w:t>Quản</w:t>
      </w:r>
      <w:r w:rsidRPr="005D5B46">
        <w:rPr>
          <w:rFonts w:eastAsiaTheme="minorHAnsi" w:cstheme="majorHAnsi"/>
          <w:b w:val="0"/>
          <w:color w:val="auto"/>
          <w:sz w:val="26"/>
          <w:szCs w:val="26"/>
          <w:u w:val="single"/>
        </w:rPr>
        <w:t xml:space="preserve"> lý</w:t>
      </w:r>
      <w:r w:rsidRPr="005D5B46">
        <w:rPr>
          <w:rFonts w:eastAsiaTheme="minorHAnsi" w:cstheme="majorHAnsi"/>
          <w:b w:val="0"/>
          <w:color w:val="auto"/>
          <w:sz w:val="26"/>
          <w:szCs w:val="26"/>
          <w:u w:val="single"/>
          <w:lang w:val="vi-VN"/>
        </w:rPr>
        <w:t xml:space="preserve"> thư mục</w:t>
      </w:r>
      <w:r w:rsidRPr="005D5B46">
        <w:rPr>
          <w:rFonts w:eastAsiaTheme="minorHAnsi" w:cstheme="majorHAnsi"/>
          <w:b w:val="0"/>
          <w:color w:val="auto"/>
          <w:sz w:val="26"/>
          <w:szCs w:val="26"/>
          <w:lang w:val="vi-VN"/>
        </w:rPr>
        <w:t>: duyệt</w:t>
      </w:r>
      <w:r w:rsidRPr="005D5B46">
        <w:rPr>
          <w:rFonts w:eastAsiaTheme="minorHAnsi" w:cstheme="majorHAnsi"/>
          <w:b w:val="0"/>
          <w:color w:val="auto"/>
          <w:sz w:val="26"/>
          <w:szCs w:val="26"/>
        </w:rPr>
        <w:t xml:space="preserve"> và quản lý</w:t>
      </w:r>
      <w:r w:rsidRPr="005D5B46">
        <w:rPr>
          <w:rFonts w:eastAsiaTheme="minorHAnsi" w:cstheme="majorHAnsi"/>
          <w:b w:val="0"/>
          <w:color w:val="auto"/>
          <w:sz w:val="26"/>
          <w:szCs w:val="26"/>
          <w:lang w:val="vi-VN"/>
        </w:rPr>
        <w:t xml:space="preserve"> trên cây thư mục</w:t>
      </w:r>
      <w:r w:rsidRPr="005D5B46">
        <w:rPr>
          <w:rFonts w:eastAsiaTheme="minorHAnsi" w:cstheme="majorHAnsi"/>
          <w:b w:val="0"/>
          <w:color w:val="auto"/>
          <w:sz w:val="26"/>
          <w:szCs w:val="26"/>
        </w:rPr>
        <w:t xml:space="preserve"> (phía trái giao diện)</w:t>
      </w:r>
      <w:r w:rsidRPr="005D5B46">
        <w:rPr>
          <w:rFonts w:eastAsiaTheme="minorHAnsi" w:cstheme="majorHAnsi"/>
          <w:b w:val="0"/>
          <w:color w:val="auto"/>
          <w:sz w:val="26"/>
          <w:szCs w:val="26"/>
          <w:lang w:val="vi-VN"/>
        </w:rPr>
        <w:t>.</w:t>
      </w:r>
      <w:bookmarkEnd w:id="39"/>
    </w:p>
    <w:p w:rsidR="00E20D04" w:rsidRPr="005D5B46" w:rsidRDefault="00E20D04" w:rsidP="00E20D04">
      <w:pPr>
        <w:ind w:left="360"/>
        <w:rPr>
          <w:rFonts w:asciiTheme="majorHAnsi" w:hAnsiTheme="majorHAnsi" w:cstheme="majorHAnsi"/>
          <w:lang w:val="en-US"/>
        </w:rPr>
      </w:pPr>
      <w:r w:rsidRPr="005D5B46">
        <w:rPr>
          <w:rFonts w:asciiTheme="majorHAnsi" w:hAnsiTheme="majorHAnsi" w:cstheme="majorHAnsi"/>
          <w:lang w:val="en-US"/>
        </w:rPr>
        <w:t>Thao tác với tệp, file, thư mục: trên danh sách file, tệp,.. (phía phải giao diện).</w:t>
      </w:r>
    </w:p>
    <w:p w:rsidR="00E20D04" w:rsidRPr="005D5B46" w:rsidRDefault="00E20D04" w:rsidP="00E20D04">
      <w:pPr>
        <w:ind w:left="360"/>
        <w:rPr>
          <w:rFonts w:asciiTheme="majorHAnsi" w:hAnsiTheme="majorHAnsi" w:cstheme="majorHAnsi"/>
          <w:lang w:val="en-US"/>
        </w:rPr>
      </w:pPr>
      <w:r w:rsidRPr="005D5B46">
        <w:rPr>
          <w:rFonts w:asciiTheme="majorHAnsi" w:hAnsiTheme="majorHAnsi" w:cstheme="majorHAnsi"/>
          <w:u w:val="single"/>
          <w:lang w:val="en-US"/>
        </w:rPr>
        <w:t>Các công cụ thao tác</w:t>
      </w:r>
      <w:r w:rsidRPr="005D5B46">
        <w:rPr>
          <w:rFonts w:asciiTheme="majorHAnsi" w:hAnsiTheme="majorHAnsi" w:cstheme="majorHAnsi"/>
          <w:lang w:val="en-US"/>
        </w:rPr>
        <w:t xml:space="preserve">: </w:t>
      </w:r>
      <w:r w:rsidR="00D6387A" w:rsidRPr="005D5B46">
        <w:rPr>
          <w:rFonts w:asciiTheme="majorHAnsi" w:hAnsiTheme="majorHAnsi" w:cstheme="majorHAnsi"/>
          <w:lang w:val="en-US"/>
        </w:rPr>
        <w:t>các nút (buttons), menustrip,…</w:t>
      </w:r>
    </w:p>
    <w:p w:rsidR="00E20D04" w:rsidRPr="005D5B46" w:rsidRDefault="00E20D04" w:rsidP="00E20D04">
      <w:pPr>
        <w:ind w:left="360"/>
        <w:rPr>
          <w:rFonts w:asciiTheme="majorHAnsi" w:hAnsiTheme="majorHAnsi" w:cstheme="majorHAnsi"/>
          <w:lang w:val="en-US"/>
        </w:rPr>
      </w:pPr>
      <w:r w:rsidRPr="005D5B46">
        <w:rPr>
          <w:rFonts w:asciiTheme="majorHAnsi" w:hAnsiTheme="majorHAnsi" w:cstheme="majorHAnsi"/>
          <w:u w:val="single"/>
          <w:lang w:val="en-US"/>
        </w:rPr>
        <w:t>Chức năng</w:t>
      </w:r>
      <w:r w:rsidRPr="005D5B46">
        <w:rPr>
          <w:rFonts w:asciiTheme="majorHAnsi" w:hAnsiTheme="majorHAnsi" w:cstheme="majorHAnsi"/>
          <w:lang w:val="en-US"/>
        </w:rPr>
        <w:t>:</w:t>
      </w:r>
    </w:p>
    <w:p w:rsidR="00E20D04" w:rsidRPr="005D5B46" w:rsidRDefault="00E20D04" w:rsidP="00E20D04">
      <w:pPr>
        <w:ind w:left="360" w:firstLine="360"/>
        <w:rPr>
          <w:rFonts w:asciiTheme="majorHAnsi" w:hAnsiTheme="majorHAnsi" w:cstheme="majorHAnsi"/>
          <w:lang w:val="en-US"/>
        </w:rPr>
      </w:pPr>
      <w:r w:rsidRPr="005D5B46">
        <w:rPr>
          <w:rFonts w:asciiTheme="majorHAnsi" w:hAnsiTheme="majorHAnsi" w:cstheme="majorHAnsi"/>
          <w:lang w:val="en-US"/>
        </w:rPr>
        <w:t>Thao tác: copy, cut, paste, delete, view, rename, create,…</w:t>
      </w:r>
    </w:p>
    <w:p w:rsidR="00E20D04" w:rsidRPr="005D5B46" w:rsidRDefault="00E20D04" w:rsidP="00E20D04">
      <w:pPr>
        <w:ind w:left="360" w:firstLine="360"/>
        <w:rPr>
          <w:rFonts w:asciiTheme="majorHAnsi" w:hAnsiTheme="majorHAnsi" w:cstheme="majorHAnsi"/>
          <w:lang w:val="en-US"/>
        </w:rPr>
      </w:pPr>
      <w:r w:rsidRPr="005D5B46">
        <w:rPr>
          <w:rFonts w:asciiTheme="majorHAnsi" w:hAnsiTheme="majorHAnsi" w:cstheme="majorHAnsi"/>
          <w:lang w:val="en-US"/>
        </w:rPr>
        <w:t>Nén/giải nén: Add, Extract.</w:t>
      </w:r>
    </w:p>
    <w:p w:rsidR="00E20D04" w:rsidRPr="005D5B46" w:rsidRDefault="00E20D04" w:rsidP="00E20D04">
      <w:pPr>
        <w:ind w:left="360" w:firstLine="360"/>
        <w:rPr>
          <w:rFonts w:asciiTheme="majorHAnsi" w:hAnsiTheme="majorHAnsi" w:cstheme="majorHAnsi"/>
          <w:lang w:val="en-US"/>
        </w:rPr>
      </w:pPr>
      <w:r w:rsidRPr="005D5B46">
        <w:rPr>
          <w:rFonts w:asciiTheme="majorHAnsi" w:hAnsiTheme="majorHAnsi" w:cstheme="majorHAnsi"/>
          <w:lang w:val="en-US"/>
        </w:rPr>
        <w:t>Khác: Checksum.</w:t>
      </w:r>
    </w:p>
    <w:p w:rsidR="00E20D04" w:rsidRPr="005D5B46" w:rsidRDefault="00E20D04" w:rsidP="005D5B46">
      <w:pPr>
        <w:pStyle w:val="Heading3"/>
        <w:ind w:left="900"/>
        <w:rPr>
          <w:rFonts w:cstheme="majorHAnsi"/>
        </w:rPr>
      </w:pPr>
      <w:bookmarkStart w:id="40" w:name="_Toc532648382"/>
      <w:r w:rsidRPr="005D5B46">
        <w:rPr>
          <w:rFonts w:cstheme="majorHAnsi"/>
        </w:rPr>
        <w:t>Yêu cầu giao diện:</w:t>
      </w:r>
      <w:bookmarkEnd w:id="40"/>
    </w:p>
    <w:p w:rsidR="00E20D04" w:rsidRPr="005D5B46" w:rsidRDefault="00E20D04" w:rsidP="00E20D04">
      <w:pPr>
        <w:ind w:left="360"/>
        <w:rPr>
          <w:rFonts w:asciiTheme="majorHAnsi" w:hAnsiTheme="majorHAnsi" w:cstheme="majorHAnsi"/>
          <w:lang w:val="en-US"/>
        </w:rPr>
      </w:pPr>
      <w:r w:rsidRPr="005D5B46">
        <w:rPr>
          <w:rFonts w:asciiTheme="majorHAnsi" w:hAnsiTheme="majorHAnsi" w:cstheme="majorHAnsi"/>
          <w:u w:val="single"/>
          <w:lang w:val="en-US"/>
        </w:rPr>
        <w:t>Giao diện explorer</w:t>
      </w:r>
      <w:r w:rsidRPr="005D5B46">
        <w:rPr>
          <w:rFonts w:asciiTheme="majorHAnsi" w:hAnsiTheme="majorHAnsi" w:cstheme="majorHAnsi"/>
          <w:lang w:val="en-US"/>
        </w:rPr>
        <w:t>:</w:t>
      </w:r>
    </w:p>
    <w:p w:rsidR="00E20D04" w:rsidRPr="005D5B46" w:rsidRDefault="00E20D04" w:rsidP="00E20D04">
      <w:pPr>
        <w:ind w:left="360"/>
        <w:rPr>
          <w:rFonts w:asciiTheme="majorHAnsi" w:hAnsiTheme="majorHAnsi" w:cstheme="majorHAnsi"/>
          <w:lang w:val="en-US"/>
        </w:rPr>
      </w:pPr>
      <w:r w:rsidRPr="005D5B46">
        <w:rPr>
          <w:rFonts w:asciiTheme="majorHAnsi" w:hAnsiTheme="majorHAnsi" w:cstheme="majorHAnsi"/>
          <w:lang w:val="en-US"/>
        </w:rPr>
        <w:tab/>
        <w:t>Gồm các menustrip, buttons, address,… ở trên.</w:t>
      </w:r>
    </w:p>
    <w:p w:rsidR="00E20D04" w:rsidRPr="005D5B46" w:rsidRDefault="00E20D04" w:rsidP="00E20D04">
      <w:pPr>
        <w:ind w:left="360"/>
        <w:rPr>
          <w:rFonts w:asciiTheme="majorHAnsi" w:hAnsiTheme="majorHAnsi" w:cstheme="majorHAnsi"/>
          <w:lang w:val="en-US"/>
        </w:rPr>
      </w:pPr>
      <w:r w:rsidRPr="005D5B46">
        <w:rPr>
          <w:rFonts w:asciiTheme="majorHAnsi" w:hAnsiTheme="majorHAnsi" w:cstheme="majorHAnsi"/>
          <w:lang w:val="en-US"/>
        </w:rPr>
        <w:tab/>
        <w:t>Cây thư mục: bên trái.</w:t>
      </w:r>
    </w:p>
    <w:p w:rsidR="00E20D04" w:rsidRPr="005D5B46" w:rsidRDefault="00E20D04" w:rsidP="00E20D04">
      <w:pPr>
        <w:ind w:left="360"/>
        <w:rPr>
          <w:rFonts w:asciiTheme="majorHAnsi" w:hAnsiTheme="majorHAnsi" w:cstheme="majorHAnsi"/>
          <w:lang w:val="en-US"/>
        </w:rPr>
      </w:pPr>
      <w:r w:rsidRPr="005D5B46">
        <w:rPr>
          <w:rFonts w:asciiTheme="majorHAnsi" w:hAnsiTheme="majorHAnsi" w:cstheme="majorHAnsi"/>
          <w:lang w:val="en-US"/>
        </w:rPr>
        <w:tab/>
        <w:t>Danh sách file, thư mục</w:t>
      </w:r>
      <w:r w:rsidR="00D6387A" w:rsidRPr="005D5B46">
        <w:rPr>
          <w:rFonts w:asciiTheme="majorHAnsi" w:hAnsiTheme="majorHAnsi" w:cstheme="majorHAnsi"/>
          <w:lang w:val="en-US"/>
        </w:rPr>
        <w:t>: bên phải.</w:t>
      </w:r>
    </w:p>
    <w:p w:rsidR="00D6387A" w:rsidRPr="005D5B46" w:rsidRDefault="00D6387A" w:rsidP="00E20D04">
      <w:pPr>
        <w:ind w:left="360"/>
        <w:rPr>
          <w:rFonts w:asciiTheme="majorHAnsi" w:hAnsiTheme="majorHAnsi" w:cstheme="majorHAnsi"/>
          <w:lang w:val="en-US"/>
        </w:rPr>
      </w:pPr>
      <w:r w:rsidRPr="005D5B46">
        <w:rPr>
          <w:rFonts w:asciiTheme="majorHAnsi" w:hAnsiTheme="majorHAnsi" w:cstheme="majorHAnsi"/>
          <w:u w:val="single"/>
          <w:lang w:val="en-US"/>
        </w:rPr>
        <w:t>Giao diện của thao tác nén, giải nén</w:t>
      </w:r>
      <w:r w:rsidRPr="005D5B46">
        <w:rPr>
          <w:rFonts w:asciiTheme="majorHAnsi" w:hAnsiTheme="majorHAnsi" w:cstheme="majorHAnsi"/>
          <w:lang w:val="en-US"/>
        </w:rPr>
        <w:t>:</w:t>
      </w:r>
    </w:p>
    <w:p w:rsidR="00D6387A" w:rsidRPr="005D5B46" w:rsidRDefault="00D6387A" w:rsidP="00E20D04">
      <w:pPr>
        <w:ind w:left="360"/>
        <w:rPr>
          <w:rFonts w:asciiTheme="majorHAnsi" w:hAnsiTheme="majorHAnsi" w:cstheme="majorHAnsi"/>
          <w:lang w:val="en-US"/>
        </w:rPr>
      </w:pPr>
      <w:r w:rsidRPr="005D5B46">
        <w:rPr>
          <w:rFonts w:asciiTheme="majorHAnsi" w:hAnsiTheme="majorHAnsi" w:cstheme="majorHAnsi"/>
          <w:lang w:val="en-US"/>
        </w:rPr>
        <w:tab/>
        <w:t>Cây thư mục cho tập tin nén: ở bên dưới cây thư mục của explorer.</w:t>
      </w:r>
    </w:p>
    <w:p w:rsidR="00F96AEA" w:rsidRPr="005D5B46" w:rsidRDefault="00D6387A" w:rsidP="00D6387A">
      <w:pPr>
        <w:ind w:left="720"/>
        <w:rPr>
          <w:rFonts w:asciiTheme="majorHAnsi" w:hAnsiTheme="majorHAnsi" w:cstheme="majorHAnsi"/>
          <w:lang w:val="en-US"/>
        </w:rPr>
      </w:pPr>
      <w:r w:rsidRPr="005D5B46">
        <w:rPr>
          <w:rFonts w:asciiTheme="majorHAnsi" w:hAnsiTheme="majorHAnsi" w:cstheme="majorHAnsi"/>
          <w:lang w:val="en-US"/>
        </w:rPr>
        <w:t>Chức năng add, extract, checksum: ở dạng các nút trên thanh công cụ và trên menu chuột phải.</w:t>
      </w:r>
    </w:p>
    <w:p w:rsidR="00D6387A" w:rsidRPr="005D5B46" w:rsidRDefault="00D6387A" w:rsidP="00F96AEA">
      <w:pPr>
        <w:spacing w:after="160" w:line="259" w:lineRule="auto"/>
        <w:jc w:val="left"/>
        <w:rPr>
          <w:rFonts w:asciiTheme="majorHAnsi" w:hAnsiTheme="majorHAnsi" w:cstheme="majorHAnsi"/>
          <w:lang w:val="en-US"/>
        </w:rPr>
      </w:pPr>
    </w:p>
    <w:p w:rsidR="00F96AEA" w:rsidRPr="005D5B46" w:rsidRDefault="00F96AEA" w:rsidP="005D5B46">
      <w:pPr>
        <w:pStyle w:val="Heading1"/>
        <w:numPr>
          <w:ilvl w:val="0"/>
          <w:numId w:val="2"/>
        </w:numPr>
        <w:ind w:left="-630" w:firstLine="0"/>
        <w:jc w:val="center"/>
        <w:rPr>
          <w:b w:val="0"/>
          <w:sz w:val="44"/>
          <w:szCs w:val="44"/>
        </w:rPr>
      </w:pPr>
      <w:r w:rsidRPr="005D5B46">
        <w:br w:type="page"/>
      </w:r>
      <w:bookmarkStart w:id="41" w:name="_Toc532648383"/>
      <w:r w:rsidRPr="005D5B46">
        <w:rPr>
          <w:sz w:val="40"/>
          <w:szCs w:val="40"/>
        </w:rPr>
        <w:lastRenderedPageBreak/>
        <w:t>Thiết kế</w:t>
      </w:r>
      <w:bookmarkEnd w:id="41"/>
    </w:p>
    <w:p w:rsidR="00F96AEA" w:rsidRPr="005D5B46" w:rsidRDefault="00F96AEA" w:rsidP="00FF7491">
      <w:pPr>
        <w:jc w:val="left"/>
        <w:rPr>
          <w:rFonts w:asciiTheme="majorHAnsi" w:hAnsiTheme="majorHAnsi" w:cstheme="majorHAnsi"/>
          <w:b/>
          <w:sz w:val="30"/>
          <w:szCs w:val="30"/>
        </w:rPr>
      </w:pPr>
      <w:r w:rsidRPr="005D5B46">
        <w:rPr>
          <w:rFonts w:asciiTheme="majorHAnsi" w:hAnsiTheme="majorHAnsi" w:cstheme="majorHAnsi"/>
          <w:b/>
          <w:sz w:val="30"/>
          <w:szCs w:val="30"/>
        </w:rPr>
        <w:t>Tổng thể giao diện chức năng của hệ thố</w:t>
      </w:r>
      <w:r w:rsidR="00FF7491" w:rsidRPr="005D5B46">
        <w:rPr>
          <w:rFonts w:asciiTheme="majorHAnsi" w:hAnsiTheme="majorHAnsi" w:cstheme="majorHAnsi"/>
          <w:b/>
          <w:sz w:val="30"/>
          <w:szCs w:val="30"/>
        </w:rPr>
        <w:t>ng:</w:t>
      </w:r>
    </w:p>
    <w:p w:rsidR="00F96AEA" w:rsidRPr="005D5B46" w:rsidRDefault="00F96AEA" w:rsidP="00F96AEA">
      <w:pPr>
        <w:ind w:left="360" w:hanging="360"/>
        <w:rPr>
          <w:rFonts w:asciiTheme="majorHAnsi" w:hAnsiTheme="majorHAnsi" w:cstheme="majorHAnsi"/>
        </w:rPr>
      </w:pPr>
      <w:r w:rsidRPr="005D5B46">
        <w:rPr>
          <w:rFonts w:asciiTheme="majorHAnsi" w:hAnsiTheme="majorHAnsi" w:cstheme="majorHAnsi"/>
        </w:rPr>
        <w:drawing>
          <wp:inline distT="0" distB="0" distL="0" distR="0" wp14:anchorId="6E93A8AA" wp14:editId="31BA7479">
            <wp:extent cx="5486400" cy="2070100"/>
            <wp:effectExtent l="0" t="0" r="0" b="6350"/>
            <wp:docPr id="3" name="Sơ đồ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F96AEA" w:rsidRPr="005D5B46" w:rsidRDefault="00F96AEA" w:rsidP="008060BB">
      <w:pPr>
        <w:pStyle w:val="ListParagraph"/>
        <w:numPr>
          <w:ilvl w:val="1"/>
          <w:numId w:val="21"/>
        </w:numPr>
        <w:outlineLvl w:val="1"/>
        <w:rPr>
          <w:rFonts w:asciiTheme="majorHAnsi" w:hAnsiTheme="majorHAnsi" w:cstheme="majorHAnsi"/>
          <w:b/>
          <w:sz w:val="30"/>
          <w:szCs w:val="30"/>
        </w:rPr>
      </w:pPr>
      <w:bookmarkStart w:id="42" w:name="_Toc532648384"/>
      <w:r w:rsidRPr="005D5B46">
        <w:rPr>
          <w:rFonts w:asciiTheme="majorHAnsi" w:hAnsiTheme="majorHAnsi" w:cstheme="majorHAnsi"/>
          <w:b/>
          <w:sz w:val="30"/>
          <w:szCs w:val="30"/>
        </w:rPr>
        <w:t>Sơ đồ phân rã chức năng</w:t>
      </w:r>
      <w:bookmarkEnd w:id="42"/>
      <w:r w:rsidR="00FF7491" w:rsidRPr="005D5B46">
        <w:rPr>
          <w:rFonts w:asciiTheme="majorHAnsi" w:hAnsiTheme="majorHAnsi" w:cstheme="majorHAnsi"/>
          <w:b/>
          <w:sz w:val="30"/>
          <w:szCs w:val="30"/>
          <w:lang w:val="en-US"/>
        </w:rPr>
        <w:t>:</w:t>
      </w:r>
    </w:p>
    <w:p w:rsidR="00F96AEA" w:rsidRPr="005D5B46" w:rsidRDefault="00F96AEA" w:rsidP="00F96AEA">
      <w:pPr>
        <w:pStyle w:val="ListParagraph"/>
        <w:tabs>
          <w:tab w:val="left" w:pos="720"/>
        </w:tabs>
        <w:ind w:left="360" w:hanging="360"/>
        <w:rPr>
          <w:rFonts w:asciiTheme="majorHAnsi" w:hAnsiTheme="majorHAnsi" w:cstheme="majorHAnsi"/>
        </w:rPr>
      </w:pPr>
      <w:r w:rsidRPr="005D5B46">
        <w:rPr>
          <w:rFonts w:asciiTheme="majorHAnsi" w:hAnsiTheme="majorHAnsi" w:cstheme="majorHAnsi"/>
        </w:rPr>
        <w:drawing>
          <wp:inline distT="0" distB="0" distL="0" distR="0" wp14:anchorId="59132364" wp14:editId="4E41A093">
            <wp:extent cx="5958840" cy="4808220"/>
            <wp:effectExtent l="0" t="0" r="0" b="11430"/>
            <wp:docPr id="5" name="Sơ đồ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F96AEA">
      <w:pPr>
        <w:ind w:left="360" w:hanging="360"/>
        <w:rPr>
          <w:rFonts w:asciiTheme="majorHAnsi" w:hAnsiTheme="majorHAnsi" w:cstheme="majorHAnsi"/>
          <w:i/>
        </w:rPr>
      </w:pPr>
      <w:r w:rsidRPr="005D5B46">
        <w:rPr>
          <w:rFonts w:asciiTheme="majorHAnsi" w:hAnsiTheme="majorHAnsi" w:cstheme="majorHAnsi"/>
          <w:i/>
        </w:rPr>
        <w:t>Chú thích:</w:t>
      </w:r>
    </w:p>
    <w:p w:rsidR="00F96AEA" w:rsidRPr="005D5B46" w:rsidRDefault="00F96AEA" w:rsidP="00F96AEA">
      <w:pPr>
        <w:ind w:left="810" w:hanging="360"/>
        <w:rPr>
          <w:rFonts w:asciiTheme="majorHAnsi" w:hAnsiTheme="majorHAnsi" w:cstheme="majorHAnsi"/>
        </w:rPr>
      </w:pPr>
      <w:r w:rsidRPr="005D5B46">
        <w:rPr>
          <w:rFonts w:asciiTheme="majorHAnsi" w:hAnsiTheme="majorHAnsi" w:cstheme="majorHAnsi"/>
        </w:rPr>
        <w:t>(*) Các định dạng tệp có thể giải nén bao gồm: zip, rar, 7z, tar, xz, bz2, gz.</w:t>
      </w:r>
    </w:p>
    <w:p w:rsidR="00F96AEA" w:rsidRPr="005D5B46" w:rsidRDefault="00F96AEA" w:rsidP="00F96AEA">
      <w:pPr>
        <w:ind w:left="810" w:hanging="360"/>
        <w:rPr>
          <w:rFonts w:asciiTheme="majorHAnsi" w:hAnsiTheme="majorHAnsi" w:cstheme="majorHAnsi"/>
        </w:rPr>
      </w:pPr>
      <w:r w:rsidRPr="005D5B46">
        <w:rPr>
          <w:rFonts w:asciiTheme="majorHAnsi" w:hAnsiTheme="majorHAnsi" w:cstheme="majorHAnsi"/>
        </w:rPr>
        <w:lastRenderedPageBreak/>
        <w:t>(**) Các định dạng tệp có thể nén được bao gồm: zip, 7z, tar, xz, bz2, gz.</w:t>
      </w:r>
    </w:p>
    <w:p w:rsidR="00F96AEA" w:rsidRPr="005D5B46" w:rsidRDefault="00F96AEA" w:rsidP="008060BB">
      <w:pPr>
        <w:pStyle w:val="ListParagraph"/>
        <w:numPr>
          <w:ilvl w:val="1"/>
          <w:numId w:val="21"/>
        </w:numPr>
        <w:outlineLvl w:val="1"/>
        <w:rPr>
          <w:rFonts w:asciiTheme="majorHAnsi" w:hAnsiTheme="majorHAnsi" w:cstheme="majorHAnsi"/>
          <w:b/>
          <w:sz w:val="30"/>
          <w:szCs w:val="30"/>
        </w:rPr>
      </w:pPr>
      <w:bookmarkStart w:id="43" w:name="_Toc532648385"/>
      <w:r w:rsidRPr="005D5B46">
        <w:rPr>
          <w:rFonts w:asciiTheme="majorHAnsi" w:hAnsiTheme="majorHAnsi" w:cstheme="majorHAnsi"/>
          <w:b/>
          <w:sz w:val="30"/>
          <w:szCs w:val="30"/>
        </w:rPr>
        <w:t>Tổng thể các form của phần mềm</w:t>
      </w:r>
      <w:bookmarkEnd w:id="43"/>
      <w:r w:rsidR="00FF7491" w:rsidRPr="005D5B46">
        <w:rPr>
          <w:rFonts w:asciiTheme="majorHAnsi" w:hAnsiTheme="majorHAnsi" w:cstheme="majorHAnsi"/>
          <w:b/>
          <w:sz w:val="30"/>
          <w:szCs w:val="30"/>
        </w:rPr>
        <w:t>:</w:t>
      </w:r>
    </w:p>
    <w:p w:rsidR="00F96AEA" w:rsidRPr="005D5B46" w:rsidRDefault="00F96AEA" w:rsidP="00F96AEA">
      <w:pPr>
        <w:ind w:left="810" w:hanging="360"/>
        <w:rPr>
          <w:rFonts w:asciiTheme="majorHAnsi" w:hAnsiTheme="majorHAnsi" w:cstheme="majorHAnsi"/>
        </w:rPr>
      </w:pPr>
      <w:r w:rsidRPr="005D5B46">
        <w:rPr>
          <w:rFonts w:asciiTheme="majorHAnsi" w:hAnsiTheme="majorHAnsi" w:cstheme="majorHAnsi"/>
        </w:rPr>
        <w:drawing>
          <wp:inline distT="0" distB="0" distL="0" distR="0" wp14:anchorId="69F33B69" wp14:editId="333B097B">
            <wp:extent cx="5486400" cy="1898650"/>
            <wp:effectExtent l="0" t="0" r="0" b="25400"/>
            <wp:docPr id="4" name="Sơ đồ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F96AEA" w:rsidRPr="005D5B46" w:rsidRDefault="00F96AEA" w:rsidP="008060BB">
      <w:pPr>
        <w:pStyle w:val="ListParagraph"/>
        <w:numPr>
          <w:ilvl w:val="1"/>
          <w:numId w:val="21"/>
        </w:numPr>
        <w:outlineLvl w:val="1"/>
        <w:rPr>
          <w:rFonts w:asciiTheme="majorHAnsi" w:hAnsiTheme="majorHAnsi" w:cstheme="majorHAnsi"/>
          <w:b/>
          <w:sz w:val="30"/>
          <w:szCs w:val="30"/>
        </w:rPr>
      </w:pPr>
      <w:bookmarkStart w:id="44" w:name="_Toc532648386"/>
      <w:r w:rsidRPr="005D5B46">
        <w:rPr>
          <w:rFonts w:asciiTheme="majorHAnsi" w:hAnsiTheme="majorHAnsi" w:cstheme="majorHAnsi"/>
          <w:b/>
          <w:sz w:val="30"/>
          <w:szCs w:val="30"/>
        </w:rPr>
        <w:t>Các giao diện chính</w:t>
      </w:r>
      <w:bookmarkEnd w:id="44"/>
      <w:r w:rsidR="00FF7491" w:rsidRPr="005D5B46">
        <w:rPr>
          <w:rFonts w:asciiTheme="majorHAnsi" w:hAnsiTheme="majorHAnsi" w:cstheme="majorHAnsi"/>
          <w:b/>
          <w:sz w:val="30"/>
          <w:szCs w:val="30"/>
          <w:lang w:val="en-US"/>
        </w:rPr>
        <w:t>:</w:t>
      </w:r>
    </w:p>
    <w:p w:rsidR="00F96AEA" w:rsidRPr="005D5B46" w:rsidRDefault="00F96AEA" w:rsidP="005D5B46">
      <w:pPr>
        <w:pStyle w:val="ListParagraph"/>
        <w:numPr>
          <w:ilvl w:val="2"/>
          <w:numId w:val="21"/>
        </w:numPr>
        <w:ind w:left="900"/>
        <w:outlineLvl w:val="2"/>
        <w:rPr>
          <w:rFonts w:asciiTheme="majorHAnsi" w:hAnsiTheme="majorHAnsi" w:cstheme="majorHAnsi"/>
          <w:b/>
          <w:sz w:val="28"/>
          <w:szCs w:val="28"/>
        </w:rPr>
      </w:pPr>
      <w:bookmarkStart w:id="45" w:name="_Toc532648387"/>
      <w:r w:rsidRPr="005D5B46">
        <w:rPr>
          <w:rFonts w:asciiTheme="majorHAnsi" w:hAnsiTheme="majorHAnsi" w:cstheme="majorHAnsi"/>
          <w:b/>
          <w:sz w:val="28"/>
          <w:szCs w:val="28"/>
        </w:rPr>
        <w:t>Giao diện MainForm</w:t>
      </w:r>
      <w:bookmarkEnd w:id="45"/>
    </w:p>
    <w:p w:rsidR="00F96AEA" w:rsidRPr="005D5B46" w:rsidRDefault="00F96AEA" w:rsidP="005D5B46">
      <w:pPr>
        <w:pStyle w:val="ListParagraph"/>
        <w:ind w:left="360"/>
        <w:rPr>
          <w:rFonts w:asciiTheme="majorHAnsi" w:hAnsiTheme="majorHAnsi" w:cstheme="majorHAnsi"/>
        </w:rPr>
      </w:pPr>
      <w:r w:rsidRPr="005D5B46">
        <w:rPr>
          <w:rFonts w:asciiTheme="majorHAnsi" w:hAnsiTheme="majorHAnsi" w:cstheme="majorHAnsi"/>
          <w:i/>
        </w:rPr>
        <w:t>Mô tả</w:t>
      </w:r>
      <w:r w:rsidRPr="005D5B46">
        <w:rPr>
          <w:rFonts w:asciiTheme="majorHAnsi" w:hAnsiTheme="majorHAnsi" w:cstheme="majorHAnsi"/>
        </w:rPr>
        <w:t>: MainForm được hiển thị khi người dùng khởi động phần mềm.</w:t>
      </w:r>
    </w:p>
    <w:p w:rsidR="00F96AEA" w:rsidRPr="005D5B46" w:rsidRDefault="00F96AEA" w:rsidP="005D5B46">
      <w:pPr>
        <w:pStyle w:val="ListParagraph"/>
        <w:ind w:hanging="360"/>
        <w:rPr>
          <w:rFonts w:asciiTheme="majorHAnsi" w:hAnsiTheme="majorHAnsi" w:cstheme="majorHAnsi"/>
        </w:rPr>
      </w:pPr>
      <w:r w:rsidRPr="005D5B46">
        <w:rPr>
          <w:rFonts w:asciiTheme="majorHAnsi" w:hAnsiTheme="majorHAnsi" w:cstheme="majorHAnsi"/>
        </w:rPr>
        <w:drawing>
          <wp:inline distT="0" distB="0" distL="0" distR="0" wp14:anchorId="4864B9F5" wp14:editId="5B3EC05F">
            <wp:extent cx="5619750" cy="2997200"/>
            <wp:effectExtent l="0" t="0" r="0" b="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19750" cy="2997200"/>
                    </a:xfrm>
                    <a:prstGeom prst="rect">
                      <a:avLst/>
                    </a:prstGeom>
                    <a:noFill/>
                    <a:ln>
                      <a:noFill/>
                    </a:ln>
                  </pic:spPr>
                </pic:pic>
              </a:graphicData>
            </a:graphic>
          </wp:inline>
        </w:drawing>
      </w: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5D5B46">
      <w:pPr>
        <w:pStyle w:val="ListParagraph"/>
        <w:numPr>
          <w:ilvl w:val="2"/>
          <w:numId w:val="21"/>
        </w:numPr>
        <w:ind w:left="900"/>
        <w:outlineLvl w:val="2"/>
        <w:rPr>
          <w:rFonts w:asciiTheme="majorHAnsi" w:hAnsiTheme="majorHAnsi" w:cstheme="majorHAnsi"/>
          <w:b/>
          <w:sz w:val="28"/>
          <w:szCs w:val="28"/>
        </w:rPr>
      </w:pPr>
      <w:bookmarkStart w:id="46" w:name="_Toc532648388"/>
      <w:r w:rsidRPr="005D5B46">
        <w:rPr>
          <w:rFonts w:asciiTheme="majorHAnsi" w:hAnsiTheme="majorHAnsi" w:cstheme="majorHAnsi"/>
          <w:b/>
          <w:sz w:val="28"/>
          <w:szCs w:val="28"/>
        </w:rPr>
        <w:t>Giao diện AddToArchive</w:t>
      </w:r>
      <w:bookmarkEnd w:id="46"/>
    </w:p>
    <w:p w:rsidR="00F96AEA" w:rsidRPr="005D5B46" w:rsidRDefault="00F96AEA" w:rsidP="005D5B46">
      <w:pPr>
        <w:pStyle w:val="ListParagraph"/>
        <w:ind w:left="360"/>
        <w:rPr>
          <w:rFonts w:asciiTheme="majorHAnsi" w:hAnsiTheme="majorHAnsi" w:cstheme="majorHAnsi"/>
        </w:rPr>
      </w:pPr>
      <w:r w:rsidRPr="005D5B46">
        <w:rPr>
          <w:rFonts w:asciiTheme="majorHAnsi" w:hAnsiTheme="majorHAnsi" w:cstheme="majorHAnsi"/>
          <w:i/>
        </w:rPr>
        <w:t>Mô tả:</w:t>
      </w:r>
      <w:r w:rsidRPr="005D5B46">
        <w:rPr>
          <w:rFonts w:asciiTheme="majorHAnsi" w:hAnsiTheme="majorHAnsi" w:cstheme="majorHAnsi"/>
        </w:rPr>
        <w:t xml:space="preserve"> AddToArchive được hiện khi người dùng chọn một (nhiều) thư mục hoặc tệp và sau đó click button Add trên thanh công cụ.</w:t>
      </w: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F96AEA">
      <w:pPr>
        <w:pStyle w:val="ListParagraph"/>
        <w:ind w:left="360" w:hanging="360"/>
        <w:jc w:val="center"/>
        <w:rPr>
          <w:rFonts w:asciiTheme="majorHAnsi" w:hAnsiTheme="majorHAnsi" w:cstheme="majorHAnsi"/>
        </w:rPr>
      </w:pPr>
      <w:r w:rsidRPr="005D5B46">
        <w:rPr>
          <w:rFonts w:asciiTheme="majorHAnsi" w:hAnsiTheme="majorHAnsi" w:cstheme="majorHAnsi"/>
        </w:rPr>
        <w:lastRenderedPageBreak/>
        <w:drawing>
          <wp:inline distT="0" distB="0" distL="0" distR="0" wp14:anchorId="1166EA96" wp14:editId="34422973">
            <wp:extent cx="2946400" cy="4064000"/>
            <wp:effectExtent l="0" t="0" r="635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46400" cy="4064000"/>
                    </a:xfrm>
                    <a:prstGeom prst="rect">
                      <a:avLst/>
                    </a:prstGeom>
                    <a:noFill/>
                    <a:ln>
                      <a:noFill/>
                    </a:ln>
                  </pic:spPr>
                </pic:pic>
              </a:graphicData>
            </a:graphic>
          </wp:inline>
        </w:drawing>
      </w: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5D5B46">
      <w:pPr>
        <w:pStyle w:val="ListParagraph"/>
        <w:ind w:left="360"/>
        <w:rPr>
          <w:rFonts w:asciiTheme="majorHAnsi" w:hAnsiTheme="majorHAnsi" w:cstheme="majorHAnsi"/>
          <w:i/>
        </w:rPr>
      </w:pPr>
      <w:r w:rsidRPr="005D5B46">
        <w:rPr>
          <w:rFonts w:asciiTheme="majorHAnsi" w:hAnsiTheme="majorHAnsi" w:cstheme="majorHAnsi"/>
          <w:i/>
        </w:rPr>
        <w:t>Nội dung form bao gồm:</w:t>
      </w:r>
    </w:p>
    <w:p w:rsidR="00F96AEA" w:rsidRPr="005D5B46" w:rsidRDefault="00F96AEA" w:rsidP="00F96AEA">
      <w:pPr>
        <w:pStyle w:val="ListParagraph"/>
        <w:numPr>
          <w:ilvl w:val="0"/>
          <w:numId w:val="6"/>
        </w:numPr>
        <w:ind w:left="720"/>
        <w:rPr>
          <w:rFonts w:asciiTheme="majorHAnsi" w:hAnsiTheme="majorHAnsi" w:cstheme="majorHAnsi"/>
        </w:rPr>
      </w:pPr>
      <w:r w:rsidRPr="005D5B46">
        <w:rPr>
          <w:rFonts w:asciiTheme="majorHAnsi" w:hAnsiTheme="majorHAnsi" w:cstheme="majorHAnsi"/>
        </w:rPr>
        <w:t>Archive Name: Đường dẫn file nén bao gồm tên file.</w:t>
      </w:r>
    </w:p>
    <w:p w:rsidR="00F96AEA" w:rsidRPr="005D5B46" w:rsidRDefault="00F96AEA" w:rsidP="00F96AEA">
      <w:pPr>
        <w:pStyle w:val="ListParagraph"/>
        <w:numPr>
          <w:ilvl w:val="0"/>
          <w:numId w:val="6"/>
        </w:numPr>
        <w:ind w:left="720"/>
        <w:rPr>
          <w:rFonts w:asciiTheme="majorHAnsi" w:hAnsiTheme="majorHAnsi" w:cstheme="majorHAnsi"/>
        </w:rPr>
      </w:pPr>
      <w:r w:rsidRPr="005D5B46">
        <w:rPr>
          <w:rFonts w:asciiTheme="majorHAnsi" w:hAnsiTheme="majorHAnsi" w:cstheme="majorHAnsi"/>
        </w:rPr>
        <w:t>Browse: Mở cửa sổ chọn đường dẫn chứa file. Đồng thời chọn định dạng file nén.</w:t>
      </w:r>
    </w:p>
    <w:p w:rsidR="00F96AEA" w:rsidRPr="005D5B46" w:rsidRDefault="00F96AEA" w:rsidP="00F96AEA">
      <w:pPr>
        <w:pStyle w:val="ListParagraph"/>
        <w:numPr>
          <w:ilvl w:val="0"/>
          <w:numId w:val="6"/>
        </w:numPr>
        <w:ind w:left="720"/>
        <w:rPr>
          <w:rFonts w:asciiTheme="majorHAnsi" w:hAnsiTheme="majorHAnsi" w:cstheme="majorHAnsi"/>
        </w:rPr>
      </w:pPr>
      <w:r w:rsidRPr="005D5B46">
        <w:rPr>
          <w:rFonts w:asciiTheme="majorHAnsi" w:hAnsiTheme="majorHAnsi" w:cstheme="majorHAnsi"/>
        </w:rPr>
        <w:t>Compression Level: Lựa chọn cấp độ nén. Kích thước file nén, tốc độ nén phụ thuộc vào cấp độ.</w:t>
      </w:r>
    </w:p>
    <w:p w:rsidR="00F96AEA" w:rsidRPr="005D5B46" w:rsidRDefault="00F96AEA" w:rsidP="00F96AEA">
      <w:pPr>
        <w:pStyle w:val="ListParagraph"/>
        <w:numPr>
          <w:ilvl w:val="0"/>
          <w:numId w:val="6"/>
        </w:numPr>
        <w:ind w:left="720"/>
        <w:rPr>
          <w:rFonts w:asciiTheme="majorHAnsi" w:hAnsiTheme="majorHAnsi" w:cstheme="majorHAnsi"/>
        </w:rPr>
      </w:pPr>
      <w:r w:rsidRPr="005D5B46">
        <w:rPr>
          <w:rFonts w:asciiTheme="majorHAnsi" w:hAnsiTheme="majorHAnsi" w:cstheme="majorHAnsi"/>
        </w:rPr>
        <w:t>Encryption: Nhập mật khẩu mã hóa bảo vệ file nén. Bỏ trống nếu không cần mã hóa.</w:t>
      </w:r>
    </w:p>
    <w:p w:rsidR="00F96AEA" w:rsidRPr="005D5B46" w:rsidRDefault="00F96AEA" w:rsidP="005D5B46">
      <w:pPr>
        <w:pStyle w:val="ListParagraph"/>
        <w:numPr>
          <w:ilvl w:val="2"/>
          <w:numId w:val="21"/>
        </w:numPr>
        <w:ind w:left="900"/>
        <w:outlineLvl w:val="2"/>
        <w:rPr>
          <w:rFonts w:asciiTheme="majorHAnsi" w:hAnsiTheme="majorHAnsi" w:cstheme="majorHAnsi"/>
          <w:b/>
          <w:sz w:val="28"/>
          <w:szCs w:val="28"/>
        </w:rPr>
      </w:pPr>
      <w:bookmarkStart w:id="47" w:name="_Toc532648389"/>
      <w:r w:rsidRPr="005D5B46">
        <w:rPr>
          <w:rFonts w:asciiTheme="majorHAnsi" w:hAnsiTheme="majorHAnsi" w:cstheme="majorHAnsi"/>
          <w:b/>
          <w:sz w:val="28"/>
          <w:szCs w:val="28"/>
        </w:rPr>
        <w:t>Giao diện ExtractTo</w:t>
      </w:r>
      <w:bookmarkEnd w:id="47"/>
    </w:p>
    <w:p w:rsidR="00F96AEA" w:rsidRPr="005D5B46" w:rsidRDefault="00F96AEA" w:rsidP="005D5B46">
      <w:pPr>
        <w:pStyle w:val="ListParagraph"/>
        <w:ind w:left="360"/>
        <w:rPr>
          <w:rFonts w:asciiTheme="majorHAnsi" w:hAnsiTheme="majorHAnsi" w:cstheme="majorHAnsi"/>
        </w:rPr>
      </w:pPr>
      <w:r w:rsidRPr="005D5B46">
        <w:rPr>
          <w:rFonts w:asciiTheme="majorHAnsi" w:hAnsiTheme="majorHAnsi" w:cstheme="majorHAnsi"/>
          <w:i/>
        </w:rPr>
        <w:t>Mô tả:</w:t>
      </w:r>
      <w:r w:rsidRPr="005D5B46">
        <w:rPr>
          <w:rFonts w:asciiTheme="majorHAnsi" w:hAnsiTheme="majorHAnsi" w:cstheme="majorHAnsi"/>
        </w:rPr>
        <w:t>ExtractTo được hiển thị khi người dùng chọn một file nén và click vào button Extract trên thanh công cụ. Hoặc khi người dùng mở xem trước file nén và lựa chọn giải nén tệp/thư mục con xác định.</w:t>
      </w: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F96AEA">
      <w:pPr>
        <w:pStyle w:val="ListParagraph"/>
        <w:ind w:left="360" w:hanging="360"/>
        <w:jc w:val="center"/>
        <w:rPr>
          <w:rFonts w:asciiTheme="majorHAnsi" w:hAnsiTheme="majorHAnsi" w:cstheme="majorHAnsi"/>
        </w:rPr>
      </w:pPr>
      <w:r w:rsidRPr="005D5B46">
        <w:rPr>
          <w:rFonts w:asciiTheme="majorHAnsi" w:hAnsiTheme="majorHAnsi" w:cstheme="majorHAnsi"/>
        </w:rPr>
        <w:drawing>
          <wp:inline distT="0" distB="0" distL="0" distR="0" wp14:anchorId="693CFA04" wp14:editId="6350521A">
            <wp:extent cx="3820795" cy="1447800"/>
            <wp:effectExtent l="0" t="0" r="8255" b="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64445" cy="1464340"/>
                    </a:xfrm>
                    <a:prstGeom prst="rect">
                      <a:avLst/>
                    </a:prstGeom>
                  </pic:spPr>
                </pic:pic>
              </a:graphicData>
            </a:graphic>
          </wp:inline>
        </w:drawing>
      </w: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5D5B46">
      <w:pPr>
        <w:pStyle w:val="ListParagraph"/>
        <w:ind w:left="360"/>
        <w:rPr>
          <w:rFonts w:asciiTheme="majorHAnsi" w:hAnsiTheme="majorHAnsi" w:cstheme="majorHAnsi"/>
          <w:i/>
        </w:rPr>
      </w:pPr>
      <w:r w:rsidRPr="005D5B46">
        <w:rPr>
          <w:rFonts w:asciiTheme="majorHAnsi" w:hAnsiTheme="majorHAnsi" w:cstheme="majorHAnsi"/>
          <w:i/>
        </w:rPr>
        <w:t>Nội dung form bao gồm:</w:t>
      </w:r>
    </w:p>
    <w:p w:rsidR="00F96AEA" w:rsidRPr="005D5B46" w:rsidRDefault="00F96AEA" w:rsidP="00F96AEA">
      <w:pPr>
        <w:pStyle w:val="ListParagraph"/>
        <w:numPr>
          <w:ilvl w:val="0"/>
          <w:numId w:val="7"/>
        </w:numPr>
        <w:ind w:left="720"/>
        <w:rPr>
          <w:rFonts w:asciiTheme="majorHAnsi" w:hAnsiTheme="majorHAnsi" w:cstheme="majorHAnsi"/>
        </w:rPr>
      </w:pPr>
      <w:r w:rsidRPr="005D5B46">
        <w:rPr>
          <w:rFonts w:asciiTheme="majorHAnsi" w:hAnsiTheme="majorHAnsi" w:cstheme="majorHAnsi"/>
        </w:rPr>
        <w:lastRenderedPageBreak/>
        <w:t>Destination path: Đường dẫn thư mục cha chứa các tệp/thư mục con sau khi giải nén.</w:t>
      </w:r>
    </w:p>
    <w:p w:rsidR="00F96AEA" w:rsidRPr="005D5B46" w:rsidRDefault="00F96AEA" w:rsidP="00F96AEA">
      <w:pPr>
        <w:pStyle w:val="ListParagraph"/>
        <w:numPr>
          <w:ilvl w:val="0"/>
          <w:numId w:val="7"/>
        </w:numPr>
        <w:ind w:left="720"/>
        <w:rPr>
          <w:rFonts w:asciiTheme="majorHAnsi" w:hAnsiTheme="majorHAnsi" w:cstheme="majorHAnsi"/>
        </w:rPr>
      </w:pPr>
      <w:r w:rsidRPr="005D5B46">
        <w:rPr>
          <w:rFonts w:asciiTheme="majorHAnsi" w:hAnsiTheme="majorHAnsi" w:cstheme="majorHAnsi"/>
        </w:rPr>
        <w:t>Browse: Mở cửa sổ chọn đường dẫn.</w:t>
      </w:r>
    </w:p>
    <w:p w:rsidR="00F96AEA" w:rsidRPr="005D5B46" w:rsidRDefault="00F96AEA" w:rsidP="005D5B46">
      <w:pPr>
        <w:pStyle w:val="ListParagraph"/>
        <w:numPr>
          <w:ilvl w:val="2"/>
          <w:numId w:val="21"/>
        </w:numPr>
        <w:ind w:left="900"/>
        <w:outlineLvl w:val="2"/>
        <w:rPr>
          <w:rFonts w:asciiTheme="majorHAnsi" w:hAnsiTheme="majorHAnsi" w:cstheme="majorHAnsi"/>
          <w:b/>
          <w:sz w:val="28"/>
          <w:szCs w:val="28"/>
        </w:rPr>
      </w:pPr>
      <w:bookmarkStart w:id="48" w:name="_Toc532648390"/>
      <w:r w:rsidRPr="005D5B46">
        <w:rPr>
          <w:rFonts w:asciiTheme="majorHAnsi" w:hAnsiTheme="majorHAnsi" w:cstheme="majorHAnsi"/>
          <w:b/>
          <w:sz w:val="28"/>
          <w:szCs w:val="28"/>
        </w:rPr>
        <w:t>Giao diện Processing</w:t>
      </w:r>
      <w:bookmarkEnd w:id="48"/>
    </w:p>
    <w:p w:rsidR="00F96AEA" w:rsidRPr="005D5B46" w:rsidRDefault="00F96AEA" w:rsidP="005D5B46">
      <w:pPr>
        <w:pStyle w:val="ListParagraph"/>
        <w:ind w:left="360"/>
        <w:rPr>
          <w:rFonts w:asciiTheme="majorHAnsi" w:hAnsiTheme="majorHAnsi" w:cstheme="majorHAnsi"/>
        </w:rPr>
      </w:pPr>
      <w:r w:rsidRPr="005D5B46">
        <w:rPr>
          <w:rFonts w:asciiTheme="majorHAnsi" w:hAnsiTheme="majorHAnsi" w:cstheme="majorHAnsi"/>
          <w:i/>
        </w:rPr>
        <w:t>Mô tả:</w:t>
      </w:r>
      <w:r w:rsidRPr="005D5B46">
        <w:rPr>
          <w:rFonts w:asciiTheme="majorHAnsi" w:hAnsiTheme="majorHAnsi" w:cstheme="majorHAnsi"/>
        </w:rPr>
        <w:t xml:space="preserve"> Processing được hiển thị khi phần mềm tiến hành xử lý thao tác nén, giải nén hay xem trước.</w:t>
      </w: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F96AEA">
      <w:pPr>
        <w:pStyle w:val="ListParagraph"/>
        <w:ind w:left="360" w:hanging="360"/>
        <w:jc w:val="center"/>
        <w:rPr>
          <w:rFonts w:asciiTheme="majorHAnsi" w:hAnsiTheme="majorHAnsi" w:cstheme="majorHAnsi"/>
        </w:rPr>
      </w:pPr>
      <w:r w:rsidRPr="005D5B46">
        <w:rPr>
          <w:rFonts w:asciiTheme="majorHAnsi" w:hAnsiTheme="majorHAnsi" w:cstheme="majorHAnsi"/>
        </w:rPr>
        <w:drawing>
          <wp:inline distT="0" distB="0" distL="0" distR="0" wp14:anchorId="1B6AA9CE" wp14:editId="66010F10">
            <wp:extent cx="4095750" cy="1485900"/>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95750" cy="1485900"/>
                    </a:xfrm>
                    <a:prstGeom prst="rect">
                      <a:avLst/>
                    </a:prstGeom>
                    <a:noFill/>
                    <a:ln>
                      <a:noFill/>
                    </a:ln>
                  </pic:spPr>
                </pic:pic>
              </a:graphicData>
            </a:graphic>
          </wp:inline>
        </w:drawing>
      </w:r>
    </w:p>
    <w:p w:rsidR="00F96AEA" w:rsidRPr="005D5B46" w:rsidRDefault="00F96AEA" w:rsidP="00F96AEA">
      <w:pPr>
        <w:pStyle w:val="ListParagraph"/>
        <w:ind w:left="360" w:hanging="360"/>
        <w:jc w:val="center"/>
        <w:rPr>
          <w:rFonts w:asciiTheme="majorHAnsi" w:hAnsiTheme="majorHAnsi" w:cstheme="majorHAnsi"/>
        </w:rPr>
      </w:pPr>
    </w:p>
    <w:p w:rsidR="00F96AEA" w:rsidRPr="005D5B46" w:rsidRDefault="00F96AEA" w:rsidP="005D5B46">
      <w:pPr>
        <w:pStyle w:val="ListParagraph"/>
        <w:ind w:left="360"/>
        <w:rPr>
          <w:rFonts w:asciiTheme="majorHAnsi" w:hAnsiTheme="majorHAnsi" w:cstheme="majorHAnsi"/>
          <w:i/>
        </w:rPr>
      </w:pPr>
      <w:r w:rsidRPr="005D5B46">
        <w:rPr>
          <w:rFonts w:asciiTheme="majorHAnsi" w:hAnsiTheme="majorHAnsi" w:cstheme="majorHAnsi"/>
          <w:i/>
        </w:rPr>
        <w:t>Nội dung form bao gồm:</w:t>
      </w:r>
    </w:p>
    <w:p w:rsidR="00F96AEA" w:rsidRPr="005D5B46" w:rsidRDefault="00F96AEA" w:rsidP="00F96AEA">
      <w:pPr>
        <w:pStyle w:val="ListParagraph"/>
        <w:numPr>
          <w:ilvl w:val="0"/>
          <w:numId w:val="8"/>
        </w:numPr>
        <w:ind w:left="720"/>
        <w:rPr>
          <w:rFonts w:asciiTheme="majorHAnsi" w:hAnsiTheme="majorHAnsi" w:cstheme="majorHAnsi"/>
        </w:rPr>
      </w:pPr>
      <w:r w:rsidRPr="005D5B46">
        <w:rPr>
          <w:rFonts w:asciiTheme="majorHAnsi" w:hAnsiTheme="majorHAnsi" w:cstheme="majorHAnsi"/>
        </w:rPr>
        <w:t>Trạng thái: Cho biết đang xử lý yêu cầu nào (Extracting, Compressing, Opening).</w:t>
      </w:r>
    </w:p>
    <w:p w:rsidR="00F96AEA" w:rsidRPr="005D5B46" w:rsidRDefault="00F96AEA" w:rsidP="00F96AEA">
      <w:pPr>
        <w:pStyle w:val="ListParagraph"/>
        <w:numPr>
          <w:ilvl w:val="0"/>
          <w:numId w:val="8"/>
        </w:numPr>
        <w:ind w:left="720"/>
        <w:rPr>
          <w:rFonts w:asciiTheme="majorHAnsi" w:hAnsiTheme="majorHAnsi" w:cstheme="majorHAnsi"/>
        </w:rPr>
      </w:pPr>
      <w:r w:rsidRPr="005D5B46">
        <w:rPr>
          <w:rFonts w:asciiTheme="majorHAnsi" w:hAnsiTheme="majorHAnsi" w:cstheme="majorHAnsi"/>
        </w:rPr>
        <w:t>Tên file nén.</w:t>
      </w:r>
    </w:p>
    <w:p w:rsidR="00F96AEA" w:rsidRPr="005D5B46" w:rsidRDefault="00F96AEA" w:rsidP="00F96AEA">
      <w:pPr>
        <w:pStyle w:val="ListParagraph"/>
        <w:numPr>
          <w:ilvl w:val="0"/>
          <w:numId w:val="8"/>
        </w:numPr>
        <w:ind w:left="720"/>
        <w:rPr>
          <w:rFonts w:asciiTheme="majorHAnsi" w:hAnsiTheme="majorHAnsi" w:cstheme="majorHAnsi"/>
        </w:rPr>
      </w:pPr>
      <w:r w:rsidRPr="005D5B46">
        <w:rPr>
          <w:rFonts w:asciiTheme="majorHAnsi" w:hAnsiTheme="majorHAnsi" w:cstheme="majorHAnsi"/>
        </w:rPr>
        <w:t>Tên tệp con đang xử lý.</w:t>
      </w:r>
    </w:p>
    <w:p w:rsidR="00F96AEA" w:rsidRPr="005D5B46" w:rsidRDefault="00F96AEA" w:rsidP="00F96AEA">
      <w:pPr>
        <w:pStyle w:val="ListParagraph"/>
        <w:numPr>
          <w:ilvl w:val="0"/>
          <w:numId w:val="8"/>
        </w:numPr>
        <w:ind w:left="720"/>
        <w:rPr>
          <w:rFonts w:asciiTheme="majorHAnsi" w:hAnsiTheme="majorHAnsi" w:cstheme="majorHAnsi"/>
        </w:rPr>
      </w:pPr>
      <w:r w:rsidRPr="005D5B46">
        <w:rPr>
          <w:rFonts w:asciiTheme="majorHAnsi" w:hAnsiTheme="majorHAnsi" w:cstheme="majorHAnsi"/>
        </w:rPr>
        <w:t>ProgressBar báo cáo quá trình xử lý đã được hoàn thành bao nhiêu phần trăm.</w:t>
      </w:r>
    </w:p>
    <w:p w:rsidR="00F96AEA" w:rsidRPr="005D5B46" w:rsidRDefault="00F96AEA" w:rsidP="00F96AEA">
      <w:pPr>
        <w:rPr>
          <w:rFonts w:asciiTheme="majorHAnsi" w:hAnsiTheme="majorHAnsi" w:cstheme="majorHAnsi"/>
        </w:rPr>
      </w:pPr>
    </w:p>
    <w:p w:rsidR="00F96AEA" w:rsidRPr="005D5B46" w:rsidRDefault="00F96AEA" w:rsidP="00F96AEA">
      <w:pPr>
        <w:rPr>
          <w:rFonts w:asciiTheme="majorHAnsi" w:hAnsiTheme="majorHAnsi" w:cstheme="majorHAnsi"/>
        </w:rPr>
      </w:pP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F96AEA">
      <w:pPr>
        <w:pStyle w:val="ListParagraph"/>
        <w:ind w:left="360" w:hanging="360"/>
        <w:rPr>
          <w:rFonts w:asciiTheme="majorHAnsi" w:hAnsiTheme="majorHAnsi" w:cstheme="majorHAnsi"/>
        </w:rPr>
      </w:pPr>
    </w:p>
    <w:p w:rsidR="00F96AEA" w:rsidRPr="005D5B46" w:rsidRDefault="00F96AEA" w:rsidP="00F96AEA">
      <w:pPr>
        <w:rPr>
          <w:rFonts w:asciiTheme="majorHAnsi" w:hAnsiTheme="majorHAnsi" w:cstheme="majorHAnsi"/>
        </w:rPr>
      </w:pPr>
    </w:p>
    <w:p w:rsidR="00F96AEA" w:rsidRPr="005D5B46" w:rsidRDefault="00F96AEA">
      <w:pPr>
        <w:spacing w:after="160" w:line="259" w:lineRule="auto"/>
        <w:jc w:val="left"/>
        <w:rPr>
          <w:rFonts w:asciiTheme="majorHAnsi" w:hAnsiTheme="majorHAnsi" w:cstheme="majorHAnsi"/>
        </w:rPr>
      </w:pPr>
    </w:p>
    <w:p w:rsidR="00D25667" w:rsidRPr="005D5B46" w:rsidRDefault="00D25667" w:rsidP="00D25667">
      <w:pPr>
        <w:rPr>
          <w:rFonts w:asciiTheme="majorHAnsi" w:hAnsiTheme="majorHAnsi" w:cstheme="majorHAnsi"/>
        </w:rPr>
      </w:pPr>
    </w:p>
    <w:p w:rsidR="00D25667" w:rsidRPr="005D5B46" w:rsidRDefault="00D25667" w:rsidP="00D25667">
      <w:pPr>
        <w:rPr>
          <w:rFonts w:asciiTheme="majorHAnsi" w:hAnsiTheme="majorHAnsi" w:cstheme="majorHAnsi"/>
        </w:rPr>
      </w:pPr>
    </w:p>
    <w:p w:rsidR="00D25667" w:rsidRPr="005D5B46" w:rsidRDefault="00D25667" w:rsidP="00D25667">
      <w:pPr>
        <w:pStyle w:val="ListParagraph"/>
        <w:ind w:left="360" w:hanging="360"/>
        <w:rPr>
          <w:rFonts w:asciiTheme="majorHAnsi" w:hAnsiTheme="majorHAnsi" w:cstheme="majorHAnsi"/>
        </w:rPr>
      </w:pPr>
    </w:p>
    <w:p w:rsidR="00D25667" w:rsidRPr="005D5B46" w:rsidRDefault="00D25667" w:rsidP="00D25667">
      <w:pPr>
        <w:pStyle w:val="ListParagraph"/>
        <w:ind w:left="360" w:hanging="360"/>
        <w:rPr>
          <w:rFonts w:asciiTheme="majorHAnsi" w:hAnsiTheme="majorHAnsi" w:cstheme="majorHAnsi"/>
        </w:rPr>
      </w:pPr>
    </w:p>
    <w:p w:rsidR="00D25667" w:rsidRPr="005D5B46" w:rsidRDefault="00D25667" w:rsidP="00D25667">
      <w:pPr>
        <w:pStyle w:val="ListParagraph"/>
        <w:ind w:left="360" w:hanging="360"/>
        <w:rPr>
          <w:rFonts w:asciiTheme="majorHAnsi" w:hAnsiTheme="majorHAnsi" w:cstheme="majorHAnsi"/>
        </w:rPr>
      </w:pPr>
    </w:p>
    <w:p w:rsidR="00D25667" w:rsidRPr="005D5B46" w:rsidRDefault="00D25667" w:rsidP="00D25667">
      <w:pPr>
        <w:pStyle w:val="ListParagraph"/>
        <w:ind w:left="360" w:hanging="360"/>
        <w:rPr>
          <w:rFonts w:asciiTheme="majorHAnsi" w:hAnsiTheme="majorHAnsi" w:cstheme="majorHAnsi"/>
        </w:rPr>
      </w:pPr>
    </w:p>
    <w:p w:rsidR="00F96AEA" w:rsidRPr="005D5B46" w:rsidRDefault="00F96AEA">
      <w:pPr>
        <w:spacing w:after="160" w:line="259" w:lineRule="auto"/>
        <w:jc w:val="left"/>
        <w:rPr>
          <w:rFonts w:asciiTheme="majorHAnsi" w:hAnsiTheme="majorHAnsi" w:cstheme="majorHAnsi"/>
        </w:rPr>
      </w:pPr>
      <w:r w:rsidRPr="005D5B46">
        <w:rPr>
          <w:rFonts w:asciiTheme="majorHAnsi" w:hAnsiTheme="majorHAnsi" w:cstheme="majorHAnsi"/>
        </w:rPr>
        <w:br w:type="page"/>
      </w:r>
    </w:p>
    <w:p w:rsidR="00D25667" w:rsidRPr="005D5B46" w:rsidRDefault="00D25667" w:rsidP="00D25667">
      <w:pPr>
        <w:pStyle w:val="ListParagraph"/>
        <w:ind w:left="360" w:hanging="360"/>
        <w:rPr>
          <w:rFonts w:asciiTheme="majorHAnsi" w:hAnsiTheme="majorHAnsi" w:cstheme="majorHAnsi"/>
        </w:rPr>
      </w:pPr>
    </w:p>
    <w:p w:rsidR="00D25667" w:rsidRPr="005D5B46" w:rsidRDefault="00D25667" w:rsidP="005D5B46">
      <w:pPr>
        <w:pStyle w:val="ListParagraph"/>
        <w:numPr>
          <w:ilvl w:val="0"/>
          <w:numId w:val="9"/>
        </w:numPr>
        <w:ind w:right="-563"/>
        <w:jc w:val="center"/>
        <w:outlineLvl w:val="0"/>
        <w:rPr>
          <w:rFonts w:asciiTheme="majorHAnsi" w:hAnsiTheme="majorHAnsi" w:cstheme="majorHAnsi"/>
          <w:b/>
          <w:sz w:val="40"/>
          <w:szCs w:val="40"/>
        </w:rPr>
      </w:pPr>
      <w:bookmarkStart w:id="49" w:name="_Toc532648391"/>
      <w:r w:rsidRPr="005D5B46">
        <w:rPr>
          <w:rFonts w:asciiTheme="majorHAnsi" w:hAnsiTheme="majorHAnsi" w:cstheme="majorHAnsi"/>
          <w:b/>
          <w:sz w:val="40"/>
          <w:szCs w:val="40"/>
        </w:rPr>
        <w:t>Cài đặt và sử dụng</w:t>
      </w:r>
      <w:bookmarkEnd w:id="49"/>
    </w:p>
    <w:p w:rsidR="00F96AEA" w:rsidRPr="005D5B46" w:rsidRDefault="00F96AEA" w:rsidP="00F96AEA">
      <w:pPr>
        <w:pStyle w:val="ListParagraph"/>
        <w:ind w:right="-563"/>
        <w:rPr>
          <w:rFonts w:asciiTheme="majorHAnsi" w:hAnsiTheme="majorHAnsi" w:cstheme="majorHAnsi"/>
          <w:b/>
          <w:sz w:val="40"/>
          <w:szCs w:val="40"/>
        </w:rPr>
      </w:pPr>
    </w:p>
    <w:p w:rsidR="00D25667" w:rsidRPr="005D5B46" w:rsidRDefault="00D25667" w:rsidP="005D5B46">
      <w:pPr>
        <w:pStyle w:val="ListParagraph"/>
        <w:numPr>
          <w:ilvl w:val="0"/>
          <w:numId w:val="10"/>
        </w:numPr>
        <w:ind w:left="720" w:right="-563" w:hanging="708"/>
        <w:outlineLvl w:val="1"/>
        <w:rPr>
          <w:rFonts w:asciiTheme="majorHAnsi" w:hAnsiTheme="majorHAnsi" w:cstheme="majorHAnsi"/>
          <w:b/>
          <w:sz w:val="30"/>
          <w:szCs w:val="30"/>
        </w:rPr>
      </w:pPr>
      <w:bookmarkStart w:id="50" w:name="_Toc532648392"/>
      <w:r w:rsidRPr="005D5B46">
        <w:rPr>
          <w:rFonts w:asciiTheme="majorHAnsi" w:hAnsiTheme="majorHAnsi" w:cstheme="majorHAnsi"/>
          <w:b/>
          <w:sz w:val="30"/>
          <w:szCs w:val="30"/>
        </w:rPr>
        <w:t>Tổng quan về công nghệ sử dụng</w:t>
      </w:r>
      <w:bookmarkEnd w:id="50"/>
      <w:r w:rsidR="00FF7491" w:rsidRPr="005D5B46">
        <w:rPr>
          <w:rFonts w:asciiTheme="majorHAnsi" w:hAnsiTheme="majorHAnsi" w:cstheme="majorHAnsi"/>
          <w:b/>
          <w:sz w:val="30"/>
          <w:szCs w:val="30"/>
          <w:lang w:val="en-US"/>
        </w:rPr>
        <w:t>:</w:t>
      </w:r>
    </w:p>
    <w:p w:rsidR="00D25667" w:rsidRPr="005D5B46" w:rsidRDefault="00D25667" w:rsidP="005D5B46">
      <w:pPr>
        <w:pStyle w:val="ListParagraph"/>
        <w:numPr>
          <w:ilvl w:val="2"/>
          <w:numId w:val="26"/>
        </w:numPr>
        <w:ind w:left="900" w:right="-563"/>
        <w:outlineLvl w:val="2"/>
        <w:rPr>
          <w:rFonts w:asciiTheme="majorHAnsi" w:hAnsiTheme="majorHAnsi" w:cstheme="majorHAnsi"/>
          <w:b/>
          <w:sz w:val="28"/>
          <w:szCs w:val="28"/>
        </w:rPr>
      </w:pPr>
      <w:bookmarkStart w:id="51" w:name="_Toc532648393"/>
      <w:r w:rsidRPr="005D5B46">
        <w:rPr>
          <w:rFonts w:asciiTheme="majorHAnsi" w:hAnsiTheme="majorHAnsi" w:cstheme="majorHAnsi"/>
          <w:b/>
          <w:sz w:val="28"/>
          <w:szCs w:val="28"/>
        </w:rPr>
        <w:t>Ngôn ngữ lập trình C#:</w:t>
      </w:r>
      <w:bookmarkEnd w:id="51"/>
    </w:p>
    <w:p w:rsidR="00D25667" w:rsidRPr="005D5B46" w:rsidRDefault="00D25667" w:rsidP="005D5B46">
      <w:pPr>
        <w:pStyle w:val="ListParagraph"/>
        <w:ind w:left="360" w:right="-563" w:hanging="3"/>
        <w:rPr>
          <w:rFonts w:asciiTheme="majorHAnsi" w:hAnsiTheme="majorHAnsi" w:cstheme="majorHAnsi"/>
        </w:rPr>
      </w:pPr>
      <w:r w:rsidRPr="005D5B46">
        <w:rPr>
          <w:rFonts w:asciiTheme="majorHAnsi" w:hAnsiTheme="majorHAnsi" w:cstheme="majorHAnsi"/>
        </w:rPr>
        <w:t>C# là một ngôn ngữ cấp cao thuần và hướng đối tượng, hỗ trợ rất mạnh trong việc xậy dựng các ứng dụng trên môi trường Windows. Đối với những lập trình viên đã từng sử dụng qua C, C++, hoặc Java, việc nắm bắt và sử dụng C# một cách hiệu quả khá là dễ dàng và tốn ít thời gian.</w:t>
      </w:r>
    </w:p>
    <w:p w:rsidR="00D25667" w:rsidRPr="005D5B46" w:rsidRDefault="00D25667" w:rsidP="005D5B46">
      <w:pPr>
        <w:pStyle w:val="ListParagraph"/>
        <w:ind w:left="360" w:right="-563" w:hanging="3"/>
        <w:rPr>
          <w:rFonts w:asciiTheme="majorHAnsi" w:hAnsiTheme="majorHAnsi" w:cstheme="majorHAnsi"/>
        </w:rPr>
      </w:pPr>
      <w:r w:rsidRPr="005D5B46">
        <w:rPr>
          <w:rFonts w:asciiTheme="majorHAnsi" w:hAnsiTheme="majorHAnsi" w:cstheme="majorHAnsi"/>
        </w:rPr>
        <w:t>Mã nguồn được viết bằng ngôn ngữ C# sẽ được dịch sang một ngôn ngữ tầm trung(Intermediate Language) phù hợp với các đặc tả của Common Language Infrastructure(CLI), và được lưu trữ trong các tập tin thực thi(thường có đuôi là .exe hay .dll)</w:t>
      </w:r>
    </w:p>
    <w:p w:rsidR="00D25667" w:rsidRPr="005D5B46" w:rsidRDefault="00D25667" w:rsidP="00D25667">
      <w:pPr>
        <w:pStyle w:val="ListParagraph"/>
        <w:ind w:left="1701" w:right="-563" w:hanging="1843"/>
        <w:jc w:val="center"/>
        <w:rPr>
          <w:rFonts w:asciiTheme="majorHAnsi" w:hAnsiTheme="majorHAnsi" w:cstheme="majorHAnsi"/>
          <w:sz w:val="28"/>
          <w:szCs w:val="28"/>
        </w:rPr>
      </w:pPr>
      <w:r w:rsidRPr="005D5B46">
        <w:rPr>
          <w:rFonts w:asciiTheme="majorHAnsi" w:hAnsiTheme="majorHAnsi" w:cstheme="majorHAnsi"/>
          <w:sz w:val="28"/>
          <w:szCs w:val="28"/>
          <w:lang w:val="en-US"/>
        </w:rPr>
        <w:drawing>
          <wp:inline distT="0" distB="0" distL="0" distR="0" wp14:anchorId="529A5ED4" wp14:editId="0734BC05">
            <wp:extent cx="4278630" cy="3827780"/>
            <wp:effectExtent l="0" t="0" r="7620" b="1270"/>
            <wp:docPr id="13" name="Picture 13" descr="From C# source code to machine exec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From C# source code to machine execu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78630" cy="3827780"/>
                    </a:xfrm>
                    <a:prstGeom prst="rect">
                      <a:avLst/>
                    </a:prstGeom>
                    <a:noFill/>
                    <a:ln>
                      <a:noFill/>
                    </a:ln>
                  </pic:spPr>
                </pic:pic>
              </a:graphicData>
            </a:graphic>
          </wp:inline>
        </w:drawing>
      </w:r>
    </w:p>
    <w:p w:rsidR="003A5AE0" w:rsidRPr="005D5B46" w:rsidRDefault="003A5AE0" w:rsidP="005D5B46">
      <w:pPr>
        <w:pStyle w:val="ListParagraph"/>
        <w:numPr>
          <w:ilvl w:val="2"/>
          <w:numId w:val="26"/>
        </w:numPr>
        <w:ind w:left="900" w:right="-563"/>
        <w:outlineLvl w:val="2"/>
        <w:rPr>
          <w:rFonts w:asciiTheme="majorHAnsi" w:hAnsiTheme="majorHAnsi" w:cstheme="majorHAnsi"/>
          <w:b/>
          <w:sz w:val="28"/>
          <w:szCs w:val="28"/>
        </w:rPr>
      </w:pPr>
      <w:bookmarkStart w:id="52" w:name="_Toc532648394"/>
      <w:r w:rsidRPr="005D5B46">
        <w:rPr>
          <w:rFonts w:asciiTheme="majorHAnsi" w:hAnsiTheme="majorHAnsi" w:cstheme="majorHAnsi"/>
          <w:b/>
          <w:sz w:val="28"/>
          <w:szCs w:val="28"/>
        </w:rPr>
        <w:t>SevenZipSharp Library</w:t>
      </w:r>
      <w:r w:rsidRPr="005D5B46">
        <w:rPr>
          <w:rFonts w:asciiTheme="majorHAnsi" w:hAnsiTheme="majorHAnsi" w:cstheme="majorHAnsi"/>
          <w:b/>
          <w:sz w:val="28"/>
          <w:szCs w:val="28"/>
          <w:lang w:val="en-US"/>
        </w:rPr>
        <w:t>:</w:t>
      </w:r>
      <w:bookmarkEnd w:id="52"/>
    </w:p>
    <w:p w:rsidR="004A4F27" w:rsidRPr="005D5B46" w:rsidRDefault="003A5AE0" w:rsidP="005D5B46">
      <w:pPr>
        <w:pStyle w:val="ListParagraph"/>
        <w:ind w:left="360" w:right="-563"/>
        <w:rPr>
          <w:rFonts w:asciiTheme="majorHAnsi" w:hAnsiTheme="majorHAnsi" w:cstheme="majorHAnsi"/>
        </w:rPr>
      </w:pPr>
      <w:hyperlink r:id="rId31" w:history="1">
        <w:r w:rsidRPr="005D5B46">
          <w:rPr>
            <w:rStyle w:val="Hyperlink"/>
            <w:rFonts w:asciiTheme="majorHAnsi" w:hAnsiTheme="majorHAnsi" w:cstheme="majorHAnsi"/>
          </w:rPr>
          <w:t>SevenzipSharp</w:t>
        </w:r>
      </w:hyperlink>
      <w:r w:rsidRPr="005D5B46">
        <w:rPr>
          <w:rFonts w:asciiTheme="majorHAnsi" w:hAnsiTheme="majorHAnsi" w:cstheme="majorHAnsi"/>
        </w:rPr>
        <w:t xml:space="preserve"> là thư viện của </w:t>
      </w:r>
      <w:hyperlink r:id="rId32" w:history="1">
        <w:r w:rsidRPr="005D5B46">
          <w:rPr>
            <w:rStyle w:val="Hyperlink"/>
            <w:rFonts w:asciiTheme="majorHAnsi" w:hAnsiTheme="majorHAnsi" w:cstheme="majorHAnsi"/>
          </w:rPr>
          <w:t>7-zip</w:t>
        </w:r>
      </w:hyperlink>
      <w:r w:rsidRPr="005D5B46">
        <w:rPr>
          <w:rFonts w:asciiTheme="majorHAnsi" w:hAnsiTheme="majorHAnsi" w:cstheme="majorHAnsi"/>
        </w:rPr>
        <w:t>, một phần mềm mã nguồn mở nổi tiếng, được viết bằng ngôn ngữ C#. SevenZipSharp bao gồm 7z.dll hoặc bất kỳ cái gì tương thích mà sử dụng LZMA SDK.</w:t>
      </w:r>
    </w:p>
    <w:p w:rsidR="003A5AE0" w:rsidRPr="005D5B46" w:rsidRDefault="003A5AE0" w:rsidP="005D5B46">
      <w:pPr>
        <w:pStyle w:val="ListParagraph"/>
        <w:ind w:left="360" w:right="-563"/>
        <w:rPr>
          <w:rFonts w:asciiTheme="majorHAnsi" w:hAnsiTheme="majorHAnsi" w:cstheme="majorHAnsi"/>
        </w:rPr>
      </w:pPr>
      <w:r w:rsidRPr="005D5B46">
        <w:rPr>
          <w:rFonts w:asciiTheme="majorHAnsi" w:hAnsiTheme="majorHAnsi" w:cstheme="majorHAnsi"/>
        </w:rPr>
        <w:t>Nó hỗ trợ nén, giải nén những tệp mà 7-zip hỗ trợ.</w:t>
      </w:r>
    </w:p>
    <w:p w:rsidR="003A5AE0" w:rsidRPr="005D5B46" w:rsidRDefault="003A5AE0" w:rsidP="005D5B46">
      <w:pPr>
        <w:pStyle w:val="ListParagraph"/>
        <w:ind w:left="360" w:right="-563"/>
        <w:rPr>
          <w:rFonts w:asciiTheme="majorHAnsi" w:hAnsiTheme="majorHAnsi" w:cstheme="majorHAnsi"/>
        </w:rPr>
      </w:pPr>
      <w:r w:rsidRPr="005D5B46">
        <w:rPr>
          <w:rFonts w:asciiTheme="majorHAnsi" w:hAnsiTheme="majorHAnsi" w:cstheme="majorHAnsi"/>
        </w:rPr>
        <w:t xml:space="preserve">SevenZipSharp là một trình đóng gói mã nguồn mở của 7-zip được phát hành theo LGPL v3.0. Nó khai thác thư viện liên kết động 7-zip thông qua giao diện COM và các lớp để làm việc với các kho lưu trữ tệp khác nhau. Dự án đã xuất hiện dưới dạng cải tiến của </w:t>
      </w:r>
      <w:hyperlink r:id="rId33" w:history="1">
        <w:r w:rsidRPr="005D5B46">
          <w:rPr>
            <w:rStyle w:val="Hyperlink"/>
            <w:rFonts w:asciiTheme="majorHAnsi" w:hAnsiTheme="majorHAnsi" w:cstheme="majorHAnsi"/>
          </w:rPr>
          <w:t>https://www.codeproject.com/Articles/27148/C-NET-Interface-for-7-Zip-Archive-DLLs</w:t>
        </w:r>
      </w:hyperlink>
      <w:r w:rsidRPr="005D5B46">
        <w:rPr>
          <w:rFonts w:asciiTheme="majorHAnsi" w:hAnsiTheme="majorHAnsi" w:cstheme="majorHAnsi"/>
        </w:rPr>
        <w:t>. Nó hỗ trợ .NET và Windows Mobile .NET Compact.</w:t>
      </w:r>
    </w:p>
    <w:p w:rsidR="003A5AE0" w:rsidRPr="005D5B46" w:rsidRDefault="003A5AE0" w:rsidP="005D5B46">
      <w:pPr>
        <w:pStyle w:val="ListParagraph"/>
        <w:ind w:left="360" w:right="-563"/>
        <w:rPr>
          <w:rFonts w:asciiTheme="majorHAnsi" w:hAnsiTheme="majorHAnsi" w:cstheme="majorHAnsi"/>
        </w:rPr>
      </w:pPr>
      <w:r w:rsidRPr="005D5B46">
        <w:rPr>
          <w:rFonts w:asciiTheme="majorHAnsi" w:hAnsiTheme="majorHAnsi" w:cstheme="majorHAnsi"/>
        </w:rPr>
        <w:lastRenderedPageBreak/>
        <w:t>Các giải pháp bao gồm SevenZipSharp thư viện riêng của nó, console, Winforms and WPF và các tài liệu. Chúng được xây dựng bằng Visual Studio 200 hoặc 2010 và dưới .NET 2.0(lên đến .NET 4.0).</w:t>
      </w:r>
    </w:p>
    <w:p w:rsidR="003A5AE0" w:rsidRPr="005D5B46" w:rsidRDefault="003A5AE0" w:rsidP="005D5B46">
      <w:pPr>
        <w:pStyle w:val="ListParagraph"/>
        <w:ind w:left="360" w:right="-563"/>
        <w:rPr>
          <w:rFonts w:asciiTheme="majorHAnsi" w:hAnsiTheme="majorHAnsi" w:cstheme="majorHAnsi"/>
        </w:rPr>
      </w:pPr>
      <w:hyperlink r:id="rId34" w:history="1">
        <w:r w:rsidRPr="005D5B46">
          <w:rPr>
            <w:rStyle w:val="Hyperlink"/>
            <w:rFonts w:asciiTheme="majorHAnsi" w:hAnsiTheme="majorHAnsi" w:cstheme="majorHAnsi"/>
          </w:rPr>
          <w:t>Sandcastle</w:t>
        </w:r>
      </w:hyperlink>
      <w:r w:rsidRPr="005D5B46">
        <w:rPr>
          <w:rFonts w:asciiTheme="majorHAnsi" w:hAnsiTheme="majorHAnsi" w:cstheme="majorHAnsi"/>
          <w:color w:val="000000"/>
        </w:rPr>
        <w:t xml:space="preserve"> được sử dụng để xây dựng tài liệu thư viện. </w:t>
      </w:r>
      <w:r w:rsidRPr="005D5B46">
        <w:rPr>
          <w:rFonts w:asciiTheme="majorHAnsi" w:hAnsiTheme="majorHAnsi" w:cstheme="majorHAnsi"/>
        </w:rPr>
        <w:t xml:space="preserve">SevenZipSharp sử dụng </w:t>
      </w:r>
      <w:hyperlink r:id="rId35" w:history="1">
        <w:r w:rsidRPr="005D5B46">
          <w:rPr>
            <w:rStyle w:val="Hyperlink"/>
            <w:rFonts w:asciiTheme="majorHAnsi" w:hAnsiTheme="majorHAnsi" w:cstheme="majorHAnsi"/>
          </w:rPr>
          <w:t>JetBrains ReSharper</w:t>
        </w:r>
      </w:hyperlink>
      <w:r w:rsidRPr="005D5B46">
        <w:rPr>
          <w:rFonts w:asciiTheme="majorHAnsi" w:hAnsiTheme="majorHAnsi" w:cstheme="majorHAnsi"/>
        </w:rPr>
        <w:t xml:space="preserve"> để duy trì chất lượng của code và </w:t>
      </w:r>
      <w:hyperlink r:id="rId36" w:history="1">
        <w:r w:rsidRPr="005D5B46">
          <w:rPr>
            <w:rStyle w:val="Hyperlink"/>
            <w:rFonts w:asciiTheme="majorHAnsi" w:hAnsiTheme="majorHAnsi" w:cstheme="majorHAnsi"/>
          </w:rPr>
          <w:t>Ndepend</w:t>
        </w:r>
      </w:hyperlink>
      <w:r w:rsidRPr="005D5B46">
        <w:rPr>
          <w:rFonts w:asciiTheme="majorHAnsi" w:hAnsiTheme="majorHAnsi" w:cstheme="majorHAnsi"/>
        </w:rPr>
        <w:t xml:space="preserve"> để thu thập số liệu thống kê và kiểm toán toàn bộ dự án.</w:t>
      </w:r>
    </w:p>
    <w:p w:rsidR="003A5AE0" w:rsidRPr="005D5B46" w:rsidRDefault="003A5AE0" w:rsidP="00D25667">
      <w:pPr>
        <w:pStyle w:val="ListParagraph"/>
        <w:ind w:left="1701" w:right="-563" w:hanging="1843"/>
        <w:jc w:val="center"/>
        <w:rPr>
          <w:rFonts w:asciiTheme="majorHAnsi" w:hAnsiTheme="majorHAnsi" w:cstheme="majorHAnsi"/>
          <w:sz w:val="28"/>
          <w:szCs w:val="28"/>
        </w:rPr>
      </w:pPr>
    </w:p>
    <w:p w:rsidR="003A5AE0" w:rsidRPr="005D5B46" w:rsidRDefault="003A5AE0" w:rsidP="00D25667">
      <w:pPr>
        <w:pStyle w:val="ListParagraph"/>
        <w:ind w:left="1701" w:right="-563" w:hanging="1843"/>
        <w:jc w:val="center"/>
        <w:rPr>
          <w:rFonts w:asciiTheme="majorHAnsi" w:hAnsiTheme="majorHAnsi" w:cstheme="majorHAnsi"/>
          <w:sz w:val="28"/>
          <w:szCs w:val="28"/>
        </w:rPr>
      </w:pPr>
    </w:p>
    <w:p w:rsidR="00D25667" w:rsidRPr="005D5B46" w:rsidRDefault="00D25667" w:rsidP="0022147C">
      <w:pPr>
        <w:pStyle w:val="ListParagraph"/>
        <w:numPr>
          <w:ilvl w:val="0"/>
          <w:numId w:val="10"/>
        </w:numPr>
        <w:ind w:left="720" w:right="-563" w:hanging="720"/>
        <w:outlineLvl w:val="1"/>
        <w:rPr>
          <w:rFonts w:asciiTheme="majorHAnsi" w:hAnsiTheme="majorHAnsi" w:cstheme="majorHAnsi"/>
          <w:b/>
          <w:sz w:val="30"/>
          <w:szCs w:val="30"/>
        </w:rPr>
      </w:pPr>
      <w:bookmarkStart w:id="53" w:name="_Toc532648395"/>
      <w:r w:rsidRPr="005D5B46">
        <w:rPr>
          <w:rFonts w:asciiTheme="majorHAnsi" w:hAnsiTheme="majorHAnsi" w:cstheme="majorHAnsi"/>
          <w:b/>
          <w:sz w:val="30"/>
          <w:szCs w:val="30"/>
        </w:rPr>
        <w:t>Cài đặt phần mềm</w:t>
      </w:r>
      <w:bookmarkEnd w:id="53"/>
      <w:r w:rsidR="00FF7491" w:rsidRPr="005D5B46">
        <w:rPr>
          <w:rFonts w:asciiTheme="majorHAnsi" w:hAnsiTheme="majorHAnsi" w:cstheme="majorHAnsi"/>
          <w:b/>
          <w:sz w:val="30"/>
          <w:szCs w:val="30"/>
          <w:lang w:val="en-US"/>
        </w:rPr>
        <w:t>:</w:t>
      </w:r>
    </w:p>
    <w:p w:rsidR="00D25667" w:rsidRPr="005D5B46" w:rsidRDefault="00D25667" w:rsidP="0022147C">
      <w:pPr>
        <w:pStyle w:val="ListParagraph"/>
        <w:numPr>
          <w:ilvl w:val="0"/>
          <w:numId w:val="19"/>
        </w:numPr>
        <w:ind w:left="900" w:right="-563" w:hanging="720"/>
        <w:outlineLvl w:val="2"/>
        <w:rPr>
          <w:rFonts w:asciiTheme="majorHAnsi" w:hAnsiTheme="majorHAnsi" w:cstheme="majorHAnsi"/>
          <w:b/>
          <w:sz w:val="28"/>
          <w:szCs w:val="28"/>
        </w:rPr>
      </w:pPr>
      <w:bookmarkStart w:id="54" w:name="_Toc532648396"/>
      <w:r w:rsidRPr="005D5B46">
        <w:rPr>
          <w:rFonts w:asciiTheme="majorHAnsi" w:hAnsiTheme="majorHAnsi" w:cstheme="majorHAnsi"/>
          <w:b/>
          <w:sz w:val="28"/>
          <w:szCs w:val="28"/>
        </w:rPr>
        <w:t>Môi trường</w:t>
      </w:r>
      <w:bookmarkEnd w:id="54"/>
    </w:p>
    <w:p w:rsidR="00D25667" w:rsidRPr="005D5B46" w:rsidRDefault="00D25667" w:rsidP="0022147C">
      <w:pPr>
        <w:pStyle w:val="ListParagraph"/>
        <w:ind w:left="360" w:right="-563"/>
        <w:rPr>
          <w:rFonts w:asciiTheme="majorHAnsi" w:hAnsiTheme="majorHAnsi" w:cstheme="majorHAnsi"/>
        </w:rPr>
      </w:pPr>
      <w:r w:rsidRPr="005D5B46">
        <w:rPr>
          <w:rFonts w:asciiTheme="majorHAnsi" w:hAnsiTheme="majorHAnsi" w:cstheme="majorHAnsi"/>
        </w:rPr>
        <w:t>Microsoft Windows</w:t>
      </w:r>
    </w:p>
    <w:p w:rsidR="00D25667" w:rsidRPr="005D5B46" w:rsidRDefault="00D25667" w:rsidP="0022147C">
      <w:pPr>
        <w:pStyle w:val="ListParagraph"/>
        <w:numPr>
          <w:ilvl w:val="0"/>
          <w:numId w:val="19"/>
        </w:numPr>
        <w:ind w:left="900" w:right="-563" w:hanging="720"/>
        <w:outlineLvl w:val="2"/>
        <w:rPr>
          <w:rFonts w:asciiTheme="majorHAnsi" w:hAnsiTheme="majorHAnsi" w:cstheme="majorHAnsi"/>
          <w:b/>
          <w:sz w:val="28"/>
          <w:szCs w:val="28"/>
        </w:rPr>
      </w:pPr>
      <w:bookmarkStart w:id="55" w:name="_Toc532648397"/>
      <w:r w:rsidRPr="005D5B46">
        <w:rPr>
          <w:rFonts w:asciiTheme="majorHAnsi" w:hAnsiTheme="majorHAnsi" w:cstheme="majorHAnsi"/>
          <w:b/>
          <w:sz w:val="28"/>
          <w:szCs w:val="28"/>
        </w:rPr>
        <w:t>Yêu cầu</w:t>
      </w:r>
      <w:bookmarkEnd w:id="55"/>
    </w:p>
    <w:p w:rsidR="00D25667" w:rsidRPr="005D5B46" w:rsidRDefault="00D25667" w:rsidP="0022147C">
      <w:pPr>
        <w:pStyle w:val="ListParagraph"/>
        <w:numPr>
          <w:ilvl w:val="0"/>
          <w:numId w:val="11"/>
        </w:numPr>
        <w:ind w:left="360" w:right="-563" w:firstLine="0"/>
        <w:rPr>
          <w:rFonts w:asciiTheme="majorHAnsi" w:hAnsiTheme="majorHAnsi" w:cstheme="majorHAnsi"/>
        </w:rPr>
      </w:pPr>
      <w:r w:rsidRPr="005D5B46">
        <w:rPr>
          <w:rFonts w:asciiTheme="majorHAnsi" w:hAnsiTheme="majorHAnsi" w:cstheme="majorHAnsi"/>
        </w:rPr>
        <w:t>Phần cứng:</w:t>
      </w:r>
    </w:p>
    <w:p w:rsidR="00D25667" w:rsidRPr="005D5B46" w:rsidRDefault="00D25667" w:rsidP="00FF7491">
      <w:pPr>
        <w:pStyle w:val="ListParagraph"/>
        <w:numPr>
          <w:ilvl w:val="0"/>
          <w:numId w:val="12"/>
        </w:numPr>
        <w:ind w:left="2250" w:right="-563" w:hanging="270"/>
        <w:rPr>
          <w:rFonts w:asciiTheme="majorHAnsi" w:hAnsiTheme="majorHAnsi" w:cstheme="majorHAnsi"/>
        </w:rPr>
      </w:pPr>
      <w:r w:rsidRPr="005D5B46">
        <w:rPr>
          <w:rFonts w:asciiTheme="majorHAnsi" w:hAnsiTheme="majorHAnsi" w:cstheme="majorHAnsi"/>
        </w:rPr>
        <w:t>RAM 1GB(Đề nghị 2GB)</w:t>
      </w:r>
    </w:p>
    <w:p w:rsidR="00D25667" w:rsidRPr="005D5B46" w:rsidRDefault="00D25667" w:rsidP="00FF7491">
      <w:pPr>
        <w:pStyle w:val="ListParagraph"/>
        <w:numPr>
          <w:ilvl w:val="0"/>
          <w:numId w:val="12"/>
        </w:numPr>
        <w:ind w:left="2250" w:right="-563" w:hanging="270"/>
        <w:rPr>
          <w:rFonts w:asciiTheme="majorHAnsi" w:hAnsiTheme="majorHAnsi" w:cstheme="majorHAnsi"/>
        </w:rPr>
      </w:pPr>
      <w:r w:rsidRPr="005D5B46">
        <w:rPr>
          <w:rFonts w:asciiTheme="majorHAnsi" w:hAnsiTheme="majorHAnsi" w:cstheme="majorHAnsi"/>
        </w:rPr>
        <w:t>CPU Pentium 4(Đề nghị Pentium D trở lên)</w:t>
      </w:r>
    </w:p>
    <w:p w:rsidR="00D25667" w:rsidRPr="005D5B46" w:rsidRDefault="00D25667" w:rsidP="00FF7491">
      <w:pPr>
        <w:pStyle w:val="ListParagraph"/>
        <w:numPr>
          <w:ilvl w:val="0"/>
          <w:numId w:val="12"/>
        </w:numPr>
        <w:ind w:left="2250" w:right="-563" w:hanging="270"/>
        <w:rPr>
          <w:rFonts w:asciiTheme="majorHAnsi" w:hAnsiTheme="majorHAnsi" w:cstheme="majorHAnsi"/>
        </w:rPr>
      </w:pPr>
      <w:r w:rsidRPr="005D5B46">
        <w:rPr>
          <w:rFonts w:asciiTheme="majorHAnsi" w:hAnsiTheme="majorHAnsi" w:cstheme="majorHAnsi"/>
        </w:rPr>
        <w:t>Ổ cứng tối thiểu 100MB</w:t>
      </w:r>
    </w:p>
    <w:p w:rsidR="00D25667" w:rsidRPr="005D5B46" w:rsidRDefault="00D25667" w:rsidP="0022147C">
      <w:pPr>
        <w:pStyle w:val="ListParagraph"/>
        <w:numPr>
          <w:ilvl w:val="0"/>
          <w:numId w:val="11"/>
        </w:numPr>
        <w:ind w:left="360" w:right="-563" w:firstLine="0"/>
        <w:rPr>
          <w:rFonts w:asciiTheme="majorHAnsi" w:hAnsiTheme="majorHAnsi" w:cstheme="majorHAnsi"/>
        </w:rPr>
      </w:pPr>
      <w:r w:rsidRPr="005D5B46">
        <w:rPr>
          <w:rFonts w:asciiTheme="majorHAnsi" w:hAnsiTheme="majorHAnsi" w:cstheme="majorHAnsi"/>
        </w:rPr>
        <w:t>Phần mềm:</w:t>
      </w:r>
    </w:p>
    <w:p w:rsidR="00D25667" w:rsidRPr="005D5B46" w:rsidRDefault="00D25667" w:rsidP="0022147C">
      <w:pPr>
        <w:pStyle w:val="ListParagraph"/>
        <w:numPr>
          <w:ilvl w:val="0"/>
          <w:numId w:val="13"/>
        </w:numPr>
        <w:ind w:left="990" w:right="-563" w:hanging="270"/>
        <w:rPr>
          <w:rFonts w:asciiTheme="majorHAnsi" w:hAnsiTheme="majorHAnsi" w:cstheme="majorHAnsi"/>
        </w:rPr>
      </w:pPr>
      <w:r w:rsidRPr="005D5B46">
        <w:rPr>
          <w:rFonts w:asciiTheme="majorHAnsi" w:hAnsiTheme="majorHAnsi" w:cstheme="majorHAnsi"/>
        </w:rPr>
        <w:t>Hệ điều hành: Windows 7 64bit trở lên</w:t>
      </w:r>
    </w:p>
    <w:p w:rsidR="00D25667" w:rsidRPr="005D5B46" w:rsidRDefault="00D25667" w:rsidP="0022147C">
      <w:pPr>
        <w:pStyle w:val="ListParagraph"/>
        <w:numPr>
          <w:ilvl w:val="0"/>
          <w:numId w:val="13"/>
        </w:numPr>
        <w:ind w:left="990" w:right="-563" w:hanging="270"/>
        <w:rPr>
          <w:rFonts w:asciiTheme="majorHAnsi" w:hAnsiTheme="majorHAnsi" w:cstheme="majorHAnsi"/>
        </w:rPr>
      </w:pPr>
      <w:r w:rsidRPr="005D5B46">
        <w:rPr>
          <w:rFonts w:asciiTheme="majorHAnsi" w:hAnsiTheme="majorHAnsi" w:cstheme="majorHAnsi"/>
        </w:rPr>
        <w:t>Microsoft .NET Framework 4</w:t>
      </w:r>
    </w:p>
    <w:p w:rsidR="00D25667" w:rsidRPr="005D5B46" w:rsidRDefault="00D25667" w:rsidP="0022147C">
      <w:pPr>
        <w:pStyle w:val="ListParagraph"/>
        <w:numPr>
          <w:ilvl w:val="0"/>
          <w:numId w:val="19"/>
        </w:numPr>
        <w:ind w:left="900" w:right="-563" w:hanging="720"/>
        <w:outlineLvl w:val="2"/>
        <w:rPr>
          <w:rFonts w:asciiTheme="majorHAnsi" w:hAnsiTheme="majorHAnsi" w:cstheme="majorHAnsi"/>
          <w:b/>
          <w:sz w:val="28"/>
          <w:szCs w:val="28"/>
        </w:rPr>
      </w:pPr>
      <w:bookmarkStart w:id="56" w:name="_Toc532648398"/>
      <w:r w:rsidRPr="005D5B46">
        <w:rPr>
          <w:rFonts w:asciiTheme="majorHAnsi" w:hAnsiTheme="majorHAnsi" w:cstheme="majorHAnsi"/>
          <w:b/>
          <w:sz w:val="28"/>
          <w:szCs w:val="28"/>
        </w:rPr>
        <w:t>Hướng dẫn cài đặt phần mềm</w:t>
      </w:r>
      <w:bookmarkEnd w:id="56"/>
    </w:p>
    <w:p w:rsidR="00D25667" w:rsidRPr="005D5B46" w:rsidRDefault="00D25667" w:rsidP="0022147C">
      <w:pPr>
        <w:pStyle w:val="ListParagraph"/>
        <w:ind w:left="360" w:right="-563"/>
        <w:rPr>
          <w:rFonts w:asciiTheme="majorHAnsi" w:hAnsiTheme="majorHAnsi" w:cstheme="majorHAnsi"/>
        </w:rPr>
      </w:pPr>
      <w:r w:rsidRPr="005D5B46">
        <w:rPr>
          <w:rFonts w:asciiTheme="majorHAnsi" w:hAnsiTheme="majorHAnsi" w:cstheme="majorHAnsi"/>
        </w:rPr>
        <w:t>Việc cài phần mềm khá đơn giản, chúng ta hãy xem hình và hướng dẫn sau.</w:t>
      </w:r>
    </w:p>
    <w:p w:rsidR="00D25667" w:rsidRPr="005D5B46" w:rsidRDefault="00D25667" w:rsidP="00D25667">
      <w:pPr>
        <w:pStyle w:val="ListParagraph"/>
        <w:ind w:left="3600" w:right="-563"/>
        <w:rPr>
          <w:rFonts w:asciiTheme="majorHAnsi" w:hAnsiTheme="majorHAnsi" w:cstheme="majorHAnsi"/>
          <w:sz w:val="28"/>
          <w:szCs w:val="28"/>
        </w:rPr>
      </w:pPr>
    </w:p>
    <w:p w:rsidR="00D25667" w:rsidRPr="005D5B46" w:rsidRDefault="00D25667" w:rsidP="0022147C">
      <w:pPr>
        <w:pStyle w:val="ListParagraph"/>
        <w:ind w:left="-1440" w:right="-563"/>
        <w:jc w:val="center"/>
        <w:rPr>
          <w:rFonts w:asciiTheme="majorHAnsi" w:hAnsiTheme="majorHAnsi" w:cstheme="majorHAnsi"/>
          <w:b/>
          <w:sz w:val="28"/>
          <w:szCs w:val="28"/>
        </w:rPr>
      </w:pPr>
      <w:r w:rsidRPr="005D5B46">
        <w:rPr>
          <w:rFonts w:asciiTheme="majorHAnsi" w:hAnsiTheme="majorHAnsi" w:cstheme="majorHAnsi"/>
          <w:sz w:val="28"/>
          <w:szCs w:val="28"/>
          <w:lang w:val="en-US"/>
        </w:rPr>
        <w:drawing>
          <wp:inline distT="0" distB="0" distL="0" distR="0" wp14:anchorId="0D1DBD7F" wp14:editId="48FB7506">
            <wp:extent cx="4238625" cy="33432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38625" cy="3343275"/>
                    </a:xfrm>
                    <a:prstGeom prst="rect">
                      <a:avLst/>
                    </a:prstGeom>
                  </pic:spPr>
                </pic:pic>
              </a:graphicData>
            </a:graphic>
          </wp:inline>
        </w:drawing>
      </w:r>
    </w:p>
    <w:p w:rsidR="004A4F27" w:rsidRPr="005D5B46" w:rsidRDefault="004A4F27" w:rsidP="0022147C">
      <w:pPr>
        <w:pStyle w:val="ListParagraph"/>
        <w:numPr>
          <w:ilvl w:val="0"/>
          <w:numId w:val="14"/>
        </w:numPr>
        <w:ind w:left="1260" w:right="-563" w:firstLine="0"/>
        <w:rPr>
          <w:rFonts w:asciiTheme="majorHAnsi" w:hAnsiTheme="majorHAnsi" w:cstheme="majorHAnsi"/>
        </w:rPr>
      </w:pPr>
      <w:r w:rsidRPr="005D5B46">
        <w:rPr>
          <w:rFonts w:asciiTheme="majorHAnsi" w:hAnsiTheme="majorHAnsi" w:cstheme="majorHAnsi"/>
        </w:rPr>
        <w:t>Double click vào file cài đặt chọn dòng I accept the agreement và chọn Next.</w:t>
      </w:r>
    </w:p>
    <w:p w:rsidR="004A4F27" w:rsidRPr="005D5B46" w:rsidRDefault="004A4F27" w:rsidP="00D25667">
      <w:pPr>
        <w:pStyle w:val="ListParagraph"/>
        <w:ind w:left="1276" w:right="-563" w:hanging="720"/>
        <w:jc w:val="center"/>
        <w:rPr>
          <w:rFonts w:asciiTheme="majorHAnsi" w:hAnsiTheme="majorHAnsi" w:cstheme="majorHAnsi"/>
          <w:b/>
          <w:sz w:val="28"/>
          <w:szCs w:val="28"/>
        </w:rPr>
      </w:pPr>
    </w:p>
    <w:p w:rsidR="00D25667" w:rsidRPr="005D5B46" w:rsidRDefault="00D25667" w:rsidP="00D25667">
      <w:pPr>
        <w:pStyle w:val="ListParagraph"/>
        <w:ind w:left="1276" w:right="-563" w:hanging="720"/>
        <w:jc w:val="center"/>
        <w:rPr>
          <w:rFonts w:asciiTheme="majorHAnsi" w:hAnsiTheme="majorHAnsi" w:cstheme="majorHAnsi"/>
          <w:b/>
          <w:sz w:val="28"/>
          <w:szCs w:val="28"/>
        </w:rPr>
      </w:pPr>
    </w:p>
    <w:p w:rsidR="00D25667" w:rsidRPr="005D5B46" w:rsidRDefault="00D25667" w:rsidP="0022147C">
      <w:pPr>
        <w:pStyle w:val="ListParagraph"/>
        <w:tabs>
          <w:tab w:val="left" w:pos="1418"/>
        </w:tabs>
        <w:ind w:left="-1440" w:right="-563"/>
        <w:jc w:val="center"/>
        <w:rPr>
          <w:rFonts w:asciiTheme="majorHAnsi" w:hAnsiTheme="majorHAnsi" w:cstheme="majorHAnsi"/>
          <w:b/>
          <w:sz w:val="28"/>
          <w:szCs w:val="28"/>
        </w:rPr>
      </w:pPr>
      <w:r w:rsidRPr="005D5B46">
        <w:rPr>
          <w:rFonts w:asciiTheme="majorHAnsi" w:hAnsiTheme="majorHAnsi" w:cstheme="majorHAnsi"/>
          <w:sz w:val="28"/>
          <w:szCs w:val="28"/>
          <w:lang w:val="en-US"/>
        </w:rPr>
        <w:lastRenderedPageBreak/>
        <w:drawing>
          <wp:inline distT="0" distB="0" distL="0" distR="0" wp14:anchorId="71C53062" wp14:editId="34DE0B33">
            <wp:extent cx="4448175" cy="3228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48175" cy="3228975"/>
                    </a:xfrm>
                    <a:prstGeom prst="rect">
                      <a:avLst/>
                    </a:prstGeom>
                  </pic:spPr>
                </pic:pic>
              </a:graphicData>
            </a:graphic>
          </wp:inline>
        </w:drawing>
      </w:r>
    </w:p>
    <w:p w:rsidR="004A4F27" w:rsidRPr="005D5B46" w:rsidRDefault="004A4F27" w:rsidP="0022147C">
      <w:pPr>
        <w:pStyle w:val="ListParagraph"/>
        <w:numPr>
          <w:ilvl w:val="0"/>
          <w:numId w:val="14"/>
        </w:numPr>
        <w:ind w:left="1260" w:right="-563" w:firstLine="0"/>
        <w:rPr>
          <w:rFonts w:asciiTheme="majorHAnsi" w:hAnsiTheme="majorHAnsi" w:cstheme="majorHAnsi"/>
        </w:rPr>
      </w:pPr>
      <w:r w:rsidRPr="005D5B46">
        <w:rPr>
          <w:rFonts w:asciiTheme="majorHAnsi" w:hAnsiTheme="majorHAnsi" w:cstheme="majorHAnsi"/>
        </w:rPr>
        <w:t>Bạn có thể chọn đường dẫn để cài đặt rồi nhấn Next</w:t>
      </w:r>
    </w:p>
    <w:p w:rsidR="00D25667" w:rsidRPr="005D5B46" w:rsidRDefault="00D25667" w:rsidP="00D25667">
      <w:pPr>
        <w:pStyle w:val="ListParagraph"/>
        <w:tabs>
          <w:tab w:val="left" w:pos="1418"/>
        </w:tabs>
        <w:ind w:left="2127" w:right="-563" w:hanging="1985"/>
        <w:jc w:val="center"/>
        <w:rPr>
          <w:rFonts w:asciiTheme="majorHAnsi" w:hAnsiTheme="majorHAnsi" w:cstheme="majorHAnsi"/>
          <w:b/>
          <w:sz w:val="28"/>
          <w:szCs w:val="28"/>
        </w:rPr>
      </w:pPr>
    </w:p>
    <w:p w:rsidR="00D25667" w:rsidRPr="005D5B46" w:rsidRDefault="00D25667" w:rsidP="00D25667">
      <w:pPr>
        <w:pStyle w:val="ListParagraph"/>
        <w:ind w:left="3600" w:right="-563"/>
        <w:rPr>
          <w:rFonts w:asciiTheme="majorHAnsi" w:hAnsiTheme="majorHAnsi" w:cstheme="majorHAnsi"/>
          <w:sz w:val="28"/>
          <w:szCs w:val="28"/>
        </w:rPr>
      </w:pPr>
    </w:p>
    <w:p w:rsidR="00D25667" w:rsidRPr="005D5B46" w:rsidRDefault="00D25667" w:rsidP="0022147C">
      <w:pPr>
        <w:pStyle w:val="ListParagraph"/>
        <w:ind w:left="-1440" w:right="-563" w:firstLine="9"/>
        <w:jc w:val="center"/>
        <w:rPr>
          <w:rFonts w:asciiTheme="majorHAnsi" w:hAnsiTheme="majorHAnsi" w:cstheme="majorHAnsi"/>
          <w:b/>
          <w:sz w:val="28"/>
          <w:szCs w:val="28"/>
        </w:rPr>
      </w:pPr>
      <w:r w:rsidRPr="005D5B46">
        <w:rPr>
          <w:rFonts w:asciiTheme="majorHAnsi" w:hAnsiTheme="majorHAnsi" w:cstheme="majorHAnsi"/>
          <w:sz w:val="28"/>
          <w:szCs w:val="28"/>
          <w:lang w:val="en-US"/>
        </w:rPr>
        <w:drawing>
          <wp:inline distT="0" distB="0" distL="0" distR="0" wp14:anchorId="45607713" wp14:editId="20C4DBB0">
            <wp:extent cx="4438650" cy="3543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38650" cy="3543300"/>
                    </a:xfrm>
                    <a:prstGeom prst="rect">
                      <a:avLst/>
                    </a:prstGeom>
                  </pic:spPr>
                </pic:pic>
              </a:graphicData>
            </a:graphic>
          </wp:inline>
        </w:drawing>
      </w:r>
    </w:p>
    <w:p w:rsidR="004A4F27" w:rsidRPr="005D5B46" w:rsidRDefault="004A4F27" w:rsidP="0022147C">
      <w:pPr>
        <w:pStyle w:val="ListParagraph"/>
        <w:numPr>
          <w:ilvl w:val="0"/>
          <w:numId w:val="14"/>
        </w:numPr>
        <w:ind w:left="1260" w:right="-563" w:firstLine="0"/>
        <w:rPr>
          <w:rFonts w:asciiTheme="majorHAnsi" w:hAnsiTheme="majorHAnsi" w:cstheme="majorHAnsi"/>
        </w:rPr>
      </w:pPr>
      <w:r w:rsidRPr="005D5B46">
        <w:rPr>
          <w:rFonts w:asciiTheme="majorHAnsi" w:hAnsiTheme="majorHAnsi" w:cstheme="majorHAnsi"/>
        </w:rPr>
        <w:t>Bạn có thể đặt tên folder rồi nhấn Next</w:t>
      </w:r>
    </w:p>
    <w:p w:rsidR="00D25667" w:rsidRPr="005D5B46" w:rsidRDefault="00D25667" w:rsidP="00D25667">
      <w:pPr>
        <w:pStyle w:val="ListParagraph"/>
        <w:ind w:left="1701" w:right="-563" w:hanging="1559"/>
        <w:jc w:val="center"/>
        <w:rPr>
          <w:rFonts w:asciiTheme="majorHAnsi" w:hAnsiTheme="majorHAnsi" w:cstheme="majorHAnsi"/>
          <w:b/>
          <w:sz w:val="28"/>
          <w:szCs w:val="28"/>
        </w:rPr>
      </w:pPr>
    </w:p>
    <w:p w:rsidR="00D25667" w:rsidRPr="005D5B46" w:rsidRDefault="00D25667" w:rsidP="0022147C">
      <w:pPr>
        <w:pStyle w:val="ListParagraph"/>
        <w:ind w:left="-1437" w:right="-563" w:hanging="3"/>
        <w:jc w:val="center"/>
        <w:rPr>
          <w:rFonts w:asciiTheme="majorHAnsi" w:hAnsiTheme="majorHAnsi" w:cstheme="majorHAnsi"/>
          <w:b/>
          <w:sz w:val="28"/>
          <w:szCs w:val="28"/>
        </w:rPr>
      </w:pPr>
      <w:r w:rsidRPr="005D5B46">
        <w:rPr>
          <w:rFonts w:asciiTheme="majorHAnsi" w:hAnsiTheme="majorHAnsi" w:cstheme="majorHAnsi"/>
          <w:sz w:val="28"/>
          <w:szCs w:val="28"/>
          <w:lang w:val="en-US"/>
        </w:rPr>
        <w:lastRenderedPageBreak/>
        <w:drawing>
          <wp:inline distT="0" distB="0" distL="0" distR="0" wp14:anchorId="3B2CA2DD" wp14:editId="3A70CD68">
            <wp:extent cx="4381500" cy="3609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1500" cy="3609975"/>
                    </a:xfrm>
                    <a:prstGeom prst="rect">
                      <a:avLst/>
                    </a:prstGeom>
                  </pic:spPr>
                </pic:pic>
              </a:graphicData>
            </a:graphic>
          </wp:inline>
        </w:drawing>
      </w:r>
    </w:p>
    <w:p w:rsidR="004A4F27" w:rsidRPr="005D5B46" w:rsidRDefault="004A4F27" w:rsidP="0022147C">
      <w:pPr>
        <w:pStyle w:val="ListParagraph"/>
        <w:numPr>
          <w:ilvl w:val="0"/>
          <w:numId w:val="14"/>
        </w:numPr>
        <w:ind w:left="1260" w:right="-563" w:firstLine="0"/>
        <w:rPr>
          <w:rFonts w:asciiTheme="majorHAnsi" w:hAnsiTheme="majorHAnsi" w:cstheme="majorHAnsi"/>
        </w:rPr>
      </w:pPr>
      <w:r w:rsidRPr="005D5B46">
        <w:rPr>
          <w:rFonts w:asciiTheme="majorHAnsi" w:hAnsiTheme="majorHAnsi" w:cstheme="majorHAnsi"/>
        </w:rPr>
        <w:t>Tùy chọn có muốn tạo desktop shortcut không, rồi nhấn Next.</w:t>
      </w:r>
    </w:p>
    <w:p w:rsidR="00D25667" w:rsidRPr="005D5B46" w:rsidRDefault="00D25667" w:rsidP="00D25667">
      <w:pPr>
        <w:pStyle w:val="ListParagraph"/>
        <w:ind w:left="993" w:right="-563" w:hanging="720"/>
        <w:jc w:val="center"/>
        <w:rPr>
          <w:rFonts w:asciiTheme="majorHAnsi" w:hAnsiTheme="majorHAnsi" w:cstheme="majorHAnsi"/>
          <w:b/>
          <w:sz w:val="28"/>
          <w:szCs w:val="28"/>
        </w:rPr>
      </w:pPr>
    </w:p>
    <w:p w:rsidR="00D25667" w:rsidRPr="005D5B46" w:rsidRDefault="00D25667" w:rsidP="00D25667">
      <w:pPr>
        <w:pStyle w:val="ListParagraph"/>
        <w:ind w:left="3600" w:right="-563"/>
        <w:rPr>
          <w:rFonts w:asciiTheme="majorHAnsi" w:hAnsiTheme="majorHAnsi" w:cstheme="majorHAnsi"/>
          <w:sz w:val="28"/>
          <w:szCs w:val="28"/>
        </w:rPr>
      </w:pPr>
    </w:p>
    <w:p w:rsidR="00D25667" w:rsidRPr="005D5B46" w:rsidRDefault="00D25667" w:rsidP="0022147C">
      <w:pPr>
        <w:pStyle w:val="ListParagraph"/>
        <w:ind w:left="630" w:right="-563"/>
        <w:rPr>
          <w:rFonts w:asciiTheme="majorHAnsi" w:hAnsiTheme="majorHAnsi" w:cstheme="majorHAnsi"/>
          <w:b/>
          <w:sz w:val="28"/>
          <w:szCs w:val="28"/>
        </w:rPr>
      </w:pPr>
      <w:r w:rsidRPr="005D5B46">
        <w:rPr>
          <w:rFonts w:asciiTheme="majorHAnsi" w:hAnsiTheme="majorHAnsi" w:cstheme="majorHAnsi"/>
          <w:sz w:val="28"/>
          <w:szCs w:val="28"/>
          <w:lang w:val="en-US"/>
        </w:rPr>
        <w:drawing>
          <wp:inline distT="0" distB="0" distL="0" distR="0" wp14:anchorId="1484CF73" wp14:editId="461718E3">
            <wp:extent cx="4429125" cy="35718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29125" cy="3571875"/>
                    </a:xfrm>
                    <a:prstGeom prst="rect">
                      <a:avLst/>
                    </a:prstGeom>
                  </pic:spPr>
                </pic:pic>
              </a:graphicData>
            </a:graphic>
          </wp:inline>
        </w:drawing>
      </w:r>
    </w:p>
    <w:p w:rsidR="004A4F27" w:rsidRPr="005D5B46" w:rsidRDefault="004A4F27" w:rsidP="0022147C">
      <w:pPr>
        <w:pStyle w:val="ListParagraph"/>
        <w:numPr>
          <w:ilvl w:val="0"/>
          <w:numId w:val="14"/>
        </w:numPr>
        <w:ind w:left="1260" w:right="-563" w:firstLine="0"/>
        <w:rPr>
          <w:rFonts w:asciiTheme="majorHAnsi" w:hAnsiTheme="majorHAnsi" w:cstheme="majorHAnsi"/>
        </w:rPr>
      </w:pPr>
      <w:r w:rsidRPr="005D5B46">
        <w:rPr>
          <w:rFonts w:asciiTheme="majorHAnsi" w:hAnsiTheme="majorHAnsi" w:cstheme="majorHAnsi"/>
        </w:rPr>
        <w:t>Nhấn Next</w:t>
      </w:r>
    </w:p>
    <w:p w:rsidR="004A4F27" w:rsidRPr="005D5B46" w:rsidRDefault="004A4F27" w:rsidP="00D25667">
      <w:pPr>
        <w:pStyle w:val="ListParagraph"/>
        <w:ind w:left="3600" w:right="-563" w:hanging="1899"/>
        <w:rPr>
          <w:rFonts w:asciiTheme="majorHAnsi" w:hAnsiTheme="majorHAnsi" w:cstheme="majorHAnsi"/>
          <w:b/>
          <w:sz w:val="28"/>
          <w:szCs w:val="28"/>
        </w:rPr>
      </w:pPr>
    </w:p>
    <w:p w:rsidR="00D25667" w:rsidRPr="005D5B46" w:rsidRDefault="00D25667" w:rsidP="00D25667">
      <w:pPr>
        <w:pStyle w:val="ListParagraph"/>
        <w:ind w:left="3600" w:right="-563"/>
        <w:rPr>
          <w:rFonts w:asciiTheme="majorHAnsi" w:hAnsiTheme="majorHAnsi" w:cstheme="majorHAnsi"/>
          <w:sz w:val="28"/>
          <w:szCs w:val="28"/>
        </w:rPr>
      </w:pPr>
    </w:p>
    <w:p w:rsidR="00D25667" w:rsidRPr="005D5B46" w:rsidRDefault="00D25667" w:rsidP="0022147C">
      <w:pPr>
        <w:pStyle w:val="ListParagraph"/>
        <w:ind w:left="-1440" w:right="-563"/>
        <w:jc w:val="center"/>
        <w:rPr>
          <w:rFonts w:asciiTheme="majorHAnsi" w:hAnsiTheme="majorHAnsi" w:cstheme="majorHAnsi"/>
          <w:b/>
          <w:sz w:val="28"/>
          <w:szCs w:val="28"/>
        </w:rPr>
      </w:pPr>
      <w:r w:rsidRPr="005D5B46">
        <w:rPr>
          <w:rFonts w:asciiTheme="majorHAnsi" w:hAnsiTheme="majorHAnsi" w:cstheme="majorHAnsi"/>
          <w:sz w:val="28"/>
          <w:szCs w:val="28"/>
          <w:lang w:val="en-US"/>
        </w:rPr>
        <w:lastRenderedPageBreak/>
        <w:drawing>
          <wp:inline distT="0" distB="0" distL="0" distR="0" wp14:anchorId="7F229973" wp14:editId="6D65BA93">
            <wp:extent cx="4533900" cy="3524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33900" cy="3524250"/>
                    </a:xfrm>
                    <a:prstGeom prst="rect">
                      <a:avLst/>
                    </a:prstGeom>
                  </pic:spPr>
                </pic:pic>
              </a:graphicData>
            </a:graphic>
          </wp:inline>
        </w:drawing>
      </w:r>
    </w:p>
    <w:p w:rsidR="004A4F27" w:rsidRPr="005D5B46" w:rsidRDefault="004A4F27" w:rsidP="0022147C">
      <w:pPr>
        <w:pStyle w:val="ListParagraph"/>
        <w:numPr>
          <w:ilvl w:val="0"/>
          <w:numId w:val="14"/>
        </w:numPr>
        <w:ind w:left="1260" w:right="-563" w:firstLine="0"/>
        <w:rPr>
          <w:rFonts w:asciiTheme="majorHAnsi" w:hAnsiTheme="majorHAnsi" w:cstheme="majorHAnsi"/>
        </w:rPr>
      </w:pPr>
      <w:r w:rsidRPr="005D5B46">
        <w:rPr>
          <w:rFonts w:asciiTheme="majorHAnsi" w:hAnsiTheme="majorHAnsi" w:cstheme="majorHAnsi"/>
        </w:rPr>
        <w:t>Lựa chọn có mở phần mềm sau khi cài đặt không, nhấn Finish để hoàn tất quá trình cài đặt.</w:t>
      </w:r>
    </w:p>
    <w:p w:rsidR="00D25667" w:rsidRPr="005D5B46" w:rsidRDefault="00D25667" w:rsidP="00D25667">
      <w:pPr>
        <w:pStyle w:val="ListParagraph"/>
        <w:ind w:left="3600" w:right="-563" w:hanging="3033"/>
        <w:jc w:val="center"/>
        <w:rPr>
          <w:rFonts w:asciiTheme="majorHAnsi" w:hAnsiTheme="majorHAnsi" w:cstheme="majorHAnsi"/>
          <w:b/>
          <w:sz w:val="28"/>
          <w:szCs w:val="28"/>
        </w:rPr>
      </w:pPr>
    </w:p>
    <w:p w:rsidR="00D25667" w:rsidRPr="005D5B46" w:rsidRDefault="00D25667" w:rsidP="00D25667">
      <w:pPr>
        <w:pStyle w:val="ListParagraph"/>
        <w:ind w:left="3600" w:right="-563"/>
        <w:rPr>
          <w:rFonts w:asciiTheme="majorHAnsi" w:hAnsiTheme="majorHAnsi" w:cstheme="majorHAnsi"/>
          <w:sz w:val="28"/>
          <w:szCs w:val="28"/>
        </w:rPr>
      </w:pPr>
    </w:p>
    <w:p w:rsidR="00D25667" w:rsidRPr="005D5B46" w:rsidRDefault="00D25667" w:rsidP="00D25667">
      <w:pPr>
        <w:pStyle w:val="ListParagraph"/>
        <w:ind w:left="3600" w:right="-563" w:hanging="3033"/>
        <w:rPr>
          <w:rFonts w:asciiTheme="majorHAnsi" w:hAnsiTheme="majorHAnsi" w:cstheme="majorHAnsi"/>
          <w:b/>
          <w:sz w:val="28"/>
          <w:szCs w:val="28"/>
        </w:rPr>
      </w:pPr>
      <w:r w:rsidRPr="005D5B46">
        <w:rPr>
          <w:rFonts w:asciiTheme="majorHAnsi" w:hAnsiTheme="majorHAnsi" w:cstheme="majorHAnsi"/>
          <w:sz w:val="28"/>
          <w:szCs w:val="28"/>
          <w:lang w:val="en-US"/>
        </w:rPr>
        <w:drawing>
          <wp:inline distT="0" distB="0" distL="0" distR="0" wp14:anchorId="72B38585" wp14:editId="6C1643B6">
            <wp:extent cx="5772150" cy="31216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72150" cy="3121660"/>
                    </a:xfrm>
                    <a:prstGeom prst="rect">
                      <a:avLst/>
                    </a:prstGeom>
                  </pic:spPr>
                </pic:pic>
              </a:graphicData>
            </a:graphic>
          </wp:inline>
        </w:drawing>
      </w:r>
    </w:p>
    <w:p w:rsidR="004A4F27" w:rsidRPr="005D5B46" w:rsidRDefault="004A4F27" w:rsidP="0022147C">
      <w:pPr>
        <w:pStyle w:val="ListParagraph"/>
        <w:numPr>
          <w:ilvl w:val="0"/>
          <w:numId w:val="14"/>
        </w:numPr>
        <w:ind w:left="1260" w:right="-563" w:firstLine="0"/>
        <w:rPr>
          <w:rFonts w:asciiTheme="majorHAnsi" w:hAnsiTheme="majorHAnsi" w:cstheme="majorHAnsi"/>
        </w:rPr>
      </w:pPr>
      <w:r w:rsidRPr="005D5B46">
        <w:rPr>
          <w:rFonts w:asciiTheme="majorHAnsi" w:hAnsiTheme="majorHAnsi" w:cstheme="majorHAnsi"/>
        </w:rPr>
        <w:t>Giao diện phần mềm</w:t>
      </w:r>
    </w:p>
    <w:p w:rsidR="00F96AEA" w:rsidRPr="005D5B46" w:rsidRDefault="00F96AEA" w:rsidP="00F96AEA">
      <w:pPr>
        <w:pStyle w:val="ListParagraph"/>
        <w:ind w:left="1440" w:right="-563"/>
        <w:rPr>
          <w:rFonts w:asciiTheme="majorHAnsi" w:hAnsiTheme="majorHAnsi" w:cstheme="majorHAnsi"/>
          <w:b/>
          <w:sz w:val="36"/>
          <w:szCs w:val="36"/>
        </w:rPr>
      </w:pPr>
    </w:p>
    <w:p w:rsidR="00D25667" w:rsidRPr="005D5B46" w:rsidRDefault="00D25667" w:rsidP="0022147C">
      <w:pPr>
        <w:pStyle w:val="ListParagraph"/>
        <w:numPr>
          <w:ilvl w:val="0"/>
          <w:numId w:val="10"/>
        </w:numPr>
        <w:ind w:left="900" w:right="-563" w:hanging="720"/>
        <w:outlineLvl w:val="1"/>
        <w:rPr>
          <w:rFonts w:asciiTheme="majorHAnsi" w:hAnsiTheme="majorHAnsi" w:cstheme="majorHAnsi"/>
          <w:b/>
          <w:sz w:val="30"/>
          <w:szCs w:val="30"/>
        </w:rPr>
      </w:pPr>
      <w:bookmarkStart w:id="57" w:name="_Toc532648399"/>
      <w:r w:rsidRPr="005D5B46">
        <w:rPr>
          <w:rFonts w:asciiTheme="majorHAnsi" w:hAnsiTheme="majorHAnsi" w:cstheme="majorHAnsi"/>
          <w:b/>
          <w:sz w:val="30"/>
          <w:szCs w:val="30"/>
        </w:rPr>
        <w:t>Sử dụng phần mềm</w:t>
      </w:r>
      <w:bookmarkEnd w:id="57"/>
    </w:p>
    <w:p w:rsidR="00D25667" w:rsidRPr="005D5B46" w:rsidRDefault="00D25667" w:rsidP="0022147C">
      <w:pPr>
        <w:pStyle w:val="ListParagraph"/>
        <w:ind w:left="360" w:right="-563"/>
        <w:rPr>
          <w:rFonts w:asciiTheme="majorHAnsi" w:hAnsiTheme="majorHAnsi" w:cstheme="majorHAnsi"/>
        </w:rPr>
      </w:pPr>
      <w:r w:rsidRPr="005D5B46">
        <w:rPr>
          <w:rFonts w:asciiTheme="majorHAnsi" w:hAnsiTheme="majorHAnsi" w:cstheme="majorHAnsi"/>
        </w:rPr>
        <w:t>Xem hướng dẫn sử dụng đầy đủ chi tiết tại link sau:</w:t>
      </w:r>
    </w:p>
    <w:p w:rsidR="00F96AEA" w:rsidRPr="005D5B46" w:rsidRDefault="00F96AEA" w:rsidP="0022147C">
      <w:pPr>
        <w:pStyle w:val="ListParagraph"/>
        <w:ind w:left="360" w:right="-563"/>
        <w:rPr>
          <w:rFonts w:asciiTheme="majorHAnsi" w:hAnsiTheme="majorHAnsi" w:cstheme="majorHAnsi"/>
          <w:u w:val="single"/>
        </w:rPr>
      </w:pPr>
      <w:hyperlink r:id="rId44" w:history="1">
        <w:r w:rsidRPr="005D5B46">
          <w:rPr>
            <w:rStyle w:val="Hyperlink"/>
            <w:rFonts w:asciiTheme="majorHAnsi" w:hAnsiTheme="majorHAnsi" w:cstheme="majorHAnsi"/>
          </w:rPr>
          <w:t>https://youtu.be/rQFB7I_IfVw</w:t>
        </w:r>
      </w:hyperlink>
    </w:p>
    <w:p w:rsidR="00D25667" w:rsidRPr="005D5B46" w:rsidRDefault="00D25667" w:rsidP="00D25667">
      <w:pPr>
        <w:pStyle w:val="ListParagraph"/>
        <w:ind w:left="1440" w:right="-563" w:hanging="720"/>
        <w:rPr>
          <w:rFonts w:asciiTheme="majorHAnsi" w:hAnsiTheme="majorHAnsi" w:cstheme="majorHAnsi"/>
          <w:sz w:val="28"/>
          <w:szCs w:val="28"/>
          <w:u w:val="single"/>
        </w:rPr>
      </w:pPr>
    </w:p>
    <w:p w:rsidR="00D25667" w:rsidRPr="005D5B46" w:rsidRDefault="00D25667" w:rsidP="005D5B46">
      <w:pPr>
        <w:pStyle w:val="ListParagraph"/>
        <w:numPr>
          <w:ilvl w:val="0"/>
          <w:numId w:val="9"/>
        </w:numPr>
        <w:ind w:right="-563" w:hanging="720"/>
        <w:jc w:val="center"/>
        <w:outlineLvl w:val="0"/>
        <w:rPr>
          <w:rFonts w:asciiTheme="majorHAnsi" w:hAnsiTheme="majorHAnsi" w:cstheme="majorHAnsi"/>
          <w:b/>
          <w:sz w:val="40"/>
          <w:szCs w:val="40"/>
        </w:rPr>
      </w:pPr>
      <w:bookmarkStart w:id="58" w:name="_Toc532648400"/>
      <w:r w:rsidRPr="005D5B46">
        <w:rPr>
          <w:rFonts w:asciiTheme="majorHAnsi" w:hAnsiTheme="majorHAnsi" w:cstheme="majorHAnsi"/>
          <w:b/>
          <w:sz w:val="40"/>
          <w:szCs w:val="40"/>
        </w:rPr>
        <w:lastRenderedPageBreak/>
        <w:t>Kiểm tra phần mềm</w:t>
      </w:r>
      <w:bookmarkEnd w:id="58"/>
    </w:p>
    <w:p w:rsidR="00003E5C" w:rsidRPr="005D5B46" w:rsidRDefault="00003E5C" w:rsidP="0022147C">
      <w:pPr>
        <w:pStyle w:val="para"/>
        <w:shd w:val="clear" w:color="auto" w:fill="FFFFFF"/>
        <w:spacing w:before="120" w:beforeAutospacing="0" w:after="120" w:afterAutospacing="0"/>
        <w:ind w:left="360"/>
        <w:jc w:val="both"/>
        <w:outlineLvl w:val="1"/>
        <w:rPr>
          <w:rFonts w:asciiTheme="majorHAnsi" w:eastAsiaTheme="minorHAnsi" w:hAnsiTheme="majorHAnsi" w:cstheme="majorHAnsi"/>
          <w:noProof/>
          <w:sz w:val="26"/>
          <w:szCs w:val="26"/>
        </w:rPr>
      </w:pPr>
      <w:bookmarkStart w:id="59" w:name="_Toc532648401"/>
      <w:r w:rsidRPr="005D5B46">
        <w:rPr>
          <w:rFonts w:asciiTheme="majorHAnsi" w:eastAsiaTheme="minorHAnsi" w:hAnsiTheme="majorHAnsi" w:cstheme="majorHAnsi"/>
          <w:b/>
          <w:noProof/>
          <w:sz w:val="26"/>
          <w:szCs w:val="26"/>
          <w:lang w:val="vi-VN"/>
        </w:rPr>
        <w:t>Kiểm tra đơn vị (Unit test)</w:t>
      </w:r>
      <w:r w:rsidRPr="005D5B46">
        <w:rPr>
          <w:rFonts w:asciiTheme="majorHAnsi" w:eastAsiaTheme="minorHAnsi" w:hAnsiTheme="majorHAnsi" w:cstheme="majorHAnsi"/>
          <w:b/>
          <w:noProof/>
          <w:sz w:val="26"/>
          <w:szCs w:val="26"/>
        </w:rPr>
        <w:t>:</w:t>
      </w:r>
      <w:r w:rsidRPr="005D5B46">
        <w:rPr>
          <w:rFonts w:asciiTheme="majorHAnsi" w:eastAsiaTheme="minorHAnsi" w:hAnsiTheme="majorHAnsi" w:cstheme="majorHAnsi"/>
          <w:noProof/>
          <w:sz w:val="26"/>
          <w:szCs w:val="26"/>
          <w:lang w:val="vi-VN"/>
        </w:rPr>
        <w:t xml:space="preserve"> được tiến hành cho mỗi đơn vị mã nhỏ nhất, </w:t>
      </w:r>
      <w:r w:rsidRPr="005D5B46">
        <w:rPr>
          <w:rFonts w:asciiTheme="majorHAnsi" w:eastAsiaTheme="minorHAnsi" w:hAnsiTheme="majorHAnsi" w:cstheme="majorHAnsi"/>
          <w:noProof/>
          <w:sz w:val="26"/>
          <w:szCs w:val="26"/>
        </w:rPr>
        <w:t>được thực hiện trực tiếp bởi nhóm, mỗi thành viên tự kiểm tra phần mã mình viết ra.</w:t>
      </w:r>
      <w:bookmarkEnd w:id="59"/>
    </w:p>
    <w:p w:rsidR="00003E5C" w:rsidRPr="005D5B46" w:rsidRDefault="00003E5C" w:rsidP="0022147C">
      <w:pPr>
        <w:pStyle w:val="para"/>
        <w:shd w:val="clear" w:color="auto" w:fill="FFFFFF"/>
        <w:spacing w:before="120" w:beforeAutospacing="0" w:after="120" w:afterAutospacing="0"/>
        <w:ind w:left="360"/>
        <w:jc w:val="both"/>
        <w:outlineLvl w:val="1"/>
        <w:rPr>
          <w:rFonts w:asciiTheme="majorHAnsi" w:eastAsiaTheme="minorHAnsi" w:hAnsiTheme="majorHAnsi" w:cstheme="majorHAnsi"/>
          <w:noProof/>
          <w:sz w:val="26"/>
          <w:szCs w:val="26"/>
          <w:lang w:val="vi-VN"/>
        </w:rPr>
      </w:pPr>
      <w:bookmarkStart w:id="60" w:name="_Toc532648402"/>
      <w:r w:rsidRPr="005D5B46">
        <w:rPr>
          <w:rFonts w:asciiTheme="majorHAnsi" w:eastAsiaTheme="minorHAnsi" w:hAnsiTheme="majorHAnsi" w:cstheme="majorHAnsi"/>
          <w:b/>
          <w:noProof/>
          <w:sz w:val="26"/>
          <w:szCs w:val="26"/>
          <w:lang w:val="vi-VN"/>
        </w:rPr>
        <w:t>Kiểm tra tích hợp (Subsystem integration test)</w:t>
      </w:r>
      <w:r w:rsidRPr="005D5B46">
        <w:rPr>
          <w:rFonts w:asciiTheme="majorHAnsi" w:eastAsiaTheme="minorHAnsi" w:hAnsiTheme="majorHAnsi" w:cstheme="majorHAnsi"/>
          <w:b/>
          <w:noProof/>
          <w:sz w:val="26"/>
          <w:szCs w:val="26"/>
        </w:rPr>
        <w:t>:</w:t>
      </w:r>
      <w:r w:rsidRPr="005D5B46">
        <w:rPr>
          <w:rFonts w:asciiTheme="majorHAnsi" w:eastAsiaTheme="minorHAnsi" w:hAnsiTheme="majorHAnsi" w:cstheme="majorHAnsi"/>
          <w:noProof/>
          <w:sz w:val="26"/>
          <w:szCs w:val="26"/>
          <w:lang w:val="vi-VN"/>
        </w:rPr>
        <w:t xml:space="preserve"> </w:t>
      </w:r>
      <w:r w:rsidRPr="005D5B46">
        <w:rPr>
          <w:rFonts w:asciiTheme="majorHAnsi" w:eastAsiaTheme="minorHAnsi" w:hAnsiTheme="majorHAnsi" w:cstheme="majorHAnsi"/>
          <w:noProof/>
          <w:sz w:val="26"/>
          <w:szCs w:val="26"/>
        </w:rPr>
        <w:t xml:space="preserve">thực hiện trực tiếp bởi nhóm, </w:t>
      </w:r>
      <w:r w:rsidRPr="005D5B46">
        <w:rPr>
          <w:rFonts w:asciiTheme="majorHAnsi" w:eastAsiaTheme="minorHAnsi" w:hAnsiTheme="majorHAnsi" w:cstheme="majorHAnsi"/>
          <w:noProof/>
          <w:sz w:val="26"/>
          <w:szCs w:val="26"/>
          <w:lang w:val="vi-VN"/>
        </w:rPr>
        <w:t>kiểm tra mặt logic và xử lý cho phù hợp của các khối, kiểm tra việc truyền tin giữa chúng.</w:t>
      </w:r>
      <w:bookmarkEnd w:id="60"/>
    </w:p>
    <w:p w:rsidR="00003E5C" w:rsidRPr="005D5B46" w:rsidRDefault="00003E5C" w:rsidP="0022147C">
      <w:pPr>
        <w:pStyle w:val="para"/>
        <w:shd w:val="clear" w:color="auto" w:fill="FFFFFF"/>
        <w:spacing w:before="120" w:beforeAutospacing="0" w:after="120" w:afterAutospacing="0"/>
        <w:ind w:left="360"/>
        <w:jc w:val="both"/>
        <w:outlineLvl w:val="1"/>
        <w:rPr>
          <w:rFonts w:asciiTheme="majorHAnsi" w:hAnsiTheme="majorHAnsi" w:cstheme="majorHAnsi"/>
          <w:sz w:val="28"/>
          <w:szCs w:val="28"/>
        </w:rPr>
      </w:pPr>
      <w:bookmarkStart w:id="61" w:name="_Toc532648403"/>
      <w:r w:rsidRPr="005D5B46">
        <w:rPr>
          <w:rFonts w:asciiTheme="majorHAnsi" w:eastAsiaTheme="minorHAnsi" w:hAnsiTheme="majorHAnsi" w:cstheme="majorHAnsi"/>
          <w:b/>
          <w:noProof/>
          <w:sz w:val="26"/>
          <w:szCs w:val="26"/>
          <w:lang w:val="vi-VN"/>
        </w:rPr>
        <w:t>Kiểm tra hệ thống (System test)</w:t>
      </w:r>
      <w:r w:rsidRPr="005D5B46">
        <w:rPr>
          <w:rFonts w:asciiTheme="majorHAnsi" w:eastAsiaTheme="minorHAnsi" w:hAnsiTheme="majorHAnsi" w:cstheme="majorHAnsi"/>
          <w:b/>
          <w:noProof/>
          <w:sz w:val="26"/>
          <w:szCs w:val="26"/>
        </w:rPr>
        <w:t>:</w:t>
      </w:r>
      <w:r w:rsidRPr="005D5B46">
        <w:rPr>
          <w:rFonts w:asciiTheme="majorHAnsi" w:eastAsiaTheme="minorHAnsi" w:hAnsiTheme="majorHAnsi" w:cstheme="majorHAnsi"/>
          <w:noProof/>
          <w:sz w:val="26"/>
          <w:szCs w:val="26"/>
          <w:lang w:val="vi-VN"/>
        </w:rPr>
        <w:t xml:space="preserve"> đánh giá </w:t>
      </w:r>
      <w:r w:rsidRPr="005D5B46">
        <w:rPr>
          <w:rFonts w:asciiTheme="majorHAnsi" w:eastAsiaTheme="minorHAnsi" w:hAnsiTheme="majorHAnsi" w:cstheme="majorHAnsi"/>
          <w:noProof/>
          <w:sz w:val="26"/>
          <w:szCs w:val="26"/>
        </w:rPr>
        <w:t xml:space="preserve">bởi nhóm và một vài người dùng thử về </w:t>
      </w:r>
      <w:r w:rsidRPr="005D5B46">
        <w:rPr>
          <w:rFonts w:asciiTheme="majorHAnsi" w:eastAsiaTheme="minorHAnsi" w:hAnsiTheme="majorHAnsi" w:cstheme="majorHAnsi"/>
          <w:noProof/>
          <w:sz w:val="26"/>
          <w:szCs w:val="26"/>
          <w:lang w:val="vi-VN"/>
        </w:rPr>
        <w:t>các đặc tả chức năng, các thao tác giao diện người, và các công việc của ứng dụng trong môi trường thao tác mong muốn</w:t>
      </w:r>
      <w:r w:rsidRPr="005D5B46">
        <w:rPr>
          <w:rFonts w:asciiTheme="majorHAnsi" w:eastAsiaTheme="minorHAnsi" w:hAnsiTheme="majorHAnsi" w:cstheme="majorHAnsi"/>
          <w:noProof/>
          <w:sz w:val="26"/>
          <w:szCs w:val="26"/>
        </w:rPr>
        <w:t xml:space="preserve"> (windows 64bit).</w:t>
      </w:r>
      <w:bookmarkEnd w:id="61"/>
      <w:r w:rsidRPr="005D5B46">
        <w:rPr>
          <w:rFonts w:asciiTheme="majorHAnsi" w:hAnsiTheme="majorHAnsi" w:cstheme="majorHAnsi"/>
          <w:sz w:val="28"/>
          <w:szCs w:val="28"/>
        </w:rPr>
        <w:br w:type="page"/>
      </w:r>
    </w:p>
    <w:p w:rsidR="00D25667" w:rsidRPr="005D5B46" w:rsidRDefault="00D25667" w:rsidP="00D25667">
      <w:pPr>
        <w:pStyle w:val="ListParagraph"/>
        <w:tabs>
          <w:tab w:val="left" w:pos="1134"/>
        </w:tabs>
        <w:ind w:left="426" w:right="-563"/>
        <w:rPr>
          <w:rFonts w:asciiTheme="majorHAnsi" w:hAnsiTheme="majorHAnsi" w:cstheme="majorHAnsi"/>
          <w:sz w:val="28"/>
          <w:szCs w:val="28"/>
        </w:rPr>
      </w:pPr>
    </w:p>
    <w:p w:rsidR="00D25667" w:rsidRPr="005D5B46" w:rsidRDefault="00D25667" w:rsidP="00D25667">
      <w:pPr>
        <w:pStyle w:val="ListParagraph"/>
        <w:ind w:right="-563" w:hanging="720"/>
        <w:rPr>
          <w:rFonts w:asciiTheme="majorHAnsi" w:hAnsiTheme="majorHAnsi" w:cstheme="majorHAnsi"/>
          <w:b/>
          <w:sz w:val="28"/>
          <w:szCs w:val="28"/>
        </w:rPr>
      </w:pPr>
    </w:p>
    <w:p w:rsidR="00D25667" w:rsidRPr="005D5B46" w:rsidRDefault="00D25667" w:rsidP="005D5B46">
      <w:pPr>
        <w:pStyle w:val="ListParagraph"/>
        <w:numPr>
          <w:ilvl w:val="0"/>
          <w:numId w:val="9"/>
        </w:numPr>
        <w:ind w:left="270" w:right="-563" w:hanging="270"/>
        <w:jc w:val="center"/>
        <w:outlineLvl w:val="0"/>
        <w:rPr>
          <w:rFonts w:asciiTheme="majorHAnsi" w:hAnsiTheme="majorHAnsi" w:cstheme="majorHAnsi"/>
          <w:b/>
          <w:sz w:val="40"/>
          <w:szCs w:val="40"/>
        </w:rPr>
      </w:pPr>
      <w:bookmarkStart w:id="62" w:name="_Toc532648404"/>
      <w:r w:rsidRPr="005D5B46">
        <w:rPr>
          <w:rFonts w:asciiTheme="majorHAnsi" w:hAnsiTheme="majorHAnsi" w:cstheme="majorHAnsi"/>
          <w:b/>
          <w:sz w:val="40"/>
          <w:szCs w:val="40"/>
        </w:rPr>
        <w:t>Tổng kết</w:t>
      </w:r>
      <w:bookmarkEnd w:id="62"/>
    </w:p>
    <w:p w:rsidR="00E665E2" w:rsidRPr="005D5B46" w:rsidRDefault="00E665E2" w:rsidP="00E665E2">
      <w:pPr>
        <w:pStyle w:val="ListParagraph"/>
        <w:ind w:right="-563"/>
        <w:rPr>
          <w:rFonts w:asciiTheme="majorHAnsi" w:hAnsiTheme="majorHAnsi" w:cstheme="majorHAnsi"/>
          <w:b/>
          <w:sz w:val="40"/>
          <w:szCs w:val="40"/>
        </w:rPr>
      </w:pPr>
    </w:p>
    <w:p w:rsidR="00D25667" w:rsidRPr="005D5B46" w:rsidRDefault="00D25667" w:rsidP="0022147C">
      <w:pPr>
        <w:pStyle w:val="ListParagraph"/>
        <w:numPr>
          <w:ilvl w:val="0"/>
          <w:numId w:val="15"/>
        </w:numPr>
        <w:ind w:left="720" w:right="-563" w:hanging="720"/>
        <w:outlineLvl w:val="1"/>
        <w:rPr>
          <w:rFonts w:asciiTheme="majorHAnsi" w:hAnsiTheme="majorHAnsi" w:cstheme="majorHAnsi"/>
          <w:b/>
          <w:sz w:val="30"/>
          <w:szCs w:val="30"/>
        </w:rPr>
      </w:pPr>
      <w:bookmarkStart w:id="63" w:name="_Toc532648405"/>
      <w:r w:rsidRPr="005D5B46">
        <w:rPr>
          <w:rFonts w:asciiTheme="majorHAnsi" w:hAnsiTheme="majorHAnsi" w:cstheme="majorHAnsi"/>
          <w:b/>
          <w:sz w:val="30"/>
          <w:szCs w:val="30"/>
        </w:rPr>
        <w:t>Kết luận</w:t>
      </w:r>
      <w:bookmarkEnd w:id="63"/>
    </w:p>
    <w:p w:rsidR="00E665E2" w:rsidRPr="005D5B46" w:rsidRDefault="00D25667"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rPr>
        <w:t xml:space="preserve">Phần mềm bước đầu đã được phát triển đi đúng theo dự định và kế hoạch. </w:t>
      </w:r>
    </w:p>
    <w:p w:rsidR="00D25667" w:rsidRPr="005D5B46" w:rsidRDefault="00D25667"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rPr>
        <w:t>Tuy gặp khá nhiều khó khăn trong vấn đề tiếp cận với công nghệ lập trình mới, nhóm đã cố gắng đảm bảo công việc đã đặt ra.</w:t>
      </w:r>
    </w:p>
    <w:p w:rsidR="00D25667" w:rsidRPr="005D5B46" w:rsidRDefault="00D25667"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rPr>
        <w:t xml:space="preserve">Phần mềm đã đáp ứng được các yêu cầu tối thiểu cả về mặt cấu trúc xây dựng bên trong lẫn yêu cầu về mặt tương tác bên ngoài. Tuy nhiên một số tính năng </w:t>
      </w:r>
      <w:r w:rsidR="00E665E2" w:rsidRPr="005D5B46">
        <w:rPr>
          <w:rFonts w:asciiTheme="majorHAnsi" w:hAnsiTheme="majorHAnsi" w:cstheme="majorHAnsi"/>
        </w:rPr>
        <w:t>vẫn chưa được hoàn thiện</w:t>
      </w:r>
      <w:r w:rsidRPr="005D5B46">
        <w:rPr>
          <w:rFonts w:asciiTheme="majorHAnsi" w:hAnsiTheme="majorHAnsi" w:cstheme="majorHAnsi"/>
        </w:rPr>
        <w:t>, hy vọng nhận được đóng góp để được cải tiến trong các phiên bản sau này.</w:t>
      </w:r>
    </w:p>
    <w:p w:rsidR="00E665E2" w:rsidRPr="005D5B46" w:rsidRDefault="00E665E2" w:rsidP="00E665E2">
      <w:pPr>
        <w:pStyle w:val="ListParagraph"/>
        <w:ind w:left="1800" w:right="-563"/>
        <w:rPr>
          <w:rFonts w:asciiTheme="majorHAnsi" w:hAnsiTheme="majorHAnsi" w:cstheme="majorHAnsi"/>
          <w:sz w:val="28"/>
          <w:szCs w:val="28"/>
        </w:rPr>
      </w:pPr>
    </w:p>
    <w:p w:rsidR="00D25667" w:rsidRPr="005D5B46" w:rsidRDefault="00D25667" w:rsidP="0022147C">
      <w:pPr>
        <w:pStyle w:val="ListParagraph"/>
        <w:numPr>
          <w:ilvl w:val="0"/>
          <w:numId w:val="15"/>
        </w:numPr>
        <w:ind w:left="720" w:right="-563" w:hanging="720"/>
        <w:outlineLvl w:val="1"/>
        <w:rPr>
          <w:rFonts w:asciiTheme="majorHAnsi" w:hAnsiTheme="majorHAnsi" w:cstheme="majorHAnsi"/>
          <w:b/>
          <w:sz w:val="30"/>
          <w:szCs w:val="30"/>
        </w:rPr>
      </w:pPr>
      <w:bookmarkStart w:id="64" w:name="_Toc532648406"/>
      <w:r w:rsidRPr="005D5B46">
        <w:rPr>
          <w:rFonts w:asciiTheme="majorHAnsi" w:hAnsiTheme="majorHAnsi" w:cstheme="majorHAnsi"/>
          <w:b/>
          <w:sz w:val="30"/>
          <w:szCs w:val="30"/>
        </w:rPr>
        <w:t>Hướng mở rộng</w:t>
      </w:r>
      <w:bookmarkEnd w:id="64"/>
    </w:p>
    <w:p w:rsidR="00E665E2" w:rsidRPr="005D5B46" w:rsidRDefault="00D25667"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rPr>
        <w:t>Sẽ cố gắ</w:t>
      </w:r>
      <w:r w:rsidR="00E665E2" w:rsidRPr="005D5B46">
        <w:rPr>
          <w:rFonts w:asciiTheme="majorHAnsi" w:hAnsiTheme="majorHAnsi" w:cstheme="majorHAnsi"/>
        </w:rPr>
        <w:t xml:space="preserve">ng </w:t>
      </w:r>
      <w:r w:rsidRPr="005D5B46">
        <w:rPr>
          <w:rFonts w:asciiTheme="majorHAnsi" w:hAnsiTheme="majorHAnsi" w:cstheme="majorHAnsi"/>
        </w:rPr>
        <w:t>sửa lỗi phát sinh</w:t>
      </w:r>
      <w:r w:rsidR="00E665E2" w:rsidRPr="005D5B46">
        <w:rPr>
          <w:rFonts w:asciiTheme="majorHAnsi" w:hAnsiTheme="majorHAnsi" w:cstheme="majorHAnsi"/>
          <w:lang w:val="en-US"/>
        </w:rPr>
        <w:t xml:space="preserve"> trong quá trình sử dụng ở tương lai</w:t>
      </w:r>
      <w:r w:rsidR="00E665E2" w:rsidRPr="005D5B46">
        <w:rPr>
          <w:rFonts w:asciiTheme="majorHAnsi" w:hAnsiTheme="majorHAnsi" w:cstheme="majorHAnsi"/>
        </w:rPr>
        <w:t>.</w:t>
      </w:r>
    </w:p>
    <w:p w:rsidR="00E665E2" w:rsidRPr="005D5B46" w:rsidRDefault="00E665E2"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lang w:val="en-US"/>
        </w:rPr>
        <w:t>B</w:t>
      </w:r>
      <w:r w:rsidR="00D25667" w:rsidRPr="005D5B46">
        <w:rPr>
          <w:rFonts w:asciiTheme="majorHAnsi" w:hAnsiTheme="majorHAnsi" w:cstheme="majorHAnsi"/>
        </w:rPr>
        <w:t xml:space="preserve">ổ sung tính năng mới cho phần mềm trong thời gian tới. </w:t>
      </w:r>
    </w:p>
    <w:p w:rsidR="00E665E2" w:rsidRPr="005D5B46" w:rsidRDefault="00D25667"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rPr>
        <w:t xml:space="preserve">Có thể sẽ thiết kế lại giao diện, icon và các control mới hơn. </w:t>
      </w:r>
    </w:p>
    <w:p w:rsidR="00E665E2" w:rsidRPr="005D5B46" w:rsidRDefault="00D25667"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rPr>
        <w:t xml:space="preserve">Dự định sẽ phát triển phiên bản 32bit cho các máy tính Windows 32bit có bộ nhớ ram có hạn. </w:t>
      </w:r>
    </w:p>
    <w:p w:rsidR="00D25667" w:rsidRPr="005D5B46" w:rsidRDefault="00D25667"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rPr>
        <w:t>Hy vọng phần mềm sẽ nhận được những lời góp ý chân thành của mọi người để nó có thể hoàn hảo hơn trong tương lai sắp tới.</w:t>
      </w:r>
    </w:p>
    <w:p w:rsidR="00E665E2" w:rsidRPr="005D5B46" w:rsidRDefault="00E665E2" w:rsidP="00E665E2">
      <w:pPr>
        <w:pStyle w:val="ListParagraph"/>
        <w:ind w:left="1800" w:right="-563"/>
        <w:rPr>
          <w:rFonts w:asciiTheme="majorHAnsi" w:hAnsiTheme="majorHAnsi" w:cstheme="majorHAnsi"/>
          <w:sz w:val="28"/>
          <w:szCs w:val="28"/>
        </w:rPr>
      </w:pPr>
    </w:p>
    <w:p w:rsidR="00D25667" w:rsidRPr="005D5B46" w:rsidRDefault="00D25667" w:rsidP="0022147C">
      <w:pPr>
        <w:pStyle w:val="ListParagraph"/>
        <w:numPr>
          <w:ilvl w:val="0"/>
          <w:numId w:val="15"/>
        </w:numPr>
        <w:ind w:left="720" w:right="-563" w:hanging="720"/>
        <w:outlineLvl w:val="1"/>
        <w:rPr>
          <w:rFonts w:asciiTheme="majorHAnsi" w:hAnsiTheme="majorHAnsi" w:cstheme="majorHAnsi"/>
          <w:b/>
          <w:sz w:val="30"/>
          <w:szCs w:val="30"/>
        </w:rPr>
      </w:pPr>
      <w:bookmarkStart w:id="65" w:name="_Toc532648407"/>
      <w:r w:rsidRPr="005D5B46">
        <w:rPr>
          <w:rFonts w:asciiTheme="majorHAnsi" w:hAnsiTheme="majorHAnsi" w:cstheme="majorHAnsi"/>
          <w:b/>
          <w:sz w:val="30"/>
          <w:szCs w:val="30"/>
        </w:rPr>
        <w:t>Nhận xét và đánh giá thành viên nhóm</w:t>
      </w:r>
      <w:bookmarkEnd w:id="65"/>
    </w:p>
    <w:p w:rsidR="00D25667" w:rsidRPr="005D5B46" w:rsidRDefault="00D25667" w:rsidP="0022147C">
      <w:pPr>
        <w:ind w:left="540"/>
        <w:rPr>
          <w:rFonts w:asciiTheme="majorHAnsi" w:hAnsiTheme="majorHAnsi" w:cstheme="majorHAnsi"/>
        </w:rPr>
      </w:pPr>
      <w:r w:rsidRPr="005D5B46">
        <w:rPr>
          <w:rFonts w:asciiTheme="majorHAnsi" w:hAnsiTheme="majorHAnsi" w:cstheme="majorHAnsi"/>
        </w:rPr>
        <w:t>Trong thời gian có hạn, việc hoàn thành dự án đã vượt qua được nhiều thử thách nhất định nhưng phần mềm vẫn còn nhiều điểm có thể cải tiến nhằm nâng cao chất lượng phục vụ và trải nghiệm của người dùng:</w:t>
      </w:r>
    </w:p>
    <w:p w:rsidR="00D25667" w:rsidRPr="005D5B46" w:rsidRDefault="00D25667"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rPr>
        <w:t>Cải thiện giao diện người dùng,</w:t>
      </w:r>
    </w:p>
    <w:p w:rsidR="00D25667" w:rsidRPr="005D5B46" w:rsidRDefault="00D25667" w:rsidP="0022147C">
      <w:pPr>
        <w:pStyle w:val="ListParagraph"/>
        <w:numPr>
          <w:ilvl w:val="0"/>
          <w:numId w:val="11"/>
        </w:numPr>
        <w:ind w:left="540" w:right="-563"/>
        <w:rPr>
          <w:rFonts w:asciiTheme="majorHAnsi" w:hAnsiTheme="majorHAnsi" w:cstheme="majorHAnsi"/>
        </w:rPr>
      </w:pPr>
      <w:r w:rsidRPr="005D5B46">
        <w:rPr>
          <w:rFonts w:asciiTheme="majorHAnsi" w:hAnsiTheme="majorHAnsi" w:cstheme="majorHAnsi"/>
        </w:rPr>
        <w:t>Cài đặt và hoàn thiện nhiều tính năng nâng cao.</w:t>
      </w:r>
    </w:p>
    <w:p w:rsidR="00D25667" w:rsidRPr="005D5B46" w:rsidRDefault="00D25667" w:rsidP="0022147C">
      <w:pPr>
        <w:pStyle w:val="ListParagraph"/>
        <w:ind w:left="540"/>
        <w:jc w:val="both"/>
        <w:rPr>
          <w:rFonts w:asciiTheme="majorHAnsi" w:hAnsiTheme="majorHAnsi" w:cstheme="majorHAnsi"/>
        </w:rPr>
      </w:pPr>
      <w:r w:rsidRPr="005D5B46">
        <w:rPr>
          <w:rFonts w:asciiTheme="majorHAnsi" w:hAnsiTheme="majorHAnsi" w:cstheme="majorHAnsi"/>
        </w:rPr>
        <w:t>Các thành viên trong nhóm làm tốt phần việc được giao. Mỗi người đều ý thức được trách nhiệm của mình trong nhóm, giúp đỡ nhau trong những lúc khó khăn.</w:t>
      </w:r>
    </w:p>
    <w:p w:rsidR="00D25667" w:rsidRPr="005D5B46" w:rsidRDefault="00D25667" w:rsidP="00D25667">
      <w:pPr>
        <w:pStyle w:val="ListParagraph"/>
        <w:ind w:left="630"/>
        <w:rPr>
          <w:rFonts w:asciiTheme="majorHAnsi" w:hAnsiTheme="majorHAnsi" w:cstheme="majorHAnsi"/>
          <w:b/>
          <w:lang w:val="en-US"/>
        </w:rPr>
      </w:pPr>
    </w:p>
    <w:p w:rsidR="00D6387A" w:rsidRPr="005D5B46" w:rsidRDefault="00D6387A" w:rsidP="00D6387A">
      <w:pPr>
        <w:rPr>
          <w:rFonts w:asciiTheme="majorHAnsi" w:hAnsiTheme="majorHAnsi" w:cstheme="majorHAnsi"/>
          <w:lang w:val="en-US"/>
        </w:rPr>
      </w:pPr>
    </w:p>
    <w:p w:rsidR="00E20D04" w:rsidRPr="005D5B46" w:rsidRDefault="00E20D04" w:rsidP="00E20D04">
      <w:pPr>
        <w:rPr>
          <w:rFonts w:asciiTheme="majorHAnsi" w:hAnsiTheme="majorHAnsi" w:cstheme="majorHAnsi"/>
          <w:lang w:val="en-US"/>
        </w:rPr>
      </w:pPr>
    </w:p>
    <w:p w:rsidR="00E665E2" w:rsidRPr="005D5B46" w:rsidRDefault="00E665E2" w:rsidP="0022147C">
      <w:pPr>
        <w:pStyle w:val="ListParagraph"/>
        <w:numPr>
          <w:ilvl w:val="0"/>
          <w:numId w:val="15"/>
        </w:numPr>
        <w:ind w:left="720" w:right="-563" w:hanging="720"/>
        <w:outlineLvl w:val="1"/>
        <w:rPr>
          <w:rFonts w:asciiTheme="majorHAnsi" w:hAnsiTheme="majorHAnsi" w:cstheme="majorHAnsi"/>
          <w:b/>
          <w:sz w:val="30"/>
          <w:szCs w:val="30"/>
        </w:rPr>
      </w:pPr>
      <w:bookmarkStart w:id="66" w:name="_Toc485138609"/>
      <w:bookmarkStart w:id="67" w:name="_Toc532648408"/>
      <w:r w:rsidRPr="005D5B46">
        <w:rPr>
          <w:rFonts w:asciiTheme="majorHAnsi" w:hAnsiTheme="majorHAnsi" w:cstheme="majorHAnsi"/>
          <w:b/>
          <w:sz w:val="30"/>
          <w:szCs w:val="30"/>
        </w:rPr>
        <w:t>Công Việc</w:t>
      </w:r>
      <w:bookmarkEnd w:id="66"/>
      <w:r w:rsidRPr="005D5B46">
        <w:rPr>
          <w:rFonts w:asciiTheme="majorHAnsi" w:hAnsiTheme="majorHAnsi" w:cstheme="majorHAnsi"/>
          <w:b/>
          <w:sz w:val="30"/>
          <w:szCs w:val="30"/>
          <w:lang w:val="en-US"/>
        </w:rPr>
        <w:t xml:space="preserve"> được giao:</w:t>
      </w:r>
      <w:bookmarkEnd w:id="67"/>
    </w:p>
    <w:tbl>
      <w:tblPr>
        <w:tblStyle w:val="TableGrid"/>
        <w:tblW w:w="8910" w:type="dxa"/>
        <w:tblInd w:w="535" w:type="dxa"/>
        <w:tblLook w:val="04A0" w:firstRow="1" w:lastRow="0" w:firstColumn="1" w:lastColumn="0" w:noHBand="0" w:noVBand="1"/>
      </w:tblPr>
      <w:tblGrid>
        <w:gridCol w:w="810"/>
        <w:gridCol w:w="3557"/>
        <w:gridCol w:w="2930"/>
        <w:gridCol w:w="1613"/>
      </w:tblGrid>
      <w:tr w:rsidR="00165727" w:rsidRPr="005D5B46" w:rsidTr="00525AE9">
        <w:trPr>
          <w:trHeight w:val="600"/>
        </w:trPr>
        <w:tc>
          <w:tcPr>
            <w:tcW w:w="810" w:type="dxa"/>
            <w:vAlign w:val="center"/>
            <w:hideMark/>
          </w:tcPr>
          <w:p w:rsidR="00165727" w:rsidRPr="005D5B46" w:rsidRDefault="00165727" w:rsidP="00165727">
            <w:pPr>
              <w:jc w:val="left"/>
              <w:rPr>
                <w:rFonts w:asciiTheme="majorHAnsi" w:hAnsiTheme="majorHAnsi" w:cstheme="majorHAnsi"/>
                <w:b/>
                <w:lang w:val="en-US"/>
              </w:rPr>
            </w:pPr>
            <w:r w:rsidRPr="005D5B46">
              <w:rPr>
                <w:rFonts w:asciiTheme="majorHAnsi" w:hAnsiTheme="majorHAnsi" w:cstheme="majorHAnsi"/>
                <w:b/>
                <w:lang w:val="en-US"/>
              </w:rPr>
              <w:t>STT</w:t>
            </w:r>
          </w:p>
        </w:tc>
        <w:tc>
          <w:tcPr>
            <w:tcW w:w="3557" w:type="dxa"/>
            <w:vAlign w:val="center"/>
            <w:hideMark/>
          </w:tcPr>
          <w:p w:rsidR="00165727" w:rsidRPr="005D5B46" w:rsidRDefault="00165727" w:rsidP="00165727">
            <w:pPr>
              <w:jc w:val="left"/>
              <w:rPr>
                <w:rFonts w:asciiTheme="majorHAnsi" w:hAnsiTheme="majorHAnsi" w:cstheme="majorHAnsi"/>
                <w:b/>
              </w:rPr>
            </w:pPr>
            <w:r w:rsidRPr="005D5B46">
              <w:rPr>
                <w:rFonts w:asciiTheme="majorHAnsi" w:hAnsiTheme="majorHAnsi" w:cstheme="majorHAnsi"/>
                <w:b/>
              </w:rPr>
              <w:t>Công việc</w:t>
            </w:r>
          </w:p>
        </w:tc>
        <w:tc>
          <w:tcPr>
            <w:tcW w:w="2930" w:type="dxa"/>
            <w:vAlign w:val="center"/>
            <w:hideMark/>
          </w:tcPr>
          <w:p w:rsidR="00165727" w:rsidRPr="005D5B46" w:rsidRDefault="00165727" w:rsidP="00165727">
            <w:pPr>
              <w:jc w:val="left"/>
              <w:rPr>
                <w:rFonts w:asciiTheme="majorHAnsi" w:hAnsiTheme="majorHAnsi" w:cstheme="majorHAnsi"/>
                <w:b/>
                <w:lang w:val="en-US"/>
              </w:rPr>
            </w:pPr>
            <w:r w:rsidRPr="005D5B46">
              <w:rPr>
                <w:rFonts w:asciiTheme="majorHAnsi" w:hAnsiTheme="majorHAnsi" w:cstheme="majorHAnsi"/>
                <w:b/>
                <w:lang w:val="en-US"/>
              </w:rPr>
              <w:t>Người thực hiện</w:t>
            </w:r>
          </w:p>
        </w:tc>
        <w:tc>
          <w:tcPr>
            <w:tcW w:w="1613" w:type="dxa"/>
            <w:vAlign w:val="center"/>
            <w:hideMark/>
          </w:tcPr>
          <w:p w:rsidR="00165727" w:rsidRPr="005D5B46" w:rsidRDefault="00165727" w:rsidP="00165727">
            <w:pPr>
              <w:jc w:val="left"/>
              <w:rPr>
                <w:rFonts w:asciiTheme="majorHAnsi" w:hAnsiTheme="majorHAnsi" w:cstheme="majorHAnsi"/>
                <w:b/>
                <w:lang w:val="en-US"/>
              </w:rPr>
            </w:pPr>
            <w:r w:rsidRPr="005D5B46">
              <w:rPr>
                <w:rFonts w:asciiTheme="majorHAnsi" w:hAnsiTheme="majorHAnsi" w:cstheme="majorHAnsi"/>
                <w:b/>
                <w:lang w:val="en-US"/>
              </w:rPr>
              <w:t>Mức độ hoàn thành</w:t>
            </w: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lang w:val="en-US"/>
              </w:rPr>
            </w:pPr>
            <w:r w:rsidRPr="005D5B46">
              <w:rPr>
                <w:rFonts w:asciiTheme="majorHAnsi" w:hAnsiTheme="majorHAnsi" w:cstheme="majorHAnsi"/>
                <w:lang w:val="en-US"/>
              </w:rPr>
              <w:lastRenderedPageBreak/>
              <w:t>1</w:t>
            </w:r>
          </w:p>
        </w:tc>
        <w:tc>
          <w:tcPr>
            <w:tcW w:w="3557" w:type="dxa"/>
            <w:vAlign w:val="center"/>
            <w:hideMark/>
          </w:tcPr>
          <w:p w:rsidR="00165727" w:rsidRPr="005D5B46" w:rsidRDefault="00165727" w:rsidP="00165727">
            <w:pPr>
              <w:jc w:val="left"/>
              <w:rPr>
                <w:rFonts w:asciiTheme="majorHAnsi" w:hAnsiTheme="majorHAnsi" w:cstheme="majorHAnsi"/>
              </w:rPr>
            </w:pPr>
            <w:r w:rsidRPr="005D5B46">
              <w:rPr>
                <w:rFonts w:asciiTheme="majorHAnsi" w:hAnsiTheme="majorHAnsi" w:cstheme="majorHAnsi"/>
              </w:rPr>
              <w:t>Tìm hiểu sơ bộ &amp; đăng ký đồ án</w:t>
            </w:r>
          </w:p>
        </w:tc>
        <w:tc>
          <w:tcPr>
            <w:tcW w:w="2930" w:type="dxa"/>
            <w:vAlign w:val="center"/>
          </w:tcPr>
          <w:p w:rsidR="00165727" w:rsidRPr="005D5B46" w:rsidRDefault="00165727" w:rsidP="00165727">
            <w:pPr>
              <w:jc w:val="left"/>
              <w:rPr>
                <w:rFonts w:asciiTheme="majorHAnsi" w:hAnsiTheme="majorHAnsi" w:cstheme="majorHAnsi"/>
                <w:lang w:val="en-US"/>
              </w:rPr>
            </w:pPr>
            <w:r w:rsidRPr="005D5B46">
              <w:rPr>
                <w:rFonts w:asciiTheme="majorHAnsi" w:hAnsiTheme="majorHAnsi" w:cstheme="majorHAnsi"/>
                <w:lang w:val="en-US"/>
              </w:rPr>
              <w:t>Hiếu, Dũng, Khoa</w:t>
            </w:r>
          </w:p>
        </w:tc>
        <w:tc>
          <w:tcPr>
            <w:tcW w:w="1613" w:type="dxa"/>
            <w:vAlign w:val="center"/>
            <w:hideMark/>
          </w:tcPr>
          <w:p w:rsidR="00165727" w:rsidRPr="005D5B46" w:rsidRDefault="00165727" w:rsidP="00165727">
            <w:pPr>
              <w:jc w:val="left"/>
              <w:rPr>
                <w:rFonts w:asciiTheme="majorHAnsi" w:hAnsiTheme="majorHAnsi" w:cstheme="majorHAnsi"/>
                <w:lang w:val="en-US"/>
              </w:rPr>
            </w:pPr>
            <w:r w:rsidRPr="005D5B46">
              <w:rPr>
                <w:rFonts w:asciiTheme="majorHAnsi" w:hAnsiTheme="majorHAnsi" w:cstheme="majorHAnsi"/>
                <w:lang w:val="en-US"/>
              </w:rPr>
              <w:t>100%</w:t>
            </w: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lang w:val="en-US"/>
              </w:rPr>
            </w:pPr>
            <w:r w:rsidRPr="005D5B46">
              <w:rPr>
                <w:rFonts w:asciiTheme="majorHAnsi" w:hAnsiTheme="majorHAnsi" w:cstheme="majorHAnsi"/>
                <w:lang w:val="en-US"/>
              </w:rPr>
              <w:t>2</w:t>
            </w:r>
          </w:p>
        </w:tc>
        <w:tc>
          <w:tcPr>
            <w:tcW w:w="3557" w:type="dxa"/>
            <w:vAlign w:val="center"/>
            <w:hideMark/>
          </w:tcPr>
          <w:p w:rsidR="00165727" w:rsidRPr="005D5B46" w:rsidRDefault="00165727" w:rsidP="00165727">
            <w:pPr>
              <w:jc w:val="left"/>
              <w:rPr>
                <w:rFonts w:asciiTheme="majorHAnsi" w:hAnsiTheme="majorHAnsi" w:cstheme="majorHAnsi"/>
              </w:rPr>
            </w:pPr>
            <w:r w:rsidRPr="005D5B46">
              <w:rPr>
                <w:rFonts w:asciiTheme="majorHAnsi" w:hAnsiTheme="majorHAnsi" w:cstheme="majorHAnsi"/>
              </w:rPr>
              <w:t>Tìm hiểu công nghệ liên quan</w:t>
            </w:r>
          </w:p>
        </w:tc>
        <w:tc>
          <w:tcPr>
            <w:tcW w:w="2930" w:type="dxa"/>
            <w:vAlign w:val="center"/>
          </w:tcPr>
          <w:p w:rsidR="00165727" w:rsidRPr="005D5B46" w:rsidRDefault="00165727" w:rsidP="00165727">
            <w:pPr>
              <w:jc w:val="left"/>
              <w:rPr>
                <w:rFonts w:asciiTheme="majorHAnsi" w:hAnsiTheme="majorHAnsi" w:cstheme="majorHAnsi"/>
                <w:lang w:val="en-US"/>
              </w:rPr>
            </w:pPr>
            <w:r w:rsidRPr="005D5B46">
              <w:rPr>
                <w:rFonts w:asciiTheme="majorHAnsi" w:hAnsiTheme="majorHAnsi" w:cstheme="majorHAnsi"/>
                <w:lang w:val="en-US"/>
              </w:rPr>
              <w:t>Hiếu, Dũng, Khoa</w:t>
            </w:r>
          </w:p>
        </w:tc>
        <w:tc>
          <w:tcPr>
            <w:tcW w:w="1613" w:type="dxa"/>
            <w:vAlign w:val="center"/>
            <w:hideMark/>
          </w:tcPr>
          <w:p w:rsidR="00165727" w:rsidRPr="005D5B46" w:rsidRDefault="00165727" w:rsidP="00165727">
            <w:pPr>
              <w:jc w:val="left"/>
              <w:rPr>
                <w:rFonts w:asciiTheme="majorHAnsi" w:hAnsiTheme="majorHAnsi" w:cstheme="majorHAnsi"/>
                <w:lang w:val="en-US"/>
              </w:rPr>
            </w:pPr>
            <w:r w:rsidRPr="005D5B46">
              <w:rPr>
                <w:rFonts w:asciiTheme="majorHAnsi" w:hAnsiTheme="majorHAnsi" w:cstheme="majorHAnsi"/>
                <w:lang w:val="en-US"/>
              </w:rPr>
              <w:t>100%</w:t>
            </w:r>
          </w:p>
        </w:tc>
      </w:tr>
      <w:tr w:rsidR="00165727" w:rsidRPr="005D5B46" w:rsidTr="00525AE9">
        <w:trPr>
          <w:trHeight w:val="300"/>
        </w:trPr>
        <w:tc>
          <w:tcPr>
            <w:tcW w:w="8910" w:type="dxa"/>
            <w:gridSpan w:val="4"/>
            <w:vAlign w:val="center"/>
          </w:tcPr>
          <w:p w:rsidR="00165727" w:rsidRPr="005D5B46" w:rsidRDefault="00165727" w:rsidP="00165727">
            <w:pPr>
              <w:jc w:val="left"/>
              <w:rPr>
                <w:rFonts w:asciiTheme="majorHAnsi" w:hAnsiTheme="majorHAnsi" w:cstheme="majorHAnsi"/>
                <w:lang w:val="en-US"/>
              </w:rPr>
            </w:pPr>
            <w:r w:rsidRPr="005D5B46">
              <w:rPr>
                <w:rFonts w:asciiTheme="majorHAnsi" w:hAnsiTheme="majorHAnsi" w:cstheme="majorHAnsi"/>
                <w:b/>
                <w:bCs/>
              </w:rPr>
              <w:t>I. VIẾT BÁO CÁO</w:t>
            </w:r>
            <w:r w:rsidRPr="005D5B46">
              <w:rPr>
                <w:rFonts w:asciiTheme="majorHAnsi" w:hAnsiTheme="majorHAnsi" w:cstheme="majorHAnsi"/>
                <w:b/>
                <w:bCs/>
                <w:lang w:val="en-US"/>
              </w:rPr>
              <w:t>:</w:t>
            </w: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1</w:t>
            </w:r>
          </w:p>
        </w:tc>
        <w:tc>
          <w:tcPr>
            <w:tcW w:w="3557" w:type="dxa"/>
            <w:vAlign w:val="center"/>
            <w:hideMark/>
          </w:tcPr>
          <w:p w:rsidR="00165727" w:rsidRPr="005D5B46" w:rsidRDefault="00165727" w:rsidP="00165727">
            <w:pPr>
              <w:jc w:val="left"/>
              <w:rPr>
                <w:rFonts w:asciiTheme="majorHAnsi" w:hAnsiTheme="majorHAnsi" w:cstheme="majorHAnsi"/>
                <w:b/>
                <w:bCs/>
              </w:rPr>
            </w:pPr>
            <w:r w:rsidRPr="005D5B46">
              <w:rPr>
                <w:rFonts w:asciiTheme="majorHAnsi" w:hAnsiTheme="majorHAnsi" w:cstheme="majorHAnsi"/>
                <w:b/>
                <w:bCs/>
              </w:rPr>
              <w:t>Chương 1 – Hiện trạng</w:t>
            </w:r>
          </w:p>
        </w:tc>
        <w:tc>
          <w:tcPr>
            <w:tcW w:w="2930" w:type="dxa"/>
            <w:vAlign w:val="center"/>
          </w:tcPr>
          <w:p w:rsidR="00165727" w:rsidRPr="005D5B46" w:rsidRDefault="00165727" w:rsidP="00165727">
            <w:pPr>
              <w:jc w:val="left"/>
              <w:rPr>
                <w:rFonts w:asciiTheme="majorHAnsi" w:hAnsiTheme="majorHAnsi" w:cstheme="majorHAnsi"/>
                <w:bCs/>
                <w:lang w:val="en-US"/>
              </w:rPr>
            </w:pPr>
          </w:p>
        </w:tc>
        <w:tc>
          <w:tcPr>
            <w:tcW w:w="1613" w:type="dxa"/>
            <w:vAlign w:val="center"/>
            <w:hideMark/>
          </w:tcPr>
          <w:p w:rsidR="00165727" w:rsidRPr="005D5B46" w:rsidRDefault="00165727" w:rsidP="00165727">
            <w:pPr>
              <w:jc w:val="left"/>
              <w:rPr>
                <w:rFonts w:asciiTheme="majorHAnsi" w:hAnsiTheme="majorHAnsi" w:cstheme="majorHAnsi"/>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rPr>
              <w:t xml:space="preserve">1.1. Hiện trạng </w:t>
            </w:r>
            <w:r w:rsidRPr="005D5B46">
              <w:rPr>
                <w:rFonts w:asciiTheme="majorHAnsi" w:hAnsiTheme="majorHAnsi" w:cstheme="majorHAnsi"/>
                <w:bCs/>
                <w:lang w:val="en-US"/>
              </w:rPr>
              <w:t>vấn đề</w:t>
            </w:r>
          </w:p>
        </w:tc>
        <w:tc>
          <w:tcPr>
            <w:tcW w:w="2930" w:type="dxa"/>
            <w:vMerge w:val="restart"/>
            <w:vAlign w:val="center"/>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Khoa</w:t>
            </w:r>
          </w:p>
        </w:tc>
        <w:tc>
          <w:tcPr>
            <w:tcW w:w="1613" w:type="dxa"/>
            <w:vMerge w:val="restart"/>
            <w:vAlign w:val="center"/>
            <w:hideMark/>
          </w:tcPr>
          <w:p w:rsidR="00165727" w:rsidRPr="005D5B46" w:rsidRDefault="00165727" w:rsidP="00165727">
            <w:pPr>
              <w:jc w:val="left"/>
              <w:rPr>
                <w:rFonts w:asciiTheme="majorHAnsi" w:hAnsiTheme="majorHAnsi" w:cstheme="majorHAnsi"/>
                <w:lang w:val="en-US"/>
              </w:rPr>
            </w:pPr>
            <w:r w:rsidRPr="005D5B46">
              <w:rPr>
                <w:rFonts w:asciiTheme="majorHAnsi" w:hAnsiTheme="majorHAnsi" w:cstheme="majorHAnsi"/>
                <w:lang w:val="en-US"/>
              </w:rPr>
              <w:t>100%</w:t>
            </w: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rPr>
              <w:t xml:space="preserve">1.2. Hiện </w:t>
            </w:r>
            <w:r w:rsidRPr="005D5B46">
              <w:rPr>
                <w:rFonts w:asciiTheme="majorHAnsi" w:hAnsiTheme="majorHAnsi" w:cstheme="majorHAnsi"/>
                <w:bCs/>
                <w:lang w:val="en-US"/>
              </w:rPr>
              <w:t>cơ sở vật chất và con người</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hideMark/>
          </w:tcPr>
          <w:p w:rsidR="00165727" w:rsidRPr="005D5B46" w:rsidRDefault="00165727" w:rsidP="00165727">
            <w:pPr>
              <w:jc w:val="left"/>
              <w:rPr>
                <w:rFonts w:asciiTheme="majorHAnsi" w:hAnsiTheme="majorHAnsi" w:cstheme="majorHAnsi"/>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rPr>
              <w:t xml:space="preserve">1.3. </w:t>
            </w:r>
            <w:r w:rsidRPr="005D5B46">
              <w:rPr>
                <w:rFonts w:asciiTheme="majorHAnsi" w:hAnsiTheme="majorHAnsi" w:cstheme="majorHAnsi"/>
                <w:bCs/>
                <w:lang w:val="en-US"/>
              </w:rPr>
              <w:t>Yêu cầu về phần mềm</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hideMark/>
          </w:tcPr>
          <w:p w:rsidR="00165727" w:rsidRPr="005D5B46" w:rsidRDefault="00165727" w:rsidP="00165727">
            <w:pPr>
              <w:jc w:val="left"/>
              <w:rPr>
                <w:rFonts w:asciiTheme="majorHAnsi" w:hAnsiTheme="majorHAnsi" w:cstheme="majorHAnsi"/>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2</w:t>
            </w:r>
          </w:p>
        </w:tc>
        <w:tc>
          <w:tcPr>
            <w:tcW w:w="3557" w:type="dxa"/>
            <w:vAlign w:val="center"/>
            <w:hideMark/>
          </w:tcPr>
          <w:p w:rsidR="00165727" w:rsidRPr="005D5B46" w:rsidRDefault="00165727" w:rsidP="00165727">
            <w:pPr>
              <w:jc w:val="left"/>
              <w:rPr>
                <w:rFonts w:asciiTheme="majorHAnsi" w:hAnsiTheme="majorHAnsi" w:cstheme="majorHAnsi"/>
                <w:b/>
                <w:bCs/>
              </w:rPr>
            </w:pPr>
            <w:r w:rsidRPr="005D5B46">
              <w:rPr>
                <w:rFonts w:asciiTheme="majorHAnsi" w:hAnsiTheme="majorHAnsi" w:cstheme="majorHAnsi"/>
                <w:b/>
                <w:bCs/>
              </w:rPr>
              <w:t>Chương 2: Phân tích</w:t>
            </w:r>
          </w:p>
        </w:tc>
        <w:tc>
          <w:tcPr>
            <w:tcW w:w="2930" w:type="dxa"/>
            <w:vMerge w:val="restart"/>
            <w:vAlign w:val="center"/>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lang w:val="en-US"/>
              </w:rPr>
              <w:t>Khoa</w:t>
            </w:r>
          </w:p>
        </w:tc>
        <w:tc>
          <w:tcPr>
            <w:tcW w:w="1613" w:type="dxa"/>
            <w:vMerge w:val="restart"/>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lang w:val="en-US"/>
              </w:rPr>
              <w:t>100%</w:t>
            </w: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rPr>
              <w:t>2.1.</w:t>
            </w:r>
            <w:r w:rsidRPr="005D5B46">
              <w:rPr>
                <w:rFonts w:asciiTheme="majorHAnsi" w:hAnsiTheme="majorHAnsi" w:cstheme="majorHAnsi"/>
                <w:bCs/>
                <w:lang w:val="en-US"/>
              </w:rPr>
              <w:t xml:space="preserve"> Yêu cầu phần mềm</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hideMark/>
          </w:tcPr>
          <w:p w:rsidR="00165727" w:rsidRPr="005D5B46" w:rsidRDefault="00165727" w:rsidP="00165727">
            <w:pPr>
              <w:jc w:val="left"/>
              <w:rPr>
                <w:rFonts w:asciiTheme="majorHAnsi" w:hAnsiTheme="majorHAnsi" w:cstheme="majorHAnsi"/>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rPr>
              <w:t xml:space="preserve">2.2. </w:t>
            </w:r>
            <w:r w:rsidRPr="005D5B46">
              <w:rPr>
                <w:rFonts w:asciiTheme="majorHAnsi" w:hAnsiTheme="majorHAnsi" w:cstheme="majorHAnsi"/>
                <w:bCs/>
                <w:lang w:val="en-US"/>
              </w:rPr>
              <w:t>Mô hình hóa</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hideMark/>
          </w:tcPr>
          <w:p w:rsidR="00165727" w:rsidRPr="005D5B46" w:rsidRDefault="00165727" w:rsidP="00165727">
            <w:pPr>
              <w:jc w:val="left"/>
              <w:rPr>
                <w:rFonts w:asciiTheme="majorHAnsi" w:hAnsiTheme="majorHAnsi" w:cstheme="majorHAnsi"/>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3</w:t>
            </w:r>
          </w:p>
        </w:tc>
        <w:tc>
          <w:tcPr>
            <w:tcW w:w="3557" w:type="dxa"/>
            <w:vAlign w:val="center"/>
            <w:hideMark/>
          </w:tcPr>
          <w:p w:rsidR="00165727" w:rsidRPr="005D5B46" w:rsidRDefault="00165727" w:rsidP="00165727">
            <w:pPr>
              <w:jc w:val="left"/>
              <w:rPr>
                <w:rFonts w:asciiTheme="majorHAnsi" w:hAnsiTheme="majorHAnsi" w:cstheme="majorHAnsi"/>
                <w:b/>
                <w:bCs/>
              </w:rPr>
            </w:pPr>
            <w:r w:rsidRPr="005D5B46">
              <w:rPr>
                <w:rFonts w:asciiTheme="majorHAnsi" w:hAnsiTheme="majorHAnsi" w:cstheme="majorHAnsi"/>
                <w:b/>
                <w:bCs/>
              </w:rPr>
              <w:t>Chương 3: Thiết kế</w:t>
            </w:r>
          </w:p>
        </w:tc>
        <w:tc>
          <w:tcPr>
            <w:tcW w:w="2930" w:type="dxa"/>
            <w:vMerge w:val="restart"/>
            <w:vAlign w:val="center"/>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Hiếu</w:t>
            </w:r>
          </w:p>
        </w:tc>
        <w:tc>
          <w:tcPr>
            <w:tcW w:w="1613" w:type="dxa"/>
            <w:vMerge w:val="restart"/>
            <w:vAlign w:val="center"/>
            <w:hideMark/>
          </w:tcPr>
          <w:p w:rsidR="00165727" w:rsidRPr="005D5B46" w:rsidRDefault="00165727" w:rsidP="00165727">
            <w:pPr>
              <w:jc w:val="left"/>
              <w:rPr>
                <w:rFonts w:asciiTheme="majorHAnsi" w:hAnsiTheme="majorHAnsi" w:cstheme="majorHAnsi"/>
                <w:lang w:val="en-US"/>
              </w:rPr>
            </w:pPr>
            <w:r w:rsidRPr="005D5B46">
              <w:rPr>
                <w:rFonts w:asciiTheme="majorHAnsi" w:hAnsiTheme="majorHAnsi" w:cstheme="majorHAnsi"/>
                <w:lang w:val="en-US"/>
              </w:rPr>
              <w:t>100%</w:t>
            </w:r>
          </w:p>
          <w:p w:rsidR="00165727" w:rsidRPr="005D5B46" w:rsidRDefault="00165727" w:rsidP="00165727">
            <w:pPr>
              <w:jc w:val="left"/>
              <w:rPr>
                <w:rFonts w:asciiTheme="majorHAnsi" w:hAnsiTheme="majorHAnsi" w:cstheme="majorHAnsi"/>
                <w:bC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rPr>
              <w:t>3.1. Thiết kế kiến trúc phần mềm</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hideMark/>
          </w:tcPr>
          <w:p w:rsidR="00165727" w:rsidRPr="005D5B46" w:rsidRDefault="00165727" w:rsidP="00165727">
            <w:pPr>
              <w:jc w:val="left"/>
              <w:rPr>
                <w:rFonts w:asciiTheme="majorHAnsi" w:hAnsiTheme="majorHAnsi" w:cstheme="majorHAnsi"/>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rPr>
              <w:t>3.2. T</w:t>
            </w:r>
            <w:r w:rsidRPr="005D5B46">
              <w:rPr>
                <w:rFonts w:asciiTheme="majorHAnsi" w:hAnsiTheme="majorHAnsi" w:cstheme="majorHAnsi"/>
                <w:bCs/>
                <w:lang w:val="en-US"/>
              </w:rPr>
              <w:t>hiết kế dữ liệu</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hideMark/>
          </w:tcPr>
          <w:p w:rsidR="00165727" w:rsidRPr="005D5B46" w:rsidRDefault="00165727" w:rsidP="00165727">
            <w:pPr>
              <w:jc w:val="left"/>
              <w:rPr>
                <w:rFonts w:asciiTheme="majorHAnsi" w:hAnsiTheme="majorHAnsi" w:cstheme="majorHAnsi"/>
                <w:lang w:val="en-US"/>
              </w:rPr>
            </w:pPr>
          </w:p>
        </w:tc>
      </w:tr>
      <w:tr w:rsidR="00165727" w:rsidRPr="005D5B46" w:rsidTr="00525AE9">
        <w:trPr>
          <w:trHeight w:val="300"/>
        </w:trPr>
        <w:tc>
          <w:tcPr>
            <w:tcW w:w="810" w:type="dxa"/>
            <w:vAlign w:val="center"/>
          </w:tcPr>
          <w:p w:rsidR="00165727" w:rsidRPr="005D5B46" w:rsidRDefault="00165727" w:rsidP="00165727">
            <w:pPr>
              <w:jc w:val="left"/>
              <w:rPr>
                <w:rFonts w:asciiTheme="majorHAnsi" w:hAnsiTheme="majorHAnsi" w:cstheme="majorHAnsi"/>
                <w:bCs/>
                <w:lang w:val="en-US"/>
              </w:rPr>
            </w:pPr>
          </w:p>
        </w:tc>
        <w:tc>
          <w:tcPr>
            <w:tcW w:w="3557" w:type="dxa"/>
            <w:vAlign w:val="center"/>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rPr>
              <w:t>3.2.1. Thiết kế dữ liệu bộ nhớ chính</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tcPr>
          <w:p w:rsidR="00165727" w:rsidRPr="005D5B46" w:rsidRDefault="00165727" w:rsidP="00165727">
            <w:pPr>
              <w:jc w:val="left"/>
              <w:rPr>
                <w:rFonts w:asciiTheme="majorHAnsi" w:hAnsiTheme="majorHAnsi" w:cstheme="majorHAnsi"/>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rPr>
              <w:t>3.3.</w:t>
            </w:r>
            <w:r w:rsidRPr="005D5B46">
              <w:rPr>
                <w:rFonts w:asciiTheme="majorHAnsi" w:hAnsiTheme="majorHAnsi" w:cstheme="majorHAnsi"/>
              </w:rPr>
              <w:t xml:space="preserve"> </w:t>
            </w:r>
            <w:r w:rsidRPr="005D5B46">
              <w:rPr>
                <w:rFonts w:asciiTheme="majorHAnsi" w:hAnsiTheme="majorHAnsi" w:cstheme="majorHAnsi"/>
                <w:bCs/>
              </w:rPr>
              <w:t>Thiết kế giao diện và thành phần xử lí của giao diện</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hideMark/>
          </w:tcPr>
          <w:p w:rsidR="00165727" w:rsidRPr="005D5B46" w:rsidRDefault="00165727" w:rsidP="00165727">
            <w:pPr>
              <w:jc w:val="left"/>
              <w:rPr>
                <w:rFonts w:asciiTheme="majorHAnsi" w:hAnsiTheme="majorHAnsi" w:cstheme="majorHAnsi"/>
                <w:bCs/>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4</w:t>
            </w:r>
          </w:p>
        </w:tc>
        <w:tc>
          <w:tcPr>
            <w:tcW w:w="3557" w:type="dxa"/>
            <w:vAlign w:val="center"/>
            <w:hideMark/>
          </w:tcPr>
          <w:p w:rsidR="00165727" w:rsidRPr="005D5B46" w:rsidRDefault="00165727" w:rsidP="00165727">
            <w:pPr>
              <w:jc w:val="left"/>
              <w:rPr>
                <w:rFonts w:asciiTheme="majorHAnsi" w:hAnsiTheme="majorHAnsi" w:cstheme="majorHAnsi"/>
                <w:b/>
                <w:bCs/>
                <w:lang w:val="en-US"/>
              </w:rPr>
            </w:pPr>
            <w:r w:rsidRPr="005D5B46">
              <w:rPr>
                <w:rFonts w:asciiTheme="majorHAnsi" w:hAnsiTheme="majorHAnsi" w:cstheme="majorHAnsi"/>
                <w:b/>
                <w:bCs/>
              </w:rPr>
              <w:t>Chương 4: Cài đặt</w:t>
            </w:r>
            <w:r w:rsidRPr="005D5B46">
              <w:rPr>
                <w:rFonts w:asciiTheme="majorHAnsi" w:hAnsiTheme="majorHAnsi" w:cstheme="majorHAnsi"/>
                <w:b/>
                <w:bCs/>
                <w:lang w:val="en-US"/>
              </w:rPr>
              <w:t xml:space="preserve"> và sử dụng</w:t>
            </w:r>
          </w:p>
        </w:tc>
        <w:tc>
          <w:tcPr>
            <w:tcW w:w="2930" w:type="dxa"/>
            <w:vMerge w:val="restart"/>
            <w:vAlign w:val="center"/>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Dũng</w:t>
            </w:r>
          </w:p>
        </w:tc>
        <w:tc>
          <w:tcPr>
            <w:tcW w:w="1613" w:type="dxa"/>
            <w:vMerge w:val="restart"/>
            <w:vAlign w:val="center"/>
            <w:hideMark/>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rPr>
              <w:t>100%</w:t>
            </w: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rPr>
              <w:t>4.1. Tổng quan về công nghệ sử dụng</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hideMark/>
          </w:tcPr>
          <w:p w:rsidR="00165727" w:rsidRPr="005D5B46" w:rsidRDefault="00165727" w:rsidP="00165727">
            <w:pPr>
              <w:jc w:val="left"/>
              <w:rPr>
                <w:rFonts w:asciiTheme="majorHAnsi" w:hAnsiTheme="majorHAnsi" w:cstheme="majorHAnsi"/>
                <w:bC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rPr>
              <w:t>4.2. Cài đặt phần mềm</w:t>
            </w:r>
          </w:p>
        </w:tc>
        <w:tc>
          <w:tcPr>
            <w:tcW w:w="2930" w:type="dxa"/>
            <w:vMerge/>
            <w:vAlign w:val="center"/>
          </w:tcPr>
          <w:p w:rsidR="00165727" w:rsidRPr="005D5B46" w:rsidRDefault="00165727" w:rsidP="00165727">
            <w:pPr>
              <w:jc w:val="left"/>
              <w:rPr>
                <w:rFonts w:asciiTheme="majorHAnsi" w:hAnsiTheme="majorHAnsi" w:cstheme="majorHAnsi"/>
                <w:bCs/>
              </w:rPr>
            </w:pPr>
          </w:p>
        </w:tc>
        <w:tc>
          <w:tcPr>
            <w:tcW w:w="1613" w:type="dxa"/>
            <w:vMerge/>
            <w:vAlign w:val="center"/>
            <w:hideMark/>
          </w:tcPr>
          <w:p w:rsidR="00165727" w:rsidRPr="005D5B46" w:rsidRDefault="00165727" w:rsidP="00165727">
            <w:pPr>
              <w:jc w:val="left"/>
              <w:rPr>
                <w:rFonts w:asciiTheme="majorHAnsi" w:hAnsiTheme="majorHAnsi" w:cstheme="majorHAnsi"/>
                <w:bC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rPr>
              <w:t>4.3. Vấn đề khi cài đặt</w:t>
            </w:r>
          </w:p>
        </w:tc>
        <w:tc>
          <w:tcPr>
            <w:tcW w:w="2930" w:type="dxa"/>
            <w:vMerge/>
            <w:vAlign w:val="center"/>
          </w:tcPr>
          <w:p w:rsidR="00165727" w:rsidRPr="005D5B46" w:rsidRDefault="00165727" w:rsidP="00165727">
            <w:pPr>
              <w:jc w:val="left"/>
              <w:rPr>
                <w:rFonts w:asciiTheme="majorHAnsi" w:hAnsiTheme="majorHAnsi" w:cstheme="majorHAnsi"/>
                <w:bCs/>
              </w:rPr>
            </w:pPr>
          </w:p>
        </w:tc>
        <w:tc>
          <w:tcPr>
            <w:tcW w:w="1613" w:type="dxa"/>
            <w:vMerge/>
            <w:vAlign w:val="center"/>
            <w:hideMark/>
          </w:tcPr>
          <w:p w:rsidR="00165727" w:rsidRPr="005D5B46" w:rsidRDefault="00165727" w:rsidP="00165727">
            <w:pPr>
              <w:jc w:val="left"/>
              <w:rPr>
                <w:rFonts w:asciiTheme="majorHAnsi" w:hAnsiTheme="majorHAnsi" w:cstheme="majorHAnsi"/>
                <w:bC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5</w:t>
            </w:r>
          </w:p>
        </w:tc>
        <w:tc>
          <w:tcPr>
            <w:tcW w:w="3557" w:type="dxa"/>
            <w:vAlign w:val="center"/>
            <w:hideMark/>
          </w:tcPr>
          <w:p w:rsidR="00165727" w:rsidRPr="005D5B46" w:rsidRDefault="00165727" w:rsidP="00165727">
            <w:pPr>
              <w:jc w:val="left"/>
              <w:rPr>
                <w:rFonts w:asciiTheme="majorHAnsi" w:hAnsiTheme="majorHAnsi" w:cstheme="majorHAnsi"/>
                <w:b/>
                <w:bCs/>
              </w:rPr>
            </w:pPr>
            <w:r w:rsidRPr="005D5B46">
              <w:rPr>
                <w:rFonts w:asciiTheme="majorHAnsi" w:hAnsiTheme="majorHAnsi" w:cstheme="majorHAnsi"/>
                <w:b/>
                <w:bCs/>
              </w:rPr>
              <w:t>Chương 5: Kiểm tra phần mềm</w:t>
            </w:r>
          </w:p>
        </w:tc>
        <w:tc>
          <w:tcPr>
            <w:tcW w:w="2930" w:type="dxa"/>
            <w:vMerge w:val="restart"/>
            <w:vAlign w:val="center"/>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Khoa</w:t>
            </w:r>
          </w:p>
        </w:tc>
        <w:tc>
          <w:tcPr>
            <w:tcW w:w="1613" w:type="dxa"/>
            <w:vMerge w:val="restart"/>
            <w:vAlign w:val="center"/>
            <w:hideMark/>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rPr>
              <w:t>70%</w:t>
            </w:r>
          </w:p>
        </w:tc>
      </w:tr>
      <w:tr w:rsidR="00165727" w:rsidRPr="005D5B46" w:rsidTr="00525AE9">
        <w:trPr>
          <w:trHeight w:val="300"/>
        </w:trPr>
        <w:tc>
          <w:tcPr>
            <w:tcW w:w="810" w:type="dxa"/>
            <w:vAlign w:val="center"/>
          </w:tcPr>
          <w:p w:rsidR="00165727" w:rsidRPr="005D5B46" w:rsidRDefault="00165727" w:rsidP="00165727">
            <w:pPr>
              <w:jc w:val="left"/>
              <w:rPr>
                <w:rFonts w:asciiTheme="majorHAnsi" w:hAnsiTheme="majorHAnsi" w:cstheme="majorHAnsi"/>
                <w:bCs/>
                <w:lang w:val="en-US"/>
              </w:rPr>
            </w:pPr>
          </w:p>
        </w:tc>
        <w:tc>
          <w:tcPr>
            <w:tcW w:w="3557" w:type="dxa"/>
            <w:vAlign w:val="center"/>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rPr>
              <w:t xml:space="preserve">5.1. </w:t>
            </w:r>
            <w:r w:rsidRPr="005D5B46">
              <w:rPr>
                <w:rFonts w:asciiTheme="majorHAnsi" w:hAnsiTheme="majorHAnsi" w:cstheme="majorHAnsi"/>
                <w:bCs/>
                <w:lang w:val="en-US"/>
              </w:rPr>
              <w:t>Unit Test</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tcPr>
          <w:p w:rsidR="00165727" w:rsidRPr="005D5B46" w:rsidRDefault="00165727" w:rsidP="00165727">
            <w:pPr>
              <w:jc w:val="left"/>
              <w:rPr>
                <w:rFonts w:asciiTheme="majorHAnsi" w:hAnsiTheme="majorHAnsi" w:cstheme="majorHAnsi"/>
                <w:bCs/>
              </w:rPr>
            </w:pPr>
          </w:p>
        </w:tc>
      </w:tr>
      <w:tr w:rsidR="00165727" w:rsidRPr="005D5B46" w:rsidTr="00525AE9">
        <w:trPr>
          <w:trHeight w:val="300"/>
        </w:trPr>
        <w:tc>
          <w:tcPr>
            <w:tcW w:w="810" w:type="dxa"/>
            <w:vAlign w:val="center"/>
          </w:tcPr>
          <w:p w:rsidR="00165727" w:rsidRPr="005D5B46" w:rsidRDefault="00165727" w:rsidP="00165727">
            <w:pPr>
              <w:jc w:val="left"/>
              <w:rPr>
                <w:rFonts w:asciiTheme="majorHAnsi" w:hAnsiTheme="majorHAnsi" w:cstheme="majorHAnsi"/>
                <w:bCs/>
                <w:lang w:val="en-US"/>
              </w:rPr>
            </w:pPr>
          </w:p>
        </w:tc>
        <w:tc>
          <w:tcPr>
            <w:tcW w:w="3557" w:type="dxa"/>
            <w:vAlign w:val="center"/>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rPr>
              <w:t>5.2. Integration Test</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tcPr>
          <w:p w:rsidR="00165727" w:rsidRPr="005D5B46" w:rsidRDefault="00165727" w:rsidP="00165727">
            <w:pPr>
              <w:jc w:val="left"/>
              <w:rPr>
                <w:rFonts w:asciiTheme="majorHAnsi" w:hAnsiTheme="majorHAnsi" w:cstheme="majorHAnsi"/>
                <w:bCs/>
              </w:rPr>
            </w:pPr>
          </w:p>
        </w:tc>
      </w:tr>
      <w:tr w:rsidR="00165727" w:rsidRPr="005D5B46" w:rsidTr="00525AE9">
        <w:trPr>
          <w:trHeight w:val="300"/>
        </w:trPr>
        <w:tc>
          <w:tcPr>
            <w:tcW w:w="810" w:type="dxa"/>
            <w:vAlign w:val="center"/>
          </w:tcPr>
          <w:p w:rsidR="00165727" w:rsidRPr="005D5B46" w:rsidRDefault="00165727" w:rsidP="00165727">
            <w:pPr>
              <w:jc w:val="left"/>
              <w:rPr>
                <w:rFonts w:asciiTheme="majorHAnsi" w:hAnsiTheme="majorHAnsi" w:cstheme="majorHAnsi"/>
                <w:bCs/>
                <w:lang w:val="en-US"/>
              </w:rPr>
            </w:pPr>
          </w:p>
        </w:tc>
        <w:tc>
          <w:tcPr>
            <w:tcW w:w="3557" w:type="dxa"/>
            <w:vAlign w:val="center"/>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5.3. System Test</w:t>
            </w:r>
          </w:p>
        </w:tc>
        <w:tc>
          <w:tcPr>
            <w:tcW w:w="2930" w:type="dxa"/>
            <w:vMerge/>
            <w:vAlign w:val="center"/>
          </w:tcPr>
          <w:p w:rsidR="00165727" w:rsidRPr="005D5B46" w:rsidRDefault="00165727" w:rsidP="00165727">
            <w:pPr>
              <w:jc w:val="left"/>
              <w:rPr>
                <w:rFonts w:asciiTheme="majorHAnsi" w:hAnsiTheme="majorHAnsi" w:cstheme="majorHAnsi"/>
                <w:bCs/>
                <w:lang w:val="en-US"/>
              </w:rPr>
            </w:pPr>
          </w:p>
        </w:tc>
        <w:tc>
          <w:tcPr>
            <w:tcW w:w="1613" w:type="dxa"/>
            <w:vMerge/>
            <w:vAlign w:val="center"/>
          </w:tcPr>
          <w:p w:rsidR="00165727" w:rsidRPr="005D5B46" w:rsidRDefault="00165727" w:rsidP="00165727">
            <w:pPr>
              <w:jc w:val="left"/>
              <w:rPr>
                <w:rFonts w:asciiTheme="majorHAnsi" w:hAnsiTheme="majorHAnsi" w:cstheme="majorHAnsi"/>
                <w:bC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lastRenderedPageBreak/>
              <w:t>6</w:t>
            </w:r>
          </w:p>
        </w:tc>
        <w:tc>
          <w:tcPr>
            <w:tcW w:w="3557" w:type="dxa"/>
            <w:vAlign w:val="center"/>
            <w:hideMark/>
          </w:tcPr>
          <w:p w:rsidR="00165727" w:rsidRPr="005D5B46" w:rsidRDefault="00165727" w:rsidP="00165727">
            <w:pPr>
              <w:jc w:val="left"/>
              <w:rPr>
                <w:rFonts w:asciiTheme="majorHAnsi" w:hAnsiTheme="majorHAnsi" w:cstheme="majorHAnsi"/>
                <w:b/>
                <w:bCs/>
                <w:lang w:val="en-US"/>
              </w:rPr>
            </w:pPr>
            <w:r w:rsidRPr="005D5B46">
              <w:rPr>
                <w:rFonts w:asciiTheme="majorHAnsi" w:hAnsiTheme="majorHAnsi" w:cstheme="majorHAnsi"/>
                <w:b/>
                <w:bCs/>
              </w:rPr>
              <w:t xml:space="preserve">Chương 6: </w:t>
            </w:r>
            <w:r w:rsidRPr="005D5B46">
              <w:rPr>
                <w:rFonts w:asciiTheme="majorHAnsi" w:hAnsiTheme="majorHAnsi" w:cstheme="majorHAnsi"/>
                <w:b/>
                <w:bCs/>
                <w:lang w:val="en-US"/>
              </w:rPr>
              <w:t>Tổng kết</w:t>
            </w:r>
          </w:p>
        </w:tc>
        <w:tc>
          <w:tcPr>
            <w:tcW w:w="2930" w:type="dxa"/>
            <w:vAlign w:val="center"/>
          </w:tcPr>
          <w:p w:rsidR="00165727" w:rsidRPr="005D5B46" w:rsidRDefault="00165727" w:rsidP="00165727">
            <w:pPr>
              <w:jc w:val="left"/>
              <w:rPr>
                <w:rFonts w:asciiTheme="majorHAnsi" w:hAnsiTheme="majorHAnsi" w:cstheme="majorHAnsi"/>
                <w:bCs/>
              </w:rPr>
            </w:pPr>
            <w:r w:rsidRPr="005D5B46">
              <w:rPr>
                <w:rFonts w:asciiTheme="majorHAnsi" w:hAnsiTheme="majorHAnsi" w:cstheme="majorHAnsi"/>
                <w:bCs/>
                <w:lang w:val="en-US"/>
              </w:rPr>
              <w:t>Khoa, Dũng</w:t>
            </w:r>
          </w:p>
        </w:tc>
        <w:tc>
          <w:tcPr>
            <w:tcW w:w="1613" w:type="dxa"/>
            <w:vAlign w:val="center"/>
            <w:hideMark/>
          </w:tcPr>
          <w:p w:rsidR="00165727" w:rsidRPr="005D5B46" w:rsidRDefault="00165727" w:rsidP="00165727">
            <w:pPr>
              <w:jc w:val="left"/>
              <w:rPr>
                <w:rFonts w:asciiTheme="majorHAnsi" w:hAnsiTheme="majorHAnsi" w:cstheme="majorHAnsi"/>
                <w:bCs/>
                <w:lang w:val="en-US"/>
              </w:rPr>
            </w:pPr>
            <w:r w:rsidRPr="005D5B46">
              <w:rPr>
                <w:rFonts w:asciiTheme="majorHAnsi" w:hAnsiTheme="majorHAnsi" w:cstheme="majorHAnsi"/>
                <w:bCs/>
                <w:lang w:val="en-US"/>
              </w:rPr>
              <w:t>100%</w:t>
            </w:r>
          </w:p>
        </w:tc>
      </w:tr>
      <w:tr w:rsidR="00165727" w:rsidRPr="005D5B46" w:rsidTr="00525AE9">
        <w:trPr>
          <w:trHeight w:val="300"/>
        </w:trPr>
        <w:tc>
          <w:tcPr>
            <w:tcW w:w="810" w:type="dxa"/>
            <w:vAlign w:val="center"/>
            <w:hideMark/>
          </w:tcPr>
          <w:p w:rsidR="00165727" w:rsidRPr="005D5B46" w:rsidRDefault="00FE3337" w:rsidP="00165727">
            <w:pPr>
              <w:jc w:val="left"/>
              <w:rPr>
                <w:rFonts w:asciiTheme="majorHAnsi" w:hAnsiTheme="majorHAnsi" w:cstheme="majorHAnsi"/>
                <w:bCs/>
                <w:lang w:val="en-US"/>
              </w:rPr>
            </w:pPr>
            <w:r w:rsidRPr="005D5B46">
              <w:rPr>
                <w:rFonts w:asciiTheme="majorHAnsi" w:hAnsiTheme="majorHAnsi" w:cstheme="majorHAnsi"/>
                <w:bCs/>
                <w:lang w:val="en-US"/>
              </w:rPr>
              <w:t>7</w:t>
            </w:r>
          </w:p>
        </w:tc>
        <w:tc>
          <w:tcPr>
            <w:tcW w:w="3557" w:type="dxa"/>
            <w:vAlign w:val="center"/>
            <w:hideMark/>
          </w:tcPr>
          <w:p w:rsidR="00165727" w:rsidRPr="005D5B46" w:rsidRDefault="00165727" w:rsidP="00165727">
            <w:pPr>
              <w:jc w:val="left"/>
              <w:rPr>
                <w:rFonts w:asciiTheme="majorHAnsi" w:hAnsiTheme="majorHAnsi" w:cstheme="majorHAnsi"/>
                <w:b/>
                <w:bCs/>
              </w:rPr>
            </w:pPr>
            <w:r w:rsidRPr="005D5B46">
              <w:rPr>
                <w:rFonts w:asciiTheme="majorHAnsi" w:hAnsiTheme="majorHAnsi" w:cstheme="majorHAnsi"/>
                <w:b/>
                <w:bCs/>
              </w:rPr>
              <w:t>Tài liệu tham khảo</w:t>
            </w:r>
          </w:p>
        </w:tc>
        <w:tc>
          <w:tcPr>
            <w:tcW w:w="2930" w:type="dxa"/>
            <w:vAlign w:val="center"/>
          </w:tcPr>
          <w:p w:rsidR="00165727" w:rsidRPr="005D5B46" w:rsidRDefault="00165727" w:rsidP="00165727">
            <w:pPr>
              <w:jc w:val="left"/>
              <w:rPr>
                <w:rFonts w:asciiTheme="majorHAnsi" w:hAnsiTheme="majorHAnsi" w:cstheme="majorHAnsi"/>
                <w:bCs/>
                <w:lang w:val="en-US"/>
              </w:rPr>
            </w:pPr>
          </w:p>
        </w:tc>
        <w:tc>
          <w:tcPr>
            <w:tcW w:w="1613" w:type="dxa"/>
            <w:vAlign w:val="center"/>
          </w:tcPr>
          <w:p w:rsidR="00165727" w:rsidRPr="005D5B46" w:rsidRDefault="00165727" w:rsidP="00165727">
            <w:pPr>
              <w:jc w:val="left"/>
              <w:rPr>
                <w:rFonts w:asciiTheme="majorHAnsi" w:hAnsiTheme="majorHAnsi" w:cstheme="majorHAnsi"/>
                <w:bCs/>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Cs/>
                <w:lang w:val="en-US"/>
              </w:rPr>
            </w:pPr>
          </w:p>
        </w:tc>
        <w:tc>
          <w:tcPr>
            <w:tcW w:w="3557" w:type="dxa"/>
            <w:vAlign w:val="center"/>
            <w:hideMark/>
          </w:tcPr>
          <w:p w:rsidR="00165727" w:rsidRPr="005D5B46" w:rsidRDefault="004A4F27" w:rsidP="004A4F27">
            <w:pPr>
              <w:rPr>
                <w:rFonts w:asciiTheme="majorHAnsi" w:hAnsiTheme="majorHAnsi" w:cstheme="majorHAnsi"/>
                <w:bCs/>
                <w:lang w:val="en-US"/>
              </w:rPr>
            </w:pPr>
            <w:r w:rsidRPr="005D5B46">
              <w:rPr>
                <w:rFonts w:asciiTheme="majorHAnsi" w:hAnsiTheme="majorHAnsi" w:cstheme="majorHAnsi"/>
                <w:bCs/>
                <w:lang w:val="en-US"/>
              </w:rPr>
              <w:t>SevenZipSharp</w:t>
            </w:r>
          </w:p>
        </w:tc>
        <w:tc>
          <w:tcPr>
            <w:tcW w:w="2930" w:type="dxa"/>
            <w:vAlign w:val="center"/>
          </w:tcPr>
          <w:p w:rsidR="00165727" w:rsidRPr="005D5B46" w:rsidRDefault="00165727" w:rsidP="00165727">
            <w:pPr>
              <w:jc w:val="left"/>
              <w:rPr>
                <w:rFonts w:asciiTheme="majorHAnsi" w:hAnsiTheme="majorHAnsi" w:cstheme="majorHAnsi"/>
                <w:bCs/>
                <w:lang w:val="en-US"/>
              </w:rPr>
            </w:pPr>
          </w:p>
        </w:tc>
        <w:tc>
          <w:tcPr>
            <w:tcW w:w="1613" w:type="dxa"/>
            <w:vAlign w:val="center"/>
          </w:tcPr>
          <w:p w:rsidR="00165727" w:rsidRPr="005D5B46" w:rsidRDefault="00165727" w:rsidP="00165727">
            <w:pPr>
              <w:jc w:val="left"/>
              <w:rPr>
                <w:rFonts w:asciiTheme="majorHAnsi" w:hAnsiTheme="majorHAnsi" w:cstheme="majorHAnsi"/>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
                <w:bCs/>
              </w:rPr>
            </w:pPr>
          </w:p>
        </w:tc>
        <w:tc>
          <w:tcPr>
            <w:tcW w:w="3557" w:type="dxa"/>
            <w:vAlign w:val="center"/>
          </w:tcPr>
          <w:p w:rsidR="00165727" w:rsidRPr="005D5B46" w:rsidRDefault="004A4F27" w:rsidP="004A4F27">
            <w:pPr>
              <w:rPr>
                <w:rFonts w:asciiTheme="majorHAnsi" w:hAnsiTheme="majorHAnsi" w:cstheme="majorHAnsi"/>
                <w:sz w:val="28"/>
                <w:szCs w:val="28"/>
              </w:rPr>
            </w:pPr>
            <w:r w:rsidRPr="005D5B46">
              <w:rPr>
                <w:rFonts w:asciiTheme="majorHAnsi" w:hAnsiTheme="majorHAnsi" w:cstheme="majorHAnsi"/>
                <w:sz w:val="28"/>
                <w:szCs w:val="28"/>
              </w:rPr>
              <w:t>Inno Setup Complier</w:t>
            </w:r>
          </w:p>
        </w:tc>
        <w:tc>
          <w:tcPr>
            <w:tcW w:w="2930" w:type="dxa"/>
            <w:vAlign w:val="center"/>
          </w:tcPr>
          <w:p w:rsidR="00165727" w:rsidRPr="005D5B46" w:rsidRDefault="00165727" w:rsidP="00165727">
            <w:pPr>
              <w:jc w:val="left"/>
              <w:rPr>
                <w:rFonts w:asciiTheme="majorHAnsi" w:hAnsiTheme="majorHAnsi" w:cstheme="majorHAnsi"/>
                <w:bCs/>
                <w:lang w:val="en-US"/>
              </w:rPr>
            </w:pPr>
          </w:p>
        </w:tc>
        <w:tc>
          <w:tcPr>
            <w:tcW w:w="1613" w:type="dxa"/>
            <w:vAlign w:val="center"/>
          </w:tcPr>
          <w:p w:rsidR="00165727" w:rsidRPr="005D5B46" w:rsidRDefault="00165727" w:rsidP="00165727">
            <w:pPr>
              <w:jc w:val="left"/>
              <w:rPr>
                <w:rFonts w:asciiTheme="majorHAnsi" w:hAnsiTheme="majorHAnsi" w:cstheme="majorHAnsi"/>
                <w:bCs/>
                <w:lang w:val="en-US"/>
              </w:rPr>
            </w:pPr>
          </w:p>
        </w:tc>
      </w:tr>
      <w:tr w:rsidR="00165727" w:rsidRPr="005D5B46" w:rsidTr="00525AE9">
        <w:trPr>
          <w:trHeight w:val="300"/>
        </w:trPr>
        <w:tc>
          <w:tcPr>
            <w:tcW w:w="810" w:type="dxa"/>
            <w:vAlign w:val="center"/>
            <w:hideMark/>
          </w:tcPr>
          <w:p w:rsidR="00165727" w:rsidRPr="005D5B46" w:rsidRDefault="00165727" w:rsidP="00165727">
            <w:pPr>
              <w:jc w:val="left"/>
              <w:rPr>
                <w:rFonts w:asciiTheme="majorHAnsi" w:hAnsiTheme="majorHAnsi" w:cstheme="majorHAnsi"/>
                <w:b/>
                <w:bCs/>
              </w:rPr>
            </w:pPr>
          </w:p>
        </w:tc>
        <w:tc>
          <w:tcPr>
            <w:tcW w:w="3557" w:type="dxa"/>
            <w:vAlign w:val="center"/>
          </w:tcPr>
          <w:p w:rsidR="00165727" w:rsidRPr="005D5B46" w:rsidRDefault="004A4F27" w:rsidP="004A4F27">
            <w:pPr>
              <w:rPr>
                <w:rFonts w:asciiTheme="majorHAnsi" w:hAnsiTheme="majorHAnsi" w:cstheme="majorHAnsi"/>
                <w:sz w:val="28"/>
                <w:szCs w:val="28"/>
              </w:rPr>
            </w:pPr>
            <w:r w:rsidRPr="005D5B46">
              <w:rPr>
                <w:rFonts w:asciiTheme="majorHAnsi" w:hAnsiTheme="majorHAnsi" w:cstheme="majorHAnsi"/>
                <w:sz w:val="28"/>
                <w:szCs w:val="28"/>
              </w:rPr>
              <w:t>nUpdate</w:t>
            </w:r>
          </w:p>
        </w:tc>
        <w:tc>
          <w:tcPr>
            <w:tcW w:w="2930" w:type="dxa"/>
            <w:vAlign w:val="center"/>
          </w:tcPr>
          <w:p w:rsidR="00165727" w:rsidRPr="005D5B46" w:rsidRDefault="00165727" w:rsidP="00165727">
            <w:pPr>
              <w:jc w:val="left"/>
              <w:rPr>
                <w:rFonts w:asciiTheme="majorHAnsi" w:hAnsiTheme="majorHAnsi" w:cstheme="majorHAnsi"/>
                <w:bCs/>
                <w:lang w:val="en-US"/>
              </w:rPr>
            </w:pPr>
          </w:p>
        </w:tc>
        <w:tc>
          <w:tcPr>
            <w:tcW w:w="1613" w:type="dxa"/>
            <w:vAlign w:val="center"/>
          </w:tcPr>
          <w:p w:rsidR="00165727" w:rsidRPr="005D5B46" w:rsidRDefault="00165727" w:rsidP="00165727">
            <w:pPr>
              <w:jc w:val="left"/>
              <w:rPr>
                <w:rFonts w:asciiTheme="majorHAnsi" w:hAnsiTheme="majorHAnsi" w:cstheme="majorHAnsi"/>
                <w:bCs/>
                <w:lang w:val="en-US"/>
              </w:rPr>
            </w:pPr>
          </w:p>
        </w:tc>
      </w:tr>
    </w:tbl>
    <w:tbl>
      <w:tblPr>
        <w:tblStyle w:val="TableGrid1"/>
        <w:tblW w:w="8910" w:type="dxa"/>
        <w:tblInd w:w="535" w:type="dxa"/>
        <w:tblLook w:val="04A0" w:firstRow="1" w:lastRow="0" w:firstColumn="1" w:lastColumn="0" w:noHBand="0" w:noVBand="1"/>
      </w:tblPr>
      <w:tblGrid>
        <w:gridCol w:w="810"/>
        <w:gridCol w:w="3600"/>
        <w:gridCol w:w="2880"/>
        <w:gridCol w:w="1620"/>
      </w:tblGrid>
      <w:tr w:rsidR="00157FAF" w:rsidRPr="005D5B46" w:rsidTr="00525AE9">
        <w:trPr>
          <w:trHeight w:val="300"/>
        </w:trPr>
        <w:tc>
          <w:tcPr>
            <w:tcW w:w="8910" w:type="dxa"/>
            <w:gridSpan w:val="4"/>
            <w:hideMark/>
          </w:tcPr>
          <w:p w:rsidR="00157FAF" w:rsidRPr="005D5B46" w:rsidRDefault="00157FAF" w:rsidP="00FF7491">
            <w:pPr>
              <w:spacing w:before="120" w:after="120"/>
              <w:rPr>
                <w:rFonts w:asciiTheme="majorHAnsi" w:hAnsiTheme="majorHAnsi" w:cstheme="majorHAnsi"/>
                <w:b/>
                <w:bCs/>
              </w:rPr>
            </w:pPr>
            <w:r w:rsidRPr="005D5B46">
              <w:rPr>
                <w:rFonts w:asciiTheme="majorHAnsi" w:hAnsiTheme="majorHAnsi" w:cstheme="majorHAnsi"/>
                <w:b/>
                <w:bCs/>
              </w:rPr>
              <w:t>II. LẬP TRÌNH</w:t>
            </w:r>
          </w:p>
        </w:tc>
      </w:tr>
      <w:tr w:rsidR="00157FAF" w:rsidRPr="005D5B46" w:rsidTr="00525AE9">
        <w:trPr>
          <w:trHeight w:val="300"/>
        </w:trPr>
        <w:tc>
          <w:tcPr>
            <w:tcW w:w="810" w:type="dxa"/>
            <w:hideMark/>
          </w:tcPr>
          <w:p w:rsidR="00157FAF" w:rsidRPr="005D5B46" w:rsidRDefault="00157FAF" w:rsidP="00FF7491">
            <w:pPr>
              <w:rPr>
                <w:rFonts w:asciiTheme="majorHAnsi" w:hAnsiTheme="majorHAnsi" w:cstheme="majorHAnsi"/>
                <w:b/>
                <w:bCs/>
              </w:rPr>
            </w:pPr>
            <w:r w:rsidRPr="005D5B46">
              <w:rPr>
                <w:rFonts w:asciiTheme="majorHAnsi" w:hAnsiTheme="majorHAnsi" w:cstheme="majorHAnsi"/>
                <w:b/>
                <w:bCs/>
              </w:rPr>
              <w:t> </w:t>
            </w:r>
          </w:p>
        </w:tc>
        <w:tc>
          <w:tcPr>
            <w:tcW w:w="3600" w:type="dxa"/>
            <w:hideMark/>
          </w:tcPr>
          <w:p w:rsidR="00157FAF" w:rsidRPr="005D5B46" w:rsidRDefault="00157FAF" w:rsidP="00FF7491">
            <w:pPr>
              <w:rPr>
                <w:rFonts w:asciiTheme="majorHAnsi" w:hAnsiTheme="majorHAnsi" w:cstheme="majorHAnsi"/>
                <w:bCs/>
              </w:rPr>
            </w:pPr>
            <w:r w:rsidRPr="005D5B46">
              <w:rPr>
                <w:rFonts w:asciiTheme="majorHAnsi" w:hAnsiTheme="majorHAnsi" w:cstheme="majorHAnsi"/>
                <w:bCs/>
                <w:lang w:val="en-US"/>
              </w:rPr>
              <w:t>Giao diện form</w:t>
            </w:r>
          </w:p>
        </w:tc>
        <w:tc>
          <w:tcPr>
            <w:tcW w:w="2880" w:type="dxa"/>
            <w:vAlign w:val="center"/>
          </w:tcPr>
          <w:p w:rsidR="00157FAF" w:rsidRPr="005D5B46" w:rsidRDefault="00157FAF" w:rsidP="00FF7491">
            <w:pPr>
              <w:rPr>
                <w:rFonts w:asciiTheme="majorHAnsi" w:hAnsiTheme="majorHAnsi" w:cstheme="majorHAnsi"/>
                <w:bCs/>
                <w:lang w:val="en-US"/>
              </w:rPr>
            </w:pPr>
            <w:r w:rsidRPr="005D5B46">
              <w:rPr>
                <w:rFonts w:asciiTheme="majorHAnsi" w:hAnsiTheme="majorHAnsi" w:cstheme="majorHAnsi"/>
                <w:bCs/>
                <w:lang w:val="en-US"/>
              </w:rPr>
              <w:t>Khoa</w:t>
            </w:r>
          </w:p>
        </w:tc>
        <w:tc>
          <w:tcPr>
            <w:tcW w:w="1620" w:type="dxa"/>
            <w:hideMark/>
          </w:tcPr>
          <w:p w:rsidR="00157FAF" w:rsidRPr="005D5B46" w:rsidRDefault="00157FAF" w:rsidP="00FF7491">
            <w:pPr>
              <w:rPr>
                <w:rFonts w:asciiTheme="majorHAnsi" w:hAnsiTheme="majorHAnsi" w:cstheme="majorHAnsi"/>
              </w:rPr>
            </w:pPr>
            <w:r w:rsidRPr="005D5B46">
              <w:rPr>
                <w:rFonts w:asciiTheme="majorHAnsi" w:hAnsiTheme="majorHAnsi" w:cstheme="majorHAnsi"/>
              </w:rPr>
              <w:t>90%</w:t>
            </w:r>
          </w:p>
        </w:tc>
      </w:tr>
      <w:tr w:rsidR="00157FAF" w:rsidRPr="005D5B46" w:rsidTr="00525AE9">
        <w:trPr>
          <w:trHeight w:val="300"/>
        </w:trPr>
        <w:tc>
          <w:tcPr>
            <w:tcW w:w="810" w:type="dxa"/>
            <w:hideMark/>
          </w:tcPr>
          <w:p w:rsidR="00157FAF" w:rsidRPr="005D5B46" w:rsidRDefault="00157FAF" w:rsidP="00FF7491">
            <w:pPr>
              <w:rPr>
                <w:rFonts w:asciiTheme="majorHAnsi" w:hAnsiTheme="majorHAnsi" w:cstheme="majorHAnsi"/>
                <w:b/>
                <w:bCs/>
              </w:rPr>
            </w:pPr>
            <w:r w:rsidRPr="005D5B46">
              <w:rPr>
                <w:rFonts w:asciiTheme="majorHAnsi" w:hAnsiTheme="majorHAnsi" w:cstheme="majorHAnsi"/>
                <w:b/>
                <w:bCs/>
              </w:rPr>
              <w:t> </w:t>
            </w:r>
          </w:p>
        </w:tc>
        <w:tc>
          <w:tcPr>
            <w:tcW w:w="3600" w:type="dxa"/>
          </w:tcPr>
          <w:p w:rsidR="00157FAF" w:rsidRPr="005D5B46" w:rsidRDefault="00157FAF" w:rsidP="00FF7491">
            <w:pPr>
              <w:rPr>
                <w:rFonts w:asciiTheme="majorHAnsi" w:hAnsiTheme="majorHAnsi" w:cstheme="majorHAnsi"/>
                <w:bCs/>
                <w:lang w:val="en-US"/>
              </w:rPr>
            </w:pPr>
            <w:r w:rsidRPr="005D5B46">
              <w:rPr>
                <w:rFonts w:asciiTheme="majorHAnsi" w:hAnsiTheme="majorHAnsi" w:cstheme="majorHAnsi"/>
                <w:bCs/>
                <w:lang w:val="en-US"/>
              </w:rPr>
              <w:t>Giao diện phần nén, giải nén</w:t>
            </w:r>
          </w:p>
        </w:tc>
        <w:tc>
          <w:tcPr>
            <w:tcW w:w="2880" w:type="dxa"/>
            <w:vAlign w:val="center"/>
          </w:tcPr>
          <w:p w:rsidR="00157FAF" w:rsidRPr="005D5B46" w:rsidRDefault="00157FAF" w:rsidP="00FF7491">
            <w:pPr>
              <w:rPr>
                <w:rFonts w:asciiTheme="majorHAnsi" w:hAnsiTheme="majorHAnsi" w:cstheme="majorHAnsi"/>
                <w:bCs/>
                <w:lang w:val="en-US"/>
              </w:rPr>
            </w:pPr>
            <w:r w:rsidRPr="005D5B46">
              <w:rPr>
                <w:rFonts w:asciiTheme="majorHAnsi" w:hAnsiTheme="majorHAnsi" w:cstheme="majorHAnsi"/>
                <w:bCs/>
                <w:lang w:val="en-US"/>
              </w:rPr>
              <w:t>Hiếu</w:t>
            </w:r>
          </w:p>
        </w:tc>
        <w:tc>
          <w:tcPr>
            <w:tcW w:w="1620" w:type="dxa"/>
          </w:tcPr>
          <w:p w:rsidR="00157FAF" w:rsidRPr="005D5B46" w:rsidRDefault="00157FAF" w:rsidP="00FF7491">
            <w:pPr>
              <w:rPr>
                <w:rFonts w:asciiTheme="majorHAnsi" w:hAnsiTheme="majorHAnsi" w:cstheme="majorHAnsi"/>
                <w:bCs/>
                <w:lang w:val="en-US"/>
              </w:rPr>
            </w:pPr>
            <w:r w:rsidRPr="005D5B46">
              <w:rPr>
                <w:rFonts w:asciiTheme="majorHAnsi" w:hAnsiTheme="majorHAnsi" w:cstheme="majorHAnsi"/>
              </w:rPr>
              <w:t>90%</w:t>
            </w:r>
          </w:p>
        </w:tc>
      </w:tr>
      <w:tr w:rsidR="00FA5B31" w:rsidRPr="005D5B46" w:rsidTr="00525AE9">
        <w:trPr>
          <w:trHeight w:val="300"/>
        </w:trPr>
        <w:tc>
          <w:tcPr>
            <w:tcW w:w="810" w:type="dxa"/>
            <w:hideMark/>
          </w:tcPr>
          <w:p w:rsidR="00FA5B31" w:rsidRPr="005D5B46" w:rsidRDefault="00FA5B31" w:rsidP="00FF7491">
            <w:pPr>
              <w:rPr>
                <w:rFonts w:asciiTheme="majorHAnsi" w:hAnsiTheme="majorHAnsi" w:cstheme="majorHAnsi"/>
                <w:b/>
                <w:bCs/>
              </w:rPr>
            </w:pPr>
            <w:r w:rsidRPr="005D5B46">
              <w:rPr>
                <w:rFonts w:asciiTheme="majorHAnsi" w:hAnsiTheme="majorHAnsi" w:cstheme="majorHAnsi"/>
                <w:b/>
                <w:bCs/>
              </w:rPr>
              <w:t> </w:t>
            </w:r>
          </w:p>
        </w:tc>
        <w:tc>
          <w:tcPr>
            <w:tcW w:w="3600" w:type="dxa"/>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Controls thuộc explorer</w:t>
            </w:r>
          </w:p>
        </w:tc>
        <w:tc>
          <w:tcPr>
            <w:tcW w:w="2880" w:type="dxa"/>
            <w:vAlign w:val="center"/>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Khoa, Dũng</w:t>
            </w:r>
          </w:p>
        </w:tc>
        <w:tc>
          <w:tcPr>
            <w:tcW w:w="1620" w:type="dxa"/>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90%</w:t>
            </w:r>
          </w:p>
        </w:tc>
      </w:tr>
      <w:tr w:rsidR="00FA5B31" w:rsidRPr="005D5B46" w:rsidTr="00525AE9">
        <w:trPr>
          <w:trHeight w:val="300"/>
        </w:trPr>
        <w:tc>
          <w:tcPr>
            <w:tcW w:w="810" w:type="dxa"/>
            <w:hideMark/>
          </w:tcPr>
          <w:p w:rsidR="00FA5B31" w:rsidRPr="005D5B46" w:rsidRDefault="00FA5B31" w:rsidP="00FF7491">
            <w:pPr>
              <w:rPr>
                <w:rFonts w:asciiTheme="majorHAnsi" w:hAnsiTheme="majorHAnsi" w:cstheme="majorHAnsi"/>
                <w:b/>
                <w:bCs/>
              </w:rPr>
            </w:pPr>
            <w:r w:rsidRPr="005D5B46">
              <w:rPr>
                <w:rFonts w:asciiTheme="majorHAnsi" w:hAnsiTheme="majorHAnsi" w:cstheme="majorHAnsi"/>
                <w:b/>
                <w:bCs/>
              </w:rPr>
              <w:t> </w:t>
            </w:r>
          </w:p>
        </w:tc>
        <w:tc>
          <w:tcPr>
            <w:tcW w:w="3600" w:type="dxa"/>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Controls thuộc nén, giải nén</w:t>
            </w:r>
          </w:p>
        </w:tc>
        <w:tc>
          <w:tcPr>
            <w:tcW w:w="2880" w:type="dxa"/>
            <w:vAlign w:val="center"/>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Hiếu</w:t>
            </w:r>
          </w:p>
        </w:tc>
        <w:tc>
          <w:tcPr>
            <w:tcW w:w="1620" w:type="dxa"/>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90%</w:t>
            </w:r>
          </w:p>
        </w:tc>
      </w:tr>
      <w:tr w:rsidR="00FA5B31" w:rsidRPr="005D5B46" w:rsidTr="00525AE9">
        <w:trPr>
          <w:trHeight w:val="300"/>
        </w:trPr>
        <w:tc>
          <w:tcPr>
            <w:tcW w:w="810" w:type="dxa"/>
          </w:tcPr>
          <w:p w:rsidR="00FA5B31" w:rsidRPr="005D5B46" w:rsidRDefault="00FA5B31" w:rsidP="00FF7491">
            <w:pPr>
              <w:rPr>
                <w:rFonts w:asciiTheme="majorHAnsi" w:hAnsiTheme="majorHAnsi" w:cstheme="majorHAnsi"/>
                <w:b/>
                <w:bCs/>
              </w:rPr>
            </w:pPr>
          </w:p>
        </w:tc>
        <w:tc>
          <w:tcPr>
            <w:tcW w:w="3600" w:type="dxa"/>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Update</w:t>
            </w:r>
          </w:p>
        </w:tc>
        <w:tc>
          <w:tcPr>
            <w:tcW w:w="2880" w:type="dxa"/>
            <w:vAlign w:val="center"/>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Hiếu</w:t>
            </w:r>
          </w:p>
        </w:tc>
        <w:tc>
          <w:tcPr>
            <w:tcW w:w="1620" w:type="dxa"/>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100%</w:t>
            </w:r>
          </w:p>
        </w:tc>
      </w:tr>
      <w:tr w:rsidR="00157FAF" w:rsidRPr="005D5B46" w:rsidTr="00525AE9">
        <w:trPr>
          <w:trHeight w:val="300"/>
        </w:trPr>
        <w:tc>
          <w:tcPr>
            <w:tcW w:w="8910" w:type="dxa"/>
            <w:gridSpan w:val="4"/>
            <w:hideMark/>
          </w:tcPr>
          <w:p w:rsidR="00157FAF" w:rsidRPr="005D5B46" w:rsidRDefault="00157FAF" w:rsidP="00FF7491">
            <w:pPr>
              <w:spacing w:before="120" w:after="120"/>
              <w:rPr>
                <w:rFonts w:asciiTheme="majorHAnsi" w:hAnsiTheme="majorHAnsi" w:cstheme="majorHAnsi"/>
                <w:b/>
                <w:bCs/>
              </w:rPr>
            </w:pPr>
            <w:r w:rsidRPr="005D5B46">
              <w:rPr>
                <w:rFonts w:asciiTheme="majorHAnsi" w:hAnsiTheme="majorHAnsi" w:cstheme="majorHAnsi"/>
                <w:b/>
                <w:bCs/>
              </w:rPr>
              <w:t>III. KIỂM THỬ</w:t>
            </w:r>
          </w:p>
        </w:tc>
      </w:tr>
      <w:tr w:rsidR="00FA5B31" w:rsidRPr="005D5B46" w:rsidTr="00525AE9">
        <w:trPr>
          <w:trHeight w:val="300"/>
        </w:trPr>
        <w:tc>
          <w:tcPr>
            <w:tcW w:w="810" w:type="dxa"/>
            <w:hideMark/>
          </w:tcPr>
          <w:p w:rsidR="00FA5B31" w:rsidRPr="005D5B46" w:rsidRDefault="00FA5B31" w:rsidP="00FF7491">
            <w:pPr>
              <w:rPr>
                <w:rFonts w:asciiTheme="majorHAnsi" w:hAnsiTheme="majorHAnsi" w:cstheme="majorHAnsi"/>
                <w:b/>
                <w:bCs/>
              </w:rPr>
            </w:pPr>
            <w:r w:rsidRPr="005D5B46">
              <w:rPr>
                <w:rFonts w:asciiTheme="majorHAnsi" w:hAnsiTheme="majorHAnsi" w:cstheme="majorHAnsi"/>
                <w:b/>
                <w:bCs/>
              </w:rPr>
              <w:t> </w:t>
            </w:r>
          </w:p>
        </w:tc>
        <w:tc>
          <w:tcPr>
            <w:tcW w:w="3600" w:type="dxa"/>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rPr>
              <w:t>U</w:t>
            </w:r>
            <w:r w:rsidRPr="005D5B46">
              <w:rPr>
                <w:rFonts w:asciiTheme="majorHAnsi" w:hAnsiTheme="majorHAnsi" w:cstheme="majorHAnsi"/>
                <w:bCs/>
                <w:lang w:val="en-US"/>
              </w:rPr>
              <w:t>nit Test</w:t>
            </w:r>
          </w:p>
        </w:tc>
        <w:tc>
          <w:tcPr>
            <w:tcW w:w="2880" w:type="dxa"/>
            <w:vAlign w:val="center"/>
            <w:hideMark/>
          </w:tcPr>
          <w:p w:rsidR="00FA5B31" w:rsidRPr="005D5B46" w:rsidRDefault="00FA5B31" w:rsidP="00FF7491">
            <w:pPr>
              <w:rPr>
                <w:rFonts w:asciiTheme="majorHAnsi" w:hAnsiTheme="majorHAnsi" w:cstheme="majorHAnsi"/>
                <w:bCs/>
              </w:rPr>
            </w:pPr>
            <w:r w:rsidRPr="005D5B46">
              <w:rPr>
                <w:rFonts w:asciiTheme="majorHAnsi" w:hAnsiTheme="majorHAnsi" w:cstheme="majorHAnsi"/>
                <w:bCs/>
              </w:rPr>
              <w:t> </w:t>
            </w:r>
            <w:r w:rsidRPr="005D5B46">
              <w:rPr>
                <w:rFonts w:asciiTheme="majorHAnsi" w:hAnsiTheme="majorHAnsi" w:cstheme="majorHAnsi"/>
                <w:bCs/>
                <w:lang w:val="en-US"/>
              </w:rPr>
              <w:t>Khoa, Dũng, Hiếu</w:t>
            </w:r>
          </w:p>
        </w:tc>
        <w:tc>
          <w:tcPr>
            <w:tcW w:w="1620" w:type="dxa"/>
            <w:hideMark/>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rPr>
              <w:t> </w:t>
            </w:r>
            <w:r w:rsidRPr="005D5B46">
              <w:rPr>
                <w:rFonts w:asciiTheme="majorHAnsi" w:hAnsiTheme="majorHAnsi" w:cstheme="majorHAnsi"/>
                <w:bCs/>
                <w:lang w:val="en-US"/>
              </w:rPr>
              <w:t>90%</w:t>
            </w:r>
          </w:p>
        </w:tc>
      </w:tr>
      <w:tr w:rsidR="00FA5B31" w:rsidRPr="005D5B46" w:rsidTr="00525AE9">
        <w:trPr>
          <w:trHeight w:val="300"/>
        </w:trPr>
        <w:tc>
          <w:tcPr>
            <w:tcW w:w="810" w:type="dxa"/>
            <w:hideMark/>
          </w:tcPr>
          <w:p w:rsidR="00FA5B31" w:rsidRPr="005D5B46" w:rsidRDefault="00FA5B31" w:rsidP="00FF7491">
            <w:pPr>
              <w:rPr>
                <w:rFonts w:asciiTheme="majorHAnsi" w:hAnsiTheme="majorHAnsi" w:cstheme="majorHAnsi"/>
                <w:b/>
                <w:bCs/>
              </w:rPr>
            </w:pPr>
            <w:r w:rsidRPr="005D5B46">
              <w:rPr>
                <w:rFonts w:asciiTheme="majorHAnsi" w:hAnsiTheme="majorHAnsi" w:cstheme="majorHAnsi"/>
                <w:b/>
                <w:bCs/>
              </w:rPr>
              <w:t> </w:t>
            </w:r>
          </w:p>
        </w:tc>
        <w:tc>
          <w:tcPr>
            <w:tcW w:w="3600" w:type="dxa"/>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rPr>
              <w:t>I</w:t>
            </w:r>
            <w:r w:rsidRPr="005D5B46">
              <w:rPr>
                <w:rFonts w:asciiTheme="majorHAnsi" w:hAnsiTheme="majorHAnsi" w:cstheme="majorHAnsi"/>
                <w:bCs/>
                <w:lang w:val="en-US"/>
              </w:rPr>
              <w:t>ntegration Test</w:t>
            </w:r>
          </w:p>
        </w:tc>
        <w:tc>
          <w:tcPr>
            <w:tcW w:w="2880" w:type="dxa"/>
            <w:vAlign w:val="center"/>
            <w:hideMark/>
          </w:tcPr>
          <w:p w:rsidR="00FA5B31" w:rsidRPr="005D5B46" w:rsidRDefault="00FA5B31" w:rsidP="00FF7491">
            <w:pPr>
              <w:rPr>
                <w:rFonts w:asciiTheme="majorHAnsi" w:hAnsiTheme="majorHAnsi" w:cstheme="majorHAnsi"/>
                <w:bCs/>
              </w:rPr>
            </w:pPr>
            <w:r w:rsidRPr="005D5B46">
              <w:rPr>
                <w:rFonts w:asciiTheme="majorHAnsi" w:hAnsiTheme="majorHAnsi" w:cstheme="majorHAnsi"/>
                <w:bCs/>
              </w:rPr>
              <w:t> </w:t>
            </w:r>
            <w:r w:rsidRPr="005D5B46">
              <w:rPr>
                <w:rFonts w:asciiTheme="majorHAnsi" w:hAnsiTheme="majorHAnsi" w:cstheme="majorHAnsi"/>
                <w:bCs/>
                <w:lang w:val="en-US"/>
              </w:rPr>
              <w:t>Khoa, Dũng, Hiếu</w:t>
            </w:r>
          </w:p>
        </w:tc>
        <w:tc>
          <w:tcPr>
            <w:tcW w:w="1620" w:type="dxa"/>
            <w:hideMark/>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rPr>
              <w:t> </w:t>
            </w:r>
            <w:r w:rsidRPr="005D5B46">
              <w:rPr>
                <w:rFonts w:asciiTheme="majorHAnsi" w:hAnsiTheme="majorHAnsi" w:cstheme="majorHAnsi"/>
                <w:bCs/>
                <w:lang w:val="en-US"/>
              </w:rPr>
              <w:t>80%</w:t>
            </w:r>
          </w:p>
        </w:tc>
      </w:tr>
      <w:tr w:rsidR="00FA5B31" w:rsidRPr="005D5B46" w:rsidTr="00525AE9">
        <w:trPr>
          <w:trHeight w:val="300"/>
        </w:trPr>
        <w:tc>
          <w:tcPr>
            <w:tcW w:w="810" w:type="dxa"/>
            <w:hideMark/>
          </w:tcPr>
          <w:p w:rsidR="00FA5B31" w:rsidRPr="005D5B46" w:rsidRDefault="00FA5B31" w:rsidP="00FF7491">
            <w:pPr>
              <w:rPr>
                <w:rFonts w:asciiTheme="majorHAnsi" w:hAnsiTheme="majorHAnsi" w:cstheme="majorHAnsi"/>
                <w:b/>
                <w:bCs/>
              </w:rPr>
            </w:pPr>
            <w:r w:rsidRPr="005D5B46">
              <w:rPr>
                <w:rFonts w:asciiTheme="majorHAnsi" w:hAnsiTheme="majorHAnsi" w:cstheme="majorHAnsi"/>
                <w:b/>
                <w:bCs/>
              </w:rPr>
              <w:t> </w:t>
            </w:r>
          </w:p>
        </w:tc>
        <w:tc>
          <w:tcPr>
            <w:tcW w:w="3600" w:type="dxa"/>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lang w:val="en-US"/>
              </w:rPr>
              <w:t>System Test</w:t>
            </w:r>
          </w:p>
        </w:tc>
        <w:tc>
          <w:tcPr>
            <w:tcW w:w="2880" w:type="dxa"/>
            <w:vAlign w:val="center"/>
            <w:hideMark/>
          </w:tcPr>
          <w:p w:rsidR="00FA5B31" w:rsidRPr="005D5B46" w:rsidRDefault="00FA5B31" w:rsidP="00FF7491">
            <w:pPr>
              <w:rPr>
                <w:rFonts w:asciiTheme="majorHAnsi" w:hAnsiTheme="majorHAnsi" w:cstheme="majorHAnsi"/>
                <w:bCs/>
              </w:rPr>
            </w:pPr>
            <w:r w:rsidRPr="005D5B46">
              <w:rPr>
                <w:rFonts w:asciiTheme="majorHAnsi" w:hAnsiTheme="majorHAnsi" w:cstheme="majorHAnsi"/>
                <w:bCs/>
              </w:rPr>
              <w:t> </w:t>
            </w:r>
            <w:r w:rsidRPr="005D5B46">
              <w:rPr>
                <w:rFonts w:asciiTheme="majorHAnsi" w:hAnsiTheme="majorHAnsi" w:cstheme="majorHAnsi"/>
                <w:bCs/>
                <w:lang w:val="en-US"/>
              </w:rPr>
              <w:t>Khoa, Dũng, Hiếu</w:t>
            </w:r>
          </w:p>
        </w:tc>
        <w:tc>
          <w:tcPr>
            <w:tcW w:w="1620" w:type="dxa"/>
            <w:hideMark/>
          </w:tcPr>
          <w:p w:rsidR="00FA5B31" w:rsidRPr="005D5B46" w:rsidRDefault="00FA5B31" w:rsidP="00FF7491">
            <w:pPr>
              <w:rPr>
                <w:rFonts w:asciiTheme="majorHAnsi" w:hAnsiTheme="majorHAnsi" w:cstheme="majorHAnsi"/>
                <w:bCs/>
                <w:lang w:val="en-US"/>
              </w:rPr>
            </w:pPr>
            <w:r w:rsidRPr="005D5B46">
              <w:rPr>
                <w:rFonts w:asciiTheme="majorHAnsi" w:hAnsiTheme="majorHAnsi" w:cstheme="majorHAnsi"/>
                <w:bCs/>
              </w:rPr>
              <w:t> </w:t>
            </w:r>
            <w:r w:rsidRPr="005D5B46">
              <w:rPr>
                <w:rFonts w:asciiTheme="majorHAnsi" w:hAnsiTheme="majorHAnsi" w:cstheme="majorHAnsi"/>
                <w:bCs/>
                <w:lang w:val="en-US"/>
              </w:rPr>
              <w:t>90%</w:t>
            </w:r>
          </w:p>
        </w:tc>
      </w:tr>
    </w:tbl>
    <w:p w:rsidR="004A4F27" w:rsidRPr="005D5B46" w:rsidRDefault="004A4F27">
      <w:pPr>
        <w:spacing w:after="160" w:line="259" w:lineRule="auto"/>
        <w:jc w:val="left"/>
        <w:rPr>
          <w:rFonts w:asciiTheme="majorHAnsi" w:hAnsiTheme="majorHAnsi" w:cstheme="majorHAnsi"/>
          <w:lang w:val="en-US"/>
        </w:rPr>
      </w:pPr>
    </w:p>
    <w:p w:rsidR="004A4F27" w:rsidRPr="005D5B46" w:rsidRDefault="004A4F27">
      <w:pPr>
        <w:spacing w:after="160" w:line="259" w:lineRule="auto"/>
        <w:jc w:val="left"/>
        <w:rPr>
          <w:rFonts w:asciiTheme="majorHAnsi" w:hAnsiTheme="majorHAnsi" w:cstheme="majorHAnsi"/>
          <w:lang w:val="en-US"/>
        </w:rPr>
      </w:pPr>
      <w:r w:rsidRPr="005D5B46">
        <w:rPr>
          <w:rFonts w:asciiTheme="majorHAnsi" w:hAnsiTheme="majorHAnsi" w:cstheme="majorHAnsi"/>
          <w:lang w:val="en-US"/>
        </w:rPr>
        <w:br w:type="page"/>
      </w:r>
    </w:p>
    <w:p w:rsidR="00E20D04" w:rsidRPr="005D5B46" w:rsidRDefault="00E20D04">
      <w:pPr>
        <w:spacing w:after="160" w:line="259" w:lineRule="auto"/>
        <w:jc w:val="left"/>
        <w:rPr>
          <w:rFonts w:asciiTheme="majorHAnsi" w:hAnsiTheme="majorHAnsi" w:cstheme="majorHAnsi"/>
          <w:lang w:val="en-US"/>
        </w:rPr>
      </w:pPr>
    </w:p>
    <w:p w:rsidR="004A4F27" w:rsidRPr="005D5B46" w:rsidRDefault="004A4F27" w:rsidP="00C02CBC">
      <w:pPr>
        <w:pStyle w:val="Heading1"/>
        <w:numPr>
          <w:ilvl w:val="0"/>
          <w:numId w:val="0"/>
        </w:numPr>
        <w:rPr>
          <w:sz w:val="40"/>
          <w:szCs w:val="40"/>
          <w:lang w:val="en-US"/>
        </w:rPr>
      </w:pPr>
      <w:bookmarkStart w:id="68" w:name="_Toc532648409"/>
      <w:r w:rsidRPr="005D5B46">
        <w:rPr>
          <w:sz w:val="40"/>
          <w:szCs w:val="40"/>
          <w:lang w:val="en-US"/>
        </w:rPr>
        <w:t>TÀI LIỆU THAM KHẢO:</w:t>
      </w:r>
      <w:bookmarkEnd w:id="68"/>
    </w:p>
    <w:p w:rsidR="004A4F27" w:rsidRPr="005D5B46" w:rsidRDefault="004A4F27" w:rsidP="00C02CBC">
      <w:pPr>
        <w:ind w:left="360"/>
        <w:rPr>
          <w:rFonts w:asciiTheme="majorHAnsi" w:hAnsiTheme="majorHAnsi" w:cstheme="majorHAnsi"/>
        </w:rPr>
      </w:pPr>
      <w:r w:rsidRPr="005D5B46">
        <w:rPr>
          <w:rFonts w:asciiTheme="majorHAnsi" w:hAnsiTheme="majorHAnsi" w:cstheme="majorHAnsi"/>
        </w:rPr>
        <w:t>Giấy phép các phần mềm, công nghệ sử dụng:</w:t>
      </w:r>
    </w:p>
    <w:p w:rsidR="004A4F27" w:rsidRPr="005D5B46" w:rsidRDefault="004A4F27" w:rsidP="00C02CBC">
      <w:pPr>
        <w:pStyle w:val="ListParagraph"/>
        <w:numPr>
          <w:ilvl w:val="0"/>
          <w:numId w:val="34"/>
        </w:numPr>
        <w:ind w:left="360" w:firstLine="0"/>
        <w:rPr>
          <w:rFonts w:asciiTheme="majorHAnsi" w:hAnsiTheme="majorHAnsi" w:cstheme="majorHAnsi"/>
        </w:rPr>
      </w:pPr>
      <w:r w:rsidRPr="005D5B46">
        <w:rPr>
          <w:rFonts w:asciiTheme="majorHAnsi" w:hAnsiTheme="majorHAnsi" w:cstheme="majorHAnsi"/>
        </w:rPr>
        <w:t>SevenZipSharp</w:t>
      </w:r>
      <w:r w:rsidR="00C02CBC">
        <w:rPr>
          <w:rFonts w:asciiTheme="majorHAnsi" w:hAnsiTheme="majorHAnsi" w:cstheme="majorHAnsi"/>
          <w:lang w:val="en-US"/>
        </w:rPr>
        <w:t>:</w:t>
      </w:r>
    </w:p>
    <w:p w:rsidR="004A4F27" w:rsidRPr="005D5B46" w:rsidRDefault="004A4F27" w:rsidP="0090547B">
      <w:pPr>
        <w:pStyle w:val="ListParagraph"/>
        <w:ind w:left="1080"/>
        <w:rPr>
          <w:rFonts w:asciiTheme="majorHAnsi" w:hAnsiTheme="majorHAnsi" w:cstheme="majorHAnsi"/>
        </w:rPr>
      </w:pPr>
      <w:hyperlink r:id="rId45" w:history="1">
        <w:r w:rsidRPr="005D5B46">
          <w:rPr>
            <w:rStyle w:val="Hyperlink"/>
            <w:rFonts w:asciiTheme="majorHAnsi" w:hAnsiTheme="majorHAnsi" w:cstheme="majorHAnsi"/>
          </w:rPr>
          <w:t>https://github.com/squid-box/SevenZipSharp/blob/dev/license?fbclid=IwAR2GP4vfbS3qDIpvo7sOKyzj6Sgd4NuQxO3ObxVXkfavmgTvurEoEIfqF2s</w:t>
        </w:r>
      </w:hyperlink>
    </w:p>
    <w:p w:rsidR="004A4F27" w:rsidRPr="005D5B46" w:rsidRDefault="004A4F27" w:rsidP="00C02CBC">
      <w:pPr>
        <w:pStyle w:val="ListParagraph"/>
        <w:numPr>
          <w:ilvl w:val="0"/>
          <w:numId w:val="34"/>
        </w:numPr>
        <w:ind w:left="360" w:firstLine="0"/>
        <w:rPr>
          <w:rFonts w:asciiTheme="majorHAnsi" w:hAnsiTheme="majorHAnsi" w:cstheme="majorHAnsi"/>
        </w:rPr>
      </w:pPr>
      <w:r w:rsidRPr="005D5B46">
        <w:rPr>
          <w:rFonts w:asciiTheme="majorHAnsi" w:hAnsiTheme="majorHAnsi" w:cstheme="majorHAnsi"/>
        </w:rPr>
        <w:t>Inno Setup Complier</w:t>
      </w:r>
      <w:r w:rsidR="00C02CBC">
        <w:rPr>
          <w:rFonts w:asciiTheme="majorHAnsi" w:hAnsiTheme="majorHAnsi" w:cstheme="majorHAnsi"/>
          <w:lang w:val="en-US"/>
        </w:rPr>
        <w:t>:</w:t>
      </w:r>
    </w:p>
    <w:p w:rsidR="004A4F27" w:rsidRPr="005D5B46" w:rsidRDefault="004A4F27" w:rsidP="0090547B">
      <w:pPr>
        <w:pStyle w:val="ListParagraph"/>
        <w:ind w:left="1080"/>
        <w:rPr>
          <w:rFonts w:asciiTheme="majorHAnsi" w:hAnsiTheme="majorHAnsi" w:cstheme="majorHAnsi"/>
        </w:rPr>
      </w:pPr>
      <w:hyperlink r:id="rId46" w:history="1">
        <w:r w:rsidRPr="005D5B46">
          <w:rPr>
            <w:rStyle w:val="Hyperlink"/>
            <w:rFonts w:asciiTheme="majorHAnsi" w:hAnsiTheme="majorHAnsi" w:cstheme="majorHAnsi"/>
          </w:rPr>
          <w:t>http://www.jrsoftware.org/files/is/license.txt?fbclid=IwAR2oZUu19RFm-zvaP1atSBGQDNlwQdduCR77Ew6E1DlcOy-qa95q6GCrEGc</w:t>
        </w:r>
      </w:hyperlink>
    </w:p>
    <w:p w:rsidR="004A4F27" w:rsidRPr="005D5B46" w:rsidRDefault="004A4F27" w:rsidP="00C02CBC">
      <w:pPr>
        <w:pStyle w:val="ListParagraph"/>
        <w:numPr>
          <w:ilvl w:val="0"/>
          <w:numId w:val="34"/>
        </w:numPr>
        <w:ind w:left="360" w:firstLine="0"/>
        <w:rPr>
          <w:rFonts w:asciiTheme="majorHAnsi" w:hAnsiTheme="majorHAnsi" w:cstheme="majorHAnsi"/>
        </w:rPr>
      </w:pPr>
      <w:r w:rsidRPr="005D5B46">
        <w:rPr>
          <w:rFonts w:asciiTheme="majorHAnsi" w:hAnsiTheme="majorHAnsi" w:cstheme="majorHAnsi"/>
        </w:rPr>
        <w:t>nUpdate</w:t>
      </w:r>
      <w:r w:rsidR="00C02CBC">
        <w:rPr>
          <w:rFonts w:asciiTheme="majorHAnsi" w:hAnsiTheme="majorHAnsi" w:cstheme="majorHAnsi"/>
          <w:lang w:val="en-US"/>
        </w:rPr>
        <w:t>:</w:t>
      </w:r>
      <w:bookmarkStart w:id="69" w:name="_GoBack"/>
      <w:bookmarkEnd w:id="69"/>
    </w:p>
    <w:p w:rsidR="004A4F27" w:rsidRPr="005D5B46" w:rsidRDefault="004A4F27" w:rsidP="0090547B">
      <w:pPr>
        <w:pStyle w:val="ListParagraph"/>
        <w:ind w:left="1080"/>
        <w:rPr>
          <w:rFonts w:asciiTheme="majorHAnsi" w:hAnsiTheme="majorHAnsi" w:cstheme="majorHAnsi"/>
        </w:rPr>
      </w:pPr>
      <w:hyperlink r:id="rId47" w:history="1">
        <w:r w:rsidRPr="005D5B46">
          <w:rPr>
            <w:rStyle w:val="Hyperlink"/>
            <w:rFonts w:asciiTheme="majorHAnsi" w:hAnsiTheme="majorHAnsi" w:cstheme="majorHAnsi"/>
          </w:rPr>
          <w:t>https://github.com/ProgTrade/nUpdate/blob/master/LICENSE?fbclid=IwAR3qKTJ46TooH0i7UC22aIDkq92qwyGsXbSJc0wYdKcqkBORWDia6sxOZi4</w:t>
        </w:r>
      </w:hyperlink>
    </w:p>
    <w:p w:rsidR="004A4F27" w:rsidRPr="005D5B46" w:rsidRDefault="004A4F27" w:rsidP="0090547B">
      <w:pPr>
        <w:spacing w:after="160" w:line="259" w:lineRule="auto"/>
        <w:ind w:left="1080"/>
        <w:jc w:val="left"/>
        <w:rPr>
          <w:rFonts w:asciiTheme="majorHAnsi" w:hAnsiTheme="majorHAnsi" w:cstheme="majorHAnsi"/>
          <w:b/>
          <w:sz w:val="40"/>
          <w:szCs w:val="40"/>
          <w:lang w:val="en-US"/>
        </w:rPr>
      </w:pPr>
    </w:p>
    <w:sectPr w:rsidR="004A4F27" w:rsidRPr="005D5B46" w:rsidSect="00D6387A">
      <w:pgSz w:w="11906" w:h="16838" w:code="9"/>
      <w:pgMar w:top="1440" w:right="1440" w:bottom="1282"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19A5" w:rsidRDefault="005C19A5" w:rsidP="00D6387A">
      <w:pPr>
        <w:spacing w:after="0"/>
      </w:pPr>
      <w:r>
        <w:separator/>
      </w:r>
    </w:p>
  </w:endnote>
  <w:endnote w:type="continuationSeparator" w:id="0">
    <w:p w:rsidR="005C19A5" w:rsidRDefault="005C19A5" w:rsidP="00D63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7491" w:rsidRPr="00825E04" w:rsidRDefault="00FF7491">
    <w:pPr>
      <w:pStyle w:val="Footer"/>
      <w:rPr>
        <w:i/>
        <w:sz w:val="20"/>
        <w:szCs w:val="20"/>
      </w:rPr>
    </w:pPr>
    <w:r w:rsidRPr="00825E04">
      <w:rPr>
        <w:i/>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19A5" w:rsidRDefault="005C19A5" w:rsidP="00D6387A">
      <w:pPr>
        <w:spacing w:after="0"/>
      </w:pPr>
      <w:r>
        <w:separator/>
      </w:r>
    </w:p>
  </w:footnote>
  <w:footnote w:type="continuationSeparator" w:id="0">
    <w:p w:rsidR="005C19A5" w:rsidRDefault="005C19A5" w:rsidP="00D6387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7491" w:rsidRPr="00825E04" w:rsidRDefault="00FF7491" w:rsidP="00FF7491">
    <w:pPr>
      <w:pStyle w:val="Header"/>
      <w:jc w:val="center"/>
      <w:rPr>
        <w: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97A2C"/>
    <w:multiLevelType w:val="hybridMultilevel"/>
    <w:tmpl w:val="3E7C9C6A"/>
    <w:lvl w:ilvl="0" w:tplc="17F0D4F4">
      <w:start w:val="1"/>
      <w:numFmt w:val="decimal"/>
      <w:lvlText w:val="Chương %1."/>
      <w:lvlJc w:val="left"/>
      <w:pPr>
        <w:ind w:left="630" w:hanging="360"/>
      </w:pPr>
      <w:rPr>
        <w:rFonts w:hint="default"/>
        <w:b/>
        <w:sz w:val="40"/>
        <w:szCs w:val="40"/>
      </w:rPr>
    </w:lvl>
    <w:lvl w:ilvl="1" w:tplc="042A0019">
      <w:start w:val="1"/>
      <w:numFmt w:val="lowerLetter"/>
      <w:lvlText w:val="%2."/>
      <w:lvlJc w:val="left"/>
      <w:pPr>
        <w:ind w:left="1350" w:hanging="360"/>
      </w:pPr>
    </w:lvl>
    <w:lvl w:ilvl="2" w:tplc="042A001B">
      <w:start w:val="1"/>
      <w:numFmt w:val="lowerRoman"/>
      <w:lvlText w:val="%3."/>
      <w:lvlJc w:val="right"/>
      <w:pPr>
        <w:ind w:left="2070" w:hanging="180"/>
      </w:pPr>
    </w:lvl>
    <w:lvl w:ilvl="3" w:tplc="042A000F" w:tentative="1">
      <w:start w:val="1"/>
      <w:numFmt w:val="decimal"/>
      <w:lvlText w:val="%4."/>
      <w:lvlJc w:val="left"/>
      <w:pPr>
        <w:ind w:left="2790" w:hanging="360"/>
      </w:pPr>
    </w:lvl>
    <w:lvl w:ilvl="4" w:tplc="042A0019" w:tentative="1">
      <w:start w:val="1"/>
      <w:numFmt w:val="lowerLetter"/>
      <w:lvlText w:val="%5."/>
      <w:lvlJc w:val="left"/>
      <w:pPr>
        <w:ind w:left="3510" w:hanging="360"/>
      </w:pPr>
    </w:lvl>
    <w:lvl w:ilvl="5" w:tplc="042A001B" w:tentative="1">
      <w:start w:val="1"/>
      <w:numFmt w:val="lowerRoman"/>
      <w:lvlText w:val="%6."/>
      <w:lvlJc w:val="right"/>
      <w:pPr>
        <w:ind w:left="4230" w:hanging="180"/>
      </w:pPr>
    </w:lvl>
    <w:lvl w:ilvl="6" w:tplc="042A000F" w:tentative="1">
      <w:start w:val="1"/>
      <w:numFmt w:val="decimal"/>
      <w:lvlText w:val="%7."/>
      <w:lvlJc w:val="left"/>
      <w:pPr>
        <w:ind w:left="4950" w:hanging="360"/>
      </w:pPr>
    </w:lvl>
    <w:lvl w:ilvl="7" w:tplc="042A0019" w:tentative="1">
      <w:start w:val="1"/>
      <w:numFmt w:val="lowerLetter"/>
      <w:lvlText w:val="%8."/>
      <w:lvlJc w:val="left"/>
      <w:pPr>
        <w:ind w:left="5670" w:hanging="360"/>
      </w:pPr>
    </w:lvl>
    <w:lvl w:ilvl="8" w:tplc="042A001B" w:tentative="1">
      <w:start w:val="1"/>
      <w:numFmt w:val="lowerRoman"/>
      <w:lvlText w:val="%9."/>
      <w:lvlJc w:val="right"/>
      <w:pPr>
        <w:ind w:left="6390" w:hanging="180"/>
      </w:pPr>
    </w:lvl>
  </w:abstractNum>
  <w:abstractNum w:abstractNumId="1">
    <w:nsid w:val="02790B0F"/>
    <w:multiLevelType w:val="multilevel"/>
    <w:tmpl w:val="FFE804D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02F35106"/>
    <w:multiLevelType w:val="hybridMultilevel"/>
    <w:tmpl w:val="1CB0D7D6"/>
    <w:lvl w:ilvl="0" w:tplc="0409000F">
      <w:start w:val="1"/>
      <w:numFmt w:val="decimal"/>
      <w:lvlText w:val="%1."/>
      <w:lvlJc w:val="left"/>
      <w:pPr>
        <w:ind w:left="2988" w:hanging="360"/>
      </w:pPr>
    </w:lvl>
    <w:lvl w:ilvl="1" w:tplc="04090019" w:tentative="1">
      <w:start w:val="1"/>
      <w:numFmt w:val="lowerLetter"/>
      <w:lvlText w:val="%2."/>
      <w:lvlJc w:val="left"/>
      <w:pPr>
        <w:ind w:left="3708" w:hanging="360"/>
      </w:pPr>
    </w:lvl>
    <w:lvl w:ilvl="2" w:tplc="0409001B" w:tentative="1">
      <w:start w:val="1"/>
      <w:numFmt w:val="lowerRoman"/>
      <w:lvlText w:val="%3."/>
      <w:lvlJc w:val="right"/>
      <w:pPr>
        <w:ind w:left="4428" w:hanging="180"/>
      </w:pPr>
    </w:lvl>
    <w:lvl w:ilvl="3" w:tplc="0409000F" w:tentative="1">
      <w:start w:val="1"/>
      <w:numFmt w:val="decimal"/>
      <w:lvlText w:val="%4."/>
      <w:lvlJc w:val="left"/>
      <w:pPr>
        <w:ind w:left="5148" w:hanging="360"/>
      </w:pPr>
    </w:lvl>
    <w:lvl w:ilvl="4" w:tplc="04090019" w:tentative="1">
      <w:start w:val="1"/>
      <w:numFmt w:val="lowerLetter"/>
      <w:lvlText w:val="%5."/>
      <w:lvlJc w:val="left"/>
      <w:pPr>
        <w:ind w:left="5868" w:hanging="360"/>
      </w:pPr>
    </w:lvl>
    <w:lvl w:ilvl="5" w:tplc="0409001B" w:tentative="1">
      <w:start w:val="1"/>
      <w:numFmt w:val="lowerRoman"/>
      <w:lvlText w:val="%6."/>
      <w:lvlJc w:val="right"/>
      <w:pPr>
        <w:ind w:left="6588" w:hanging="180"/>
      </w:pPr>
    </w:lvl>
    <w:lvl w:ilvl="6" w:tplc="0409000F" w:tentative="1">
      <w:start w:val="1"/>
      <w:numFmt w:val="decimal"/>
      <w:lvlText w:val="%7."/>
      <w:lvlJc w:val="left"/>
      <w:pPr>
        <w:ind w:left="7308" w:hanging="360"/>
      </w:pPr>
    </w:lvl>
    <w:lvl w:ilvl="7" w:tplc="04090019" w:tentative="1">
      <w:start w:val="1"/>
      <w:numFmt w:val="lowerLetter"/>
      <w:lvlText w:val="%8."/>
      <w:lvlJc w:val="left"/>
      <w:pPr>
        <w:ind w:left="8028" w:hanging="360"/>
      </w:pPr>
    </w:lvl>
    <w:lvl w:ilvl="8" w:tplc="0409001B" w:tentative="1">
      <w:start w:val="1"/>
      <w:numFmt w:val="lowerRoman"/>
      <w:lvlText w:val="%9."/>
      <w:lvlJc w:val="right"/>
      <w:pPr>
        <w:ind w:left="8748" w:hanging="180"/>
      </w:pPr>
    </w:lvl>
  </w:abstractNum>
  <w:abstractNum w:abstractNumId="3">
    <w:nsid w:val="09872EB6"/>
    <w:multiLevelType w:val="hybridMultilevel"/>
    <w:tmpl w:val="5CEC38B6"/>
    <w:lvl w:ilvl="0" w:tplc="F5EA9680">
      <w:start w:val="1"/>
      <w:numFmt w:val="decimal"/>
      <w:lvlText w:val="3.%1."/>
      <w:lvlJc w:val="left"/>
      <w:pPr>
        <w:ind w:left="13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6324296"/>
    <w:multiLevelType w:val="multilevel"/>
    <w:tmpl w:val="E1CE520A"/>
    <w:lvl w:ilvl="0">
      <w:start w:val="1"/>
      <w:numFmt w:val="decimal"/>
      <w:lvlText w:val="%1."/>
      <w:lvlJc w:val="left"/>
      <w:pPr>
        <w:ind w:left="408" w:hanging="408"/>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nsid w:val="1B1946DE"/>
    <w:multiLevelType w:val="hybridMultilevel"/>
    <w:tmpl w:val="C63697A2"/>
    <w:lvl w:ilvl="0" w:tplc="546AD82A">
      <w:start w:val="1"/>
      <w:numFmt w:val="decimal"/>
      <w:lvlText w:val="4.1.%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6">
    <w:nsid w:val="1B1E0960"/>
    <w:multiLevelType w:val="hybridMultilevel"/>
    <w:tmpl w:val="8BB4FB5C"/>
    <w:lvl w:ilvl="0" w:tplc="CAE2DEA2">
      <w:start w:val="1"/>
      <w:numFmt w:val="decimal"/>
      <w:lvlText w:val="Bước %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
    <w:nsid w:val="1E6118F1"/>
    <w:multiLevelType w:val="multilevel"/>
    <w:tmpl w:val="3AAAD654"/>
    <w:lvl w:ilvl="0">
      <w:start w:val="4"/>
      <w:numFmt w:val="decimal"/>
      <w:lvlText w:val="%1"/>
      <w:lvlJc w:val="left"/>
      <w:pPr>
        <w:ind w:left="576" w:hanging="576"/>
      </w:pPr>
      <w:rPr>
        <w:rFonts w:hint="default"/>
      </w:rPr>
    </w:lvl>
    <w:lvl w:ilvl="1">
      <w:start w:val="1"/>
      <w:numFmt w:val="decimal"/>
      <w:lvlText w:val="%1.%2"/>
      <w:lvlJc w:val="left"/>
      <w:pPr>
        <w:ind w:left="1072" w:hanging="576"/>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568" w:hanging="108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920" w:hanging="1440"/>
      </w:pPr>
      <w:rPr>
        <w:rFonts w:hint="default"/>
      </w:rPr>
    </w:lvl>
    <w:lvl w:ilvl="6">
      <w:start w:val="1"/>
      <w:numFmt w:val="decimal"/>
      <w:lvlText w:val="%1.%2.%3.%4.%5.%6.%7"/>
      <w:lvlJc w:val="left"/>
      <w:pPr>
        <w:ind w:left="4416" w:hanging="1440"/>
      </w:pPr>
      <w:rPr>
        <w:rFonts w:hint="default"/>
      </w:rPr>
    </w:lvl>
    <w:lvl w:ilvl="7">
      <w:start w:val="1"/>
      <w:numFmt w:val="decimal"/>
      <w:lvlText w:val="%1.%2.%3.%4.%5.%6.%7.%8"/>
      <w:lvlJc w:val="left"/>
      <w:pPr>
        <w:ind w:left="5272" w:hanging="1800"/>
      </w:pPr>
      <w:rPr>
        <w:rFonts w:hint="default"/>
      </w:rPr>
    </w:lvl>
    <w:lvl w:ilvl="8">
      <w:start w:val="1"/>
      <w:numFmt w:val="decimal"/>
      <w:lvlText w:val="%1.%2.%3.%4.%5.%6.%7.%8.%9"/>
      <w:lvlJc w:val="left"/>
      <w:pPr>
        <w:ind w:left="6128" w:hanging="2160"/>
      </w:pPr>
      <w:rPr>
        <w:rFonts w:hint="default"/>
      </w:rPr>
    </w:lvl>
  </w:abstractNum>
  <w:abstractNum w:abstractNumId="8">
    <w:nsid w:val="1F6F1D05"/>
    <w:multiLevelType w:val="hybridMultilevel"/>
    <w:tmpl w:val="8BB4FB5C"/>
    <w:lvl w:ilvl="0" w:tplc="CAE2DEA2">
      <w:start w:val="1"/>
      <w:numFmt w:val="decimal"/>
      <w:lvlText w:val="Bước %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nsid w:val="210610C8"/>
    <w:multiLevelType w:val="hybridMultilevel"/>
    <w:tmpl w:val="E0F84D7E"/>
    <w:lvl w:ilvl="0" w:tplc="B5EEF67A">
      <w:start w:val="1"/>
      <w:numFmt w:val="decimal"/>
      <w:lvlText w:val="3.4.%1."/>
      <w:lvlJc w:val="left"/>
      <w:pPr>
        <w:ind w:left="17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881450"/>
    <w:multiLevelType w:val="hybridMultilevel"/>
    <w:tmpl w:val="E3AE06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nsid w:val="24B618BD"/>
    <w:multiLevelType w:val="hybridMultilevel"/>
    <w:tmpl w:val="8BB4FB5C"/>
    <w:lvl w:ilvl="0" w:tplc="CAE2DEA2">
      <w:start w:val="1"/>
      <w:numFmt w:val="decimal"/>
      <w:lvlText w:val="Bước %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nsid w:val="29211AC7"/>
    <w:multiLevelType w:val="hybridMultilevel"/>
    <w:tmpl w:val="43A0CDB2"/>
    <w:lvl w:ilvl="0" w:tplc="B08C58CC">
      <w:start w:val="2"/>
      <w:numFmt w:val="decimal"/>
      <w:pStyle w:val="Heading1"/>
      <w:lvlText w:val="Chương %1."/>
      <w:lvlJc w:val="left"/>
      <w:pPr>
        <w:ind w:left="45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3">
    <w:nsid w:val="2A456628"/>
    <w:multiLevelType w:val="hybridMultilevel"/>
    <w:tmpl w:val="9626AA42"/>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nsid w:val="2C9E6F36"/>
    <w:multiLevelType w:val="hybridMultilevel"/>
    <w:tmpl w:val="DC646F64"/>
    <w:lvl w:ilvl="0" w:tplc="E5C65B84">
      <w:start w:val="1"/>
      <w:numFmt w:val="decimal"/>
      <w:lvlText w:val="4.2.%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5D12BE"/>
    <w:multiLevelType w:val="hybridMultilevel"/>
    <w:tmpl w:val="8BB4FB5C"/>
    <w:lvl w:ilvl="0" w:tplc="CAE2DEA2">
      <w:start w:val="1"/>
      <w:numFmt w:val="decimal"/>
      <w:lvlText w:val="Bước %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
    <w:nsid w:val="2F2B306F"/>
    <w:multiLevelType w:val="hybridMultilevel"/>
    <w:tmpl w:val="B19E89B4"/>
    <w:lvl w:ilvl="0" w:tplc="84D8EE94">
      <w:start w:val="3"/>
      <w:numFmt w:val="decimal"/>
      <w:lvlText w:val="Chương %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FA05410"/>
    <w:multiLevelType w:val="hybridMultilevel"/>
    <w:tmpl w:val="6346E73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07A0116"/>
    <w:multiLevelType w:val="hybridMultilevel"/>
    <w:tmpl w:val="BF7441C0"/>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nsid w:val="35BF2070"/>
    <w:multiLevelType w:val="hybridMultilevel"/>
    <w:tmpl w:val="B452485C"/>
    <w:lvl w:ilvl="0" w:tplc="7CD228E8">
      <w:start w:val="1"/>
      <w:numFmt w:val="decimal"/>
      <w:lvlText w:val="6.%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nsid w:val="36482E56"/>
    <w:multiLevelType w:val="hybridMultilevel"/>
    <w:tmpl w:val="C300802A"/>
    <w:lvl w:ilvl="0" w:tplc="2E48FE98">
      <w:start w:val="4"/>
      <w:numFmt w:val="decimal"/>
      <w:lvlText w:val="Chươn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717787"/>
    <w:multiLevelType w:val="hybridMultilevel"/>
    <w:tmpl w:val="CAF81DF0"/>
    <w:lvl w:ilvl="0" w:tplc="8486AF44">
      <w:start w:val="1"/>
      <w:numFmt w:val="decimal"/>
      <w:lvlText w:val="Bước %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nsid w:val="39926596"/>
    <w:multiLevelType w:val="hybridMultilevel"/>
    <w:tmpl w:val="D0E80BB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3AE9438A"/>
    <w:multiLevelType w:val="hybridMultilevel"/>
    <w:tmpl w:val="8BB4FB5C"/>
    <w:lvl w:ilvl="0" w:tplc="CAE2DEA2">
      <w:start w:val="1"/>
      <w:numFmt w:val="decimal"/>
      <w:lvlText w:val="Bước %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4">
    <w:nsid w:val="3E446CE3"/>
    <w:multiLevelType w:val="hybridMultilevel"/>
    <w:tmpl w:val="91166008"/>
    <w:lvl w:ilvl="0" w:tplc="B3C6399C">
      <w:start w:val="1"/>
      <w:numFmt w:val="decimal"/>
      <w:lvlText w:val="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401D524B"/>
    <w:multiLevelType w:val="multilevel"/>
    <w:tmpl w:val="812880F6"/>
    <w:lvl w:ilvl="0">
      <w:start w:val="4"/>
      <w:numFmt w:val="decimal"/>
      <w:lvlText w:val="%1."/>
      <w:lvlJc w:val="left"/>
      <w:pPr>
        <w:ind w:left="648" w:hanging="648"/>
      </w:pPr>
      <w:rPr>
        <w:rFonts w:hint="default"/>
      </w:rPr>
    </w:lvl>
    <w:lvl w:ilvl="1">
      <w:start w:val="1"/>
      <w:numFmt w:val="decimal"/>
      <w:lvlText w:val="%1.%2."/>
      <w:lvlJc w:val="left"/>
      <w:pPr>
        <w:ind w:left="1216" w:hanging="720"/>
      </w:pPr>
      <w:rPr>
        <w:rFonts w:hint="default"/>
      </w:rPr>
    </w:lvl>
    <w:lvl w:ilvl="2">
      <w:start w:val="1"/>
      <w:numFmt w:val="decimal"/>
      <w:lvlText w:val="%1.%2.%3."/>
      <w:lvlJc w:val="left"/>
      <w:pPr>
        <w:ind w:left="1712" w:hanging="720"/>
      </w:pPr>
      <w:rPr>
        <w:rFonts w:hint="default"/>
      </w:rPr>
    </w:lvl>
    <w:lvl w:ilvl="3">
      <w:start w:val="1"/>
      <w:numFmt w:val="decimal"/>
      <w:lvlText w:val="%1.%2.%3.%4."/>
      <w:lvlJc w:val="left"/>
      <w:pPr>
        <w:ind w:left="2568" w:hanging="1080"/>
      </w:pPr>
      <w:rPr>
        <w:rFonts w:hint="default"/>
      </w:rPr>
    </w:lvl>
    <w:lvl w:ilvl="4">
      <w:start w:val="1"/>
      <w:numFmt w:val="decimal"/>
      <w:lvlText w:val="%1.%2.%3.%4.%5."/>
      <w:lvlJc w:val="left"/>
      <w:pPr>
        <w:ind w:left="3064" w:hanging="1080"/>
      </w:pPr>
      <w:rPr>
        <w:rFonts w:hint="default"/>
      </w:rPr>
    </w:lvl>
    <w:lvl w:ilvl="5">
      <w:start w:val="1"/>
      <w:numFmt w:val="decimal"/>
      <w:lvlText w:val="%1.%2.%3.%4.%5.%6."/>
      <w:lvlJc w:val="left"/>
      <w:pPr>
        <w:ind w:left="3920" w:hanging="1440"/>
      </w:pPr>
      <w:rPr>
        <w:rFonts w:hint="default"/>
      </w:rPr>
    </w:lvl>
    <w:lvl w:ilvl="6">
      <w:start w:val="1"/>
      <w:numFmt w:val="decimal"/>
      <w:lvlText w:val="%1.%2.%3.%4.%5.%6.%7."/>
      <w:lvlJc w:val="left"/>
      <w:pPr>
        <w:ind w:left="4776" w:hanging="1800"/>
      </w:pPr>
      <w:rPr>
        <w:rFonts w:hint="default"/>
      </w:rPr>
    </w:lvl>
    <w:lvl w:ilvl="7">
      <w:start w:val="1"/>
      <w:numFmt w:val="decimal"/>
      <w:lvlText w:val="%1.%2.%3.%4.%5.%6.%7.%8."/>
      <w:lvlJc w:val="left"/>
      <w:pPr>
        <w:ind w:left="5272" w:hanging="1800"/>
      </w:pPr>
      <w:rPr>
        <w:rFonts w:hint="default"/>
      </w:rPr>
    </w:lvl>
    <w:lvl w:ilvl="8">
      <w:start w:val="1"/>
      <w:numFmt w:val="decimal"/>
      <w:lvlText w:val="%1.%2.%3.%4.%5.%6.%7.%8.%9."/>
      <w:lvlJc w:val="left"/>
      <w:pPr>
        <w:ind w:left="6128" w:hanging="2160"/>
      </w:pPr>
      <w:rPr>
        <w:rFonts w:hint="default"/>
      </w:rPr>
    </w:lvl>
  </w:abstractNum>
  <w:abstractNum w:abstractNumId="26">
    <w:nsid w:val="4C2E50F8"/>
    <w:multiLevelType w:val="hybridMultilevel"/>
    <w:tmpl w:val="8BB4FB5C"/>
    <w:lvl w:ilvl="0" w:tplc="CAE2DEA2">
      <w:start w:val="1"/>
      <w:numFmt w:val="decimal"/>
      <w:lvlText w:val="Bước %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7">
    <w:nsid w:val="4CF22076"/>
    <w:multiLevelType w:val="hybridMultilevel"/>
    <w:tmpl w:val="DDCC83F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nsid w:val="58144449"/>
    <w:multiLevelType w:val="hybridMultilevel"/>
    <w:tmpl w:val="BDE6B8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nsid w:val="70E258E8"/>
    <w:multiLevelType w:val="hybridMultilevel"/>
    <w:tmpl w:val="2F58C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9BE39C9"/>
    <w:multiLevelType w:val="hybridMultilevel"/>
    <w:tmpl w:val="094E637A"/>
    <w:lvl w:ilvl="0" w:tplc="04090003">
      <w:start w:val="1"/>
      <w:numFmt w:val="bullet"/>
      <w:lvlText w:val="o"/>
      <w:lvlJc w:val="left"/>
      <w:pPr>
        <w:ind w:left="3600" w:hanging="360"/>
      </w:pPr>
      <w:rPr>
        <w:rFonts w:ascii="Courier New" w:hAnsi="Courier New" w:cs="Courier New"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4"/>
  </w:num>
  <w:num w:numId="2">
    <w:abstractNumId w:val="0"/>
  </w:num>
  <w:num w:numId="3">
    <w:abstractNumId w:val="10"/>
  </w:num>
  <w:num w:numId="4">
    <w:abstractNumId w:val="12"/>
  </w:num>
  <w:num w:numId="5">
    <w:abstractNumId w:val="28"/>
  </w:num>
  <w:num w:numId="6">
    <w:abstractNumId w:val="18"/>
  </w:num>
  <w:num w:numId="7">
    <w:abstractNumId w:val="22"/>
  </w:num>
  <w:num w:numId="8">
    <w:abstractNumId w:val="17"/>
  </w:num>
  <w:num w:numId="9">
    <w:abstractNumId w:val="20"/>
  </w:num>
  <w:num w:numId="10">
    <w:abstractNumId w:val="24"/>
  </w:num>
  <w:num w:numId="11">
    <w:abstractNumId w:val="27"/>
  </w:num>
  <w:num w:numId="12">
    <w:abstractNumId w:val="13"/>
  </w:num>
  <w:num w:numId="13">
    <w:abstractNumId w:val="30"/>
  </w:num>
  <w:num w:numId="14">
    <w:abstractNumId w:val="6"/>
  </w:num>
  <w:num w:numId="15">
    <w:abstractNumId w:val="19"/>
  </w:num>
  <w:num w:numId="16">
    <w:abstractNumId w:val="16"/>
  </w:num>
  <w:num w:numId="17">
    <w:abstractNumId w:val="3"/>
  </w:num>
  <w:num w:numId="18">
    <w:abstractNumId w:val="9"/>
  </w:num>
  <w:num w:numId="19">
    <w:abstractNumId w:val="14"/>
  </w:num>
  <w:num w:numId="20">
    <w:abstractNumId w:val="2"/>
  </w:num>
  <w:num w:numId="21">
    <w:abstractNumId w:val="1"/>
  </w:num>
  <w:num w:numId="22">
    <w:abstractNumId w:val="12"/>
  </w:num>
  <w:num w:numId="23">
    <w:abstractNumId w:val="12"/>
  </w:num>
  <w:num w:numId="24">
    <w:abstractNumId w:val="12"/>
  </w:num>
  <w:num w:numId="25">
    <w:abstractNumId w:val="7"/>
  </w:num>
  <w:num w:numId="26">
    <w:abstractNumId w:val="25"/>
  </w:num>
  <w:num w:numId="27">
    <w:abstractNumId w:val="5"/>
  </w:num>
  <w:num w:numId="28">
    <w:abstractNumId w:val="21"/>
  </w:num>
  <w:num w:numId="29">
    <w:abstractNumId w:val="11"/>
  </w:num>
  <w:num w:numId="30">
    <w:abstractNumId w:val="26"/>
  </w:num>
  <w:num w:numId="31">
    <w:abstractNumId w:val="23"/>
  </w:num>
  <w:num w:numId="32">
    <w:abstractNumId w:val="8"/>
  </w:num>
  <w:num w:numId="33">
    <w:abstractNumId w:val="15"/>
  </w:num>
  <w:num w:numId="34">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MTIztTA0sjA3tzBV0lEKTi0uzszPAymwrAUAMHisWSwAAAA="/>
  </w:docVars>
  <w:rsids>
    <w:rsidRoot w:val="00B25E41"/>
    <w:rsid w:val="00000735"/>
    <w:rsid w:val="00003E5C"/>
    <w:rsid w:val="00011CAF"/>
    <w:rsid w:val="00017437"/>
    <w:rsid w:val="00020D12"/>
    <w:rsid w:val="00024F50"/>
    <w:rsid w:val="000276C2"/>
    <w:rsid w:val="00037E61"/>
    <w:rsid w:val="000776B3"/>
    <w:rsid w:val="00083B4E"/>
    <w:rsid w:val="000861C1"/>
    <w:rsid w:val="00086968"/>
    <w:rsid w:val="00087928"/>
    <w:rsid w:val="00093983"/>
    <w:rsid w:val="000A0489"/>
    <w:rsid w:val="000B39CC"/>
    <w:rsid w:val="000D1315"/>
    <w:rsid w:val="000E4FA1"/>
    <w:rsid w:val="000E69F4"/>
    <w:rsid w:val="000E7503"/>
    <w:rsid w:val="0010029D"/>
    <w:rsid w:val="00100F20"/>
    <w:rsid w:val="001040E4"/>
    <w:rsid w:val="00106722"/>
    <w:rsid w:val="0011237D"/>
    <w:rsid w:val="0011462B"/>
    <w:rsid w:val="00121F06"/>
    <w:rsid w:val="001252C1"/>
    <w:rsid w:val="001403C0"/>
    <w:rsid w:val="00157BD0"/>
    <w:rsid w:val="00157FAF"/>
    <w:rsid w:val="001607BB"/>
    <w:rsid w:val="001642A4"/>
    <w:rsid w:val="00165727"/>
    <w:rsid w:val="001662E0"/>
    <w:rsid w:val="00166B26"/>
    <w:rsid w:val="001670A1"/>
    <w:rsid w:val="001749F6"/>
    <w:rsid w:val="00175342"/>
    <w:rsid w:val="001862CA"/>
    <w:rsid w:val="00197581"/>
    <w:rsid w:val="001A2155"/>
    <w:rsid w:val="001A61F5"/>
    <w:rsid w:val="001B24AE"/>
    <w:rsid w:val="001C4447"/>
    <w:rsid w:val="001C59AD"/>
    <w:rsid w:val="001D47A4"/>
    <w:rsid w:val="001D63BB"/>
    <w:rsid w:val="001D73F9"/>
    <w:rsid w:val="001F0609"/>
    <w:rsid w:val="001F174C"/>
    <w:rsid w:val="001F6DA6"/>
    <w:rsid w:val="001F6DB1"/>
    <w:rsid w:val="00201AFE"/>
    <w:rsid w:val="002041D7"/>
    <w:rsid w:val="00204278"/>
    <w:rsid w:val="00204C9C"/>
    <w:rsid w:val="00207C1B"/>
    <w:rsid w:val="0021373F"/>
    <w:rsid w:val="002144CF"/>
    <w:rsid w:val="0022147C"/>
    <w:rsid w:val="00225858"/>
    <w:rsid w:val="00231983"/>
    <w:rsid w:val="0023278D"/>
    <w:rsid w:val="00234AB1"/>
    <w:rsid w:val="002351D9"/>
    <w:rsid w:val="00245939"/>
    <w:rsid w:val="00247A13"/>
    <w:rsid w:val="00247D52"/>
    <w:rsid w:val="00251E9F"/>
    <w:rsid w:val="002520E9"/>
    <w:rsid w:val="00254243"/>
    <w:rsid w:val="002655D8"/>
    <w:rsid w:val="002A1273"/>
    <w:rsid w:val="002A1B2A"/>
    <w:rsid w:val="002A3EAE"/>
    <w:rsid w:val="002A7260"/>
    <w:rsid w:val="002B15B5"/>
    <w:rsid w:val="002C0133"/>
    <w:rsid w:val="002C47D9"/>
    <w:rsid w:val="002C69AA"/>
    <w:rsid w:val="002D222B"/>
    <w:rsid w:val="002D4F7C"/>
    <w:rsid w:val="002D50AF"/>
    <w:rsid w:val="002D75C6"/>
    <w:rsid w:val="002E1BEE"/>
    <w:rsid w:val="002F1F57"/>
    <w:rsid w:val="002F6322"/>
    <w:rsid w:val="00331DDE"/>
    <w:rsid w:val="00351BDB"/>
    <w:rsid w:val="00360982"/>
    <w:rsid w:val="0036545A"/>
    <w:rsid w:val="00374CCE"/>
    <w:rsid w:val="003769A6"/>
    <w:rsid w:val="00393B09"/>
    <w:rsid w:val="003968FD"/>
    <w:rsid w:val="0039775A"/>
    <w:rsid w:val="003A0C20"/>
    <w:rsid w:val="003A5AE0"/>
    <w:rsid w:val="003B4108"/>
    <w:rsid w:val="003B6425"/>
    <w:rsid w:val="003C15A8"/>
    <w:rsid w:val="003C450D"/>
    <w:rsid w:val="003E1E42"/>
    <w:rsid w:val="00401B18"/>
    <w:rsid w:val="00407F4C"/>
    <w:rsid w:val="0041093B"/>
    <w:rsid w:val="00410F19"/>
    <w:rsid w:val="0041333A"/>
    <w:rsid w:val="0041532B"/>
    <w:rsid w:val="00427303"/>
    <w:rsid w:val="00430BA3"/>
    <w:rsid w:val="00450A69"/>
    <w:rsid w:val="00452154"/>
    <w:rsid w:val="00460506"/>
    <w:rsid w:val="0046239F"/>
    <w:rsid w:val="004638E5"/>
    <w:rsid w:val="00465095"/>
    <w:rsid w:val="00477472"/>
    <w:rsid w:val="004801B0"/>
    <w:rsid w:val="00480A61"/>
    <w:rsid w:val="00485325"/>
    <w:rsid w:val="004914E8"/>
    <w:rsid w:val="004931F4"/>
    <w:rsid w:val="004A4F27"/>
    <w:rsid w:val="004B60B3"/>
    <w:rsid w:val="004C5A7C"/>
    <w:rsid w:val="004D04FE"/>
    <w:rsid w:val="004D33B4"/>
    <w:rsid w:val="004D5732"/>
    <w:rsid w:val="004D6017"/>
    <w:rsid w:val="004D75F6"/>
    <w:rsid w:val="004F0AB5"/>
    <w:rsid w:val="005015DD"/>
    <w:rsid w:val="005046BD"/>
    <w:rsid w:val="00505B37"/>
    <w:rsid w:val="00510CEB"/>
    <w:rsid w:val="005145F1"/>
    <w:rsid w:val="0052520B"/>
    <w:rsid w:val="00525AE9"/>
    <w:rsid w:val="005353D4"/>
    <w:rsid w:val="005375AF"/>
    <w:rsid w:val="00540571"/>
    <w:rsid w:val="0054575F"/>
    <w:rsid w:val="00574B65"/>
    <w:rsid w:val="00582390"/>
    <w:rsid w:val="00583871"/>
    <w:rsid w:val="00592310"/>
    <w:rsid w:val="005941ED"/>
    <w:rsid w:val="005A03F3"/>
    <w:rsid w:val="005A1007"/>
    <w:rsid w:val="005A21BA"/>
    <w:rsid w:val="005A41E9"/>
    <w:rsid w:val="005A71A2"/>
    <w:rsid w:val="005A7F3F"/>
    <w:rsid w:val="005B04F1"/>
    <w:rsid w:val="005B0F26"/>
    <w:rsid w:val="005C19A5"/>
    <w:rsid w:val="005C3BAA"/>
    <w:rsid w:val="005C65A5"/>
    <w:rsid w:val="005D1DED"/>
    <w:rsid w:val="005D3547"/>
    <w:rsid w:val="005D5B46"/>
    <w:rsid w:val="005E002F"/>
    <w:rsid w:val="005F123F"/>
    <w:rsid w:val="005F3837"/>
    <w:rsid w:val="005F696E"/>
    <w:rsid w:val="005F6E13"/>
    <w:rsid w:val="006026E9"/>
    <w:rsid w:val="00610240"/>
    <w:rsid w:val="00610648"/>
    <w:rsid w:val="006118C2"/>
    <w:rsid w:val="00616A27"/>
    <w:rsid w:val="00634AA9"/>
    <w:rsid w:val="0064024E"/>
    <w:rsid w:val="00642893"/>
    <w:rsid w:val="00643C3A"/>
    <w:rsid w:val="00644E2C"/>
    <w:rsid w:val="00651C75"/>
    <w:rsid w:val="00655972"/>
    <w:rsid w:val="00663FB7"/>
    <w:rsid w:val="006641DB"/>
    <w:rsid w:val="00667868"/>
    <w:rsid w:val="00670CC2"/>
    <w:rsid w:val="00671DE5"/>
    <w:rsid w:val="006758E7"/>
    <w:rsid w:val="00686BCA"/>
    <w:rsid w:val="006939E6"/>
    <w:rsid w:val="006A00B2"/>
    <w:rsid w:val="006C0458"/>
    <w:rsid w:val="006C0786"/>
    <w:rsid w:val="006D0C0A"/>
    <w:rsid w:val="006E1A36"/>
    <w:rsid w:val="006E6597"/>
    <w:rsid w:val="006E6B6B"/>
    <w:rsid w:val="006F226B"/>
    <w:rsid w:val="00701129"/>
    <w:rsid w:val="00705611"/>
    <w:rsid w:val="00706CF3"/>
    <w:rsid w:val="007111E4"/>
    <w:rsid w:val="00722FF2"/>
    <w:rsid w:val="00723062"/>
    <w:rsid w:val="0072496A"/>
    <w:rsid w:val="00724BB1"/>
    <w:rsid w:val="00725FCE"/>
    <w:rsid w:val="0073414D"/>
    <w:rsid w:val="0074119A"/>
    <w:rsid w:val="00755680"/>
    <w:rsid w:val="00757846"/>
    <w:rsid w:val="00762F2F"/>
    <w:rsid w:val="00771830"/>
    <w:rsid w:val="0077538A"/>
    <w:rsid w:val="00780459"/>
    <w:rsid w:val="007805C8"/>
    <w:rsid w:val="00781F9B"/>
    <w:rsid w:val="007925EA"/>
    <w:rsid w:val="007B302C"/>
    <w:rsid w:val="007B3D07"/>
    <w:rsid w:val="007B459C"/>
    <w:rsid w:val="007B72E8"/>
    <w:rsid w:val="007C2A2D"/>
    <w:rsid w:val="007C3E05"/>
    <w:rsid w:val="007C4251"/>
    <w:rsid w:val="007D1DDC"/>
    <w:rsid w:val="007D576B"/>
    <w:rsid w:val="007D5CFC"/>
    <w:rsid w:val="007F35A9"/>
    <w:rsid w:val="00800F76"/>
    <w:rsid w:val="008060BB"/>
    <w:rsid w:val="00827640"/>
    <w:rsid w:val="008532E9"/>
    <w:rsid w:val="00857FE5"/>
    <w:rsid w:val="00871E2B"/>
    <w:rsid w:val="008758E8"/>
    <w:rsid w:val="00890A9B"/>
    <w:rsid w:val="00897FC9"/>
    <w:rsid w:val="008A0877"/>
    <w:rsid w:val="008B5112"/>
    <w:rsid w:val="008B664B"/>
    <w:rsid w:val="008E0FDF"/>
    <w:rsid w:val="008E7923"/>
    <w:rsid w:val="008F14C2"/>
    <w:rsid w:val="008F3C7E"/>
    <w:rsid w:val="00904D5E"/>
    <w:rsid w:val="0090547B"/>
    <w:rsid w:val="009107A2"/>
    <w:rsid w:val="009162EB"/>
    <w:rsid w:val="00992ABB"/>
    <w:rsid w:val="009A38B3"/>
    <w:rsid w:val="009B2073"/>
    <w:rsid w:val="009B3D87"/>
    <w:rsid w:val="009B53EC"/>
    <w:rsid w:val="009B5C52"/>
    <w:rsid w:val="009C7BE4"/>
    <w:rsid w:val="009C7D24"/>
    <w:rsid w:val="009E229C"/>
    <w:rsid w:val="009F7CF9"/>
    <w:rsid w:val="00A033F8"/>
    <w:rsid w:val="00A15581"/>
    <w:rsid w:val="00A26B8F"/>
    <w:rsid w:val="00A32BB0"/>
    <w:rsid w:val="00A36627"/>
    <w:rsid w:val="00A36E90"/>
    <w:rsid w:val="00A470D1"/>
    <w:rsid w:val="00A631B3"/>
    <w:rsid w:val="00A64BD3"/>
    <w:rsid w:val="00A86BFB"/>
    <w:rsid w:val="00AA4917"/>
    <w:rsid w:val="00AA78EF"/>
    <w:rsid w:val="00AB278F"/>
    <w:rsid w:val="00AB3668"/>
    <w:rsid w:val="00AB3FAA"/>
    <w:rsid w:val="00AB7E4E"/>
    <w:rsid w:val="00AC2172"/>
    <w:rsid w:val="00AC7B1F"/>
    <w:rsid w:val="00AD1A9A"/>
    <w:rsid w:val="00AF2B5E"/>
    <w:rsid w:val="00AF4DD0"/>
    <w:rsid w:val="00B167D7"/>
    <w:rsid w:val="00B23FB6"/>
    <w:rsid w:val="00B24D50"/>
    <w:rsid w:val="00B25E41"/>
    <w:rsid w:val="00B31BAB"/>
    <w:rsid w:val="00B400C0"/>
    <w:rsid w:val="00B42BB1"/>
    <w:rsid w:val="00B5632F"/>
    <w:rsid w:val="00B60094"/>
    <w:rsid w:val="00B64ED1"/>
    <w:rsid w:val="00B65202"/>
    <w:rsid w:val="00B82A62"/>
    <w:rsid w:val="00B912E9"/>
    <w:rsid w:val="00B91DFA"/>
    <w:rsid w:val="00BB6384"/>
    <w:rsid w:val="00BC7106"/>
    <w:rsid w:val="00BD2E58"/>
    <w:rsid w:val="00BD4FA7"/>
    <w:rsid w:val="00BE4088"/>
    <w:rsid w:val="00BE51A5"/>
    <w:rsid w:val="00BF0EE6"/>
    <w:rsid w:val="00BF18B0"/>
    <w:rsid w:val="00C00240"/>
    <w:rsid w:val="00C02CBC"/>
    <w:rsid w:val="00C04D43"/>
    <w:rsid w:val="00C04E8A"/>
    <w:rsid w:val="00C12379"/>
    <w:rsid w:val="00C3432D"/>
    <w:rsid w:val="00C35084"/>
    <w:rsid w:val="00C41F43"/>
    <w:rsid w:val="00C54264"/>
    <w:rsid w:val="00C5500E"/>
    <w:rsid w:val="00C622B8"/>
    <w:rsid w:val="00C72453"/>
    <w:rsid w:val="00C7570C"/>
    <w:rsid w:val="00C75AF2"/>
    <w:rsid w:val="00C770EA"/>
    <w:rsid w:val="00C85150"/>
    <w:rsid w:val="00C9064B"/>
    <w:rsid w:val="00C95F32"/>
    <w:rsid w:val="00CA16A0"/>
    <w:rsid w:val="00CA2AB3"/>
    <w:rsid w:val="00CB27B8"/>
    <w:rsid w:val="00CB3DCD"/>
    <w:rsid w:val="00CC0088"/>
    <w:rsid w:val="00CC11EA"/>
    <w:rsid w:val="00CD0EF3"/>
    <w:rsid w:val="00CD1332"/>
    <w:rsid w:val="00CD182D"/>
    <w:rsid w:val="00CD25FA"/>
    <w:rsid w:val="00CE3EF9"/>
    <w:rsid w:val="00CF1335"/>
    <w:rsid w:val="00D01A58"/>
    <w:rsid w:val="00D02378"/>
    <w:rsid w:val="00D11199"/>
    <w:rsid w:val="00D153F6"/>
    <w:rsid w:val="00D1556C"/>
    <w:rsid w:val="00D15D77"/>
    <w:rsid w:val="00D214BA"/>
    <w:rsid w:val="00D2156A"/>
    <w:rsid w:val="00D25667"/>
    <w:rsid w:val="00D308D3"/>
    <w:rsid w:val="00D45170"/>
    <w:rsid w:val="00D5291A"/>
    <w:rsid w:val="00D60CF1"/>
    <w:rsid w:val="00D618CA"/>
    <w:rsid w:val="00D6387A"/>
    <w:rsid w:val="00D83203"/>
    <w:rsid w:val="00DA7B21"/>
    <w:rsid w:val="00DD5472"/>
    <w:rsid w:val="00DF1109"/>
    <w:rsid w:val="00DF4B28"/>
    <w:rsid w:val="00E01D1E"/>
    <w:rsid w:val="00E03C3B"/>
    <w:rsid w:val="00E06E72"/>
    <w:rsid w:val="00E079D5"/>
    <w:rsid w:val="00E20D04"/>
    <w:rsid w:val="00E32CFA"/>
    <w:rsid w:val="00E36FBC"/>
    <w:rsid w:val="00E47095"/>
    <w:rsid w:val="00E5490B"/>
    <w:rsid w:val="00E636F1"/>
    <w:rsid w:val="00E65D9D"/>
    <w:rsid w:val="00E665E2"/>
    <w:rsid w:val="00E66EA3"/>
    <w:rsid w:val="00E76C97"/>
    <w:rsid w:val="00E9111C"/>
    <w:rsid w:val="00EB3A5C"/>
    <w:rsid w:val="00EB6F6F"/>
    <w:rsid w:val="00EB708A"/>
    <w:rsid w:val="00EB78B6"/>
    <w:rsid w:val="00EB7DAB"/>
    <w:rsid w:val="00ED6771"/>
    <w:rsid w:val="00ED76A7"/>
    <w:rsid w:val="00EF107B"/>
    <w:rsid w:val="00F012A9"/>
    <w:rsid w:val="00F04A83"/>
    <w:rsid w:val="00F16DE6"/>
    <w:rsid w:val="00F24492"/>
    <w:rsid w:val="00F37C44"/>
    <w:rsid w:val="00F457BB"/>
    <w:rsid w:val="00F56EF8"/>
    <w:rsid w:val="00F60D5C"/>
    <w:rsid w:val="00F759A7"/>
    <w:rsid w:val="00F92343"/>
    <w:rsid w:val="00F94502"/>
    <w:rsid w:val="00F96AEA"/>
    <w:rsid w:val="00FA5B31"/>
    <w:rsid w:val="00FB1469"/>
    <w:rsid w:val="00FB2945"/>
    <w:rsid w:val="00FC037B"/>
    <w:rsid w:val="00FC104E"/>
    <w:rsid w:val="00FD3AF9"/>
    <w:rsid w:val="00FE083A"/>
    <w:rsid w:val="00FE1E35"/>
    <w:rsid w:val="00FE3337"/>
    <w:rsid w:val="00FE3810"/>
    <w:rsid w:val="00FE414D"/>
    <w:rsid w:val="00FF7491"/>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1EB16B-78A2-4EE6-A2AF-0CBA01E8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39E6"/>
    <w:pPr>
      <w:spacing w:after="200" w:line="240" w:lineRule="auto"/>
      <w:jc w:val="both"/>
    </w:pPr>
    <w:rPr>
      <w:rFonts w:cstheme="minorHAnsi"/>
      <w:noProof/>
      <w:sz w:val="26"/>
      <w:szCs w:val="26"/>
    </w:rPr>
  </w:style>
  <w:style w:type="paragraph" w:styleId="Heading1">
    <w:name w:val="heading 1"/>
    <w:basedOn w:val="Normal"/>
    <w:next w:val="Normal"/>
    <w:link w:val="Heading1Char"/>
    <w:uiPriority w:val="9"/>
    <w:qFormat/>
    <w:rsid w:val="00037E61"/>
    <w:pPr>
      <w:keepNext/>
      <w:keepLines/>
      <w:numPr>
        <w:numId w:val="4"/>
      </w:numPr>
      <w:spacing w:before="240" w:after="240" w:line="259" w:lineRule="auto"/>
      <w:jc w:val="left"/>
      <w:outlineLvl w:val="0"/>
    </w:pPr>
    <w:rPr>
      <w:rFonts w:asciiTheme="majorHAnsi" w:eastAsiaTheme="majorEastAsia" w:hAnsiTheme="majorHAnsi" w:cstheme="majorHAnsi"/>
      <w:b/>
      <w:color w:val="000000" w:themeColor="text1"/>
      <w:sz w:val="34"/>
      <w:szCs w:val="34"/>
    </w:rPr>
  </w:style>
  <w:style w:type="paragraph" w:styleId="Heading2">
    <w:name w:val="heading 2"/>
    <w:basedOn w:val="Normal"/>
    <w:next w:val="Normal"/>
    <w:link w:val="Heading2Char"/>
    <w:uiPriority w:val="9"/>
    <w:unhideWhenUsed/>
    <w:qFormat/>
    <w:rsid w:val="008F14C2"/>
    <w:pPr>
      <w:keepNext/>
      <w:keepLines/>
      <w:numPr>
        <w:ilvl w:val="1"/>
        <w:numId w:val="1"/>
      </w:numPr>
      <w:spacing w:before="40" w:after="40" w:line="259" w:lineRule="auto"/>
      <w:jc w:val="left"/>
      <w:outlineLvl w:val="1"/>
    </w:pPr>
    <w:rPr>
      <w:rFonts w:asciiTheme="majorHAnsi" w:eastAsiaTheme="majorEastAsia" w:hAnsiTheme="majorHAnsi" w:cstheme="majorBidi"/>
      <w:b/>
      <w:color w:val="000000" w:themeColor="text1"/>
      <w:sz w:val="30"/>
      <w:szCs w:val="30"/>
      <w:lang w:val="en-US"/>
    </w:rPr>
  </w:style>
  <w:style w:type="paragraph" w:styleId="Heading3">
    <w:name w:val="heading 3"/>
    <w:basedOn w:val="Normal"/>
    <w:next w:val="Normal"/>
    <w:link w:val="Heading3Char"/>
    <w:uiPriority w:val="9"/>
    <w:unhideWhenUsed/>
    <w:qFormat/>
    <w:rsid w:val="008F14C2"/>
    <w:pPr>
      <w:keepNext/>
      <w:keepLines/>
      <w:numPr>
        <w:ilvl w:val="2"/>
        <w:numId w:val="1"/>
      </w:numPr>
      <w:spacing w:before="40" w:after="40" w:line="259" w:lineRule="auto"/>
      <w:jc w:val="left"/>
      <w:outlineLvl w:val="2"/>
    </w:pPr>
    <w:rPr>
      <w:rFonts w:asciiTheme="majorHAnsi" w:eastAsiaTheme="majorEastAsia" w:hAnsiTheme="majorHAnsi" w:cstheme="majorBidi"/>
      <w:b/>
      <w:color w:val="000000" w:themeColor="text1"/>
      <w:sz w:val="28"/>
      <w:szCs w:val="28"/>
      <w:lang w:val="en-US"/>
    </w:rPr>
  </w:style>
  <w:style w:type="paragraph" w:styleId="Heading4">
    <w:name w:val="heading 4"/>
    <w:basedOn w:val="Normal"/>
    <w:next w:val="Normal"/>
    <w:link w:val="Heading4Char"/>
    <w:uiPriority w:val="9"/>
    <w:unhideWhenUsed/>
    <w:qFormat/>
    <w:rsid w:val="00247D52"/>
    <w:pPr>
      <w:keepNext/>
      <w:keepLines/>
      <w:numPr>
        <w:ilvl w:val="3"/>
        <w:numId w:val="1"/>
      </w:numPr>
      <w:spacing w:before="40" w:after="0" w:line="259" w:lineRule="auto"/>
      <w:ind w:left="709" w:firstLine="0"/>
      <w:jc w:val="left"/>
      <w:outlineLvl w:val="3"/>
    </w:pPr>
    <w:rPr>
      <w:rFonts w:asciiTheme="majorHAnsi" w:eastAsiaTheme="majorEastAsia" w:hAnsiTheme="majorHAnsi" w:cstheme="majorBidi"/>
      <w:b/>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E61"/>
    <w:rPr>
      <w:rFonts w:asciiTheme="majorHAnsi" w:eastAsiaTheme="majorEastAsia" w:hAnsiTheme="majorHAnsi" w:cstheme="majorHAnsi"/>
      <w:b/>
      <w:noProof/>
      <w:color w:val="000000" w:themeColor="text1"/>
      <w:sz w:val="34"/>
      <w:szCs w:val="34"/>
    </w:rPr>
  </w:style>
  <w:style w:type="character" w:customStyle="1" w:styleId="Heading2Char">
    <w:name w:val="Heading 2 Char"/>
    <w:basedOn w:val="DefaultParagraphFont"/>
    <w:link w:val="Heading2"/>
    <w:uiPriority w:val="9"/>
    <w:rsid w:val="008F14C2"/>
    <w:rPr>
      <w:rFonts w:asciiTheme="majorHAnsi" w:eastAsiaTheme="majorEastAsia" w:hAnsiTheme="majorHAnsi" w:cstheme="majorBidi"/>
      <w:b/>
      <w:noProof/>
      <w:color w:val="000000" w:themeColor="text1"/>
      <w:sz w:val="30"/>
      <w:szCs w:val="30"/>
      <w:lang w:val="en-US"/>
    </w:rPr>
  </w:style>
  <w:style w:type="character" w:customStyle="1" w:styleId="Heading3Char">
    <w:name w:val="Heading 3 Char"/>
    <w:basedOn w:val="DefaultParagraphFont"/>
    <w:link w:val="Heading3"/>
    <w:uiPriority w:val="9"/>
    <w:rsid w:val="008F14C2"/>
    <w:rPr>
      <w:rFonts w:asciiTheme="majorHAnsi" w:eastAsiaTheme="majorEastAsia" w:hAnsiTheme="majorHAnsi" w:cstheme="majorBidi"/>
      <w:b/>
      <w:noProof/>
      <w:color w:val="000000" w:themeColor="text1"/>
      <w:sz w:val="28"/>
      <w:szCs w:val="28"/>
      <w:lang w:val="en-US"/>
    </w:rPr>
  </w:style>
  <w:style w:type="paragraph" w:styleId="ListParagraph">
    <w:name w:val="List Paragraph"/>
    <w:basedOn w:val="Normal"/>
    <w:uiPriority w:val="34"/>
    <w:qFormat/>
    <w:rsid w:val="008F14C2"/>
    <w:pPr>
      <w:spacing w:after="160" w:line="259" w:lineRule="auto"/>
      <w:ind w:left="720"/>
      <w:contextualSpacing/>
      <w:jc w:val="left"/>
    </w:pPr>
    <w:rPr>
      <w:rFonts w:cstheme="minorBidi"/>
    </w:rPr>
  </w:style>
  <w:style w:type="paragraph" w:styleId="BalloonText">
    <w:name w:val="Balloon Text"/>
    <w:basedOn w:val="Normal"/>
    <w:link w:val="BalloonTextChar"/>
    <w:uiPriority w:val="99"/>
    <w:semiHidden/>
    <w:unhideWhenUsed/>
    <w:rsid w:val="008F14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4C2"/>
    <w:rPr>
      <w:rFonts w:ascii="Segoe UI" w:hAnsi="Segoe UI" w:cs="Segoe UI"/>
      <w:sz w:val="18"/>
      <w:szCs w:val="18"/>
    </w:rPr>
  </w:style>
  <w:style w:type="paragraph" w:customStyle="1" w:styleId="1st-PageFooter">
    <w:name w:val="1st-Page Footer"/>
    <w:basedOn w:val="Normal"/>
    <w:link w:val="1st-PageFooterChar"/>
    <w:qFormat/>
    <w:rsid w:val="006939E6"/>
    <w:pPr>
      <w:jc w:val="center"/>
    </w:pPr>
    <w:rPr>
      <w:sz w:val="28"/>
    </w:rPr>
  </w:style>
  <w:style w:type="character" w:styleId="Strong">
    <w:name w:val="Strong"/>
    <w:basedOn w:val="DefaultParagraphFont"/>
    <w:uiPriority w:val="22"/>
    <w:qFormat/>
    <w:rsid w:val="006939E6"/>
    <w:rPr>
      <w:b/>
      <w:bCs/>
    </w:rPr>
  </w:style>
  <w:style w:type="character" w:customStyle="1" w:styleId="1st-PageFooterChar">
    <w:name w:val="1st-Page Footer Char"/>
    <w:basedOn w:val="DefaultParagraphFont"/>
    <w:link w:val="1st-PageFooter"/>
    <w:rsid w:val="006939E6"/>
    <w:rPr>
      <w:rFonts w:cstheme="minorHAnsi"/>
      <w:noProof/>
      <w:sz w:val="28"/>
      <w:szCs w:val="26"/>
    </w:rPr>
  </w:style>
  <w:style w:type="paragraph" w:styleId="Title">
    <w:name w:val="Title"/>
    <w:basedOn w:val="Normal"/>
    <w:next w:val="Normal"/>
    <w:link w:val="TitleChar"/>
    <w:uiPriority w:val="10"/>
    <w:qFormat/>
    <w:rsid w:val="006939E6"/>
    <w:pPr>
      <w:jc w:val="center"/>
    </w:pPr>
    <w:rPr>
      <w:b/>
      <w:sz w:val="32"/>
    </w:rPr>
  </w:style>
  <w:style w:type="character" w:customStyle="1" w:styleId="TitleChar">
    <w:name w:val="Title Char"/>
    <w:basedOn w:val="DefaultParagraphFont"/>
    <w:link w:val="Title"/>
    <w:uiPriority w:val="10"/>
    <w:rsid w:val="006939E6"/>
    <w:rPr>
      <w:rFonts w:cstheme="minorHAnsi"/>
      <w:b/>
      <w:noProof/>
      <w:sz w:val="32"/>
      <w:szCs w:val="26"/>
    </w:rPr>
  </w:style>
  <w:style w:type="character" w:customStyle="1" w:styleId="Heading4Char">
    <w:name w:val="Heading 4 Char"/>
    <w:basedOn w:val="DefaultParagraphFont"/>
    <w:link w:val="Heading4"/>
    <w:uiPriority w:val="9"/>
    <w:rsid w:val="00247D52"/>
    <w:rPr>
      <w:rFonts w:asciiTheme="majorHAnsi" w:eastAsiaTheme="majorEastAsia" w:hAnsiTheme="majorHAnsi" w:cstheme="majorBidi"/>
      <w:b/>
      <w:i/>
      <w:iCs/>
      <w:noProof/>
      <w:sz w:val="26"/>
      <w:szCs w:val="26"/>
      <w:lang w:val="en-US"/>
    </w:rPr>
  </w:style>
  <w:style w:type="table" w:styleId="TableGrid">
    <w:name w:val="Table Grid"/>
    <w:basedOn w:val="TableNormal"/>
    <w:uiPriority w:val="39"/>
    <w:rsid w:val="00D8320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83203"/>
    <w:pPr>
      <w:jc w:val="center"/>
    </w:pPr>
    <w:rPr>
      <w:rFonts w:cstheme="minorBidi"/>
      <w:i/>
      <w:iCs/>
      <w:sz w:val="18"/>
      <w:szCs w:val="18"/>
    </w:rPr>
  </w:style>
  <w:style w:type="character" w:customStyle="1" w:styleId="apple-converted-space">
    <w:name w:val="apple-converted-space"/>
    <w:basedOn w:val="DefaultParagraphFont"/>
    <w:rsid w:val="00C9064B"/>
  </w:style>
  <w:style w:type="paragraph" w:styleId="NormalWeb">
    <w:name w:val="Normal (Web)"/>
    <w:basedOn w:val="Normal"/>
    <w:uiPriority w:val="99"/>
    <w:semiHidden/>
    <w:unhideWhenUsed/>
    <w:rsid w:val="00C9064B"/>
    <w:pPr>
      <w:spacing w:before="100" w:beforeAutospacing="1" w:after="100" w:afterAutospacing="1"/>
      <w:jc w:val="left"/>
    </w:pPr>
    <w:rPr>
      <w:rFonts w:ascii="Times New Roman" w:eastAsia="Times New Roman" w:hAnsi="Times New Roman" w:cs="Times New Roman"/>
      <w:noProof w:val="0"/>
      <w:sz w:val="24"/>
      <w:szCs w:val="24"/>
      <w:lang w:eastAsia="vi-VN"/>
    </w:rPr>
  </w:style>
  <w:style w:type="paragraph" w:styleId="TOCHeading">
    <w:name w:val="TOC Heading"/>
    <w:basedOn w:val="Heading1"/>
    <w:next w:val="Normal"/>
    <w:uiPriority w:val="39"/>
    <w:unhideWhenUsed/>
    <w:qFormat/>
    <w:rsid w:val="0023278D"/>
    <w:pPr>
      <w:numPr>
        <w:numId w:val="0"/>
      </w:numPr>
      <w:spacing w:after="0"/>
      <w:outlineLvl w:val="9"/>
    </w:pPr>
    <w:rPr>
      <w:rFonts w:cstheme="majorBidi"/>
      <w:b w:val="0"/>
      <w:noProof w:val="0"/>
      <w:color w:val="2E74B5" w:themeColor="accent1" w:themeShade="BF"/>
      <w:sz w:val="32"/>
      <w:szCs w:val="32"/>
      <w:lang w:val="en-US"/>
    </w:rPr>
  </w:style>
  <w:style w:type="paragraph" w:styleId="TOC1">
    <w:name w:val="toc 1"/>
    <w:basedOn w:val="Normal"/>
    <w:next w:val="Normal"/>
    <w:autoRedefine/>
    <w:uiPriority w:val="39"/>
    <w:unhideWhenUsed/>
    <w:rsid w:val="0023278D"/>
    <w:pPr>
      <w:spacing w:after="100"/>
    </w:pPr>
  </w:style>
  <w:style w:type="paragraph" w:styleId="TOC2">
    <w:name w:val="toc 2"/>
    <w:basedOn w:val="Normal"/>
    <w:next w:val="Normal"/>
    <w:autoRedefine/>
    <w:uiPriority w:val="39"/>
    <w:unhideWhenUsed/>
    <w:rsid w:val="0023278D"/>
    <w:pPr>
      <w:spacing w:after="100"/>
      <w:ind w:left="260"/>
    </w:pPr>
  </w:style>
  <w:style w:type="paragraph" w:styleId="TOC3">
    <w:name w:val="toc 3"/>
    <w:basedOn w:val="Normal"/>
    <w:next w:val="Normal"/>
    <w:autoRedefine/>
    <w:uiPriority w:val="39"/>
    <w:unhideWhenUsed/>
    <w:rsid w:val="0023278D"/>
    <w:pPr>
      <w:spacing w:after="100"/>
      <w:ind w:left="520"/>
    </w:pPr>
  </w:style>
  <w:style w:type="character" w:styleId="Hyperlink">
    <w:name w:val="Hyperlink"/>
    <w:basedOn w:val="DefaultParagraphFont"/>
    <w:uiPriority w:val="99"/>
    <w:unhideWhenUsed/>
    <w:rsid w:val="0023278D"/>
    <w:rPr>
      <w:color w:val="0563C1" w:themeColor="hyperlink"/>
      <w:u w:val="single"/>
    </w:rPr>
  </w:style>
  <w:style w:type="paragraph" w:styleId="TableofFigures">
    <w:name w:val="table of figures"/>
    <w:basedOn w:val="Normal"/>
    <w:next w:val="Normal"/>
    <w:uiPriority w:val="99"/>
    <w:unhideWhenUsed/>
    <w:rsid w:val="0023278D"/>
    <w:pPr>
      <w:spacing w:after="0"/>
    </w:pPr>
  </w:style>
  <w:style w:type="paragraph" w:styleId="TOC4">
    <w:name w:val="toc 4"/>
    <w:basedOn w:val="Normal"/>
    <w:next w:val="Normal"/>
    <w:autoRedefine/>
    <w:uiPriority w:val="39"/>
    <w:unhideWhenUsed/>
    <w:rsid w:val="00B60094"/>
    <w:pPr>
      <w:spacing w:after="100"/>
      <w:ind w:left="780"/>
    </w:pPr>
  </w:style>
  <w:style w:type="paragraph" w:styleId="Header">
    <w:name w:val="header"/>
    <w:basedOn w:val="Normal"/>
    <w:link w:val="HeaderChar"/>
    <w:unhideWhenUsed/>
    <w:rsid w:val="00D6387A"/>
    <w:pPr>
      <w:tabs>
        <w:tab w:val="center" w:pos="4680"/>
        <w:tab w:val="right" w:pos="9360"/>
      </w:tabs>
      <w:spacing w:after="0"/>
    </w:pPr>
  </w:style>
  <w:style w:type="character" w:customStyle="1" w:styleId="HeaderChar">
    <w:name w:val="Header Char"/>
    <w:basedOn w:val="DefaultParagraphFont"/>
    <w:link w:val="Header"/>
    <w:rsid w:val="00D6387A"/>
    <w:rPr>
      <w:rFonts w:cstheme="minorHAnsi"/>
      <w:noProof/>
      <w:sz w:val="26"/>
      <w:szCs w:val="26"/>
    </w:rPr>
  </w:style>
  <w:style w:type="paragraph" w:styleId="Footer">
    <w:name w:val="footer"/>
    <w:basedOn w:val="Normal"/>
    <w:link w:val="FooterChar"/>
    <w:unhideWhenUsed/>
    <w:rsid w:val="00D6387A"/>
    <w:pPr>
      <w:tabs>
        <w:tab w:val="center" w:pos="4680"/>
        <w:tab w:val="right" w:pos="9360"/>
      </w:tabs>
      <w:spacing w:after="0"/>
    </w:pPr>
  </w:style>
  <w:style w:type="character" w:customStyle="1" w:styleId="FooterChar">
    <w:name w:val="Footer Char"/>
    <w:basedOn w:val="DefaultParagraphFont"/>
    <w:link w:val="Footer"/>
    <w:rsid w:val="00D6387A"/>
    <w:rPr>
      <w:rFonts w:cstheme="minorHAnsi"/>
      <w:noProof/>
      <w:sz w:val="26"/>
      <w:szCs w:val="26"/>
    </w:rPr>
  </w:style>
  <w:style w:type="character" w:customStyle="1" w:styleId="fontstyle01">
    <w:name w:val="fontstyle01"/>
    <w:basedOn w:val="DefaultParagraphFont"/>
    <w:rsid w:val="00480A61"/>
    <w:rPr>
      <w:rFonts w:ascii="Times New Roman" w:hAnsi="Times New Roman" w:cs="Times New Roman" w:hint="default"/>
      <w:b/>
      <w:bCs/>
      <w:i w:val="0"/>
      <w:iCs w:val="0"/>
      <w:color w:val="000000"/>
      <w:sz w:val="44"/>
      <w:szCs w:val="44"/>
    </w:rPr>
  </w:style>
  <w:style w:type="character" w:customStyle="1" w:styleId="fontstyle21">
    <w:name w:val="fontstyle21"/>
    <w:basedOn w:val="DefaultParagraphFont"/>
    <w:rsid w:val="00480A61"/>
    <w:rPr>
      <w:rFonts w:ascii="Times New Roman" w:hAnsi="Times New Roman" w:cs="Times New Roman" w:hint="default"/>
      <w:b w:val="0"/>
      <w:bCs w:val="0"/>
      <w:i w:val="0"/>
      <w:iCs w:val="0"/>
      <w:color w:val="000000"/>
      <w:sz w:val="28"/>
      <w:szCs w:val="28"/>
    </w:rPr>
  </w:style>
  <w:style w:type="character" w:customStyle="1" w:styleId="fontstyle31">
    <w:name w:val="fontstyle31"/>
    <w:basedOn w:val="DefaultParagraphFont"/>
    <w:rsid w:val="00480A61"/>
    <w:rPr>
      <w:rFonts w:ascii="Times New Roman" w:hAnsi="Times New Roman" w:cs="Times New Roman" w:hint="default"/>
      <w:b w:val="0"/>
      <w:bCs w:val="0"/>
      <w:i/>
      <w:iCs/>
      <w:color w:val="000000"/>
      <w:sz w:val="28"/>
      <w:szCs w:val="28"/>
    </w:rPr>
  </w:style>
  <w:style w:type="paragraph" w:customStyle="1" w:styleId="para">
    <w:name w:val="para"/>
    <w:basedOn w:val="Normal"/>
    <w:rsid w:val="00003E5C"/>
    <w:pPr>
      <w:spacing w:before="100" w:beforeAutospacing="1" w:after="100" w:afterAutospacing="1"/>
      <w:jc w:val="left"/>
    </w:pPr>
    <w:rPr>
      <w:rFonts w:ascii="Times New Roman" w:eastAsia="Times New Roman" w:hAnsi="Times New Roman" w:cs="Times New Roman"/>
      <w:noProof w:val="0"/>
      <w:sz w:val="24"/>
      <w:szCs w:val="24"/>
      <w:lang w:val="en-US"/>
    </w:rPr>
  </w:style>
  <w:style w:type="table" w:customStyle="1" w:styleId="TableGrid1">
    <w:name w:val="Table Grid1"/>
    <w:basedOn w:val="TableNormal"/>
    <w:next w:val="TableGrid"/>
    <w:uiPriority w:val="39"/>
    <w:rsid w:val="00157F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59574">
      <w:bodyDiv w:val="1"/>
      <w:marLeft w:val="0"/>
      <w:marRight w:val="0"/>
      <w:marTop w:val="0"/>
      <w:marBottom w:val="0"/>
      <w:divBdr>
        <w:top w:val="none" w:sz="0" w:space="0" w:color="auto"/>
        <w:left w:val="none" w:sz="0" w:space="0" w:color="auto"/>
        <w:bottom w:val="none" w:sz="0" w:space="0" w:color="auto"/>
        <w:right w:val="none" w:sz="0" w:space="0" w:color="auto"/>
      </w:divBdr>
    </w:div>
    <w:div w:id="582493899">
      <w:bodyDiv w:val="1"/>
      <w:marLeft w:val="0"/>
      <w:marRight w:val="0"/>
      <w:marTop w:val="0"/>
      <w:marBottom w:val="0"/>
      <w:divBdr>
        <w:top w:val="none" w:sz="0" w:space="0" w:color="auto"/>
        <w:left w:val="none" w:sz="0" w:space="0" w:color="auto"/>
        <w:bottom w:val="none" w:sz="0" w:space="0" w:color="auto"/>
        <w:right w:val="none" w:sz="0" w:space="0" w:color="auto"/>
      </w:divBdr>
    </w:div>
    <w:div w:id="665598158">
      <w:bodyDiv w:val="1"/>
      <w:marLeft w:val="0"/>
      <w:marRight w:val="0"/>
      <w:marTop w:val="0"/>
      <w:marBottom w:val="0"/>
      <w:divBdr>
        <w:top w:val="none" w:sz="0" w:space="0" w:color="auto"/>
        <w:left w:val="none" w:sz="0" w:space="0" w:color="auto"/>
        <w:bottom w:val="none" w:sz="0" w:space="0" w:color="auto"/>
        <w:right w:val="none" w:sz="0" w:space="0" w:color="auto"/>
      </w:divBdr>
    </w:div>
    <w:div w:id="692734219">
      <w:bodyDiv w:val="1"/>
      <w:marLeft w:val="0"/>
      <w:marRight w:val="0"/>
      <w:marTop w:val="0"/>
      <w:marBottom w:val="0"/>
      <w:divBdr>
        <w:top w:val="none" w:sz="0" w:space="0" w:color="auto"/>
        <w:left w:val="none" w:sz="0" w:space="0" w:color="auto"/>
        <w:bottom w:val="none" w:sz="0" w:space="0" w:color="auto"/>
        <w:right w:val="none" w:sz="0" w:space="0" w:color="auto"/>
      </w:divBdr>
    </w:div>
    <w:div w:id="1540895004">
      <w:bodyDiv w:val="1"/>
      <w:marLeft w:val="0"/>
      <w:marRight w:val="0"/>
      <w:marTop w:val="0"/>
      <w:marBottom w:val="0"/>
      <w:divBdr>
        <w:top w:val="none" w:sz="0" w:space="0" w:color="auto"/>
        <w:left w:val="none" w:sz="0" w:space="0" w:color="auto"/>
        <w:bottom w:val="none" w:sz="0" w:space="0" w:color="auto"/>
        <w:right w:val="none" w:sz="0" w:space="0" w:color="auto"/>
      </w:divBdr>
    </w:div>
    <w:div w:id="1617449242">
      <w:bodyDiv w:val="1"/>
      <w:marLeft w:val="0"/>
      <w:marRight w:val="0"/>
      <w:marTop w:val="0"/>
      <w:marBottom w:val="0"/>
      <w:divBdr>
        <w:top w:val="none" w:sz="0" w:space="0" w:color="auto"/>
        <w:left w:val="none" w:sz="0" w:space="0" w:color="auto"/>
        <w:bottom w:val="none" w:sz="0" w:space="0" w:color="auto"/>
        <w:right w:val="none" w:sz="0" w:space="0" w:color="auto"/>
      </w:divBdr>
    </w:div>
    <w:div w:id="201198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image" Target="media/image2.png"/><Relationship Id="rId39" Type="http://schemas.openxmlformats.org/officeDocument/2006/relationships/image" Target="media/image9.png"/><Relationship Id="rId21" Type="http://schemas.openxmlformats.org/officeDocument/2006/relationships/diagramData" Target="diagrams/data3.xml"/><Relationship Id="rId34" Type="http://schemas.openxmlformats.org/officeDocument/2006/relationships/hyperlink" Target="https://archive.codeplex.com/?p=Sandcastle" TargetMode="External"/><Relationship Id="rId42" Type="http://schemas.openxmlformats.org/officeDocument/2006/relationships/image" Target="media/image12.png"/><Relationship Id="rId47" Type="http://schemas.openxmlformats.org/officeDocument/2006/relationships/hyperlink" Target="https://github.com/ProgTrade/nUpdate/blob/master/LICENSE?fbclid=IwAR3qKTJ46TooH0i7UC22aIDkq92qwyGsXbSJc0wYdKcqkBORWDia6sxOZi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image" Target="media/image5.png"/><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hyperlink" Target="https://www.7-zip.org/"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hyperlink" Target="https://github.com/squid-box/SevenZipSharp/blob/dev/license?fbclid=IwAR2GP4vfbS3qDIpvo7sOKyzj6Sgd4NuQxO3ObxVXkfavmgTvurEoEIfqF2s" TargetMode="Externa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image" Target="media/image4.png"/><Relationship Id="rId36" Type="http://schemas.openxmlformats.org/officeDocument/2006/relationships/hyperlink" Target="https://www.ndepend.com/"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diagramColors" Target="diagrams/colors2.xml"/><Relationship Id="rId31" Type="http://schemas.openxmlformats.org/officeDocument/2006/relationships/hyperlink" Target="https://archive.codeplex.com/?p=sevenzipsharp" TargetMode="External"/><Relationship Id="rId44" Type="http://schemas.openxmlformats.org/officeDocument/2006/relationships/hyperlink" Target="https://youtu.be/rQFB7I_IfVw"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hyperlink" Target="http://www.jetbrains.com/resharper/" TargetMode="External"/><Relationship Id="rId43" Type="http://schemas.openxmlformats.org/officeDocument/2006/relationships/image" Target="media/image13.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https://www.codeproject.com/Articles/27148/C-NET-Interface-for-7-Zip-Archive-DLLs" TargetMode="External"/><Relationship Id="rId38" Type="http://schemas.openxmlformats.org/officeDocument/2006/relationships/image" Target="media/image8.png"/><Relationship Id="rId46" Type="http://schemas.openxmlformats.org/officeDocument/2006/relationships/hyperlink" Target="http://www.jrsoftware.org/files/is/license.txt?fbclid=IwAR2oZUu19RFm-zvaP1atSBGQDNlwQdduCR77Ew6E1DlcOy-qa95q6GCrEGc" TargetMode="External"/><Relationship Id="rId20" Type="http://schemas.microsoft.com/office/2007/relationships/diagramDrawing" Target="diagrams/drawing2.xm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DC6A22C-4A50-43D6-B029-DD7831704FDE}" type="doc">
      <dgm:prSet loTypeId="urn:microsoft.com/office/officeart/2005/8/layout/radial1" loCatId="cycle" qsTypeId="urn:microsoft.com/office/officeart/2005/8/quickstyle/simple1" qsCatId="simple" csTypeId="urn:microsoft.com/office/officeart/2005/8/colors/accent0_1" csCatId="mainScheme" phldr="1"/>
      <dgm:spPr/>
      <dgm:t>
        <a:bodyPr/>
        <a:lstStyle/>
        <a:p>
          <a:endParaRPr lang="en-US"/>
        </a:p>
      </dgm:t>
    </dgm:pt>
    <dgm:pt modelId="{78A18CB3-CC55-4A0B-B3BC-EA603515F4E2}">
      <dgm:prSet phldrT="[Văn bản]"/>
      <dgm:spPr/>
      <dgm:t>
        <a:bodyPr/>
        <a:lstStyle/>
        <a:p>
          <a:r>
            <a:rPr lang="en-US"/>
            <a:t>Main</a:t>
          </a:r>
        </a:p>
      </dgm:t>
    </dgm:pt>
    <dgm:pt modelId="{8CBC3B8B-EA60-4AE0-8BA3-83066DE9FF6C}" type="parTrans" cxnId="{E2921659-F4BB-4760-A8C9-28D844AF0B99}">
      <dgm:prSet/>
      <dgm:spPr/>
      <dgm:t>
        <a:bodyPr/>
        <a:lstStyle/>
        <a:p>
          <a:endParaRPr lang="en-US"/>
        </a:p>
      </dgm:t>
    </dgm:pt>
    <dgm:pt modelId="{A516D0E4-C7AB-4C05-B43E-033F98EE55CF}" type="sibTrans" cxnId="{E2921659-F4BB-4760-A8C9-28D844AF0B99}">
      <dgm:prSet/>
      <dgm:spPr/>
      <dgm:t>
        <a:bodyPr/>
        <a:lstStyle/>
        <a:p>
          <a:endParaRPr lang="en-US"/>
        </a:p>
      </dgm:t>
    </dgm:pt>
    <dgm:pt modelId="{14B90612-8064-4638-8980-06B7BB8A57BD}">
      <dgm:prSet phldrT="[Văn bản]"/>
      <dgm:spPr/>
      <dgm:t>
        <a:bodyPr/>
        <a:lstStyle/>
        <a:p>
          <a:r>
            <a:rPr lang="en-US"/>
            <a:t>Compress</a:t>
          </a:r>
        </a:p>
      </dgm:t>
    </dgm:pt>
    <dgm:pt modelId="{2CD89102-160B-46AC-9B1C-05B1BD47DCA0}" type="parTrans" cxnId="{361173A7-6F8D-41AC-A3C7-18FB5DFF3FA2}">
      <dgm:prSet/>
      <dgm:spPr/>
      <dgm:t>
        <a:bodyPr/>
        <a:lstStyle/>
        <a:p>
          <a:endParaRPr lang="en-US"/>
        </a:p>
      </dgm:t>
    </dgm:pt>
    <dgm:pt modelId="{A391AD91-B98D-4BFC-A1E7-E85BE8C2C4B0}" type="sibTrans" cxnId="{361173A7-6F8D-41AC-A3C7-18FB5DFF3FA2}">
      <dgm:prSet/>
      <dgm:spPr/>
      <dgm:t>
        <a:bodyPr/>
        <a:lstStyle/>
        <a:p>
          <a:endParaRPr lang="en-US"/>
        </a:p>
      </dgm:t>
    </dgm:pt>
    <dgm:pt modelId="{2F5EF72A-97E4-47A3-8ED7-786DB55A762C}">
      <dgm:prSet phldrT="[Văn bản]"/>
      <dgm:spPr/>
      <dgm:t>
        <a:bodyPr/>
        <a:lstStyle/>
        <a:p>
          <a:r>
            <a:rPr lang="en-US"/>
            <a:t>Extract</a:t>
          </a:r>
        </a:p>
      </dgm:t>
    </dgm:pt>
    <dgm:pt modelId="{4D03B09C-72FB-442F-9CD4-1ECB56BEC47A}" type="parTrans" cxnId="{8B5FBF5B-EAF8-4264-AAA8-F4BE74613034}">
      <dgm:prSet/>
      <dgm:spPr/>
      <dgm:t>
        <a:bodyPr/>
        <a:lstStyle/>
        <a:p>
          <a:endParaRPr lang="en-US"/>
        </a:p>
      </dgm:t>
    </dgm:pt>
    <dgm:pt modelId="{132EFC51-2A84-4F8B-A2E9-4A703A59B7CE}" type="sibTrans" cxnId="{8B5FBF5B-EAF8-4264-AAA8-F4BE74613034}">
      <dgm:prSet/>
      <dgm:spPr/>
      <dgm:t>
        <a:bodyPr/>
        <a:lstStyle/>
        <a:p>
          <a:endParaRPr lang="en-US"/>
        </a:p>
      </dgm:t>
    </dgm:pt>
    <dgm:pt modelId="{ECE9C5B2-D482-409C-B56D-5A8FD88DCF28}">
      <dgm:prSet phldrT="[Văn bản]"/>
      <dgm:spPr/>
      <dgm:t>
        <a:bodyPr/>
        <a:lstStyle/>
        <a:p>
          <a:r>
            <a:rPr lang="en-US"/>
            <a:t>ArchiveView</a:t>
          </a:r>
        </a:p>
      </dgm:t>
    </dgm:pt>
    <dgm:pt modelId="{3300690B-C05F-40C2-B342-06D302746B6B}" type="parTrans" cxnId="{BE1EF732-E31F-48CB-87FD-5B1030E013CF}">
      <dgm:prSet/>
      <dgm:spPr/>
      <dgm:t>
        <a:bodyPr/>
        <a:lstStyle/>
        <a:p>
          <a:endParaRPr lang="en-US"/>
        </a:p>
      </dgm:t>
    </dgm:pt>
    <dgm:pt modelId="{A268ECFC-10A2-4849-93C4-0856EAEACAE6}" type="sibTrans" cxnId="{BE1EF732-E31F-48CB-87FD-5B1030E013CF}">
      <dgm:prSet/>
      <dgm:spPr/>
      <dgm:t>
        <a:bodyPr/>
        <a:lstStyle/>
        <a:p>
          <a:endParaRPr lang="en-US"/>
        </a:p>
      </dgm:t>
    </dgm:pt>
    <dgm:pt modelId="{10BAA506-8464-4920-A394-733909712103}">
      <dgm:prSet phldrT="[Văn bản]"/>
      <dgm:spPr/>
      <dgm:t>
        <a:bodyPr/>
        <a:lstStyle/>
        <a:p>
          <a:r>
            <a:rPr lang="en-US"/>
            <a:t>About</a:t>
          </a:r>
        </a:p>
      </dgm:t>
    </dgm:pt>
    <dgm:pt modelId="{B5E34C5C-F193-4F65-8C16-57E56D802223}" type="parTrans" cxnId="{2D86B707-118D-4DC2-94C3-4AA9DF79CDD3}">
      <dgm:prSet/>
      <dgm:spPr/>
      <dgm:t>
        <a:bodyPr/>
        <a:lstStyle/>
        <a:p>
          <a:endParaRPr lang="en-US"/>
        </a:p>
      </dgm:t>
    </dgm:pt>
    <dgm:pt modelId="{435BDCE6-3C08-4CB3-9F2E-6A36AC1B7B5D}" type="sibTrans" cxnId="{2D86B707-118D-4DC2-94C3-4AA9DF79CDD3}">
      <dgm:prSet/>
      <dgm:spPr/>
      <dgm:t>
        <a:bodyPr/>
        <a:lstStyle/>
        <a:p>
          <a:endParaRPr lang="en-US"/>
        </a:p>
      </dgm:t>
    </dgm:pt>
    <dgm:pt modelId="{185E36C2-5ADE-413B-8194-9E9D6F1109B9}">
      <dgm:prSet phldrT="[Văn bản]"/>
      <dgm:spPr/>
      <dgm:t>
        <a:bodyPr/>
        <a:lstStyle/>
        <a:p>
          <a:r>
            <a:rPr lang="en-US"/>
            <a:t>Checksum</a:t>
          </a:r>
        </a:p>
      </dgm:t>
    </dgm:pt>
    <dgm:pt modelId="{DD34A15E-3140-4173-AC58-BE979B6D23F6}" type="parTrans" cxnId="{0A9C1D94-F24B-4F87-B3EE-8FCE2B3DB5F4}">
      <dgm:prSet/>
      <dgm:spPr/>
      <dgm:t>
        <a:bodyPr/>
        <a:lstStyle/>
        <a:p>
          <a:endParaRPr lang="en-US"/>
        </a:p>
      </dgm:t>
    </dgm:pt>
    <dgm:pt modelId="{B3A499AE-CCA1-43E0-8657-F229AC7DDA37}" type="sibTrans" cxnId="{0A9C1D94-F24B-4F87-B3EE-8FCE2B3DB5F4}">
      <dgm:prSet/>
      <dgm:spPr/>
      <dgm:t>
        <a:bodyPr/>
        <a:lstStyle/>
        <a:p>
          <a:endParaRPr lang="en-US"/>
        </a:p>
      </dgm:t>
    </dgm:pt>
    <dgm:pt modelId="{341F8265-C3FD-427B-8AF9-58BC0D78C84B}">
      <dgm:prSet phldrT="[Văn bản]"/>
      <dgm:spPr/>
      <dgm:t>
        <a:bodyPr/>
        <a:lstStyle/>
        <a:p>
          <a:r>
            <a:rPr lang="en-US"/>
            <a:t>Updater</a:t>
          </a:r>
        </a:p>
      </dgm:t>
    </dgm:pt>
    <dgm:pt modelId="{BA61442D-8303-4F87-A3E8-0CDEB8E333A7}" type="parTrans" cxnId="{FDE3EBF3-999F-471F-8FD7-1A02BF6E7976}">
      <dgm:prSet/>
      <dgm:spPr/>
      <dgm:t>
        <a:bodyPr/>
        <a:lstStyle/>
        <a:p>
          <a:endParaRPr lang="en-US"/>
        </a:p>
      </dgm:t>
    </dgm:pt>
    <dgm:pt modelId="{F5DEA38D-473C-45A4-AE7E-EBF258F93521}" type="sibTrans" cxnId="{FDE3EBF3-999F-471F-8FD7-1A02BF6E7976}">
      <dgm:prSet/>
      <dgm:spPr/>
      <dgm:t>
        <a:bodyPr/>
        <a:lstStyle/>
        <a:p>
          <a:endParaRPr lang="en-US"/>
        </a:p>
      </dgm:t>
    </dgm:pt>
    <dgm:pt modelId="{5E256E5B-7B88-4F01-96E9-3D5F949A6EB2}" type="pres">
      <dgm:prSet presAssocID="{DDC6A22C-4A50-43D6-B029-DD7831704FDE}" presName="cycle" presStyleCnt="0">
        <dgm:presLayoutVars>
          <dgm:chMax val="1"/>
          <dgm:dir/>
          <dgm:animLvl val="ctr"/>
          <dgm:resizeHandles val="exact"/>
        </dgm:presLayoutVars>
      </dgm:prSet>
      <dgm:spPr/>
      <dgm:t>
        <a:bodyPr/>
        <a:lstStyle/>
        <a:p>
          <a:endParaRPr lang="en-US"/>
        </a:p>
      </dgm:t>
    </dgm:pt>
    <dgm:pt modelId="{E4C9DF46-4E13-48FD-BC43-217F026F7A53}" type="pres">
      <dgm:prSet presAssocID="{78A18CB3-CC55-4A0B-B3BC-EA603515F4E2}" presName="centerShape" presStyleLbl="node0" presStyleIdx="0" presStyleCnt="1"/>
      <dgm:spPr/>
      <dgm:t>
        <a:bodyPr/>
        <a:lstStyle/>
        <a:p>
          <a:endParaRPr lang="en-US"/>
        </a:p>
      </dgm:t>
    </dgm:pt>
    <dgm:pt modelId="{1E28277B-B18F-47F2-BF8A-4E1A728D20E6}" type="pres">
      <dgm:prSet presAssocID="{2CD89102-160B-46AC-9B1C-05B1BD47DCA0}" presName="Name9" presStyleLbl="parChTrans1D2" presStyleIdx="0" presStyleCnt="6"/>
      <dgm:spPr/>
      <dgm:t>
        <a:bodyPr/>
        <a:lstStyle/>
        <a:p>
          <a:endParaRPr lang="en-US"/>
        </a:p>
      </dgm:t>
    </dgm:pt>
    <dgm:pt modelId="{C48A185F-EA63-44EB-9ECA-AC37590EEDA6}" type="pres">
      <dgm:prSet presAssocID="{2CD89102-160B-46AC-9B1C-05B1BD47DCA0}" presName="connTx" presStyleLbl="parChTrans1D2" presStyleIdx="0" presStyleCnt="6"/>
      <dgm:spPr/>
      <dgm:t>
        <a:bodyPr/>
        <a:lstStyle/>
        <a:p>
          <a:endParaRPr lang="en-US"/>
        </a:p>
      </dgm:t>
    </dgm:pt>
    <dgm:pt modelId="{6F4FF02E-8DC3-4159-8207-81976709FA01}" type="pres">
      <dgm:prSet presAssocID="{14B90612-8064-4638-8980-06B7BB8A57BD}" presName="node" presStyleLbl="node1" presStyleIdx="0" presStyleCnt="6">
        <dgm:presLayoutVars>
          <dgm:bulletEnabled val="1"/>
        </dgm:presLayoutVars>
      </dgm:prSet>
      <dgm:spPr/>
      <dgm:t>
        <a:bodyPr/>
        <a:lstStyle/>
        <a:p>
          <a:endParaRPr lang="en-US"/>
        </a:p>
      </dgm:t>
    </dgm:pt>
    <dgm:pt modelId="{B705838E-F20D-494D-971F-2683A49D90B6}" type="pres">
      <dgm:prSet presAssocID="{4D03B09C-72FB-442F-9CD4-1ECB56BEC47A}" presName="Name9" presStyleLbl="parChTrans1D2" presStyleIdx="1" presStyleCnt="6"/>
      <dgm:spPr/>
      <dgm:t>
        <a:bodyPr/>
        <a:lstStyle/>
        <a:p>
          <a:endParaRPr lang="en-US"/>
        </a:p>
      </dgm:t>
    </dgm:pt>
    <dgm:pt modelId="{D69B6FDC-60FA-4A26-A3FA-05157654554D}" type="pres">
      <dgm:prSet presAssocID="{4D03B09C-72FB-442F-9CD4-1ECB56BEC47A}" presName="connTx" presStyleLbl="parChTrans1D2" presStyleIdx="1" presStyleCnt="6"/>
      <dgm:spPr/>
      <dgm:t>
        <a:bodyPr/>
        <a:lstStyle/>
        <a:p>
          <a:endParaRPr lang="en-US"/>
        </a:p>
      </dgm:t>
    </dgm:pt>
    <dgm:pt modelId="{C3F9D7EE-915E-4A84-BE0E-3A8192631CD7}" type="pres">
      <dgm:prSet presAssocID="{2F5EF72A-97E4-47A3-8ED7-786DB55A762C}" presName="node" presStyleLbl="node1" presStyleIdx="1" presStyleCnt="6">
        <dgm:presLayoutVars>
          <dgm:bulletEnabled val="1"/>
        </dgm:presLayoutVars>
      </dgm:prSet>
      <dgm:spPr/>
      <dgm:t>
        <a:bodyPr/>
        <a:lstStyle/>
        <a:p>
          <a:endParaRPr lang="en-US"/>
        </a:p>
      </dgm:t>
    </dgm:pt>
    <dgm:pt modelId="{E3003478-E7DC-4E94-B662-92C920FF1ED1}" type="pres">
      <dgm:prSet presAssocID="{3300690B-C05F-40C2-B342-06D302746B6B}" presName="Name9" presStyleLbl="parChTrans1D2" presStyleIdx="2" presStyleCnt="6"/>
      <dgm:spPr/>
      <dgm:t>
        <a:bodyPr/>
        <a:lstStyle/>
        <a:p>
          <a:endParaRPr lang="en-US"/>
        </a:p>
      </dgm:t>
    </dgm:pt>
    <dgm:pt modelId="{991BA424-F8AA-4D3E-8C42-53816F03CA73}" type="pres">
      <dgm:prSet presAssocID="{3300690B-C05F-40C2-B342-06D302746B6B}" presName="connTx" presStyleLbl="parChTrans1D2" presStyleIdx="2" presStyleCnt="6"/>
      <dgm:spPr/>
      <dgm:t>
        <a:bodyPr/>
        <a:lstStyle/>
        <a:p>
          <a:endParaRPr lang="en-US"/>
        </a:p>
      </dgm:t>
    </dgm:pt>
    <dgm:pt modelId="{D75E062C-1FC0-4563-B35C-8A03F5CFC7BB}" type="pres">
      <dgm:prSet presAssocID="{ECE9C5B2-D482-409C-B56D-5A8FD88DCF28}" presName="node" presStyleLbl="node1" presStyleIdx="2" presStyleCnt="6">
        <dgm:presLayoutVars>
          <dgm:bulletEnabled val="1"/>
        </dgm:presLayoutVars>
      </dgm:prSet>
      <dgm:spPr/>
      <dgm:t>
        <a:bodyPr/>
        <a:lstStyle/>
        <a:p>
          <a:endParaRPr lang="en-US"/>
        </a:p>
      </dgm:t>
    </dgm:pt>
    <dgm:pt modelId="{1619C6DC-ECA8-4769-9C7F-E4CC6C249E8B}" type="pres">
      <dgm:prSet presAssocID="{B5E34C5C-F193-4F65-8C16-57E56D802223}" presName="Name9" presStyleLbl="parChTrans1D2" presStyleIdx="3" presStyleCnt="6"/>
      <dgm:spPr/>
      <dgm:t>
        <a:bodyPr/>
        <a:lstStyle/>
        <a:p>
          <a:endParaRPr lang="en-US"/>
        </a:p>
      </dgm:t>
    </dgm:pt>
    <dgm:pt modelId="{B06D1C4D-2951-4880-A398-F4E6C820A402}" type="pres">
      <dgm:prSet presAssocID="{B5E34C5C-F193-4F65-8C16-57E56D802223}" presName="connTx" presStyleLbl="parChTrans1D2" presStyleIdx="3" presStyleCnt="6"/>
      <dgm:spPr/>
      <dgm:t>
        <a:bodyPr/>
        <a:lstStyle/>
        <a:p>
          <a:endParaRPr lang="en-US"/>
        </a:p>
      </dgm:t>
    </dgm:pt>
    <dgm:pt modelId="{99CAE095-3404-4DB1-9D60-0AC03094C33D}" type="pres">
      <dgm:prSet presAssocID="{10BAA506-8464-4920-A394-733909712103}" presName="node" presStyleLbl="node1" presStyleIdx="3" presStyleCnt="6">
        <dgm:presLayoutVars>
          <dgm:bulletEnabled val="1"/>
        </dgm:presLayoutVars>
      </dgm:prSet>
      <dgm:spPr/>
      <dgm:t>
        <a:bodyPr/>
        <a:lstStyle/>
        <a:p>
          <a:endParaRPr lang="en-US"/>
        </a:p>
      </dgm:t>
    </dgm:pt>
    <dgm:pt modelId="{28B7E49C-33F4-4706-864A-773568346BA3}" type="pres">
      <dgm:prSet presAssocID="{DD34A15E-3140-4173-AC58-BE979B6D23F6}" presName="Name9" presStyleLbl="parChTrans1D2" presStyleIdx="4" presStyleCnt="6"/>
      <dgm:spPr/>
      <dgm:t>
        <a:bodyPr/>
        <a:lstStyle/>
        <a:p>
          <a:endParaRPr lang="en-US"/>
        </a:p>
      </dgm:t>
    </dgm:pt>
    <dgm:pt modelId="{1CD6B531-EEE9-4421-B1EE-240AF30FE96B}" type="pres">
      <dgm:prSet presAssocID="{DD34A15E-3140-4173-AC58-BE979B6D23F6}" presName="connTx" presStyleLbl="parChTrans1D2" presStyleIdx="4" presStyleCnt="6"/>
      <dgm:spPr/>
      <dgm:t>
        <a:bodyPr/>
        <a:lstStyle/>
        <a:p>
          <a:endParaRPr lang="en-US"/>
        </a:p>
      </dgm:t>
    </dgm:pt>
    <dgm:pt modelId="{EC08D8F5-9E1F-4DA9-88A4-396CC502CE1F}" type="pres">
      <dgm:prSet presAssocID="{185E36C2-5ADE-413B-8194-9E9D6F1109B9}" presName="node" presStyleLbl="node1" presStyleIdx="4" presStyleCnt="6">
        <dgm:presLayoutVars>
          <dgm:bulletEnabled val="1"/>
        </dgm:presLayoutVars>
      </dgm:prSet>
      <dgm:spPr/>
      <dgm:t>
        <a:bodyPr/>
        <a:lstStyle/>
        <a:p>
          <a:endParaRPr lang="en-US"/>
        </a:p>
      </dgm:t>
    </dgm:pt>
    <dgm:pt modelId="{AD2B2A01-0535-4F7F-A4BA-576A3BFCA0D6}" type="pres">
      <dgm:prSet presAssocID="{BA61442D-8303-4F87-A3E8-0CDEB8E333A7}" presName="Name9" presStyleLbl="parChTrans1D2" presStyleIdx="5" presStyleCnt="6"/>
      <dgm:spPr/>
      <dgm:t>
        <a:bodyPr/>
        <a:lstStyle/>
        <a:p>
          <a:endParaRPr lang="en-US"/>
        </a:p>
      </dgm:t>
    </dgm:pt>
    <dgm:pt modelId="{D5DCDC0D-F027-4D52-887E-67C4F1BAA089}" type="pres">
      <dgm:prSet presAssocID="{BA61442D-8303-4F87-A3E8-0CDEB8E333A7}" presName="connTx" presStyleLbl="parChTrans1D2" presStyleIdx="5" presStyleCnt="6"/>
      <dgm:spPr/>
      <dgm:t>
        <a:bodyPr/>
        <a:lstStyle/>
        <a:p>
          <a:endParaRPr lang="en-US"/>
        </a:p>
      </dgm:t>
    </dgm:pt>
    <dgm:pt modelId="{4C685313-EE0B-4967-879C-9051D0F46A10}" type="pres">
      <dgm:prSet presAssocID="{341F8265-C3FD-427B-8AF9-58BC0D78C84B}" presName="node" presStyleLbl="node1" presStyleIdx="5" presStyleCnt="6">
        <dgm:presLayoutVars>
          <dgm:bulletEnabled val="1"/>
        </dgm:presLayoutVars>
      </dgm:prSet>
      <dgm:spPr/>
      <dgm:t>
        <a:bodyPr/>
        <a:lstStyle/>
        <a:p>
          <a:endParaRPr lang="en-US"/>
        </a:p>
      </dgm:t>
    </dgm:pt>
  </dgm:ptLst>
  <dgm:cxnLst>
    <dgm:cxn modelId="{366F3446-1C2A-4D6E-9F22-24386AB08A46}" type="presOf" srcId="{14B90612-8064-4638-8980-06B7BB8A57BD}" destId="{6F4FF02E-8DC3-4159-8207-81976709FA01}" srcOrd="0" destOrd="0" presId="urn:microsoft.com/office/officeart/2005/8/layout/radial1"/>
    <dgm:cxn modelId="{6DE1829A-686E-45FE-9881-462C7F34C47C}" type="presOf" srcId="{2F5EF72A-97E4-47A3-8ED7-786DB55A762C}" destId="{C3F9D7EE-915E-4A84-BE0E-3A8192631CD7}" srcOrd="0" destOrd="0" presId="urn:microsoft.com/office/officeart/2005/8/layout/radial1"/>
    <dgm:cxn modelId="{FDE3EBF3-999F-471F-8FD7-1A02BF6E7976}" srcId="{78A18CB3-CC55-4A0B-B3BC-EA603515F4E2}" destId="{341F8265-C3FD-427B-8AF9-58BC0D78C84B}" srcOrd="5" destOrd="0" parTransId="{BA61442D-8303-4F87-A3E8-0CDEB8E333A7}" sibTransId="{F5DEA38D-473C-45A4-AE7E-EBF258F93521}"/>
    <dgm:cxn modelId="{996BD3D0-1171-42ED-878B-C196A7DA99D5}" type="presOf" srcId="{2CD89102-160B-46AC-9B1C-05B1BD47DCA0}" destId="{C48A185F-EA63-44EB-9ECA-AC37590EEDA6}" srcOrd="1" destOrd="0" presId="urn:microsoft.com/office/officeart/2005/8/layout/radial1"/>
    <dgm:cxn modelId="{4CFED853-6356-403B-8DA8-63B2614FB3E9}" type="presOf" srcId="{DDC6A22C-4A50-43D6-B029-DD7831704FDE}" destId="{5E256E5B-7B88-4F01-96E9-3D5F949A6EB2}" srcOrd="0" destOrd="0" presId="urn:microsoft.com/office/officeart/2005/8/layout/radial1"/>
    <dgm:cxn modelId="{88168318-8479-4B3A-A4D2-562A39AC440A}" type="presOf" srcId="{78A18CB3-CC55-4A0B-B3BC-EA603515F4E2}" destId="{E4C9DF46-4E13-48FD-BC43-217F026F7A53}" srcOrd="0" destOrd="0" presId="urn:microsoft.com/office/officeart/2005/8/layout/radial1"/>
    <dgm:cxn modelId="{94C90F72-C474-43B2-BC8B-F3715D330199}" type="presOf" srcId="{185E36C2-5ADE-413B-8194-9E9D6F1109B9}" destId="{EC08D8F5-9E1F-4DA9-88A4-396CC502CE1F}" srcOrd="0" destOrd="0" presId="urn:microsoft.com/office/officeart/2005/8/layout/radial1"/>
    <dgm:cxn modelId="{9AD0273C-2E91-4651-A619-283FE5BD8C42}" type="presOf" srcId="{B5E34C5C-F193-4F65-8C16-57E56D802223}" destId="{1619C6DC-ECA8-4769-9C7F-E4CC6C249E8B}" srcOrd="0" destOrd="0" presId="urn:microsoft.com/office/officeart/2005/8/layout/radial1"/>
    <dgm:cxn modelId="{96D41694-09A8-4BEF-9779-01BBF00ED69B}" type="presOf" srcId="{3300690B-C05F-40C2-B342-06D302746B6B}" destId="{E3003478-E7DC-4E94-B662-92C920FF1ED1}" srcOrd="0" destOrd="0" presId="urn:microsoft.com/office/officeart/2005/8/layout/radial1"/>
    <dgm:cxn modelId="{D003C1A4-7214-4CC6-B48C-E213DA65DEF4}" type="presOf" srcId="{3300690B-C05F-40C2-B342-06D302746B6B}" destId="{991BA424-F8AA-4D3E-8C42-53816F03CA73}" srcOrd="1" destOrd="0" presId="urn:microsoft.com/office/officeart/2005/8/layout/radial1"/>
    <dgm:cxn modelId="{97C375E5-0038-4A7F-8334-81ABECA47902}" type="presOf" srcId="{4D03B09C-72FB-442F-9CD4-1ECB56BEC47A}" destId="{D69B6FDC-60FA-4A26-A3FA-05157654554D}" srcOrd="1" destOrd="0" presId="urn:microsoft.com/office/officeart/2005/8/layout/radial1"/>
    <dgm:cxn modelId="{5C2D7007-649F-4B2E-A092-87CF266615CA}" type="presOf" srcId="{BA61442D-8303-4F87-A3E8-0CDEB8E333A7}" destId="{D5DCDC0D-F027-4D52-887E-67C4F1BAA089}" srcOrd="1" destOrd="0" presId="urn:microsoft.com/office/officeart/2005/8/layout/radial1"/>
    <dgm:cxn modelId="{FEAD9B7C-21EB-436F-BAC3-8E02652BD5DB}" type="presOf" srcId="{B5E34C5C-F193-4F65-8C16-57E56D802223}" destId="{B06D1C4D-2951-4880-A398-F4E6C820A402}" srcOrd="1" destOrd="0" presId="urn:microsoft.com/office/officeart/2005/8/layout/radial1"/>
    <dgm:cxn modelId="{BE1EF732-E31F-48CB-87FD-5B1030E013CF}" srcId="{78A18CB3-CC55-4A0B-B3BC-EA603515F4E2}" destId="{ECE9C5B2-D482-409C-B56D-5A8FD88DCF28}" srcOrd="2" destOrd="0" parTransId="{3300690B-C05F-40C2-B342-06D302746B6B}" sibTransId="{A268ECFC-10A2-4849-93C4-0856EAEACAE6}"/>
    <dgm:cxn modelId="{028B1BF8-32EC-4E25-AD62-2F313C3B4A0D}" type="presOf" srcId="{DD34A15E-3140-4173-AC58-BE979B6D23F6}" destId="{28B7E49C-33F4-4706-864A-773568346BA3}" srcOrd="0" destOrd="0" presId="urn:microsoft.com/office/officeart/2005/8/layout/radial1"/>
    <dgm:cxn modelId="{2D86B707-118D-4DC2-94C3-4AA9DF79CDD3}" srcId="{78A18CB3-CC55-4A0B-B3BC-EA603515F4E2}" destId="{10BAA506-8464-4920-A394-733909712103}" srcOrd="3" destOrd="0" parTransId="{B5E34C5C-F193-4F65-8C16-57E56D802223}" sibTransId="{435BDCE6-3C08-4CB3-9F2E-6A36AC1B7B5D}"/>
    <dgm:cxn modelId="{B3F90A4F-3C4D-4772-A5EC-C6F001B747C2}" type="presOf" srcId="{DD34A15E-3140-4173-AC58-BE979B6D23F6}" destId="{1CD6B531-EEE9-4421-B1EE-240AF30FE96B}" srcOrd="1" destOrd="0" presId="urn:microsoft.com/office/officeart/2005/8/layout/radial1"/>
    <dgm:cxn modelId="{E2921659-F4BB-4760-A8C9-28D844AF0B99}" srcId="{DDC6A22C-4A50-43D6-B029-DD7831704FDE}" destId="{78A18CB3-CC55-4A0B-B3BC-EA603515F4E2}" srcOrd="0" destOrd="0" parTransId="{8CBC3B8B-EA60-4AE0-8BA3-83066DE9FF6C}" sibTransId="{A516D0E4-C7AB-4C05-B43E-033F98EE55CF}"/>
    <dgm:cxn modelId="{609F1636-107C-4FB3-A330-351FE18F3018}" type="presOf" srcId="{BA61442D-8303-4F87-A3E8-0CDEB8E333A7}" destId="{AD2B2A01-0535-4F7F-A4BA-576A3BFCA0D6}" srcOrd="0" destOrd="0" presId="urn:microsoft.com/office/officeart/2005/8/layout/radial1"/>
    <dgm:cxn modelId="{8B5FBF5B-EAF8-4264-AAA8-F4BE74613034}" srcId="{78A18CB3-CC55-4A0B-B3BC-EA603515F4E2}" destId="{2F5EF72A-97E4-47A3-8ED7-786DB55A762C}" srcOrd="1" destOrd="0" parTransId="{4D03B09C-72FB-442F-9CD4-1ECB56BEC47A}" sibTransId="{132EFC51-2A84-4F8B-A2E9-4A703A59B7CE}"/>
    <dgm:cxn modelId="{38BD7223-BFEC-4C25-B7F5-5E1B23C384EF}" type="presOf" srcId="{4D03B09C-72FB-442F-9CD4-1ECB56BEC47A}" destId="{B705838E-F20D-494D-971F-2683A49D90B6}" srcOrd="0" destOrd="0" presId="urn:microsoft.com/office/officeart/2005/8/layout/radial1"/>
    <dgm:cxn modelId="{361173A7-6F8D-41AC-A3C7-18FB5DFF3FA2}" srcId="{78A18CB3-CC55-4A0B-B3BC-EA603515F4E2}" destId="{14B90612-8064-4638-8980-06B7BB8A57BD}" srcOrd="0" destOrd="0" parTransId="{2CD89102-160B-46AC-9B1C-05B1BD47DCA0}" sibTransId="{A391AD91-B98D-4BFC-A1E7-E85BE8C2C4B0}"/>
    <dgm:cxn modelId="{554FCF5D-FD81-47D4-964D-BDB39735BC2E}" type="presOf" srcId="{ECE9C5B2-D482-409C-B56D-5A8FD88DCF28}" destId="{D75E062C-1FC0-4563-B35C-8A03F5CFC7BB}" srcOrd="0" destOrd="0" presId="urn:microsoft.com/office/officeart/2005/8/layout/radial1"/>
    <dgm:cxn modelId="{12F8D1CA-6B79-4507-93F5-EF3ED5BA4E52}" type="presOf" srcId="{341F8265-C3FD-427B-8AF9-58BC0D78C84B}" destId="{4C685313-EE0B-4967-879C-9051D0F46A10}" srcOrd="0" destOrd="0" presId="urn:microsoft.com/office/officeart/2005/8/layout/radial1"/>
    <dgm:cxn modelId="{32EEA2B2-D842-45C8-87DC-ECFB9CFC3007}" type="presOf" srcId="{10BAA506-8464-4920-A394-733909712103}" destId="{99CAE095-3404-4DB1-9D60-0AC03094C33D}" srcOrd="0" destOrd="0" presId="urn:microsoft.com/office/officeart/2005/8/layout/radial1"/>
    <dgm:cxn modelId="{0A9C1D94-F24B-4F87-B3EE-8FCE2B3DB5F4}" srcId="{78A18CB3-CC55-4A0B-B3BC-EA603515F4E2}" destId="{185E36C2-5ADE-413B-8194-9E9D6F1109B9}" srcOrd="4" destOrd="0" parTransId="{DD34A15E-3140-4173-AC58-BE979B6D23F6}" sibTransId="{B3A499AE-CCA1-43E0-8657-F229AC7DDA37}"/>
    <dgm:cxn modelId="{C4CF4913-7FA2-419F-8D07-60A7A195E3E1}" type="presOf" srcId="{2CD89102-160B-46AC-9B1C-05B1BD47DCA0}" destId="{1E28277B-B18F-47F2-BF8A-4E1A728D20E6}" srcOrd="0" destOrd="0" presId="urn:microsoft.com/office/officeart/2005/8/layout/radial1"/>
    <dgm:cxn modelId="{34126DCC-4DC5-45C0-A99A-DE84BFCF675F}" type="presParOf" srcId="{5E256E5B-7B88-4F01-96E9-3D5F949A6EB2}" destId="{E4C9DF46-4E13-48FD-BC43-217F026F7A53}" srcOrd="0" destOrd="0" presId="urn:microsoft.com/office/officeart/2005/8/layout/radial1"/>
    <dgm:cxn modelId="{081C568D-91AB-4D87-80B9-55D90CDD6DE4}" type="presParOf" srcId="{5E256E5B-7B88-4F01-96E9-3D5F949A6EB2}" destId="{1E28277B-B18F-47F2-BF8A-4E1A728D20E6}" srcOrd="1" destOrd="0" presId="urn:microsoft.com/office/officeart/2005/8/layout/radial1"/>
    <dgm:cxn modelId="{F4F67225-F5DC-4BA6-AF16-C2228FE7AEDC}" type="presParOf" srcId="{1E28277B-B18F-47F2-BF8A-4E1A728D20E6}" destId="{C48A185F-EA63-44EB-9ECA-AC37590EEDA6}" srcOrd="0" destOrd="0" presId="urn:microsoft.com/office/officeart/2005/8/layout/radial1"/>
    <dgm:cxn modelId="{235BF55C-D583-4633-B3FF-81144C0C56D6}" type="presParOf" srcId="{5E256E5B-7B88-4F01-96E9-3D5F949A6EB2}" destId="{6F4FF02E-8DC3-4159-8207-81976709FA01}" srcOrd="2" destOrd="0" presId="urn:microsoft.com/office/officeart/2005/8/layout/radial1"/>
    <dgm:cxn modelId="{890F48EE-3CAD-4C8C-ABFC-F3CC8439E21E}" type="presParOf" srcId="{5E256E5B-7B88-4F01-96E9-3D5F949A6EB2}" destId="{B705838E-F20D-494D-971F-2683A49D90B6}" srcOrd="3" destOrd="0" presId="urn:microsoft.com/office/officeart/2005/8/layout/radial1"/>
    <dgm:cxn modelId="{FEBC43BF-5A54-40EA-A069-C56E73BE9020}" type="presParOf" srcId="{B705838E-F20D-494D-971F-2683A49D90B6}" destId="{D69B6FDC-60FA-4A26-A3FA-05157654554D}" srcOrd="0" destOrd="0" presId="urn:microsoft.com/office/officeart/2005/8/layout/radial1"/>
    <dgm:cxn modelId="{2A37FF23-552C-419B-A0EF-9A0554C25EFE}" type="presParOf" srcId="{5E256E5B-7B88-4F01-96E9-3D5F949A6EB2}" destId="{C3F9D7EE-915E-4A84-BE0E-3A8192631CD7}" srcOrd="4" destOrd="0" presId="urn:microsoft.com/office/officeart/2005/8/layout/radial1"/>
    <dgm:cxn modelId="{A6F25A2C-6232-431C-937B-751F2B88BB27}" type="presParOf" srcId="{5E256E5B-7B88-4F01-96E9-3D5F949A6EB2}" destId="{E3003478-E7DC-4E94-B662-92C920FF1ED1}" srcOrd="5" destOrd="0" presId="urn:microsoft.com/office/officeart/2005/8/layout/radial1"/>
    <dgm:cxn modelId="{D3408B08-0391-4605-8E10-8E8C0503E8D0}" type="presParOf" srcId="{E3003478-E7DC-4E94-B662-92C920FF1ED1}" destId="{991BA424-F8AA-4D3E-8C42-53816F03CA73}" srcOrd="0" destOrd="0" presId="urn:microsoft.com/office/officeart/2005/8/layout/radial1"/>
    <dgm:cxn modelId="{D9432626-D4E0-4D39-B3A7-5A0BAB1D83C4}" type="presParOf" srcId="{5E256E5B-7B88-4F01-96E9-3D5F949A6EB2}" destId="{D75E062C-1FC0-4563-B35C-8A03F5CFC7BB}" srcOrd="6" destOrd="0" presId="urn:microsoft.com/office/officeart/2005/8/layout/radial1"/>
    <dgm:cxn modelId="{B749E34E-11E1-4DA3-B74D-25B57709E6FC}" type="presParOf" srcId="{5E256E5B-7B88-4F01-96E9-3D5F949A6EB2}" destId="{1619C6DC-ECA8-4769-9C7F-E4CC6C249E8B}" srcOrd="7" destOrd="0" presId="urn:microsoft.com/office/officeart/2005/8/layout/radial1"/>
    <dgm:cxn modelId="{93696631-D32F-49D7-B026-82ADABB577D5}" type="presParOf" srcId="{1619C6DC-ECA8-4769-9C7F-E4CC6C249E8B}" destId="{B06D1C4D-2951-4880-A398-F4E6C820A402}" srcOrd="0" destOrd="0" presId="urn:microsoft.com/office/officeart/2005/8/layout/radial1"/>
    <dgm:cxn modelId="{357AD2C7-C0EC-4DFD-BE57-E1E6AAF784AC}" type="presParOf" srcId="{5E256E5B-7B88-4F01-96E9-3D5F949A6EB2}" destId="{99CAE095-3404-4DB1-9D60-0AC03094C33D}" srcOrd="8" destOrd="0" presId="urn:microsoft.com/office/officeart/2005/8/layout/radial1"/>
    <dgm:cxn modelId="{6AC3AA55-E1E6-4621-8A25-D47EC45A391B}" type="presParOf" srcId="{5E256E5B-7B88-4F01-96E9-3D5F949A6EB2}" destId="{28B7E49C-33F4-4706-864A-773568346BA3}" srcOrd="9" destOrd="0" presId="urn:microsoft.com/office/officeart/2005/8/layout/radial1"/>
    <dgm:cxn modelId="{B147B5F5-9A59-4E76-B055-BA4906B02990}" type="presParOf" srcId="{28B7E49C-33F4-4706-864A-773568346BA3}" destId="{1CD6B531-EEE9-4421-B1EE-240AF30FE96B}" srcOrd="0" destOrd="0" presId="urn:microsoft.com/office/officeart/2005/8/layout/radial1"/>
    <dgm:cxn modelId="{453A7492-CDAA-431A-A6C4-A87C7BE2269F}" type="presParOf" srcId="{5E256E5B-7B88-4F01-96E9-3D5F949A6EB2}" destId="{EC08D8F5-9E1F-4DA9-88A4-396CC502CE1F}" srcOrd="10" destOrd="0" presId="urn:microsoft.com/office/officeart/2005/8/layout/radial1"/>
    <dgm:cxn modelId="{A9F3D266-1EE7-4DA3-8868-4FE9E2BA2ECB}" type="presParOf" srcId="{5E256E5B-7B88-4F01-96E9-3D5F949A6EB2}" destId="{AD2B2A01-0535-4F7F-A4BA-576A3BFCA0D6}" srcOrd="11" destOrd="0" presId="urn:microsoft.com/office/officeart/2005/8/layout/radial1"/>
    <dgm:cxn modelId="{9514BB60-53F9-4FF1-AE91-80B41CB9E06E}" type="presParOf" srcId="{AD2B2A01-0535-4F7F-A4BA-576A3BFCA0D6}" destId="{D5DCDC0D-F027-4D52-887E-67C4F1BAA089}" srcOrd="0" destOrd="0" presId="urn:microsoft.com/office/officeart/2005/8/layout/radial1"/>
    <dgm:cxn modelId="{7973C8DD-2925-41FC-8826-79B46CF87A0F}" type="presParOf" srcId="{5E256E5B-7B88-4F01-96E9-3D5F949A6EB2}" destId="{4C685313-EE0B-4967-879C-9051D0F46A10}" srcOrd="12" destOrd="0" presId="urn:microsoft.com/office/officeart/2005/8/layout/radia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C7540FA-A763-4E2C-9AAD-2C7278674200}" type="doc">
      <dgm:prSet loTypeId="urn:microsoft.com/office/officeart/2005/8/layout/orgChart1" loCatId="hierarchy" qsTypeId="urn:microsoft.com/office/officeart/2005/8/quickstyle/simple1" qsCatId="simple" csTypeId="urn:microsoft.com/office/officeart/2005/8/colors/accent0_2" csCatId="mainScheme" phldr="1"/>
      <dgm:spPr/>
      <dgm:t>
        <a:bodyPr/>
        <a:lstStyle/>
        <a:p>
          <a:endParaRPr lang="en-US"/>
        </a:p>
      </dgm:t>
    </dgm:pt>
    <dgm:pt modelId="{CDF4FEEA-850A-48B7-8C38-F70D32E02D85}">
      <dgm:prSet phldrT="[Văn bản]"/>
      <dgm:spPr/>
      <dgm:t>
        <a:bodyPr/>
        <a:lstStyle/>
        <a:p>
          <a:r>
            <a:rPr lang="en-US"/>
            <a:t>BasicExtractExplorer</a:t>
          </a:r>
        </a:p>
      </dgm:t>
    </dgm:pt>
    <dgm:pt modelId="{F986E9DA-5C40-4892-A722-5D7AC25D0669}" type="parTrans" cxnId="{BE7CAFCC-FBC7-4F41-AE38-3EEC18555435}">
      <dgm:prSet/>
      <dgm:spPr/>
      <dgm:t>
        <a:bodyPr/>
        <a:lstStyle/>
        <a:p>
          <a:endParaRPr lang="en-US"/>
        </a:p>
      </dgm:t>
    </dgm:pt>
    <dgm:pt modelId="{B5AEFB74-D03A-4F39-8358-56CE11D6A13A}" type="sibTrans" cxnId="{BE7CAFCC-FBC7-4F41-AE38-3EEC18555435}">
      <dgm:prSet/>
      <dgm:spPr/>
      <dgm:t>
        <a:bodyPr/>
        <a:lstStyle/>
        <a:p>
          <a:endParaRPr lang="en-US"/>
        </a:p>
      </dgm:t>
    </dgm:pt>
    <dgm:pt modelId="{0B590BA8-15A8-49D5-B898-9F6316073210}">
      <dgm:prSet phldrT="[Văn bản]"/>
      <dgm:spPr/>
      <dgm:t>
        <a:bodyPr/>
        <a:lstStyle/>
        <a:p>
          <a:r>
            <a:rPr lang="en-US"/>
            <a:t>Nén các tệp/thư mục(**)</a:t>
          </a:r>
        </a:p>
      </dgm:t>
    </dgm:pt>
    <dgm:pt modelId="{FCEB74D3-9FB2-4A22-AA3D-6A0CAF87733C}" type="parTrans" cxnId="{42C288CA-41F9-49A9-905A-AAB59929315A}">
      <dgm:prSet/>
      <dgm:spPr/>
      <dgm:t>
        <a:bodyPr/>
        <a:lstStyle/>
        <a:p>
          <a:endParaRPr lang="en-US"/>
        </a:p>
      </dgm:t>
    </dgm:pt>
    <dgm:pt modelId="{62E4BD1B-A12D-47FA-9346-0B8C8F4B88E2}" type="sibTrans" cxnId="{42C288CA-41F9-49A9-905A-AAB59929315A}">
      <dgm:prSet/>
      <dgm:spPr/>
      <dgm:t>
        <a:bodyPr/>
        <a:lstStyle/>
        <a:p>
          <a:endParaRPr lang="en-US"/>
        </a:p>
      </dgm:t>
    </dgm:pt>
    <dgm:pt modelId="{E165D78B-DD0F-4293-81C6-04E26A41AD82}">
      <dgm:prSet phldrT="[Văn bản]"/>
      <dgm:spPr/>
      <dgm:t>
        <a:bodyPr/>
        <a:lstStyle/>
        <a:p>
          <a:r>
            <a:rPr lang="en-US"/>
            <a:t>Giải nén một tệp(*)</a:t>
          </a:r>
        </a:p>
      </dgm:t>
    </dgm:pt>
    <dgm:pt modelId="{14A56E55-2908-4326-A821-392C0F1730D8}" type="parTrans" cxnId="{C3F7A939-801A-42B5-A20A-1BA8C5217A7B}">
      <dgm:prSet/>
      <dgm:spPr/>
      <dgm:t>
        <a:bodyPr/>
        <a:lstStyle/>
        <a:p>
          <a:endParaRPr lang="en-US"/>
        </a:p>
      </dgm:t>
    </dgm:pt>
    <dgm:pt modelId="{A38E9347-DDC0-405D-9B11-389429383F7D}" type="sibTrans" cxnId="{C3F7A939-801A-42B5-A20A-1BA8C5217A7B}">
      <dgm:prSet/>
      <dgm:spPr/>
      <dgm:t>
        <a:bodyPr/>
        <a:lstStyle/>
        <a:p>
          <a:endParaRPr lang="en-US"/>
        </a:p>
      </dgm:t>
    </dgm:pt>
    <dgm:pt modelId="{47A56657-1A37-4A9C-B11F-221C24B0452E}">
      <dgm:prSet phldrT="[Văn bản]"/>
      <dgm:spPr/>
      <dgm:t>
        <a:bodyPr/>
        <a:lstStyle/>
        <a:p>
          <a:r>
            <a:rPr lang="en-US"/>
            <a:t>Tạo mới tệp/thư mục</a:t>
          </a:r>
        </a:p>
      </dgm:t>
    </dgm:pt>
    <dgm:pt modelId="{2D2E0104-79E7-4926-BD3B-E982495DA214}" type="parTrans" cxnId="{4F2A5492-6F6E-4A95-BFA8-99F628E51028}">
      <dgm:prSet/>
      <dgm:spPr/>
      <dgm:t>
        <a:bodyPr/>
        <a:lstStyle/>
        <a:p>
          <a:endParaRPr lang="en-US"/>
        </a:p>
      </dgm:t>
    </dgm:pt>
    <dgm:pt modelId="{A045BC31-0C74-4B50-A19F-C2CDEBB27E83}" type="sibTrans" cxnId="{4F2A5492-6F6E-4A95-BFA8-99F628E51028}">
      <dgm:prSet/>
      <dgm:spPr/>
      <dgm:t>
        <a:bodyPr/>
        <a:lstStyle/>
        <a:p>
          <a:endParaRPr lang="en-US"/>
        </a:p>
      </dgm:t>
    </dgm:pt>
    <dgm:pt modelId="{7E9D0E5F-FBAC-4D4E-9076-43D354FE4E13}">
      <dgm:prSet phldrT="[Văn bản]"/>
      <dgm:spPr/>
      <dgm:t>
        <a:bodyPr/>
        <a:lstStyle/>
        <a:p>
          <a:r>
            <a:rPr lang="en-US"/>
            <a:t>Xóa</a:t>
          </a:r>
        </a:p>
      </dgm:t>
    </dgm:pt>
    <dgm:pt modelId="{ABED4451-7DE6-4DBE-A87B-9F2B611EECCE}" type="parTrans" cxnId="{7D75E4BD-110D-47B9-9B70-C2AB6080CEE0}">
      <dgm:prSet/>
      <dgm:spPr/>
      <dgm:t>
        <a:bodyPr/>
        <a:lstStyle/>
        <a:p>
          <a:endParaRPr lang="en-US"/>
        </a:p>
      </dgm:t>
    </dgm:pt>
    <dgm:pt modelId="{E34E089C-6860-428A-8EB1-FFAAB36005AC}" type="sibTrans" cxnId="{7D75E4BD-110D-47B9-9B70-C2AB6080CEE0}">
      <dgm:prSet/>
      <dgm:spPr/>
      <dgm:t>
        <a:bodyPr/>
        <a:lstStyle/>
        <a:p>
          <a:endParaRPr lang="en-US"/>
        </a:p>
      </dgm:t>
    </dgm:pt>
    <dgm:pt modelId="{C89D3204-1F58-4DB4-A6D0-94D9E22EBB9B}">
      <dgm:prSet phldrT="[Văn bản]"/>
      <dgm:spPr/>
      <dgm:t>
        <a:bodyPr/>
        <a:lstStyle/>
        <a:p>
          <a:r>
            <a:rPr lang="en-US"/>
            <a:t>Sao chép</a:t>
          </a:r>
        </a:p>
      </dgm:t>
    </dgm:pt>
    <dgm:pt modelId="{24067362-5183-477C-97CD-9140B2789945}" type="parTrans" cxnId="{45C78E0F-34A3-4CED-BE02-BA7D75D3640E}">
      <dgm:prSet/>
      <dgm:spPr/>
      <dgm:t>
        <a:bodyPr/>
        <a:lstStyle/>
        <a:p>
          <a:endParaRPr lang="en-US"/>
        </a:p>
      </dgm:t>
    </dgm:pt>
    <dgm:pt modelId="{BDE89014-A0E6-4D94-901E-9B041F1A3740}" type="sibTrans" cxnId="{45C78E0F-34A3-4CED-BE02-BA7D75D3640E}">
      <dgm:prSet/>
      <dgm:spPr/>
      <dgm:t>
        <a:bodyPr/>
        <a:lstStyle/>
        <a:p>
          <a:endParaRPr lang="en-US"/>
        </a:p>
      </dgm:t>
    </dgm:pt>
    <dgm:pt modelId="{F47A64C8-F332-44AC-8CDB-77DE95C1D884}">
      <dgm:prSet phldrT="[Văn bản]"/>
      <dgm:spPr/>
      <dgm:t>
        <a:bodyPr/>
        <a:lstStyle/>
        <a:p>
          <a:r>
            <a:rPr lang="en-US"/>
            <a:t>Đổi tên</a:t>
          </a:r>
        </a:p>
      </dgm:t>
    </dgm:pt>
    <dgm:pt modelId="{EBD6377D-ADD2-441D-8E7E-C5B58C7D7D6D}" type="parTrans" cxnId="{6C865788-9A58-4607-965F-90A3C356F950}">
      <dgm:prSet/>
      <dgm:spPr/>
      <dgm:t>
        <a:bodyPr/>
        <a:lstStyle/>
        <a:p>
          <a:endParaRPr lang="en-US"/>
        </a:p>
      </dgm:t>
    </dgm:pt>
    <dgm:pt modelId="{00C1BFDD-00E8-48F9-8F39-3A2AEDDB2854}" type="sibTrans" cxnId="{6C865788-9A58-4607-965F-90A3C356F950}">
      <dgm:prSet/>
      <dgm:spPr/>
      <dgm:t>
        <a:bodyPr/>
        <a:lstStyle/>
        <a:p>
          <a:endParaRPr lang="en-US"/>
        </a:p>
      </dgm:t>
    </dgm:pt>
    <dgm:pt modelId="{D8739583-6E05-48D2-9FCE-9562622832DA}">
      <dgm:prSet phldrT="[Văn bản]"/>
      <dgm:spPr/>
      <dgm:t>
        <a:bodyPr/>
        <a:lstStyle/>
        <a:p>
          <a:r>
            <a:rPr lang="en-US"/>
            <a:t>Di chuyển</a:t>
          </a:r>
        </a:p>
      </dgm:t>
    </dgm:pt>
    <dgm:pt modelId="{97928D40-35C2-4274-A758-5487943A8F67}" type="parTrans" cxnId="{77AE4FA4-7C93-44CE-83F1-5786CBBE36B2}">
      <dgm:prSet/>
      <dgm:spPr/>
      <dgm:t>
        <a:bodyPr/>
        <a:lstStyle/>
        <a:p>
          <a:endParaRPr lang="en-US"/>
        </a:p>
      </dgm:t>
    </dgm:pt>
    <dgm:pt modelId="{F6A37CE4-3EA4-4C33-9844-3AB07D0B301E}" type="sibTrans" cxnId="{77AE4FA4-7C93-44CE-83F1-5786CBBE36B2}">
      <dgm:prSet/>
      <dgm:spPr/>
      <dgm:t>
        <a:bodyPr/>
        <a:lstStyle/>
        <a:p>
          <a:endParaRPr lang="en-US"/>
        </a:p>
      </dgm:t>
    </dgm:pt>
    <dgm:pt modelId="{A58845D7-9604-4AB6-A989-2B4F827CB1F1}">
      <dgm:prSet phldrT="[Văn bản]"/>
      <dgm:spPr/>
      <dgm:t>
        <a:bodyPr/>
        <a:lstStyle/>
        <a:p>
          <a:r>
            <a:rPr lang="en-US"/>
            <a:t>Mở</a:t>
          </a:r>
        </a:p>
      </dgm:t>
    </dgm:pt>
    <dgm:pt modelId="{E2CF4814-A0BA-4AC3-AF6E-50C15B81ADE6}" type="parTrans" cxnId="{B91878E7-B1F7-40A2-879C-FDDA116CEC16}">
      <dgm:prSet/>
      <dgm:spPr/>
      <dgm:t>
        <a:bodyPr/>
        <a:lstStyle/>
        <a:p>
          <a:endParaRPr lang="en-US"/>
        </a:p>
      </dgm:t>
    </dgm:pt>
    <dgm:pt modelId="{E5D07731-C0DE-4783-8908-DBF907154D98}" type="sibTrans" cxnId="{B91878E7-B1F7-40A2-879C-FDDA116CEC16}">
      <dgm:prSet/>
      <dgm:spPr/>
      <dgm:t>
        <a:bodyPr/>
        <a:lstStyle/>
        <a:p>
          <a:endParaRPr lang="en-US"/>
        </a:p>
      </dgm:t>
    </dgm:pt>
    <dgm:pt modelId="{9C48FD21-6424-46B2-8205-4E8F011A618D}">
      <dgm:prSet phldrT="[Văn bản]"/>
      <dgm:spPr/>
      <dgm:t>
        <a:bodyPr/>
        <a:lstStyle/>
        <a:p>
          <a:r>
            <a:rPr lang="en-US"/>
            <a:t>Thao tác các tệp/thư mục</a:t>
          </a:r>
        </a:p>
      </dgm:t>
    </dgm:pt>
    <dgm:pt modelId="{D7F44982-52FB-4568-A4AC-E8210EA6B786}" type="parTrans" cxnId="{0C9F1270-BC74-4105-BBD7-C8F0FE157DBC}">
      <dgm:prSet/>
      <dgm:spPr/>
      <dgm:t>
        <a:bodyPr/>
        <a:lstStyle/>
        <a:p>
          <a:endParaRPr lang="en-US"/>
        </a:p>
      </dgm:t>
    </dgm:pt>
    <dgm:pt modelId="{84D69676-DBA2-4EAA-895E-19663A42B429}" type="sibTrans" cxnId="{0C9F1270-BC74-4105-BBD7-C8F0FE157DBC}">
      <dgm:prSet/>
      <dgm:spPr/>
      <dgm:t>
        <a:bodyPr/>
        <a:lstStyle/>
        <a:p>
          <a:endParaRPr lang="en-US"/>
        </a:p>
      </dgm:t>
    </dgm:pt>
    <dgm:pt modelId="{71BB86A1-948E-471C-9CC4-570F0AB65FF7}">
      <dgm:prSet phldrT="[Văn bản]"/>
      <dgm:spPr/>
      <dgm:t>
        <a:bodyPr/>
        <a:lstStyle/>
        <a:p>
          <a:r>
            <a:rPr lang="en-US"/>
            <a:t>Checksum một tệp</a:t>
          </a:r>
        </a:p>
      </dgm:t>
    </dgm:pt>
    <dgm:pt modelId="{32913947-AAD0-4584-A5A5-14BD7FB78481}" type="parTrans" cxnId="{267164A4-75EA-4BF0-AE44-1012F0138643}">
      <dgm:prSet/>
      <dgm:spPr/>
      <dgm:t>
        <a:bodyPr/>
        <a:lstStyle/>
        <a:p>
          <a:endParaRPr lang="en-US"/>
        </a:p>
      </dgm:t>
    </dgm:pt>
    <dgm:pt modelId="{5E6DF753-9387-4C5E-979C-898EE001029B}" type="sibTrans" cxnId="{267164A4-75EA-4BF0-AE44-1012F0138643}">
      <dgm:prSet/>
      <dgm:spPr/>
      <dgm:t>
        <a:bodyPr/>
        <a:lstStyle/>
        <a:p>
          <a:endParaRPr lang="en-US"/>
        </a:p>
      </dgm:t>
    </dgm:pt>
    <dgm:pt modelId="{3E61F026-2DA1-48EB-9604-C064D37D4968}">
      <dgm:prSet phldrT="[Văn bản]"/>
      <dgm:spPr/>
      <dgm:t>
        <a:bodyPr/>
        <a:lstStyle/>
        <a:p>
          <a:r>
            <a:rPr lang="en-US"/>
            <a:t>Duyệt</a:t>
          </a:r>
        </a:p>
      </dgm:t>
    </dgm:pt>
    <dgm:pt modelId="{30449F2B-B5CF-4825-A710-F1A537F51F1E}" type="parTrans" cxnId="{B2AEBFF1-2072-402C-BB43-B64738D887DC}">
      <dgm:prSet/>
      <dgm:spPr/>
      <dgm:t>
        <a:bodyPr/>
        <a:lstStyle/>
        <a:p>
          <a:endParaRPr lang="en-US"/>
        </a:p>
      </dgm:t>
    </dgm:pt>
    <dgm:pt modelId="{14566476-24CB-4153-8317-11DBE7CD51B0}" type="sibTrans" cxnId="{B2AEBFF1-2072-402C-BB43-B64738D887DC}">
      <dgm:prSet/>
      <dgm:spPr/>
      <dgm:t>
        <a:bodyPr/>
        <a:lstStyle/>
        <a:p>
          <a:endParaRPr lang="en-US"/>
        </a:p>
      </dgm:t>
    </dgm:pt>
    <dgm:pt modelId="{965D06AF-F05E-4A14-A22F-9DDA9918CB35}">
      <dgm:prSet phldrT="[Văn bản]"/>
      <dgm:spPr/>
      <dgm:t>
        <a:bodyPr/>
        <a:lstStyle/>
        <a:p>
          <a:r>
            <a:rPr lang="en-US"/>
            <a:t>Mở thư mục/phân vùng ổ đĩa</a:t>
          </a:r>
        </a:p>
      </dgm:t>
    </dgm:pt>
    <dgm:pt modelId="{19344246-60BF-40C7-8E8D-29FD355E8EED}" type="parTrans" cxnId="{87828E0C-7BC2-4CC5-B839-3BF49EA257D9}">
      <dgm:prSet/>
      <dgm:spPr/>
      <dgm:t>
        <a:bodyPr/>
        <a:lstStyle/>
        <a:p>
          <a:endParaRPr lang="en-US"/>
        </a:p>
      </dgm:t>
    </dgm:pt>
    <dgm:pt modelId="{5702FAED-40B8-4C59-A40E-D7AAD9500304}" type="sibTrans" cxnId="{87828E0C-7BC2-4CC5-B839-3BF49EA257D9}">
      <dgm:prSet/>
      <dgm:spPr/>
      <dgm:t>
        <a:bodyPr/>
        <a:lstStyle/>
        <a:p>
          <a:endParaRPr lang="en-US"/>
        </a:p>
      </dgm:t>
    </dgm:pt>
    <dgm:pt modelId="{7E0B0475-56AF-4049-AA94-44DEEF18D498}">
      <dgm:prSet phldrT="[Văn bản]"/>
      <dgm:spPr/>
      <dgm:t>
        <a:bodyPr/>
        <a:lstStyle/>
        <a:p>
          <a:r>
            <a:rPr lang="en-US"/>
            <a:t>Mở tệp nén(*)</a:t>
          </a:r>
        </a:p>
      </dgm:t>
    </dgm:pt>
    <dgm:pt modelId="{B18BB260-A258-48DF-ADA0-B8AF86864E40}" type="parTrans" cxnId="{A0C06A98-DE56-48BB-9540-E64B98893424}">
      <dgm:prSet/>
      <dgm:spPr/>
      <dgm:t>
        <a:bodyPr/>
        <a:lstStyle/>
        <a:p>
          <a:endParaRPr lang="en-US"/>
        </a:p>
      </dgm:t>
    </dgm:pt>
    <dgm:pt modelId="{23A5A271-25C7-443D-9685-96F8A1F6A08F}" type="sibTrans" cxnId="{A0C06A98-DE56-48BB-9540-E64B98893424}">
      <dgm:prSet/>
      <dgm:spPr/>
      <dgm:t>
        <a:bodyPr/>
        <a:lstStyle/>
        <a:p>
          <a:endParaRPr lang="en-US"/>
        </a:p>
      </dgm:t>
    </dgm:pt>
    <dgm:pt modelId="{0A5C9E74-F47A-4A84-AA3E-8FA7A3BA1269}">
      <dgm:prSet phldrT="[Văn bản]"/>
      <dgm:spPr/>
      <dgm:t>
        <a:bodyPr/>
        <a:lstStyle/>
        <a:p>
          <a:r>
            <a:rPr lang="en-US"/>
            <a:t>Mã hóa</a:t>
          </a:r>
        </a:p>
      </dgm:t>
    </dgm:pt>
    <dgm:pt modelId="{4EAEFDEE-9672-4F77-A1EA-A69D7816F23B}" type="parTrans" cxnId="{B5D5FC2E-BA96-4A70-AEFD-4984F6AB5ABB}">
      <dgm:prSet/>
      <dgm:spPr/>
      <dgm:t>
        <a:bodyPr/>
        <a:lstStyle/>
        <a:p>
          <a:endParaRPr lang="en-US"/>
        </a:p>
      </dgm:t>
    </dgm:pt>
    <dgm:pt modelId="{029C5B82-3B54-4AC4-9201-0A0BD86C76FB}" type="sibTrans" cxnId="{B5D5FC2E-BA96-4A70-AEFD-4984F6AB5ABB}">
      <dgm:prSet/>
      <dgm:spPr/>
      <dgm:t>
        <a:bodyPr/>
        <a:lstStyle/>
        <a:p>
          <a:endParaRPr lang="en-US"/>
        </a:p>
      </dgm:t>
    </dgm:pt>
    <dgm:pt modelId="{290A6099-A80A-4A20-ABDC-AD62620613BD}">
      <dgm:prSet phldrT="[Văn bản]"/>
      <dgm:spPr/>
      <dgm:t>
        <a:bodyPr/>
        <a:lstStyle/>
        <a:p>
          <a:r>
            <a:rPr lang="en-US"/>
            <a:t>Không mã hóa</a:t>
          </a:r>
        </a:p>
      </dgm:t>
    </dgm:pt>
    <dgm:pt modelId="{B7EA8046-F382-4389-BBB8-A43FBFACFFF2}" type="parTrans" cxnId="{2E4FE604-43BA-40F0-B72E-FED3C835C561}">
      <dgm:prSet/>
      <dgm:spPr/>
      <dgm:t>
        <a:bodyPr/>
        <a:lstStyle/>
        <a:p>
          <a:endParaRPr lang="en-US"/>
        </a:p>
      </dgm:t>
    </dgm:pt>
    <dgm:pt modelId="{732571E7-053B-4D0B-AFBC-3C7A7966CCE4}" type="sibTrans" cxnId="{2E4FE604-43BA-40F0-B72E-FED3C835C561}">
      <dgm:prSet/>
      <dgm:spPr/>
      <dgm:t>
        <a:bodyPr/>
        <a:lstStyle/>
        <a:p>
          <a:endParaRPr lang="en-US"/>
        </a:p>
      </dgm:t>
    </dgm:pt>
    <dgm:pt modelId="{4C8916FE-7F48-40BC-8833-902A6CEC06A8}">
      <dgm:prSet phldrT="[Văn bản]"/>
      <dgm:spPr/>
      <dgm:t>
        <a:bodyPr/>
        <a:lstStyle/>
        <a:p>
          <a:r>
            <a:rPr lang="en-US"/>
            <a:t>Chọn cấp độ nén</a:t>
          </a:r>
        </a:p>
      </dgm:t>
    </dgm:pt>
    <dgm:pt modelId="{9646D674-D974-4E4E-B442-1C5D6587F405}" type="parTrans" cxnId="{830D214D-FCC3-4224-9CB8-889FF6788D88}">
      <dgm:prSet/>
      <dgm:spPr/>
      <dgm:t>
        <a:bodyPr/>
        <a:lstStyle/>
        <a:p>
          <a:endParaRPr lang="en-US"/>
        </a:p>
      </dgm:t>
    </dgm:pt>
    <dgm:pt modelId="{C4BC7D55-BB3D-487B-BE19-48E9C7DDC7DA}" type="sibTrans" cxnId="{830D214D-FCC3-4224-9CB8-889FF6788D88}">
      <dgm:prSet/>
      <dgm:spPr/>
      <dgm:t>
        <a:bodyPr/>
        <a:lstStyle/>
        <a:p>
          <a:endParaRPr lang="en-US"/>
        </a:p>
      </dgm:t>
    </dgm:pt>
    <dgm:pt modelId="{3868F1A7-A924-4BB5-84A5-7BF75A4878DF}">
      <dgm:prSet phldrT="[Văn bản]"/>
      <dgm:spPr/>
      <dgm:t>
        <a:bodyPr/>
        <a:lstStyle/>
        <a:p>
          <a:r>
            <a:rPr lang="en-US"/>
            <a:t>Mã hóa</a:t>
          </a:r>
        </a:p>
      </dgm:t>
    </dgm:pt>
    <dgm:pt modelId="{1DB49478-E2EA-439A-944E-652E3E0D6038}" type="parTrans" cxnId="{151CA31F-5155-4D37-BC01-1B4BE6E42F50}">
      <dgm:prSet/>
      <dgm:spPr/>
      <dgm:t>
        <a:bodyPr/>
        <a:lstStyle/>
        <a:p>
          <a:endParaRPr lang="en-US"/>
        </a:p>
      </dgm:t>
    </dgm:pt>
    <dgm:pt modelId="{6532AD72-BE3C-44D4-831D-7F4D0523BC4C}" type="sibTrans" cxnId="{151CA31F-5155-4D37-BC01-1B4BE6E42F50}">
      <dgm:prSet/>
      <dgm:spPr/>
      <dgm:t>
        <a:bodyPr/>
        <a:lstStyle/>
        <a:p>
          <a:endParaRPr lang="en-US"/>
        </a:p>
      </dgm:t>
    </dgm:pt>
    <dgm:pt modelId="{E94CA91B-FE11-44C6-9BDA-D00A02FDA4DF}">
      <dgm:prSet phldrT="[Văn bản]"/>
      <dgm:spPr/>
      <dgm:t>
        <a:bodyPr/>
        <a:lstStyle/>
        <a:p>
          <a:r>
            <a:rPr lang="en-US"/>
            <a:t>Không mã hóa</a:t>
          </a:r>
        </a:p>
      </dgm:t>
    </dgm:pt>
    <dgm:pt modelId="{B745EC3B-BDA0-467E-AD99-37F866FE547A}" type="parTrans" cxnId="{D881BBB5-9613-4B85-A687-CAF88CD32AF6}">
      <dgm:prSet/>
      <dgm:spPr/>
      <dgm:t>
        <a:bodyPr/>
        <a:lstStyle/>
        <a:p>
          <a:endParaRPr lang="en-US"/>
        </a:p>
      </dgm:t>
    </dgm:pt>
    <dgm:pt modelId="{8F2B043D-6B67-49F6-8D5E-D8493C4E7FE0}" type="sibTrans" cxnId="{D881BBB5-9613-4B85-A687-CAF88CD32AF6}">
      <dgm:prSet/>
      <dgm:spPr/>
      <dgm:t>
        <a:bodyPr/>
        <a:lstStyle/>
        <a:p>
          <a:endParaRPr lang="en-US"/>
        </a:p>
      </dgm:t>
    </dgm:pt>
    <dgm:pt modelId="{B407234D-0782-4B48-9167-FE9DD27F8A68}">
      <dgm:prSet phldrT="[Văn bản]"/>
      <dgm:spPr/>
      <dgm:t>
        <a:bodyPr/>
        <a:lstStyle/>
        <a:p>
          <a:r>
            <a:rPr lang="en-US"/>
            <a:t> MD5</a:t>
          </a:r>
        </a:p>
      </dgm:t>
    </dgm:pt>
    <dgm:pt modelId="{56D13233-D337-4CCC-B40B-33CAE7FF87EE}" type="parTrans" cxnId="{24036586-FBC1-49F4-885F-DE2558E59F12}">
      <dgm:prSet/>
      <dgm:spPr/>
      <dgm:t>
        <a:bodyPr/>
        <a:lstStyle/>
        <a:p>
          <a:endParaRPr lang="en-US"/>
        </a:p>
      </dgm:t>
    </dgm:pt>
    <dgm:pt modelId="{9699A2B7-8583-4C66-9AD6-A18618D2B370}" type="sibTrans" cxnId="{24036586-FBC1-49F4-885F-DE2558E59F12}">
      <dgm:prSet/>
      <dgm:spPr/>
      <dgm:t>
        <a:bodyPr/>
        <a:lstStyle/>
        <a:p>
          <a:endParaRPr lang="en-US"/>
        </a:p>
      </dgm:t>
    </dgm:pt>
    <dgm:pt modelId="{EEB53332-8226-4806-954A-6F79B37ECBE2}">
      <dgm:prSet phldrT="[Văn bản]"/>
      <dgm:spPr/>
      <dgm:t>
        <a:bodyPr/>
        <a:lstStyle/>
        <a:p>
          <a:r>
            <a:rPr lang="en-US"/>
            <a:t>SHA256</a:t>
          </a:r>
        </a:p>
      </dgm:t>
    </dgm:pt>
    <dgm:pt modelId="{EE976E8E-4F5A-40A9-912E-FA2E85B9FFC5}" type="parTrans" cxnId="{52752F49-1CC0-4775-AF1B-F51EF95AB7F5}">
      <dgm:prSet/>
      <dgm:spPr/>
      <dgm:t>
        <a:bodyPr/>
        <a:lstStyle/>
        <a:p>
          <a:endParaRPr lang="en-US"/>
        </a:p>
      </dgm:t>
    </dgm:pt>
    <dgm:pt modelId="{AE4C3BE9-2A82-45FB-B99E-9D3357C1CBDD}" type="sibTrans" cxnId="{52752F49-1CC0-4775-AF1B-F51EF95AB7F5}">
      <dgm:prSet/>
      <dgm:spPr/>
      <dgm:t>
        <a:bodyPr/>
        <a:lstStyle/>
        <a:p>
          <a:endParaRPr lang="en-US"/>
        </a:p>
      </dgm:t>
    </dgm:pt>
    <dgm:pt modelId="{7D15CD02-D807-4E16-8314-2A64C10C8A24}">
      <dgm:prSet phldrT="[Văn bản]"/>
      <dgm:spPr/>
      <dgm:t>
        <a:bodyPr/>
        <a:lstStyle/>
        <a:p>
          <a:r>
            <a:rPr lang="en-US"/>
            <a:t>SHA1</a:t>
          </a:r>
        </a:p>
      </dgm:t>
    </dgm:pt>
    <dgm:pt modelId="{33F7D673-9786-49C7-BA7A-96E6240E88B1}" type="parTrans" cxnId="{08ABD0D0-83A6-4682-BF11-944B0F4161FE}">
      <dgm:prSet/>
      <dgm:spPr/>
      <dgm:t>
        <a:bodyPr/>
        <a:lstStyle/>
        <a:p>
          <a:endParaRPr lang="en-US"/>
        </a:p>
      </dgm:t>
    </dgm:pt>
    <dgm:pt modelId="{1E44B0AA-45B2-498E-8B57-3BEF1042DBC7}" type="sibTrans" cxnId="{08ABD0D0-83A6-4682-BF11-944B0F4161FE}">
      <dgm:prSet/>
      <dgm:spPr/>
      <dgm:t>
        <a:bodyPr/>
        <a:lstStyle/>
        <a:p>
          <a:endParaRPr lang="en-US"/>
        </a:p>
      </dgm:t>
    </dgm:pt>
    <dgm:pt modelId="{B4ABA21D-B1C1-463E-B3DD-B3162BE15C07}">
      <dgm:prSet phldrT="[Văn bản]"/>
      <dgm:spPr/>
      <dgm:t>
        <a:bodyPr/>
        <a:lstStyle/>
        <a:p>
          <a:r>
            <a:rPr lang="en-US"/>
            <a:t>CRC32</a:t>
          </a:r>
        </a:p>
      </dgm:t>
    </dgm:pt>
    <dgm:pt modelId="{C5D888EC-28DA-4380-A6FE-10BDCBE1FE0A}" type="parTrans" cxnId="{DA994C12-7919-4BC1-8DA1-F2E0A989312D}">
      <dgm:prSet/>
      <dgm:spPr/>
      <dgm:t>
        <a:bodyPr/>
        <a:lstStyle/>
        <a:p>
          <a:endParaRPr lang="en-US"/>
        </a:p>
      </dgm:t>
    </dgm:pt>
    <dgm:pt modelId="{8B788C74-0C70-48B5-B411-E25C582E5280}" type="sibTrans" cxnId="{DA994C12-7919-4BC1-8DA1-F2E0A989312D}">
      <dgm:prSet/>
      <dgm:spPr/>
      <dgm:t>
        <a:bodyPr/>
        <a:lstStyle/>
        <a:p>
          <a:endParaRPr lang="en-US"/>
        </a:p>
      </dgm:t>
    </dgm:pt>
    <dgm:pt modelId="{ECE02F13-F3AB-4425-BB1E-74338CA176B9}">
      <dgm:prSet phldrT="[Văn bản]"/>
      <dgm:spPr/>
      <dgm:t>
        <a:bodyPr/>
        <a:lstStyle/>
        <a:p>
          <a:r>
            <a:rPr lang="en-US"/>
            <a:t>Back</a:t>
          </a:r>
        </a:p>
      </dgm:t>
    </dgm:pt>
    <dgm:pt modelId="{B86E20BA-92AD-47C1-BBDA-DAD9F65228DF}" type="parTrans" cxnId="{D4C030ED-1CA7-4B5B-9283-CD7EE1BE72B7}">
      <dgm:prSet/>
      <dgm:spPr/>
      <dgm:t>
        <a:bodyPr/>
        <a:lstStyle/>
        <a:p>
          <a:endParaRPr lang="en-US"/>
        </a:p>
      </dgm:t>
    </dgm:pt>
    <dgm:pt modelId="{E4D2EE78-2956-4B5C-BFAE-1427CDF92645}" type="sibTrans" cxnId="{D4C030ED-1CA7-4B5B-9283-CD7EE1BE72B7}">
      <dgm:prSet/>
      <dgm:spPr/>
      <dgm:t>
        <a:bodyPr/>
        <a:lstStyle/>
        <a:p>
          <a:endParaRPr lang="en-US"/>
        </a:p>
      </dgm:t>
    </dgm:pt>
    <dgm:pt modelId="{3CDD8C66-E539-44E9-BB47-41E155F762B7}">
      <dgm:prSet phldrT="[Văn bản]"/>
      <dgm:spPr/>
      <dgm:t>
        <a:bodyPr/>
        <a:lstStyle/>
        <a:p>
          <a:r>
            <a:rPr lang="en-US"/>
            <a:t>Forward</a:t>
          </a:r>
        </a:p>
      </dgm:t>
    </dgm:pt>
    <dgm:pt modelId="{BCD29244-D86B-4459-8BDD-E295F36FDC60}" type="parTrans" cxnId="{EA7DF8A8-23C6-48A7-A908-0AA1C98C3977}">
      <dgm:prSet/>
      <dgm:spPr/>
      <dgm:t>
        <a:bodyPr/>
        <a:lstStyle/>
        <a:p>
          <a:endParaRPr lang="en-US"/>
        </a:p>
      </dgm:t>
    </dgm:pt>
    <dgm:pt modelId="{1F9AC0AE-B234-403A-977F-F2034227020E}" type="sibTrans" cxnId="{EA7DF8A8-23C6-48A7-A908-0AA1C98C3977}">
      <dgm:prSet/>
      <dgm:spPr/>
      <dgm:t>
        <a:bodyPr/>
        <a:lstStyle/>
        <a:p>
          <a:endParaRPr lang="en-US"/>
        </a:p>
      </dgm:t>
    </dgm:pt>
    <dgm:pt modelId="{158D719A-DAA7-41F0-9822-97377C1483AA}" type="pres">
      <dgm:prSet presAssocID="{8C7540FA-A763-4E2C-9AAD-2C7278674200}" presName="hierChild1" presStyleCnt="0">
        <dgm:presLayoutVars>
          <dgm:orgChart val="1"/>
          <dgm:chPref val="1"/>
          <dgm:dir/>
          <dgm:animOne val="branch"/>
          <dgm:animLvl val="lvl"/>
          <dgm:resizeHandles/>
        </dgm:presLayoutVars>
      </dgm:prSet>
      <dgm:spPr/>
      <dgm:t>
        <a:bodyPr/>
        <a:lstStyle/>
        <a:p>
          <a:endParaRPr lang="en-US"/>
        </a:p>
      </dgm:t>
    </dgm:pt>
    <dgm:pt modelId="{B8E836A4-FCEC-4952-B26C-940DFC27AA25}" type="pres">
      <dgm:prSet presAssocID="{CDF4FEEA-850A-48B7-8C38-F70D32E02D85}" presName="hierRoot1" presStyleCnt="0">
        <dgm:presLayoutVars>
          <dgm:hierBranch val="init"/>
        </dgm:presLayoutVars>
      </dgm:prSet>
      <dgm:spPr/>
    </dgm:pt>
    <dgm:pt modelId="{073DFA5F-E1DE-4805-B0A0-9580C743CF43}" type="pres">
      <dgm:prSet presAssocID="{CDF4FEEA-850A-48B7-8C38-F70D32E02D85}" presName="rootComposite1" presStyleCnt="0"/>
      <dgm:spPr/>
    </dgm:pt>
    <dgm:pt modelId="{BE96DD4E-2556-478B-BFEE-235354F2C11D}" type="pres">
      <dgm:prSet presAssocID="{CDF4FEEA-850A-48B7-8C38-F70D32E02D85}" presName="rootText1" presStyleLbl="node0" presStyleIdx="0" presStyleCnt="1">
        <dgm:presLayoutVars>
          <dgm:chPref val="3"/>
        </dgm:presLayoutVars>
      </dgm:prSet>
      <dgm:spPr/>
      <dgm:t>
        <a:bodyPr/>
        <a:lstStyle/>
        <a:p>
          <a:endParaRPr lang="en-US"/>
        </a:p>
      </dgm:t>
    </dgm:pt>
    <dgm:pt modelId="{317F3A21-8DC9-40C7-9AA5-52BD79CECB1F}" type="pres">
      <dgm:prSet presAssocID="{CDF4FEEA-850A-48B7-8C38-F70D32E02D85}" presName="rootConnector1" presStyleLbl="node1" presStyleIdx="0" presStyleCnt="0"/>
      <dgm:spPr/>
      <dgm:t>
        <a:bodyPr/>
        <a:lstStyle/>
        <a:p>
          <a:endParaRPr lang="en-US"/>
        </a:p>
      </dgm:t>
    </dgm:pt>
    <dgm:pt modelId="{1D384A8A-FD77-46F9-8664-7AB9A3A7C922}" type="pres">
      <dgm:prSet presAssocID="{CDF4FEEA-850A-48B7-8C38-F70D32E02D85}" presName="hierChild2" presStyleCnt="0"/>
      <dgm:spPr/>
    </dgm:pt>
    <dgm:pt modelId="{667DF082-8D30-4028-A9EB-4FD2D53206F7}" type="pres">
      <dgm:prSet presAssocID="{30449F2B-B5CF-4825-A710-F1A537F51F1E}" presName="Name37" presStyleLbl="parChTrans1D2" presStyleIdx="0" presStyleCnt="5"/>
      <dgm:spPr/>
      <dgm:t>
        <a:bodyPr/>
        <a:lstStyle/>
        <a:p>
          <a:endParaRPr lang="en-US"/>
        </a:p>
      </dgm:t>
    </dgm:pt>
    <dgm:pt modelId="{FDD7CF11-8307-4B31-8327-79098A5DE8E3}" type="pres">
      <dgm:prSet presAssocID="{3E61F026-2DA1-48EB-9604-C064D37D4968}" presName="hierRoot2" presStyleCnt="0">
        <dgm:presLayoutVars>
          <dgm:hierBranch val="init"/>
        </dgm:presLayoutVars>
      </dgm:prSet>
      <dgm:spPr/>
    </dgm:pt>
    <dgm:pt modelId="{B99073A8-EAF3-4343-9362-C1F93DE06D2A}" type="pres">
      <dgm:prSet presAssocID="{3E61F026-2DA1-48EB-9604-C064D37D4968}" presName="rootComposite" presStyleCnt="0"/>
      <dgm:spPr/>
    </dgm:pt>
    <dgm:pt modelId="{98BA1F8D-B8EE-4C36-B18E-E5B49F90A3E5}" type="pres">
      <dgm:prSet presAssocID="{3E61F026-2DA1-48EB-9604-C064D37D4968}" presName="rootText" presStyleLbl="node2" presStyleIdx="0" presStyleCnt="5">
        <dgm:presLayoutVars>
          <dgm:chPref val="3"/>
        </dgm:presLayoutVars>
      </dgm:prSet>
      <dgm:spPr/>
      <dgm:t>
        <a:bodyPr/>
        <a:lstStyle/>
        <a:p>
          <a:endParaRPr lang="en-US"/>
        </a:p>
      </dgm:t>
    </dgm:pt>
    <dgm:pt modelId="{26BBE2F5-B9D5-45D3-A3A1-B824F825F8EF}" type="pres">
      <dgm:prSet presAssocID="{3E61F026-2DA1-48EB-9604-C064D37D4968}" presName="rootConnector" presStyleLbl="node2" presStyleIdx="0" presStyleCnt="5"/>
      <dgm:spPr/>
      <dgm:t>
        <a:bodyPr/>
        <a:lstStyle/>
        <a:p>
          <a:endParaRPr lang="en-US"/>
        </a:p>
      </dgm:t>
    </dgm:pt>
    <dgm:pt modelId="{3C7297E1-B72D-4B76-B19B-BC345DF27F47}" type="pres">
      <dgm:prSet presAssocID="{3E61F026-2DA1-48EB-9604-C064D37D4968}" presName="hierChild4" presStyleCnt="0"/>
      <dgm:spPr/>
    </dgm:pt>
    <dgm:pt modelId="{733D817C-54E1-49C2-9A56-2E7BF8AE9CCA}" type="pres">
      <dgm:prSet presAssocID="{19344246-60BF-40C7-8E8D-29FD355E8EED}" presName="Name37" presStyleLbl="parChTrans1D3" presStyleIdx="0" presStyleCnt="19"/>
      <dgm:spPr/>
      <dgm:t>
        <a:bodyPr/>
        <a:lstStyle/>
        <a:p>
          <a:endParaRPr lang="en-US"/>
        </a:p>
      </dgm:t>
    </dgm:pt>
    <dgm:pt modelId="{209C931F-FBE8-4A66-BB40-0C61BE638136}" type="pres">
      <dgm:prSet presAssocID="{965D06AF-F05E-4A14-A22F-9DDA9918CB35}" presName="hierRoot2" presStyleCnt="0">
        <dgm:presLayoutVars>
          <dgm:hierBranch val="init"/>
        </dgm:presLayoutVars>
      </dgm:prSet>
      <dgm:spPr/>
    </dgm:pt>
    <dgm:pt modelId="{71441FBE-FCAB-4E70-BD77-7FCA1AC31322}" type="pres">
      <dgm:prSet presAssocID="{965D06AF-F05E-4A14-A22F-9DDA9918CB35}" presName="rootComposite" presStyleCnt="0"/>
      <dgm:spPr/>
    </dgm:pt>
    <dgm:pt modelId="{296A0ABC-E095-4E8E-A207-990EC7FBA93D}" type="pres">
      <dgm:prSet presAssocID="{965D06AF-F05E-4A14-A22F-9DDA9918CB35}" presName="rootText" presStyleLbl="node3" presStyleIdx="0" presStyleCnt="19">
        <dgm:presLayoutVars>
          <dgm:chPref val="3"/>
        </dgm:presLayoutVars>
      </dgm:prSet>
      <dgm:spPr/>
      <dgm:t>
        <a:bodyPr/>
        <a:lstStyle/>
        <a:p>
          <a:endParaRPr lang="en-US"/>
        </a:p>
      </dgm:t>
    </dgm:pt>
    <dgm:pt modelId="{CAC4C2DC-F6D7-4B04-A944-1BBB9CF94A31}" type="pres">
      <dgm:prSet presAssocID="{965D06AF-F05E-4A14-A22F-9DDA9918CB35}" presName="rootConnector" presStyleLbl="node3" presStyleIdx="0" presStyleCnt="19"/>
      <dgm:spPr/>
      <dgm:t>
        <a:bodyPr/>
        <a:lstStyle/>
        <a:p>
          <a:endParaRPr lang="en-US"/>
        </a:p>
      </dgm:t>
    </dgm:pt>
    <dgm:pt modelId="{D5AE4121-6102-4E89-8C21-B8F780F54D53}" type="pres">
      <dgm:prSet presAssocID="{965D06AF-F05E-4A14-A22F-9DDA9918CB35}" presName="hierChild4" presStyleCnt="0"/>
      <dgm:spPr/>
    </dgm:pt>
    <dgm:pt modelId="{BDAE805C-E2AA-4450-BC7F-4F3F5CB5B259}" type="pres">
      <dgm:prSet presAssocID="{965D06AF-F05E-4A14-A22F-9DDA9918CB35}" presName="hierChild5" presStyleCnt="0"/>
      <dgm:spPr/>
    </dgm:pt>
    <dgm:pt modelId="{77DD5A48-23A5-4CC5-8CE9-7C69B4E2814F}" type="pres">
      <dgm:prSet presAssocID="{B18BB260-A258-48DF-ADA0-B8AF86864E40}" presName="Name37" presStyleLbl="parChTrans1D3" presStyleIdx="1" presStyleCnt="19"/>
      <dgm:spPr/>
      <dgm:t>
        <a:bodyPr/>
        <a:lstStyle/>
        <a:p>
          <a:endParaRPr lang="en-US"/>
        </a:p>
      </dgm:t>
    </dgm:pt>
    <dgm:pt modelId="{6E37F319-B77C-457E-BDD4-932877B971C7}" type="pres">
      <dgm:prSet presAssocID="{7E0B0475-56AF-4049-AA94-44DEEF18D498}" presName="hierRoot2" presStyleCnt="0">
        <dgm:presLayoutVars>
          <dgm:hierBranch val="init"/>
        </dgm:presLayoutVars>
      </dgm:prSet>
      <dgm:spPr/>
    </dgm:pt>
    <dgm:pt modelId="{249463AB-6023-4ABD-BCE7-8FB2CDFC4A8C}" type="pres">
      <dgm:prSet presAssocID="{7E0B0475-56AF-4049-AA94-44DEEF18D498}" presName="rootComposite" presStyleCnt="0"/>
      <dgm:spPr/>
    </dgm:pt>
    <dgm:pt modelId="{0B81A2EA-46A1-433A-952C-36325A783FEA}" type="pres">
      <dgm:prSet presAssocID="{7E0B0475-56AF-4049-AA94-44DEEF18D498}" presName="rootText" presStyleLbl="node3" presStyleIdx="1" presStyleCnt="19">
        <dgm:presLayoutVars>
          <dgm:chPref val="3"/>
        </dgm:presLayoutVars>
      </dgm:prSet>
      <dgm:spPr/>
      <dgm:t>
        <a:bodyPr/>
        <a:lstStyle/>
        <a:p>
          <a:endParaRPr lang="en-US"/>
        </a:p>
      </dgm:t>
    </dgm:pt>
    <dgm:pt modelId="{3EAF1A5B-E6EF-426E-BB4A-40C99386D8F0}" type="pres">
      <dgm:prSet presAssocID="{7E0B0475-56AF-4049-AA94-44DEEF18D498}" presName="rootConnector" presStyleLbl="node3" presStyleIdx="1" presStyleCnt="19"/>
      <dgm:spPr/>
      <dgm:t>
        <a:bodyPr/>
        <a:lstStyle/>
        <a:p>
          <a:endParaRPr lang="en-US"/>
        </a:p>
      </dgm:t>
    </dgm:pt>
    <dgm:pt modelId="{5B23033C-704C-491C-9D13-8C40AB1E8F30}" type="pres">
      <dgm:prSet presAssocID="{7E0B0475-56AF-4049-AA94-44DEEF18D498}" presName="hierChild4" presStyleCnt="0"/>
      <dgm:spPr/>
    </dgm:pt>
    <dgm:pt modelId="{6863753F-C7E9-4A48-B6B8-D1490ADE5C32}" type="pres">
      <dgm:prSet presAssocID="{7E0B0475-56AF-4049-AA94-44DEEF18D498}" presName="hierChild5" presStyleCnt="0"/>
      <dgm:spPr/>
    </dgm:pt>
    <dgm:pt modelId="{3838E21B-6F85-4FC7-ADDD-47A5E981FFDA}" type="pres">
      <dgm:prSet presAssocID="{B86E20BA-92AD-47C1-BBDA-DAD9F65228DF}" presName="Name37" presStyleLbl="parChTrans1D3" presStyleIdx="2" presStyleCnt="19"/>
      <dgm:spPr/>
      <dgm:t>
        <a:bodyPr/>
        <a:lstStyle/>
        <a:p>
          <a:endParaRPr lang="en-US"/>
        </a:p>
      </dgm:t>
    </dgm:pt>
    <dgm:pt modelId="{85D6D055-40C2-402C-8018-0FDC0796D3A6}" type="pres">
      <dgm:prSet presAssocID="{ECE02F13-F3AB-4425-BB1E-74338CA176B9}" presName="hierRoot2" presStyleCnt="0">
        <dgm:presLayoutVars>
          <dgm:hierBranch val="init"/>
        </dgm:presLayoutVars>
      </dgm:prSet>
      <dgm:spPr/>
    </dgm:pt>
    <dgm:pt modelId="{EA192813-8985-429C-8B0A-28B7E96D9B44}" type="pres">
      <dgm:prSet presAssocID="{ECE02F13-F3AB-4425-BB1E-74338CA176B9}" presName="rootComposite" presStyleCnt="0"/>
      <dgm:spPr/>
    </dgm:pt>
    <dgm:pt modelId="{F47A0348-A134-4960-B91D-D5AD9A21006E}" type="pres">
      <dgm:prSet presAssocID="{ECE02F13-F3AB-4425-BB1E-74338CA176B9}" presName="rootText" presStyleLbl="node3" presStyleIdx="2" presStyleCnt="19">
        <dgm:presLayoutVars>
          <dgm:chPref val="3"/>
        </dgm:presLayoutVars>
      </dgm:prSet>
      <dgm:spPr/>
      <dgm:t>
        <a:bodyPr/>
        <a:lstStyle/>
        <a:p>
          <a:endParaRPr lang="en-US"/>
        </a:p>
      </dgm:t>
    </dgm:pt>
    <dgm:pt modelId="{E4B2A6B1-7B0F-4D03-AF9F-B72866265CAD}" type="pres">
      <dgm:prSet presAssocID="{ECE02F13-F3AB-4425-BB1E-74338CA176B9}" presName="rootConnector" presStyleLbl="node3" presStyleIdx="2" presStyleCnt="19"/>
      <dgm:spPr/>
      <dgm:t>
        <a:bodyPr/>
        <a:lstStyle/>
        <a:p>
          <a:endParaRPr lang="en-US"/>
        </a:p>
      </dgm:t>
    </dgm:pt>
    <dgm:pt modelId="{F2FF1C3A-9532-4659-8437-9DBCFB6DDD84}" type="pres">
      <dgm:prSet presAssocID="{ECE02F13-F3AB-4425-BB1E-74338CA176B9}" presName="hierChild4" presStyleCnt="0"/>
      <dgm:spPr/>
    </dgm:pt>
    <dgm:pt modelId="{D922FE35-FB8B-44EB-978C-F55FD43048F2}" type="pres">
      <dgm:prSet presAssocID="{ECE02F13-F3AB-4425-BB1E-74338CA176B9}" presName="hierChild5" presStyleCnt="0"/>
      <dgm:spPr/>
    </dgm:pt>
    <dgm:pt modelId="{49DA88AD-6007-4BA8-A5D5-E265D1CA0EAB}" type="pres">
      <dgm:prSet presAssocID="{BCD29244-D86B-4459-8BDD-E295F36FDC60}" presName="Name37" presStyleLbl="parChTrans1D3" presStyleIdx="3" presStyleCnt="19"/>
      <dgm:spPr/>
      <dgm:t>
        <a:bodyPr/>
        <a:lstStyle/>
        <a:p>
          <a:endParaRPr lang="en-US"/>
        </a:p>
      </dgm:t>
    </dgm:pt>
    <dgm:pt modelId="{A0CBCDF6-05E8-4C59-AFA4-CBDED2E8601D}" type="pres">
      <dgm:prSet presAssocID="{3CDD8C66-E539-44E9-BB47-41E155F762B7}" presName="hierRoot2" presStyleCnt="0">
        <dgm:presLayoutVars>
          <dgm:hierBranch val="init"/>
        </dgm:presLayoutVars>
      </dgm:prSet>
      <dgm:spPr/>
    </dgm:pt>
    <dgm:pt modelId="{2BD5F9BB-5576-4131-9407-1E0825B20656}" type="pres">
      <dgm:prSet presAssocID="{3CDD8C66-E539-44E9-BB47-41E155F762B7}" presName="rootComposite" presStyleCnt="0"/>
      <dgm:spPr/>
    </dgm:pt>
    <dgm:pt modelId="{C88A8899-97B9-4284-BD9A-2CCBB90CB67F}" type="pres">
      <dgm:prSet presAssocID="{3CDD8C66-E539-44E9-BB47-41E155F762B7}" presName="rootText" presStyleLbl="node3" presStyleIdx="3" presStyleCnt="19">
        <dgm:presLayoutVars>
          <dgm:chPref val="3"/>
        </dgm:presLayoutVars>
      </dgm:prSet>
      <dgm:spPr/>
      <dgm:t>
        <a:bodyPr/>
        <a:lstStyle/>
        <a:p>
          <a:endParaRPr lang="en-US"/>
        </a:p>
      </dgm:t>
    </dgm:pt>
    <dgm:pt modelId="{149A9756-F515-4040-897B-25FBCD280BEE}" type="pres">
      <dgm:prSet presAssocID="{3CDD8C66-E539-44E9-BB47-41E155F762B7}" presName="rootConnector" presStyleLbl="node3" presStyleIdx="3" presStyleCnt="19"/>
      <dgm:spPr/>
      <dgm:t>
        <a:bodyPr/>
        <a:lstStyle/>
        <a:p>
          <a:endParaRPr lang="en-US"/>
        </a:p>
      </dgm:t>
    </dgm:pt>
    <dgm:pt modelId="{F7705310-F7BB-4305-A047-6BEF126D8CEC}" type="pres">
      <dgm:prSet presAssocID="{3CDD8C66-E539-44E9-BB47-41E155F762B7}" presName="hierChild4" presStyleCnt="0"/>
      <dgm:spPr/>
    </dgm:pt>
    <dgm:pt modelId="{3E1D404C-DDC8-4684-9A84-B8C45FB7F497}" type="pres">
      <dgm:prSet presAssocID="{3CDD8C66-E539-44E9-BB47-41E155F762B7}" presName="hierChild5" presStyleCnt="0"/>
      <dgm:spPr/>
    </dgm:pt>
    <dgm:pt modelId="{F7BAB772-F8E4-4C59-962D-41BA39C01216}" type="pres">
      <dgm:prSet presAssocID="{3E61F026-2DA1-48EB-9604-C064D37D4968}" presName="hierChild5" presStyleCnt="0"/>
      <dgm:spPr/>
    </dgm:pt>
    <dgm:pt modelId="{29D6EBA2-53E7-45F8-8FF3-96A1B0B2A813}" type="pres">
      <dgm:prSet presAssocID="{FCEB74D3-9FB2-4A22-AA3D-6A0CAF87733C}" presName="Name37" presStyleLbl="parChTrans1D2" presStyleIdx="1" presStyleCnt="5"/>
      <dgm:spPr/>
      <dgm:t>
        <a:bodyPr/>
        <a:lstStyle/>
        <a:p>
          <a:endParaRPr lang="en-US"/>
        </a:p>
      </dgm:t>
    </dgm:pt>
    <dgm:pt modelId="{4A439244-98E8-4386-A587-0FD0016A3EB8}" type="pres">
      <dgm:prSet presAssocID="{0B590BA8-15A8-49D5-B898-9F6316073210}" presName="hierRoot2" presStyleCnt="0">
        <dgm:presLayoutVars>
          <dgm:hierBranch val="init"/>
        </dgm:presLayoutVars>
      </dgm:prSet>
      <dgm:spPr/>
    </dgm:pt>
    <dgm:pt modelId="{ACD25ACE-6B5C-4651-B985-37C1A2B55AE6}" type="pres">
      <dgm:prSet presAssocID="{0B590BA8-15A8-49D5-B898-9F6316073210}" presName="rootComposite" presStyleCnt="0"/>
      <dgm:spPr/>
    </dgm:pt>
    <dgm:pt modelId="{9FE52ECA-54DA-4BDC-BEC7-53102D682E0E}" type="pres">
      <dgm:prSet presAssocID="{0B590BA8-15A8-49D5-B898-9F6316073210}" presName="rootText" presStyleLbl="node2" presStyleIdx="1" presStyleCnt="5">
        <dgm:presLayoutVars>
          <dgm:chPref val="3"/>
        </dgm:presLayoutVars>
      </dgm:prSet>
      <dgm:spPr/>
      <dgm:t>
        <a:bodyPr/>
        <a:lstStyle/>
        <a:p>
          <a:endParaRPr lang="en-US"/>
        </a:p>
      </dgm:t>
    </dgm:pt>
    <dgm:pt modelId="{E2B835CE-82E4-4B77-8B7B-6B9080D779C8}" type="pres">
      <dgm:prSet presAssocID="{0B590BA8-15A8-49D5-B898-9F6316073210}" presName="rootConnector" presStyleLbl="node2" presStyleIdx="1" presStyleCnt="5"/>
      <dgm:spPr/>
      <dgm:t>
        <a:bodyPr/>
        <a:lstStyle/>
        <a:p>
          <a:endParaRPr lang="en-US"/>
        </a:p>
      </dgm:t>
    </dgm:pt>
    <dgm:pt modelId="{A29F0CFB-DADD-4FF0-A44A-F5F59309F224}" type="pres">
      <dgm:prSet presAssocID="{0B590BA8-15A8-49D5-B898-9F6316073210}" presName="hierChild4" presStyleCnt="0"/>
      <dgm:spPr/>
    </dgm:pt>
    <dgm:pt modelId="{C1B4ED5C-67AC-4165-8A53-941B93FC443C}" type="pres">
      <dgm:prSet presAssocID="{4EAEFDEE-9672-4F77-A1EA-A69D7816F23B}" presName="Name37" presStyleLbl="parChTrans1D3" presStyleIdx="4" presStyleCnt="19"/>
      <dgm:spPr/>
      <dgm:t>
        <a:bodyPr/>
        <a:lstStyle/>
        <a:p>
          <a:endParaRPr lang="en-US"/>
        </a:p>
      </dgm:t>
    </dgm:pt>
    <dgm:pt modelId="{AC741E9E-46CC-4FAC-86C0-0F6EC861024E}" type="pres">
      <dgm:prSet presAssocID="{0A5C9E74-F47A-4A84-AA3E-8FA7A3BA1269}" presName="hierRoot2" presStyleCnt="0">
        <dgm:presLayoutVars>
          <dgm:hierBranch val="init"/>
        </dgm:presLayoutVars>
      </dgm:prSet>
      <dgm:spPr/>
    </dgm:pt>
    <dgm:pt modelId="{4CC48F6B-0AF9-484E-9E1F-5C491F3B414A}" type="pres">
      <dgm:prSet presAssocID="{0A5C9E74-F47A-4A84-AA3E-8FA7A3BA1269}" presName="rootComposite" presStyleCnt="0"/>
      <dgm:spPr/>
    </dgm:pt>
    <dgm:pt modelId="{51384C1F-5084-40A0-8EA6-21EF39BE16EE}" type="pres">
      <dgm:prSet presAssocID="{0A5C9E74-F47A-4A84-AA3E-8FA7A3BA1269}" presName="rootText" presStyleLbl="node3" presStyleIdx="4" presStyleCnt="19">
        <dgm:presLayoutVars>
          <dgm:chPref val="3"/>
        </dgm:presLayoutVars>
      </dgm:prSet>
      <dgm:spPr/>
      <dgm:t>
        <a:bodyPr/>
        <a:lstStyle/>
        <a:p>
          <a:endParaRPr lang="en-US"/>
        </a:p>
      </dgm:t>
    </dgm:pt>
    <dgm:pt modelId="{D6AD6888-4796-4ECD-885A-5C901923DEEF}" type="pres">
      <dgm:prSet presAssocID="{0A5C9E74-F47A-4A84-AA3E-8FA7A3BA1269}" presName="rootConnector" presStyleLbl="node3" presStyleIdx="4" presStyleCnt="19"/>
      <dgm:spPr/>
      <dgm:t>
        <a:bodyPr/>
        <a:lstStyle/>
        <a:p>
          <a:endParaRPr lang="en-US"/>
        </a:p>
      </dgm:t>
    </dgm:pt>
    <dgm:pt modelId="{9835B83A-363D-4060-98F1-B62814DD8DB6}" type="pres">
      <dgm:prSet presAssocID="{0A5C9E74-F47A-4A84-AA3E-8FA7A3BA1269}" presName="hierChild4" presStyleCnt="0"/>
      <dgm:spPr/>
    </dgm:pt>
    <dgm:pt modelId="{E41C5EFF-55CE-44E7-A729-B83FC5F3814C}" type="pres">
      <dgm:prSet presAssocID="{0A5C9E74-F47A-4A84-AA3E-8FA7A3BA1269}" presName="hierChild5" presStyleCnt="0"/>
      <dgm:spPr/>
    </dgm:pt>
    <dgm:pt modelId="{F3F51DC5-7658-4655-80E7-08B107B91897}" type="pres">
      <dgm:prSet presAssocID="{B7EA8046-F382-4389-BBB8-A43FBFACFFF2}" presName="Name37" presStyleLbl="parChTrans1D3" presStyleIdx="5" presStyleCnt="19"/>
      <dgm:spPr/>
      <dgm:t>
        <a:bodyPr/>
        <a:lstStyle/>
        <a:p>
          <a:endParaRPr lang="en-US"/>
        </a:p>
      </dgm:t>
    </dgm:pt>
    <dgm:pt modelId="{2F16B77D-E643-42BC-833D-C3AE6B868731}" type="pres">
      <dgm:prSet presAssocID="{290A6099-A80A-4A20-ABDC-AD62620613BD}" presName="hierRoot2" presStyleCnt="0">
        <dgm:presLayoutVars>
          <dgm:hierBranch val="init"/>
        </dgm:presLayoutVars>
      </dgm:prSet>
      <dgm:spPr/>
    </dgm:pt>
    <dgm:pt modelId="{BADA56AE-3088-4077-AA77-294DDE89B9D5}" type="pres">
      <dgm:prSet presAssocID="{290A6099-A80A-4A20-ABDC-AD62620613BD}" presName="rootComposite" presStyleCnt="0"/>
      <dgm:spPr/>
    </dgm:pt>
    <dgm:pt modelId="{33055559-436C-4EC2-B9B9-7B05A67ED216}" type="pres">
      <dgm:prSet presAssocID="{290A6099-A80A-4A20-ABDC-AD62620613BD}" presName="rootText" presStyleLbl="node3" presStyleIdx="5" presStyleCnt="19">
        <dgm:presLayoutVars>
          <dgm:chPref val="3"/>
        </dgm:presLayoutVars>
      </dgm:prSet>
      <dgm:spPr/>
      <dgm:t>
        <a:bodyPr/>
        <a:lstStyle/>
        <a:p>
          <a:endParaRPr lang="en-US"/>
        </a:p>
      </dgm:t>
    </dgm:pt>
    <dgm:pt modelId="{2518819B-09F4-40D9-A49B-32BDCA75C1DF}" type="pres">
      <dgm:prSet presAssocID="{290A6099-A80A-4A20-ABDC-AD62620613BD}" presName="rootConnector" presStyleLbl="node3" presStyleIdx="5" presStyleCnt="19"/>
      <dgm:spPr/>
      <dgm:t>
        <a:bodyPr/>
        <a:lstStyle/>
        <a:p>
          <a:endParaRPr lang="en-US"/>
        </a:p>
      </dgm:t>
    </dgm:pt>
    <dgm:pt modelId="{2A84F134-8364-450B-855F-EE5ADF37D1FD}" type="pres">
      <dgm:prSet presAssocID="{290A6099-A80A-4A20-ABDC-AD62620613BD}" presName="hierChild4" presStyleCnt="0"/>
      <dgm:spPr/>
    </dgm:pt>
    <dgm:pt modelId="{9882EF23-1D12-40FA-BC8D-5A627FB12D36}" type="pres">
      <dgm:prSet presAssocID="{290A6099-A80A-4A20-ABDC-AD62620613BD}" presName="hierChild5" presStyleCnt="0"/>
      <dgm:spPr/>
    </dgm:pt>
    <dgm:pt modelId="{B942D47C-CD5C-44F3-96C9-24B67B7AABE3}" type="pres">
      <dgm:prSet presAssocID="{9646D674-D974-4E4E-B442-1C5D6587F405}" presName="Name37" presStyleLbl="parChTrans1D3" presStyleIdx="6" presStyleCnt="19"/>
      <dgm:spPr/>
      <dgm:t>
        <a:bodyPr/>
        <a:lstStyle/>
        <a:p>
          <a:endParaRPr lang="en-US"/>
        </a:p>
      </dgm:t>
    </dgm:pt>
    <dgm:pt modelId="{20D04C32-CB3E-4B5A-AF9A-15D011CABAEF}" type="pres">
      <dgm:prSet presAssocID="{4C8916FE-7F48-40BC-8833-902A6CEC06A8}" presName="hierRoot2" presStyleCnt="0">
        <dgm:presLayoutVars>
          <dgm:hierBranch val="init"/>
        </dgm:presLayoutVars>
      </dgm:prSet>
      <dgm:spPr/>
    </dgm:pt>
    <dgm:pt modelId="{04C0B7F4-30D0-4976-ACE6-1CCDC139FF6A}" type="pres">
      <dgm:prSet presAssocID="{4C8916FE-7F48-40BC-8833-902A6CEC06A8}" presName="rootComposite" presStyleCnt="0"/>
      <dgm:spPr/>
    </dgm:pt>
    <dgm:pt modelId="{FDDBF9BA-5F10-4417-B730-CF58A6F1E7A5}" type="pres">
      <dgm:prSet presAssocID="{4C8916FE-7F48-40BC-8833-902A6CEC06A8}" presName="rootText" presStyleLbl="node3" presStyleIdx="6" presStyleCnt="19">
        <dgm:presLayoutVars>
          <dgm:chPref val="3"/>
        </dgm:presLayoutVars>
      </dgm:prSet>
      <dgm:spPr/>
      <dgm:t>
        <a:bodyPr/>
        <a:lstStyle/>
        <a:p>
          <a:endParaRPr lang="en-US"/>
        </a:p>
      </dgm:t>
    </dgm:pt>
    <dgm:pt modelId="{11E16485-8456-4682-B422-5A6427592BA0}" type="pres">
      <dgm:prSet presAssocID="{4C8916FE-7F48-40BC-8833-902A6CEC06A8}" presName="rootConnector" presStyleLbl="node3" presStyleIdx="6" presStyleCnt="19"/>
      <dgm:spPr/>
      <dgm:t>
        <a:bodyPr/>
        <a:lstStyle/>
        <a:p>
          <a:endParaRPr lang="en-US"/>
        </a:p>
      </dgm:t>
    </dgm:pt>
    <dgm:pt modelId="{EC4C28A9-660A-4084-B2C3-7274468A8B6E}" type="pres">
      <dgm:prSet presAssocID="{4C8916FE-7F48-40BC-8833-902A6CEC06A8}" presName="hierChild4" presStyleCnt="0"/>
      <dgm:spPr/>
    </dgm:pt>
    <dgm:pt modelId="{3FB7E205-F1C2-4687-8BD0-EA60840096A7}" type="pres">
      <dgm:prSet presAssocID="{4C8916FE-7F48-40BC-8833-902A6CEC06A8}" presName="hierChild5" presStyleCnt="0"/>
      <dgm:spPr/>
    </dgm:pt>
    <dgm:pt modelId="{4209090C-3B77-463A-ADB0-A1FC6852A882}" type="pres">
      <dgm:prSet presAssocID="{0B590BA8-15A8-49D5-B898-9F6316073210}" presName="hierChild5" presStyleCnt="0"/>
      <dgm:spPr/>
    </dgm:pt>
    <dgm:pt modelId="{41223FB3-31BE-4934-AD0E-38C5E397049D}" type="pres">
      <dgm:prSet presAssocID="{14A56E55-2908-4326-A821-392C0F1730D8}" presName="Name37" presStyleLbl="parChTrans1D2" presStyleIdx="2" presStyleCnt="5"/>
      <dgm:spPr/>
      <dgm:t>
        <a:bodyPr/>
        <a:lstStyle/>
        <a:p>
          <a:endParaRPr lang="en-US"/>
        </a:p>
      </dgm:t>
    </dgm:pt>
    <dgm:pt modelId="{76AA8F0E-5C69-4B03-A913-20E178C8D05D}" type="pres">
      <dgm:prSet presAssocID="{E165D78B-DD0F-4293-81C6-04E26A41AD82}" presName="hierRoot2" presStyleCnt="0">
        <dgm:presLayoutVars>
          <dgm:hierBranch val="init"/>
        </dgm:presLayoutVars>
      </dgm:prSet>
      <dgm:spPr/>
    </dgm:pt>
    <dgm:pt modelId="{F3086747-287B-4951-B97F-4AF07C37B9B9}" type="pres">
      <dgm:prSet presAssocID="{E165D78B-DD0F-4293-81C6-04E26A41AD82}" presName="rootComposite" presStyleCnt="0"/>
      <dgm:spPr/>
    </dgm:pt>
    <dgm:pt modelId="{B1F4FD5E-1F9D-484A-8BAB-D6FEA68B9947}" type="pres">
      <dgm:prSet presAssocID="{E165D78B-DD0F-4293-81C6-04E26A41AD82}" presName="rootText" presStyleLbl="node2" presStyleIdx="2" presStyleCnt="5">
        <dgm:presLayoutVars>
          <dgm:chPref val="3"/>
        </dgm:presLayoutVars>
      </dgm:prSet>
      <dgm:spPr/>
      <dgm:t>
        <a:bodyPr/>
        <a:lstStyle/>
        <a:p>
          <a:endParaRPr lang="en-US"/>
        </a:p>
      </dgm:t>
    </dgm:pt>
    <dgm:pt modelId="{21A80B83-132A-472A-ADA2-DEFE2E599927}" type="pres">
      <dgm:prSet presAssocID="{E165D78B-DD0F-4293-81C6-04E26A41AD82}" presName="rootConnector" presStyleLbl="node2" presStyleIdx="2" presStyleCnt="5"/>
      <dgm:spPr/>
      <dgm:t>
        <a:bodyPr/>
        <a:lstStyle/>
        <a:p>
          <a:endParaRPr lang="en-US"/>
        </a:p>
      </dgm:t>
    </dgm:pt>
    <dgm:pt modelId="{492E6DBA-439D-4C2E-B33B-96EC74C1CB1F}" type="pres">
      <dgm:prSet presAssocID="{E165D78B-DD0F-4293-81C6-04E26A41AD82}" presName="hierChild4" presStyleCnt="0"/>
      <dgm:spPr/>
    </dgm:pt>
    <dgm:pt modelId="{9BB272FC-12A4-4064-B941-CF9AE5BC1EA0}" type="pres">
      <dgm:prSet presAssocID="{1DB49478-E2EA-439A-944E-652E3E0D6038}" presName="Name37" presStyleLbl="parChTrans1D3" presStyleIdx="7" presStyleCnt="19"/>
      <dgm:spPr/>
      <dgm:t>
        <a:bodyPr/>
        <a:lstStyle/>
        <a:p>
          <a:endParaRPr lang="en-US"/>
        </a:p>
      </dgm:t>
    </dgm:pt>
    <dgm:pt modelId="{3E9585F2-DD99-44D1-A069-4739145E14FA}" type="pres">
      <dgm:prSet presAssocID="{3868F1A7-A924-4BB5-84A5-7BF75A4878DF}" presName="hierRoot2" presStyleCnt="0">
        <dgm:presLayoutVars>
          <dgm:hierBranch val="init"/>
        </dgm:presLayoutVars>
      </dgm:prSet>
      <dgm:spPr/>
    </dgm:pt>
    <dgm:pt modelId="{C670428D-1C57-41B9-95D8-2CA3A9A0EEAA}" type="pres">
      <dgm:prSet presAssocID="{3868F1A7-A924-4BB5-84A5-7BF75A4878DF}" presName="rootComposite" presStyleCnt="0"/>
      <dgm:spPr/>
    </dgm:pt>
    <dgm:pt modelId="{A64F7414-ED0A-44DA-945C-D14F9DDA4ACF}" type="pres">
      <dgm:prSet presAssocID="{3868F1A7-A924-4BB5-84A5-7BF75A4878DF}" presName="rootText" presStyleLbl="node3" presStyleIdx="7" presStyleCnt="19">
        <dgm:presLayoutVars>
          <dgm:chPref val="3"/>
        </dgm:presLayoutVars>
      </dgm:prSet>
      <dgm:spPr/>
      <dgm:t>
        <a:bodyPr/>
        <a:lstStyle/>
        <a:p>
          <a:endParaRPr lang="en-US"/>
        </a:p>
      </dgm:t>
    </dgm:pt>
    <dgm:pt modelId="{5F348BA4-1D63-4F76-83C3-BF80F0FE94C9}" type="pres">
      <dgm:prSet presAssocID="{3868F1A7-A924-4BB5-84A5-7BF75A4878DF}" presName="rootConnector" presStyleLbl="node3" presStyleIdx="7" presStyleCnt="19"/>
      <dgm:spPr/>
      <dgm:t>
        <a:bodyPr/>
        <a:lstStyle/>
        <a:p>
          <a:endParaRPr lang="en-US"/>
        </a:p>
      </dgm:t>
    </dgm:pt>
    <dgm:pt modelId="{5145E81D-31E2-4EAF-A1A0-F7824F3DB927}" type="pres">
      <dgm:prSet presAssocID="{3868F1A7-A924-4BB5-84A5-7BF75A4878DF}" presName="hierChild4" presStyleCnt="0"/>
      <dgm:spPr/>
    </dgm:pt>
    <dgm:pt modelId="{0319310D-91EC-4EE3-82C5-4715157E6DAA}" type="pres">
      <dgm:prSet presAssocID="{3868F1A7-A924-4BB5-84A5-7BF75A4878DF}" presName="hierChild5" presStyleCnt="0"/>
      <dgm:spPr/>
    </dgm:pt>
    <dgm:pt modelId="{E6B9986E-B639-4C19-833F-545A22D94955}" type="pres">
      <dgm:prSet presAssocID="{B745EC3B-BDA0-467E-AD99-37F866FE547A}" presName="Name37" presStyleLbl="parChTrans1D3" presStyleIdx="8" presStyleCnt="19"/>
      <dgm:spPr/>
      <dgm:t>
        <a:bodyPr/>
        <a:lstStyle/>
        <a:p>
          <a:endParaRPr lang="en-US"/>
        </a:p>
      </dgm:t>
    </dgm:pt>
    <dgm:pt modelId="{879C9CFA-571B-42BD-9AA8-42379E0D7220}" type="pres">
      <dgm:prSet presAssocID="{E94CA91B-FE11-44C6-9BDA-D00A02FDA4DF}" presName="hierRoot2" presStyleCnt="0">
        <dgm:presLayoutVars>
          <dgm:hierBranch val="init"/>
        </dgm:presLayoutVars>
      </dgm:prSet>
      <dgm:spPr/>
    </dgm:pt>
    <dgm:pt modelId="{FC9CD003-3968-45C0-9EA6-B7021D487410}" type="pres">
      <dgm:prSet presAssocID="{E94CA91B-FE11-44C6-9BDA-D00A02FDA4DF}" presName="rootComposite" presStyleCnt="0"/>
      <dgm:spPr/>
    </dgm:pt>
    <dgm:pt modelId="{050268B2-A878-4DE7-9F77-CEF1D59AA115}" type="pres">
      <dgm:prSet presAssocID="{E94CA91B-FE11-44C6-9BDA-D00A02FDA4DF}" presName="rootText" presStyleLbl="node3" presStyleIdx="8" presStyleCnt="19">
        <dgm:presLayoutVars>
          <dgm:chPref val="3"/>
        </dgm:presLayoutVars>
      </dgm:prSet>
      <dgm:spPr/>
      <dgm:t>
        <a:bodyPr/>
        <a:lstStyle/>
        <a:p>
          <a:endParaRPr lang="en-US"/>
        </a:p>
      </dgm:t>
    </dgm:pt>
    <dgm:pt modelId="{E92387AD-DBDD-4EDF-900E-B68D8232BD33}" type="pres">
      <dgm:prSet presAssocID="{E94CA91B-FE11-44C6-9BDA-D00A02FDA4DF}" presName="rootConnector" presStyleLbl="node3" presStyleIdx="8" presStyleCnt="19"/>
      <dgm:spPr/>
      <dgm:t>
        <a:bodyPr/>
        <a:lstStyle/>
        <a:p>
          <a:endParaRPr lang="en-US"/>
        </a:p>
      </dgm:t>
    </dgm:pt>
    <dgm:pt modelId="{4C6E9075-886F-4F0E-ACF7-76474888A736}" type="pres">
      <dgm:prSet presAssocID="{E94CA91B-FE11-44C6-9BDA-D00A02FDA4DF}" presName="hierChild4" presStyleCnt="0"/>
      <dgm:spPr/>
    </dgm:pt>
    <dgm:pt modelId="{4B3594D1-C303-4D19-A673-F9F05310DBEC}" type="pres">
      <dgm:prSet presAssocID="{E94CA91B-FE11-44C6-9BDA-D00A02FDA4DF}" presName="hierChild5" presStyleCnt="0"/>
      <dgm:spPr/>
    </dgm:pt>
    <dgm:pt modelId="{9188FD1A-9618-456D-A227-75C80B2D7D8E}" type="pres">
      <dgm:prSet presAssocID="{E165D78B-DD0F-4293-81C6-04E26A41AD82}" presName="hierChild5" presStyleCnt="0"/>
      <dgm:spPr/>
    </dgm:pt>
    <dgm:pt modelId="{16214E8D-5D67-4C69-9345-781EBD49A803}" type="pres">
      <dgm:prSet presAssocID="{32913947-AAD0-4584-A5A5-14BD7FB78481}" presName="Name37" presStyleLbl="parChTrans1D2" presStyleIdx="3" presStyleCnt="5"/>
      <dgm:spPr/>
      <dgm:t>
        <a:bodyPr/>
        <a:lstStyle/>
        <a:p>
          <a:endParaRPr lang="en-US"/>
        </a:p>
      </dgm:t>
    </dgm:pt>
    <dgm:pt modelId="{80F0578D-303F-4722-98B4-8E072CC82E0E}" type="pres">
      <dgm:prSet presAssocID="{71BB86A1-948E-471C-9CC4-570F0AB65FF7}" presName="hierRoot2" presStyleCnt="0">
        <dgm:presLayoutVars>
          <dgm:hierBranch val="init"/>
        </dgm:presLayoutVars>
      </dgm:prSet>
      <dgm:spPr/>
    </dgm:pt>
    <dgm:pt modelId="{AD4643A1-473F-449E-8E62-84AF04AA8E81}" type="pres">
      <dgm:prSet presAssocID="{71BB86A1-948E-471C-9CC4-570F0AB65FF7}" presName="rootComposite" presStyleCnt="0"/>
      <dgm:spPr/>
    </dgm:pt>
    <dgm:pt modelId="{162950BF-F132-4639-8E71-45364B05E607}" type="pres">
      <dgm:prSet presAssocID="{71BB86A1-948E-471C-9CC4-570F0AB65FF7}" presName="rootText" presStyleLbl="node2" presStyleIdx="3" presStyleCnt="5">
        <dgm:presLayoutVars>
          <dgm:chPref val="3"/>
        </dgm:presLayoutVars>
      </dgm:prSet>
      <dgm:spPr/>
      <dgm:t>
        <a:bodyPr/>
        <a:lstStyle/>
        <a:p>
          <a:endParaRPr lang="en-US"/>
        </a:p>
      </dgm:t>
    </dgm:pt>
    <dgm:pt modelId="{217EE883-BE37-4877-9F02-37E1AC462839}" type="pres">
      <dgm:prSet presAssocID="{71BB86A1-948E-471C-9CC4-570F0AB65FF7}" presName="rootConnector" presStyleLbl="node2" presStyleIdx="3" presStyleCnt="5"/>
      <dgm:spPr/>
      <dgm:t>
        <a:bodyPr/>
        <a:lstStyle/>
        <a:p>
          <a:endParaRPr lang="en-US"/>
        </a:p>
      </dgm:t>
    </dgm:pt>
    <dgm:pt modelId="{6A3BA769-3896-44FA-B0C1-7D70C591E5E4}" type="pres">
      <dgm:prSet presAssocID="{71BB86A1-948E-471C-9CC4-570F0AB65FF7}" presName="hierChild4" presStyleCnt="0"/>
      <dgm:spPr/>
    </dgm:pt>
    <dgm:pt modelId="{90468A2F-C253-4802-9D37-5076E48FA9BA}" type="pres">
      <dgm:prSet presAssocID="{56D13233-D337-4CCC-B40B-33CAE7FF87EE}" presName="Name37" presStyleLbl="parChTrans1D3" presStyleIdx="9" presStyleCnt="19"/>
      <dgm:spPr/>
      <dgm:t>
        <a:bodyPr/>
        <a:lstStyle/>
        <a:p>
          <a:endParaRPr lang="en-US"/>
        </a:p>
      </dgm:t>
    </dgm:pt>
    <dgm:pt modelId="{E1C277E2-4D6B-42F5-88D8-327588E715F6}" type="pres">
      <dgm:prSet presAssocID="{B407234D-0782-4B48-9167-FE9DD27F8A68}" presName="hierRoot2" presStyleCnt="0">
        <dgm:presLayoutVars>
          <dgm:hierBranch val="init"/>
        </dgm:presLayoutVars>
      </dgm:prSet>
      <dgm:spPr/>
    </dgm:pt>
    <dgm:pt modelId="{DE8B29FA-404C-484A-8489-809DF39F1458}" type="pres">
      <dgm:prSet presAssocID="{B407234D-0782-4B48-9167-FE9DD27F8A68}" presName="rootComposite" presStyleCnt="0"/>
      <dgm:spPr/>
    </dgm:pt>
    <dgm:pt modelId="{948F055A-99E0-4937-8940-C793084AB398}" type="pres">
      <dgm:prSet presAssocID="{B407234D-0782-4B48-9167-FE9DD27F8A68}" presName="rootText" presStyleLbl="node3" presStyleIdx="9" presStyleCnt="19">
        <dgm:presLayoutVars>
          <dgm:chPref val="3"/>
        </dgm:presLayoutVars>
      </dgm:prSet>
      <dgm:spPr/>
      <dgm:t>
        <a:bodyPr/>
        <a:lstStyle/>
        <a:p>
          <a:endParaRPr lang="en-US"/>
        </a:p>
      </dgm:t>
    </dgm:pt>
    <dgm:pt modelId="{EC2DD727-DBE0-4DAD-A53A-F17E3D6B1ACB}" type="pres">
      <dgm:prSet presAssocID="{B407234D-0782-4B48-9167-FE9DD27F8A68}" presName="rootConnector" presStyleLbl="node3" presStyleIdx="9" presStyleCnt="19"/>
      <dgm:spPr/>
      <dgm:t>
        <a:bodyPr/>
        <a:lstStyle/>
        <a:p>
          <a:endParaRPr lang="en-US"/>
        </a:p>
      </dgm:t>
    </dgm:pt>
    <dgm:pt modelId="{E9D36B05-D062-49E1-A7E0-FBF5C28104A6}" type="pres">
      <dgm:prSet presAssocID="{B407234D-0782-4B48-9167-FE9DD27F8A68}" presName="hierChild4" presStyleCnt="0"/>
      <dgm:spPr/>
    </dgm:pt>
    <dgm:pt modelId="{47DD276C-2EC3-4234-B63D-FE37A85B384A}" type="pres">
      <dgm:prSet presAssocID="{B407234D-0782-4B48-9167-FE9DD27F8A68}" presName="hierChild5" presStyleCnt="0"/>
      <dgm:spPr/>
    </dgm:pt>
    <dgm:pt modelId="{46004CCD-79A7-488D-B139-EF3E8D67033C}" type="pres">
      <dgm:prSet presAssocID="{EE976E8E-4F5A-40A9-912E-FA2E85B9FFC5}" presName="Name37" presStyleLbl="parChTrans1D3" presStyleIdx="10" presStyleCnt="19"/>
      <dgm:spPr/>
      <dgm:t>
        <a:bodyPr/>
        <a:lstStyle/>
        <a:p>
          <a:endParaRPr lang="en-US"/>
        </a:p>
      </dgm:t>
    </dgm:pt>
    <dgm:pt modelId="{1BDD7DF1-CF36-41F4-B52C-249BEBED3214}" type="pres">
      <dgm:prSet presAssocID="{EEB53332-8226-4806-954A-6F79B37ECBE2}" presName="hierRoot2" presStyleCnt="0">
        <dgm:presLayoutVars>
          <dgm:hierBranch val="init"/>
        </dgm:presLayoutVars>
      </dgm:prSet>
      <dgm:spPr/>
    </dgm:pt>
    <dgm:pt modelId="{126348EB-204C-4922-948B-DF16896A62F1}" type="pres">
      <dgm:prSet presAssocID="{EEB53332-8226-4806-954A-6F79B37ECBE2}" presName="rootComposite" presStyleCnt="0"/>
      <dgm:spPr/>
    </dgm:pt>
    <dgm:pt modelId="{ED2D0283-40CB-457A-8E60-F85774B31EC6}" type="pres">
      <dgm:prSet presAssocID="{EEB53332-8226-4806-954A-6F79B37ECBE2}" presName="rootText" presStyleLbl="node3" presStyleIdx="10" presStyleCnt="19">
        <dgm:presLayoutVars>
          <dgm:chPref val="3"/>
        </dgm:presLayoutVars>
      </dgm:prSet>
      <dgm:spPr/>
      <dgm:t>
        <a:bodyPr/>
        <a:lstStyle/>
        <a:p>
          <a:endParaRPr lang="en-US"/>
        </a:p>
      </dgm:t>
    </dgm:pt>
    <dgm:pt modelId="{251F6E2E-3584-45C1-949A-FB7EC770ADE3}" type="pres">
      <dgm:prSet presAssocID="{EEB53332-8226-4806-954A-6F79B37ECBE2}" presName="rootConnector" presStyleLbl="node3" presStyleIdx="10" presStyleCnt="19"/>
      <dgm:spPr/>
      <dgm:t>
        <a:bodyPr/>
        <a:lstStyle/>
        <a:p>
          <a:endParaRPr lang="en-US"/>
        </a:p>
      </dgm:t>
    </dgm:pt>
    <dgm:pt modelId="{D3F93347-3D9C-441B-83AC-5CBF1D8D10AB}" type="pres">
      <dgm:prSet presAssocID="{EEB53332-8226-4806-954A-6F79B37ECBE2}" presName="hierChild4" presStyleCnt="0"/>
      <dgm:spPr/>
    </dgm:pt>
    <dgm:pt modelId="{07BEEB70-5CF6-4AC0-820E-78367565D6CF}" type="pres">
      <dgm:prSet presAssocID="{EEB53332-8226-4806-954A-6F79B37ECBE2}" presName="hierChild5" presStyleCnt="0"/>
      <dgm:spPr/>
    </dgm:pt>
    <dgm:pt modelId="{DE96A122-6136-4827-9002-765E4B9B8F6C}" type="pres">
      <dgm:prSet presAssocID="{33F7D673-9786-49C7-BA7A-96E6240E88B1}" presName="Name37" presStyleLbl="parChTrans1D3" presStyleIdx="11" presStyleCnt="19"/>
      <dgm:spPr/>
      <dgm:t>
        <a:bodyPr/>
        <a:lstStyle/>
        <a:p>
          <a:endParaRPr lang="en-US"/>
        </a:p>
      </dgm:t>
    </dgm:pt>
    <dgm:pt modelId="{2D6ED955-E3CF-41CB-B163-848813E46AB7}" type="pres">
      <dgm:prSet presAssocID="{7D15CD02-D807-4E16-8314-2A64C10C8A24}" presName="hierRoot2" presStyleCnt="0">
        <dgm:presLayoutVars>
          <dgm:hierBranch val="init"/>
        </dgm:presLayoutVars>
      </dgm:prSet>
      <dgm:spPr/>
    </dgm:pt>
    <dgm:pt modelId="{BFA7A63C-D4DA-4332-90BA-C11DD7C13283}" type="pres">
      <dgm:prSet presAssocID="{7D15CD02-D807-4E16-8314-2A64C10C8A24}" presName="rootComposite" presStyleCnt="0"/>
      <dgm:spPr/>
    </dgm:pt>
    <dgm:pt modelId="{967B4630-7F03-4609-BE7C-E584B027A8DE}" type="pres">
      <dgm:prSet presAssocID="{7D15CD02-D807-4E16-8314-2A64C10C8A24}" presName="rootText" presStyleLbl="node3" presStyleIdx="11" presStyleCnt="19">
        <dgm:presLayoutVars>
          <dgm:chPref val="3"/>
        </dgm:presLayoutVars>
      </dgm:prSet>
      <dgm:spPr/>
      <dgm:t>
        <a:bodyPr/>
        <a:lstStyle/>
        <a:p>
          <a:endParaRPr lang="en-US"/>
        </a:p>
      </dgm:t>
    </dgm:pt>
    <dgm:pt modelId="{A94CBD6E-07EC-404B-AA23-2C0296181ACD}" type="pres">
      <dgm:prSet presAssocID="{7D15CD02-D807-4E16-8314-2A64C10C8A24}" presName="rootConnector" presStyleLbl="node3" presStyleIdx="11" presStyleCnt="19"/>
      <dgm:spPr/>
      <dgm:t>
        <a:bodyPr/>
        <a:lstStyle/>
        <a:p>
          <a:endParaRPr lang="en-US"/>
        </a:p>
      </dgm:t>
    </dgm:pt>
    <dgm:pt modelId="{55BAEAC9-DC64-43C4-9270-B65B7D7E3879}" type="pres">
      <dgm:prSet presAssocID="{7D15CD02-D807-4E16-8314-2A64C10C8A24}" presName="hierChild4" presStyleCnt="0"/>
      <dgm:spPr/>
    </dgm:pt>
    <dgm:pt modelId="{448A4E76-6DE0-4CB7-8595-23DD50C741CA}" type="pres">
      <dgm:prSet presAssocID="{7D15CD02-D807-4E16-8314-2A64C10C8A24}" presName="hierChild5" presStyleCnt="0"/>
      <dgm:spPr/>
    </dgm:pt>
    <dgm:pt modelId="{AA416917-E9E0-439B-AA3F-BC9DA653FD3A}" type="pres">
      <dgm:prSet presAssocID="{C5D888EC-28DA-4380-A6FE-10BDCBE1FE0A}" presName="Name37" presStyleLbl="parChTrans1D3" presStyleIdx="12" presStyleCnt="19"/>
      <dgm:spPr/>
      <dgm:t>
        <a:bodyPr/>
        <a:lstStyle/>
        <a:p>
          <a:endParaRPr lang="en-US"/>
        </a:p>
      </dgm:t>
    </dgm:pt>
    <dgm:pt modelId="{9C34B3DD-8934-4881-98C2-372CD61658A9}" type="pres">
      <dgm:prSet presAssocID="{B4ABA21D-B1C1-463E-B3DD-B3162BE15C07}" presName="hierRoot2" presStyleCnt="0">
        <dgm:presLayoutVars>
          <dgm:hierBranch val="init"/>
        </dgm:presLayoutVars>
      </dgm:prSet>
      <dgm:spPr/>
    </dgm:pt>
    <dgm:pt modelId="{6F141571-EA7E-468F-8BFB-80656DC0615D}" type="pres">
      <dgm:prSet presAssocID="{B4ABA21D-B1C1-463E-B3DD-B3162BE15C07}" presName="rootComposite" presStyleCnt="0"/>
      <dgm:spPr/>
    </dgm:pt>
    <dgm:pt modelId="{53C93A89-E5FE-4E91-8F1E-EC5719E5702F}" type="pres">
      <dgm:prSet presAssocID="{B4ABA21D-B1C1-463E-B3DD-B3162BE15C07}" presName="rootText" presStyleLbl="node3" presStyleIdx="12" presStyleCnt="19">
        <dgm:presLayoutVars>
          <dgm:chPref val="3"/>
        </dgm:presLayoutVars>
      </dgm:prSet>
      <dgm:spPr/>
      <dgm:t>
        <a:bodyPr/>
        <a:lstStyle/>
        <a:p>
          <a:endParaRPr lang="en-US"/>
        </a:p>
      </dgm:t>
    </dgm:pt>
    <dgm:pt modelId="{7995FB9E-14DF-4A0B-80A7-4484ADF5BF57}" type="pres">
      <dgm:prSet presAssocID="{B4ABA21D-B1C1-463E-B3DD-B3162BE15C07}" presName="rootConnector" presStyleLbl="node3" presStyleIdx="12" presStyleCnt="19"/>
      <dgm:spPr/>
      <dgm:t>
        <a:bodyPr/>
        <a:lstStyle/>
        <a:p>
          <a:endParaRPr lang="en-US"/>
        </a:p>
      </dgm:t>
    </dgm:pt>
    <dgm:pt modelId="{5702309A-7657-4E17-86F1-490162E7526D}" type="pres">
      <dgm:prSet presAssocID="{B4ABA21D-B1C1-463E-B3DD-B3162BE15C07}" presName="hierChild4" presStyleCnt="0"/>
      <dgm:spPr/>
    </dgm:pt>
    <dgm:pt modelId="{E778F70E-DF5A-40FC-96FC-08C934C25197}" type="pres">
      <dgm:prSet presAssocID="{B4ABA21D-B1C1-463E-B3DD-B3162BE15C07}" presName="hierChild5" presStyleCnt="0"/>
      <dgm:spPr/>
    </dgm:pt>
    <dgm:pt modelId="{5446F793-C1C9-43A7-8564-0D4FE3D9EB87}" type="pres">
      <dgm:prSet presAssocID="{71BB86A1-948E-471C-9CC4-570F0AB65FF7}" presName="hierChild5" presStyleCnt="0"/>
      <dgm:spPr/>
    </dgm:pt>
    <dgm:pt modelId="{76F75122-D323-4A92-B25E-8B5AA642A3E7}" type="pres">
      <dgm:prSet presAssocID="{D7F44982-52FB-4568-A4AC-E8210EA6B786}" presName="Name37" presStyleLbl="parChTrans1D2" presStyleIdx="4" presStyleCnt="5"/>
      <dgm:spPr/>
      <dgm:t>
        <a:bodyPr/>
        <a:lstStyle/>
        <a:p>
          <a:endParaRPr lang="en-US"/>
        </a:p>
      </dgm:t>
    </dgm:pt>
    <dgm:pt modelId="{D2B0FE30-70F4-4AD2-A8DC-0085F1825B7C}" type="pres">
      <dgm:prSet presAssocID="{9C48FD21-6424-46B2-8205-4E8F011A618D}" presName="hierRoot2" presStyleCnt="0">
        <dgm:presLayoutVars>
          <dgm:hierBranch val="init"/>
        </dgm:presLayoutVars>
      </dgm:prSet>
      <dgm:spPr/>
    </dgm:pt>
    <dgm:pt modelId="{1A834588-6A19-4079-B05B-0FCA265227FD}" type="pres">
      <dgm:prSet presAssocID="{9C48FD21-6424-46B2-8205-4E8F011A618D}" presName="rootComposite" presStyleCnt="0"/>
      <dgm:spPr/>
    </dgm:pt>
    <dgm:pt modelId="{7080CF01-75F4-4944-B06D-5AC9B27D6289}" type="pres">
      <dgm:prSet presAssocID="{9C48FD21-6424-46B2-8205-4E8F011A618D}" presName="rootText" presStyleLbl="node2" presStyleIdx="4" presStyleCnt="5">
        <dgm:presLayoutVars>
          <dgm:chPref val="3"/>
        </dgm:presLayoutVars>
      </dgm:prSet>
      <dgm:spPr/>
      <dgm:t>
        <a:bodyPr/>
        <a:lstStyle/>
        <a:p>
          <a:endParaRPr lang="en-US"/>
        </a:p>
      </dgm:t>
    </dgm:pt>
    <dgm:pt modelId="{AC2F620B-0E1F-4547-80D1-48A637C5ED75}" type="pres">
      <dgm:prSet presAssocID="{9C48FD21-6424-46B2-8205-4E8F011A618D}" presName="rootConnector" presStyleLbl="node2" presStyleIdx="4" presStyleCnt="5"/>
      <dgm:spPr/>
      <dgm:t>
        <a:bodyPr/>
        <a:lstStyle/>
        <a:p>
          <a:endParaRPr lang="en-US"/>
        </a:p>
      </dgm:t>
    </dgm:pt>
    <dgm:pt modelId="{C786F278-F9D9-4AB8-BCF2-719A4D058AD3}" type="pres">
      <dgm:prSet presAssocID="{9C48FD21-6424-46B2-8205-4E8F011A618D}" presName="hierChild4" presStyleCnt="0"/>
      <dgm:spPr/>
    </dgm:pt>
    <dgm:pt modelId="{7F0E3836-3AEE-42DC-BA82-856185DC1154}" type="pres">
      <dgm:prSet presAssocID="{2D2E0104-79E7-4926-BD3B-E982495DA214}" presName="Name37" presStyleLbl="parChTrans1D3" presStyleIdx="13" presStyleCnt="19"/>
      <dgm:spPr/>
      <dgm:t>
        <a:bodyPr/>
        <a:lstStyle/>
        <a:p>
          <a:endParaRPr lang="en-US"/>
        </a:p>
      </dgm:t>
    </dgm:pt>
    <dgm:pt modelId="{6DD391C9-137D-463C-9D42-901977597C1A}" type="pres">
      <dgm:prSet presAssocID="{47A56657-1A37-4A9C-B11F-221C24B0452E}" presName="hierRoot2" presStyleCnt="0">
        <dgm:presLayoutVars>
          <dgm:hierBranch val="init"/>
        </dgm:presLayoutVars>
      </dgm:prSet>
      <dgm:spPr/>
    </dgm:pt>
    <dgm:pt modelId="{B42043A4-FA3F-4AA8-9A63-35E1E36B0213}" type="pres">
      <dgm:prSet presAssocID="{47A56657-1A37-4A9C-B11F-221C24B0452E}" presName="rootComposite" presStyleCnt="0"/>
      <dgm:spPr/>
    </dgm:pt>
    <dgm:pt modelId="{1FFCAA16-FFF4-4FA4-AC0C-5DD953638501}" type="pres">
      <dgm:prSet presAssocID="{47A56657-1A37-4A9C-B11F-221C24B0452E}" presName="rootText" presStyleLbl="node3" presStyleIdx="13" presStyleCnt="19">
        <dgm:presLayoutVars>
          <dgm:chPref val="3"/>
        </dgm:presLayoutVars>
      </dgm:prSet>
      <dgm:spPr/>
      <dgm:t>
        <a:bodyPr/>
        <a:lstStyle/>
        <a:p>
          <a:endParaRPr lang="en-US"/>
        </a:p>
      </dgm:t>
    </dgm:pt>
    <dgm:pt modelId="{06FFFD75-798A-4A99-BA7B-AFA32CFF6BF9}" type="pres">
      <dgm:prSet presAssocID="{47A56657-1A37-4A9C-B11F-221C24B0452E}" presName="rootConnector" presStyleLbl="node3" presStyleIdx="13" presStyleCnt="19"/>
      <dgm:spPr/>
      <dgm:t>
        <a:bodyPr/>
        <a:lstStyle/>
        <a:p>
          <a:endParaRPr lang="en-US"/>
        </a:p>
      </dgm:t>
    </dgm:pt>
    <dgm:pt modelId="{412BD5F3-E818-4A3A-9058-3CAE3CA9C5EA}" type="pres">
      <dgm:prSet presAssocID="{47A56657-1A37-4A9C-B11F-221C24B0452E}" presName="hierChild4" presStyleCnt="0"/>
      <dgm:spPr/>
    </dgm:pt>
    <dgm:pt modelId="{C255B664-1EA2-4677-87A2-C0808208E2B9}" type="pres">
      <dgm:prSet presAssocID="{47A56657-1A37-4A9C-B11F-221C24B0452E}" presName="hierChild5" presStyleCnt="0"/>
      <dgm:spPr/>
    </dgm:pt>
    <dgm:pt modelId="{FBFEDDDA-9095-407C-AA40-EA02CDD26C21}" type="pres">
      <dgm:prSet presAssocID="{E2CF4814-A0BA-4AC3-AF6E-50C15B81ADE6}" presName="Name37" presStyleLbl="parChTrans1D3" presStyleIdx="14" presStyleCnt="19"/>
      <dgm:spPr/>
      <dgm:t>
        <a:bodyPr/>
        <a:lstStyle/>
        <a:p>
          <a:endParaRPr lang="en-US"/>
        </a:p>
      </dgm:t>
    </dgm:pt>
    <dgm:pt modelId="{420057AA-B6C8-4B73-9FEB-1C1EA10153E3}" type="pres">
      <dgm:prSet presAssocID="{A58845D7-9604-4AB6-A989-2B4F827CB1F1}" presName="hierRoot2" presStyleCnt="0">
        <dgm:presLayoutVars>
          <dgm:hierBranch val="init"/>
        </dgm:presLayoutVars>
      </dgm:prSet>
      <dgm:spPr/>
    </dgm:pt>
    <dgm:pt modelId="{075E6FEC-8049-451F-8791-B0E464A4FF54}" type="pres">
      <dgm:prSet presAssocID="{A58845D7-9604-4AB6-A989-2B4F827CB1F1}" presName="rootComposite" presStyleCnt="0"/>
      <dgm:spPr/>
    </dgm:pt>
    <dgm:pt modelId="{C964AC03-689B-49C2-8F49-300E1D14E0E8}" type="pres">
      <dgm:prSet presAssocID="{A58845D7-9604-4AB6-A989-2B4F827CB1F1}" presName="rootText" presStyleLbl="node3" presStyleIdx="14" presStyleCnt="19">
        <dgm:presLayoutVars>
          <dgm:chPref val="3"/>
        </dgm:presLayoutVars>
      </dgm:prSet>
      <dgm:spPr/>
      <dgm:t>
        <a:bodyPr/>
        <a:lstStyle/>
        <a:p>
          <a:endParaRPr lang="en-US"/>
        </a:p>
      </dgm:t>
    </dgm:pt>
    <dgm:pt modelId="{9F16901E-3665-45BE-B699-957AC2556716}" type="pres">
      <dgm:prSet presAssocID="{A58845D7-9604-4AB6-A989-2B4F827CB1F1}" presName="rootConnector" presStyleLbl="node3" presStyleIdx="14" presStyleCnt="19"/>
      <dgm:spPr/>
      <dgm:t>
        <a:bodyPr/>
        <a:lstStyle/>
        <a:p>
          <a:endParaRPr lang="en-US"/>
        </a:p>
      </dgm:t>
    </dgm:pt>
    <dgm:pt modelId="{973C9B5B-7E3D-41FF-9E6E-80013DF14138}" type="pres">
      <dgm:prSet presAssocID="{A58845D7-9604-4AB6-A989-2B4F827CB1F1}" presName="hierChild4" presStyleCnt="0"/>
      <dgm:spPr/>
    </dgm:pt>
    <dgm:pt modelId="{507D237D-1357-46B4-B156-51F943C40D58}" type="pres">
      <dgm:prSet presAssocID="{A58845D7-9604-4AB6-A989-2B4F827CB1F1}" presName="hierChild5" presStyleCnt="0"/>
      <dgm:spPr/>
    </dgm:pt>
    <dgm:pt modelId="{5A937A61-876B-480D-BBBA-0DC04EE17C85}" type="pres">
      <dgm:prSet presAssocID="{ABED4451-7DE6-4DBE-A87B-9F2B611EECCE}" presName="Name37" presStyleLbl="parChTrans1D3" presStyleIdx="15" presStyleCnt="19"/>
      <dgm:spPr/>
      <dgm:t>
        <a:bodyPr/>
        <a:lstStyle/>
        <a:p>
          <a:endParaRPr lang="en-US"/>
        </a:p>
      </dgm:t>
    </dgm:pt>
    <dgm:pt modelId="{D4F0BABB-E5FA-4D67-A104-C7FCE6332671}" type="pres">
      <dgm:prSet presAssocID="{7E9D0E5F-FBAC-4D4E-9076-43D354FE4E13}" presName="hierRoot2" presStyleCnt="0">
        <dgm:presLayoutVars>
          <dgm:hierBranch val="init"/>
        </dgm:presLayoutVars>
      </dgm:prSet>
      <dgm:spPr/>
    </dgm:pt>
    <dgm:pt modelId="{5A59D68E-82BE-478C-BC48-C52C9287DC9A}" type="pres">
      <dgm:prSet presAssocID="{7E9D0E5F-FBAC-4D4E-9076-43D354FE4E13}" presName="rootComposite" presStyleCnt="0"/>
      <dgm:spPr/>
    </dgm:pt>
    <dgm:pt modelId="{8D061D11-800D-43E7-94D6-507554411C75}" type="pres">
      <dgm:prSet presAssocID="{7E9D0E5F-FBAC-4D4E-9076-43D354FE4E13}" presName="rootText" presStyleLbl="node3" presStyleIdx="15" presStyleCnt="19">
        <dgm:presLayoutVars>
          <dgm:chPref val="3"/>
        </dgm:presLayoutVars>
      </dgm:prSet>
      <dgm:spPr/>
      <dgm:t>
        <a:bodyPr/>
        <a:lstStyle/>
        <a:p>
          <a:endParaRPr lang="en-US"/>
        </a:p>
      </dgm:t>
    </dgm:pt>
    <dgm:pt modelId="{1F28DBFC-18BF-48FF-842D-64326D4471D7}" type="pres">
      <dgm:prSet presAssocID="{7E9D0E5F-FBAC-4D4E-9076-43D354FE4E13}" presName="rootConnector" presStyleLbl="node3" presStyleIdx="15" presStyleCnt="19"/>
      <dgm:spPr/>
      <dgm:t>
        <a:bodyPr/>
        <a:lstStyle/>
        <a:p>
          <a:endParaRPr lang="en-US"/>
        </a:p>
      </dgm:t>
    </dgm:pt>
    <dgm:pt modelId="{AE6C4F2B-F2B8-4893-A24D-7BEADCCFF244}" type="pres">
      <dgm:prSet presAssocID="{7E9D0E5F-FBAC-4D4E-9076-43D354FE4E13}" presName="hierChild4" presStyleCnt="0"/>
      <dgm:spPr/>
    </dgm:pt>
    <dgm:pt modelId="{5E4721E5-BAC2-4754-A99E-5C172291DE7E}" type="pres">
      <dgm:prSet presAssocID="{7E9D0E5F-FBAC-4D4E-9076-43D354FE4E13}" presName="hierChild5" presStyleCnt="0"/>
      <dgm:spPr/>
    </dgm:pt>
    <dgm:pt modelId="{C9DD8FE3-D03B-4333-82A8-6CBCD68AA807}" type="pres">
      <dgm:prSet presAssocID="{24067362-5183-477C-97CD-9140B2789945}" presName="Name37" presStyleLbl="parChTrans1D3" presStyleIdx="16" presStyleCnt="19"/>
      <dgm:spPr/>
      <dgm:t>
        <a:bodyPr/>
        <a:lstStyle/>
        <a:p>
          <a:endParaRPr lang="en-US"/>
        </a:p>
      </dgm:t>
    </dgm:pt>
    <dgm:pt modelId="{6EFA0C23-6B49-464A-BE87-CE89B15DD84F}" type="pres">
      <dgm:prSet presAssocID="{C89D3204-1F58-4DB4-A6D0-94D9E22EBB9B}" presName="hierRoot2" presStyleCnt="0">
        <dgm:presLayoutVars>
          <dgm:hierBranch val="init"/>
        </dgm:presLayoutVars>
      </dgm:prSet>
      <dgm:spPr/>
    </dgm:pt>
    <dgm:pt modelId="{AC5789CD-8E5F-49B4-9190-779DBBEDAF72}" type="pres">
      <dgm:prSet presAssocID="{C89D3204-1F58-4DB4-A6D0-94D9E22EBB9B}" presName="rootComposite" presStyleCnt="0"/>
      <dgm:spPr/>
    </dgm:pt>
    <dgm:pt modelId="{BA30E194-BFFB-4B90-B746-675A3AF5D221}" type="pres">
      <dgm:prSet presAssocID="{C89D3204-1F58-4DB4-A6D0-94D9E22EBB9B}" presName="rootText" presStyleLbl="node3" presStyleIdx="16" presStyleCnt="19">
        <dgm:presLayoutVars>
          <dgm:chPref val="3"/>
        </dgm:presLayoutVars>
      </dgm:prSet>
      <dgm:spPr/>
      <dgm:t>
        <a:bodyPr/>
        <a:lstStyle/>
        <a:p>
          <a:endParaRPr lang="en-US"/>
        </a:p>
      </dgm:t>
    </dgm:pt>
    <dgm:pt modelId="{84DA31CA-06A8-4C1D-90F3-D6C6B169736D}" type="pres">
      <dgm:prSet presAssocID="{C89D3204-1F58-4DB4-A6D0-94D9E22EBB9B}" presName="rootConnector" presStyleLbl="node3" presStyleIdx="16" presStyleCnt="19"/>
      <dgm:spPr/>
      <dgm:t>
        <a:bodyPr/>
        <a:lstStyle/>
        <a:p>
          <a:endParaRPr lang="en-US"/>
        </a:p>
      </dgm:t>
    </dgm:pt>
    <dgm:pt modelId="{1E240493-BA4B-41ED-858F-0B74F1C975F9}" type="pres">
      <dgm:prSet presAssocID="{C89D3204-1F58-4DB4-A6D0-94D9E22EBB9B}" presName="hierChild4" presStyleCnt="0"/>
      <dgm:spPr/>
    </dgm:pt>
    <dgm:pt modelId="{2C655C7D-2647-453D-AB16-D7B263FADB82}" type="pres">
      <dgm:prSet presAssocID="{C89D3204-1F58-4DB4-A6D0-94D9E22EBB9B}" presName="hierChild5" presStyleCnt="0"/>
      <dgm:spPr/>
    </dgm:pt>
    <dgm:pt modelId="{2956F55E-94C0-457F-8337-06498C3E396C}" type="pres">
      <dgm:prSet presAssocID="{EBD6377D-ADD2-441D-8E7E-C5B58C7D7D6D}" presName="Name37" presStyleLbl="parChTrans1D3" presStyleIdx="17" presStyleCnt="19"/>
      <dgm:spPr/>
      <dgm:t>
        <a:bodyPr/>
        <a:lstStyle/>
        <a:p>
          <a:endParaRPr lang="en-US"/>
        </a:p>
      </dgm:t>
    </dgm:pt>
    <dgm:pt modelId="{E6B43213-2071-40AE-BF05-4D4ACFA5322D}" type="pres">
      <dgm:prSet presAssocID="{F47A64C8-F332-44AC-8CDB-77DE95C1D884}" presName="hierRoot2" presStyleCnt="0">
        <dgm:presLayoutVars>
          <dgm:hierBranch val="init"/>
        </dgm:presLayoutVars>
      </dgm:prSet>
      <dgm:spPr/>
    </dgm:pt>
    <dgm:pt modelId="{09F61216-15CD-45C7-BC42-C2EF84D1657D}" type="pres">
      <dgm:prSet presAssocID="{F47A64C8-F332-44AC-8CDB-77DE95C1D884}" presName="rootComposite" presStyleCnt="0"/>
      <dgm:spPr/>
    </dgm:pt>
    <dgm:pt modelId="{5A6DBA27-1E6F-4056-A88E-AD06AC4A4491}" type="pres">
      <dgm:prSet presAssocID="{F47A64C8-F332-44AC-8CDB-77DE95C1D884}" presName="rootText" presStyleLbl="node3" presStyleIdx="17" presStyleCnt="19">
        <dgm:presLayoutVars>
          <dgm:chPref val="3"/>
        </dgm:presLayoutVars>
      </dgm:prSet>
      <dgm:spPr/>
      <dgm:t>
        <a:bodyPr/>
        <a:lstStyle/>
        <a:p>
          <a:endParaRPr lang="en-US"/>
        </a:p>
      </dgm:t>
    </dgm:pt>
    <dgm:pt modelId="{E7870C04-58C8-46E4-9241-CD48C8652545}" type="pres">
      <dgm:prSet presAssocID="{F47A64C8-F332-44AC-8CDB-77DE95C1D884}" presName="rootConnector" presStyleLbl="node3" presStyleIdx="17" presStyleCnt="19"/>
      <dgm:spPr/>
      <dgm:t>
        <a:bodyPr/>
        <a:lstStyle/>
        <a:p>
          <a:endParaRPr lang="en-US"/>
        </a:p>
      </dgm:t>
    </dgm:pt>
    <dgm:pt modelId="{1FE1B210-4663-4766-8D33-3DE97FE93BEE}" type="pres">
      <dgm:prSet presAssocID="{F47A64C8-F332-44AC-8CDB-77DE95C1D884}" presName="hierChild4" presStyleCnt="0"/>
      <dgm:spPr/>
    </dgm:pt>
    <dgm:pt modelId="{14A3B125-D241-4133-BFB0-38488012FE19}" type="pres">
      <dgm:prSet presAssocID="{F47A64C8-F332-44AC-8CDB-77DE95C1D884}" presName="hierChild5" presStyleCnt="0"/>
      <dgm:spPr/>
    </dgm:pt>
    <dgm:pt modelId="{8599312B-59A4-4401-874B-F15596A6BAA5}" type="pres">
      <dgm:prSet presAssocID="{97928D40-35C2-4274-A758-5487943A8F67}" presName="Name37" presStyleLbl="parChTrans1D3" presStyleIdx="18" presStyleCnt="19"/>
      <dgm:spPr/>
      <dgm:t>
        <a:bodyPr/>
        <a:lstStyle/>
        <a:p>
          <a:endParaRPr lang="en-US"/>
        </a:p>
      </dgm:t>
    </dgm:pt>
    <dgm:pt modelId="{996012AD-3702-41AD-BB50-A06CF8C8B15C}" type="pres">
      <dgm:prSet presAssocID="{D8739583-6E05-48D2-9FCE-9562622832DA}" presName="hierRoot2" presStyleCnt="0">
        <dgm:presLayoutVars>
          <dgm:hierBranch val="init"/>
        </dgm:presLayoutVars>
      </dgm:prSet>
      <dgm:spPr/>
    </dgm:pt>
    <dgm:pt modelId="{6678B4AE-B470-4680-A7C4-513B4D4898D2}" type="pres">
      <dgm:prSet presAssocID="{D8739583-6E05-48D2-9FCE-9562622832DA}" presName="rootComposite" presStyleCnt="0"/>
      <dgm:spPr/>
    </dgm:pt>
    <dgm:pt modelId="{4A56A1DA-A6EF-4A97-A43F-92999CC988F0}" type="pres">
      <dgm:prSet presAssocID="{D8739583-6E05-48D2-9FCE-9562622832DA}" presName="rootText" presStyleLbl="node3" presStyleIdx="18" presStyleCnt="19">
        <dgm:presLayoutVars>
          <dgm:chPref val="3"/>
        </dgm:presLayoutVars>
      </dgm:prSet>
      <dgm:spPr/>
      <dgm:t>
        <a:bodyPr/>
        <a:lstStyle/>
        <a:p>
          <a:endParaRPr lang="en-US"/>
        </a:p>
      </dgm:t>
    </dgm:pt>
    <dgm:pt modelId="{96FF88DA-7162-479B-8557-BECAA482292C}" type="pres">
      <dgm:prSet presAssocID="{D8739583-6E05-48D2-9FCE-9562622832DA}" presName="rootConnector" presStyleLbl="node3" presStyleIdx="18" presStyleCnt="19"/>
      <dgm:spPr/>
      <dgm:t>
        <a:bodyPr/>
        <a:lstStyle/>
        <a:p>
          <a:endParaRPr lang="en-US"/>
        </a:p>
      </dgm:t>
    </dgm:pt>
    <dgm:pt modelId="{F72D5993-30B8-425A-996F-7DBC68B4AE59}" type="pres">
      <dgm:prSet presAssocID="{D8739583-6E05-48D2-9FCE-9562622832DA}" presName="hierChild4" presStyleCnt="0"/>
      <dgm:spPr/>
    </dgm:pt>
    <dgm:pt modelId="{F897604B-88E1-472A-A750-690FD9574B28}" type="pres">
      <dgm:prSet presAssocID="{D8739583-6E05-48D2-9FCE-9562622832DA}" presName="hierChild5" presStyleCnt="0"/>
      <dgm:spPr/>
    </dgm:pt>
    <dgm:pt modelId="{A8DF772D-5E63-458A-A7AA-15D555C3F3B1}" type="pres">
      <dgm:prSet presAssocID="{9C48FD21-6424-46B2-8205-4E8F011A618D}" presName="hierChild5" presStyleCnt="0"/>
      <dgm:spPr/>
    </dgm:pt>
    <dgm:pt modelId="{3B172E6D-CDD7-4D26-AAE9-9BF05D2009FB}" type="pres">
      <dgm:prSet presAssocID="{CDF4FEEA-850A-48B7-8C38-F70D32E02D85}" presName="hierChild3" presStyleCnt="0"/>
      <dgm:spPr/>
    </dgm:pt>
  </dgm:ptLst>
  <dgm:cxnLst>
    <dgm:cxn modelId="{523AB667-9C7B-4761-9E11-8738D1D9CD65}" type="presOf" srcId="{47A56657-1A37-4A9C-B11F-221C24B0452E}" destId="{06FFFD75-798A-4A99-BA7B-AFA32CFF6BF9}" srcOrd="1" destOrd="0" presId="urn:microsoft.com/office/officeart/2005/8/layout/orgChart1"/>
    <dgm:cxn modelId="{137E0C66-A5AD-4EC9-AD16-F4268E04CA53}" type="presOf" srcId="{7E0B0475-56AF-4049-AA94-44DEEF18D498}" destId="{0B81A2EA-46A1-433A-952C-36325A783FEA}" srcOrd="0" destOrd="0" presId="urn:microsoft.com/office/officeart/2005/8/layout/orgChart1"/>
    <dgm:cxn modelId="{FC8B7E8B-00E1-4C0D-830B-5A826E81A66C}" type="presOf" srcId="{EBD6377D-ADD2-441D-8E7E-C5B58C7D7D6D}" destId="{2956F55E-94C0-457F-8337-06498C3E396C}" srcOrd="0" destOrd="0" presId="urn:microsoft.com/office/officeart/2005/8/layout/orgChart1"/>
    <dgm:cxn modelId="{39FEF843-4D8A-4223-B5C0-84AC9F2B6C0E}" type="presOf" srcId="{F47A64C8-F332-44AC-8CDB-77DE95C1D884}" destId="{E7870C04-58C8-46E4-9241-CD48C8652545}" srcOrd="1" destOrd="0" presId="urn:microsoft.com/office/officeart/2005/8/layout/orgChart1"/>
    <dgm:cxn modelId="{C3F7A939-801A-42B5-A20A-1BA8C5217A7B}" srcId="{CDF4FEEA-850A-48B7-8C38-F70D32E02D85}" destId="{E165D78B-DD0F-4293-81C6-04E26A41AD82}" srcOrd="2" destOrd="0" parTransId="{14A56E55-2908-4326-A821-392C0F1730D8}" sibTransId="{A38E9347-DDC0-405D-9B11-389429383F7D}"/>
    <dgm:cxn modelId="{9309FFA6-122F-41AC-B81A-9580ED671070}" type="presOf" srcId="{3E61F026-2DA1-48EB-9604-C064D37D4968}" destId="{98BA1F8D-B8EE-4C36-B18E-E5B49F90A3E5}" srcOrd="0" destOrd="0" presId="urn:microsoft.com/office/officeart/2005/8/layout/orgChart1"/>
    <dgm:cxn modelId="{254042C5-6FDE-4725-85C9-4CA8CADA2C36}" type="presOf" srcId="{CDF4FEEA-850A-48B7-8C38-F70D32E02D85}" destId="{BE96DD4E-2556-478B-BFEE-235354F2C11D}" srcOrd="0" destOrd="0" presId="urn:microsoft.com/office/officeart/2005/8/layout/orgChart1"/>
    <dgm:cxn modelId="{CE638A86-8C2D-4E45-8B50-F9F9BDDFBC65}" type="presOf" srcId="{B407234D-0782-4B48-9167-FE9DD27F8A68}" destId="{948F055A-99E0-4937-8940-C793084AB398}" srcOrd="0" destOrd="0" presId="urn:microsoft.com/office/officeart/2005/8/layout/orgChart1"/>
    <dgm:cxn modelId="{D5973C8E-06B8-4976-A088-14214085AE2B}" type="presOf" srcId="{14A56E55-2908-4326-A821-392C0F1730D8}" destId="{41223FB3-31BE-4934-AD0E-38C5E397049D}" srcOrd="0" destOrd="0" presId="urn:microsoft.com/office/officeart/2005/8/layout/orgChart1"/>
    <dgm:cxn modelId="{621739A1-E3FC-4D75-9720-7A97DEAFE8A8}" type="presOf" srcId="{32913947-AAD0-4584-A5A5-14BD7FB78481}" destId="{16214E8D-5D67-4C69-9345-781EBD49A803}" srcOrd="0" destOrd="0" presId="urn:microsoft.com/office/officeart/2005/8/layout/orgChart1"/>
    <dgm:cxn modelId="{92596BA5-169B-4A4E-99CF-9D7F1BC28F1F}" type="presOf" srcId="{A58845D7-9604-4AB6-A989-2B4F827CB1F1}" destId="{C964AC03-689B-49C2-8F49-300E1D14E0E8}" srcOrd="0" destOrd="0" presId="urn:microsoft.com/office/officeart/2005/8/layout/orgChart1"/>
    <dgm:cxn modelId="{9DE7C175-843D-4C17-BDAE-3081FD0350AA}" type="presOf" srcId="{0B590BA8-15A8-49D5-B898-9F6316073210}" destId="{E2B835CE-82E4-4B77-8B7B-6B9080D779C8}" srcOrd="1" destOrd="0" presId="urn:microsoft.com/office/officeart/2005/8/layout/orgChart1"/>
    <dgm:cxn modelId="{9BBA5ACC-2D46-4305-8428-E3F438B4AD72}" type="presOf" srcId="{BCD29244-D86B-4459-8BDD-E295F36FDC60}" destId="{49DA88AD-6007-4BA8-A5D5-E265D1CA0EAB}" srcOrd="0" destOrd="0" presId="urn:microsoft.com/office/officeart/2005/8/layout/orgChart1"/>
    <dgm:cxn modelId="{211FCF9F-692B-4076-BA3A-1E1559F78DD1}" type="presOf" srcId="{290A6099-A80A-4A20-ABDC-AD62620613BD}" destId="{2518819B-09F4-40D9-A49B-32BDCA75C1DF}" srcOrd="1" destOrd="0" presId="urn:microsoft.com/office/officeart/2005/8/layout/orgChart1"/>
    <dgm:cxn modelId="{F9C9E48D-3E7E-418C-A45C-87B0224CAA7A}" type="presOf" srcId="{33F7D673-9786-49C7-BA7A-96E6240E88B1}" destId="{DE96A122-6136-4827-9002-765E4B9B8F6C}" srcOrd="0" destOrd="0" presId="urn:microsoft.com/office/officeart/2005/8/layout/orgChart1"/>
    <dgm:cxn modelId="{5DBCEDCD-3013-47A6-8646-1CBF5C33BA57}" type="presOf" srcId="{ECE02F13-F3AB-4425-BB1E-74338CA176B9}" destId="{E4B2A6B1-7B0F-4D03-AF9F-B72866265CAD}" srcOrd="1" destOrd="0" presId="urn:microsoft.com/office/officeart/2005/8/layout/orgChart1"/>
    <dgm:cxn modelId="{875AE4B6-8003-4675-8B08-6CA8949AB949}" type="presOf" srcId="{A58845D7-9604-4AB6-A989-2B4F827CB1F1}" destId="{9F16901E-3665-45BE-B699-957AC2556716}" srcOrd="1" destOrd="0" presId="urn:microsoft.com/office/officeart/2005/8/layout/orgChart1"/>
    <dgm:cxn modelId="{FFEB0416-375A-4395-8F37-B23501D76A07}" type="presOf" srcId="{97928D40-35C2-4274-A758-5487943A8F67}" destId="{8599312B-59A4-4401-874B-F15596A6BAA5}" srcOrd="0" destOrd="0" presId="urn:microsoft.com/office/officeart/2005/8/layout/orgChart1"/>
    <dgm:cxn modelId="{4EE1B54F-3EF6-4DC0-A302-FE022D24A958}" type="presOf" srcId="{7E9D0E5F-FBAC-4D4E-9076-43D354FE4E13}" destId="{1F28DBFC-18BF-48FF-842D-64326D4471D7}" srcOrd="1" destOrd="0" presId="urn:microsoft.com/office/officeart/2005/8/layout/orgChart1"/>
    <dgm:cxn modelId="{77AE4FA4-7C93-44CE-83F1-5786CBBE36B2}" srcId="{9C48FD21-6424-46B2-8205-4E8F011A618D}" destId="{D8739583-6E05-48D2-9FCE-9562622832DA}" srcOrd="5" destOrd="0" parTransId="{97928D40-35C2-4274-A758-5487943A8F67}" sibTransId="{F6A37CE4-3EA4-4C33-9844-3AB07D0B301E}"/>
    <dgm:cxn modelId="{1133F729-4569-45C2-9598-66CAD5789C1E}" type="presOf" srcId="{7E0B0475-56AF-4049-AA94-44DEEF18D498}" destId="{3EAF1A5B-E6EF-426E-BB4A-40C99386D8F0}" srcOrd="1" destOrd="0" presId="urn:microsoft.com/office/officeart/2005/8/layout/orgChart1"/>
    <dgm:cxn modelId="{61E92176-D06B-4358-A4BF-4B9EE7CAAFB6}" type="presOf" srcId="{EEB53332-8226-4806-954A-6F79B37ECBE2}" destId="{251F6E2E-3584-45C1-949A-FB7EC770ADE3}" srcOrd="1" destOrd="0" presId="urn:microsoft.com/office/officeart/2005/8/layout/orgChart1"/>
    <dgm:cxn modelId="{23E913D3-C564-4F03-AF4F-4D715713D043}" type="presOf" srcId="{ECE02F13-F3AB-4425-BB1E-74338CA176B9}" destId="{F47A0348-A134-4960-B91D-D5AD9A21006E}" srcOrd="0" destOrd="0" presId="urn:microsoft.com/office/officeart/2005/8/layout/orgChart1"/>
    <dgm:cxn modelId="{07BFCC14-56CD-4DF4-B0DC-F1A496CEE171}" type="presOf" srcId="{30449F2B-B5CF-4825-A710-F1A537F51F1E}" destId="{667DF082-8D30-4028-A9EB-4FD2D53206F7}" srcOrd="0" destOrd="0" presId="urn:microsoft.com/office/officeart/2005/8/layout/orgChart1"/>
    <dgm:cxn modelId="{BF940AA8-59B1-4397-A02D-66BEF8988B69}" type="presOf" srcId="{B86E20BA-92AD-47C1-BBDA-DAD9F65228DF}" destId="{3838E21B-6F85-4FC7-ADDD-47A5E981FFDA}" srcOrd="0" destOrd="0" presId="urn:microsoft.com/office/officeart/2005/8/layout/orgChart1"/>
    <dgm:cxn modelId="{52752F49-1CC0-4775-AF1B-F51EF95AB7F5}" srcId="{71BB86A1-948E-471C-9CC4-570F0AB65FF7}" destId="{EEB53332-8226-4806-954A-6F79B37ECBE2}" srcOrd="1" destOrd="0" parTransId="{EE976E8E-4F5A-40A9-912E-FA2E85B9FFC5}" sibTransId="{AE4C3BE9-2A82-45FB-B99E-9D3357C1CBDD}"/>
    <dgm:cxn modelId="{F6196C42-A975-4DBF-AEDD-775AA7F3E09C}" type="presOf" srcId="{E165D78B-DD0F-4293-81C6-04E26A41AD82}" destId="{21A80B83-132A-472A-ADA2-DEFE2E599927}" srcOrd="1" destOrd="0" presId="urn:microsoft.com/office/officeart/2005/8/layout/orgChart1"/>
    <dgm:cxn modelId="{0592ED64-47E8-4471-9584-C684BAF11EE9}" type="presOf" srcId="{8C7540FA-A763-4E2C-9AAD-2C7278674200}" destId="{158D719A-DAA7-41F0-9822-97377C1483AA}" srcOrd="0" destOrd="0" presId="urn:microsoft.com/office/officeart/2005/8/layout/orgChart1"/>
    <dgm:cxn modelId="{68E7847C-7F0A-44E3-BF39-B4953905A9ED}" type="presOf" srcId="{290A6099-A80A-4A20-ABDC-AD62620613BD}" destId="{33055559-436C-4EC2-B9B9-7B05A67ED216}" srcOrd="0" destOrd="0" presId="urn:microsoft.com/office/officeart/2005/8/layout/orgChart1"/>
    <dgm:cxn modelId="{87828E0C-7BC2-4CC5-B839-3BF49EA257D9}" srcId="{3E61F026-2DA1-48EB-9604-C064D37D4968}" destId="{965D06AF-F05E-4A14-A22F-9DDA9918CB35}" srcOrd="0" destOrd="0" parTransId="{19344246-60BF-40C7-8E8D-29FD355E8EED}" sibTransId="{5702FAED-40B8-4C59-A40E-D7AAD9500304}"/>
    <dgm:cxn modelId="{828A2BE8-D42A-4C93-8429-0D0045D225E3}" type="presOf" srcId="{7D15CD02-D807-4E16-8314-2A64C10C8A24}" destId="{967B4630-7F03-4609-BE7C-E584B027A8DE}" srcOrd="0" destOrd="0" presId="urn:microsoft.com/office/officeart/2005/8/layout/orgChart1"/>
    <dgm:cxn modelId="{D4C030ED-1CA7-4B5B-9283-CD7EE1BE72B7}" srcId="{3E61F026-2DA1-48EB-9604-C064D37D4968}" destId="{ECE02F13-F3AB-4425-BB1E-74338CA176B9}" srcOrd="2" destOrd="0" parTransId="{B86E20BA-92AD-47C1-BBDA-DAD9F65228DF}" sibTransId="{E4D2EE78-2956-4B5C-BFAE-1427CDF92645}"/>
    <dgm:cxn modelId="{1371C98E-2F61-4510-9169-6B5ADA55A86D}" type="presOf" srcId="{C89D3204-1F58-4DB4-A6D0-94D9E22EBB9B}" destId="{BA30E194-BFFB-4B90-B746-675A3AF5D221}" srcOrd="0" destOrd="0" presId="urn:microsoft.com/office/officeart/2005/8/layout/orgChart1"/>
    <dgm:cxn modelId="{2AF541C4-213F-45E5-BBC3-25BE2F640874}" type="presOf" srcId="{965D06AF-F05E-4A14-A22F-9DDA9918CB35}" destId="{CAC4C2DC-F6D7-4B04-A944-1BBB9CF94A31}" srcOrd="1" destOrd="0" presId="urn:microsoft.com/office/officeart/2005/8/layout/orgChart1"/>
    <dgm:cxn modelId="{FF0371DA-ABEF-4C37-AE3D-4710C78B2400}" type="presOf" srcId="{FCEB74D3-9FB2-4A22-AA3D-6A0CAF87733C}" destId="{29D6EBA2-53E7-45F8-8FF3-96A1B0B2A813}" srcOrd="0" destOrd="0" presId="urn:microsoft.com/office/officeart/2005/8/layout/orgChart1"/>
    <dgm:cxn modelId="{3F60AEAF-3F19-4F5D-9735-261C66AFE6AA}" type="presOf" srcId="{1DB49478-E2EA-439A-944E-652E3E0D6038}" destId="{9BB272FC-12A4-4064-B941-CF9AE5BC1EA0}" srcOrd="0" destOrd="0" presId="urn:microsoft.com/office/officeart/2005/8/layout/orgChart1"/>
    <dgm:cxn modelId="{24036586-FBC1-49F4-885F-DE2558E59F12}" srcId="{71BB86A1-948E-471C-9CC4-570F0AB65FF7}" destId="{B407234D-0782-4B48-9167-FE9DD27F8A68}" srcOrd="0" destOrd="0" parTransId="{56D13233-D337-4CCC-B40B-33CAE7FF87EE}" sibTransId="{9699A2B7-8583-4C66-9AD6-A18618D2B370}"/>
    <dgm:cxn modelId="{4499D088-3FB1-4612-B3C5-CCFAC1BCDA36}" type="presOf" srcId="{F47A64C8-F332-44AC-8CDB-77DE95C1D884}" destId="{5A6DBA27-1E6F-4056-A88E-AD06AC4A4491}" srcOrd="0" destOrd="0" presId="urn:microsoft.com/office/officeart/2005/8/layout/orgChart1"/>
    <dgm:cxn modelId="{830D214D-FCC3-4224-9CB8-889FF6788D88}" srcId="{0B590BA8-15A8-49D5-B898-9F6316073210}" destId="{4C8916FE-7F48-40BC-8833-902A6CEC06A8}" srcOrd="2" destOrd="0" parTransId="{9646D674-D974-4E4E-B442-1C5D6587F405}" sibTransId="{C4BC7D55-BB3D-487B-BE19-48E9C7DDC7DA}"/>
    <dgm:cxn modelId="{95C2F5B9-9CE0-44E1-9C4B-2AAB6CA84982}" type="presOf" srcId="{71BB86A1-948E-471C-9CC4-570F0AB65FF7}" destId="{217EE883-BE37-4877-9F02-37E1AC462839}" srcOrd="1" destOrd="0" presId="urn:microsoft.com/office/officeart/2005/8/layout/orgChart1"/>
    <dgm:cxn modelId="{BA6327B7-D573-42C4-B7A7-E21C81384830}" type="presOf" srcId="{ABED4451-7DE6-4DBE-A87B-9F2B611EECCE}" destId="{5A937A61-876B-480D-BBBA-0DC04EE17C85}" srcOrd="0" destOrd="0" presId="urn:microsoft.com/office/officeart/2005/8/layout/orgChart1"/>
    <dgm:cxn modelId="{61A03BB6-113B-497D-A7FE-02CF36550D91}" type="presOf" srcId="{E94CA91B-FE11-44C6-9BDA-D00A02FDA4DF}" destId="{050268B2-A878-4DE7-9F77-CEF1D59AA115}" srcOrd="0" destOrd="0" presId="urn:microsoft.com/office/officeart/2005/8/layout/orgChart1"/>
    <dgm:cxn modelId="{AA687995-DF6E-4892-8D8A-854977A31ACB}" type="presOf" srcId="{B4ABA21D-B1C1-463E-B3DD-B3162BE15C07}" destId="{53C93A89-E5FE-4E91-8F1E-EC5719E5702F}" srcOrd="0" destOrd="0" presId="urn:microsoft.com/office/officeart/2005/8/layout/orgChart1"/>
    <dgm:cxn modelId="{67CF8454-0F37-44C0-8DBC-97476DDF2C3B}" type="presOf" srcId="{B7EA8046-F382-4389-BBB8-A43FBFACFFF2}" destId="{F3F51DC5-7658-4655-80E7-08B107B91897}" srcOrd="0" destOrd="0" presId="urn:microsoft.com/office/officeart/2005/8/layout/orgChart1"/>
    <dgm:cxn modelId="{33B15D60-8D25-44D9-AB83-14C9C09CE33B}" type="presOf" srcId="{4C8916FE-7F48-40BC-8833-902A6CEC06A8}" destId="{11E16485-8456-4682-B422-5A6427592BA0}" srcOrd="1" destOrd="0" presId="urn:microsoft.com/office/officeart/2005/8/layout/orgChart1"/>
    <dgm:cxn modelId="{CA5DDF81-5A00-41CF-92C5-FAA75C702FFE}" type="presOf" srcId="{47A56657-1A37-4A9C-B11F-221C24B0452E}" destId="{1FFCAA16-FFF4-4FA4-AC0C-5DD953638501}" srcOrd="0" destOrd="0" presId="urn:microsoft.com/office/officeart/2005/8/layout/orgChart1"/>
    <dgm:cxn modelId="{7223086B-61FB-4073-A111-2AF3296CBE0A}" type="presOf" srcId="{19344246-60BF-40C7-8E8D-29FD355E8EED}" destId="{733D817C-54E1-49C2-9A56-2E7BF8AE9CCA}" srcOrd="0" destOrd="0" presId="urn:microsoft.com/office/officeart/2005/8/layout/orgChart1"/>
    <dgm:cxn modelId="{151CA31F-5155-4D37-BC01-1B4BE6E42F50}" srcId="{E165D78B-DD0F-4293-81C6-04E26A41AD82}" destId="{3868F1A7-A924-4BB5-84A5-7BF75A4878DF}" srcOrd="0" destOrd="0" parTransId="{1DB49478-E2EA-439A-944E-652E3E0D6038}" sibTransId="{6532AD72-BE3C-44D4-831D-7F4D0523BC4C}"/>
    <dgm:cxn modelId="{08ABD0D0-83A6-4682-BF11-944B0F4161FE}" srcId="{71BB86A1-948E-471C-9CC4-570F0AB65FF7}" destId="{7D15CD02-D807-4E16-8314-2A64C10C8A24}" srcOrd="2" destOrd="0" parTransId="{33F7D673-9786-49C7-BA7A-96E6240E88B1}" sibTransId="{1E44B0AA-45B2-498E-8B57-3BEF1042DBC7}"/>
    <dgm:cxn modelId="{1989B4DB-1B42-400D-997C-4C645E577AB5}" type="presOf" srcId="{4C8916FE-7F48-40BC-8833-902A6CEC06A8}" destId="{FDDBF9BA-5F10-4417-B730-CF58A6F1E7A5}" srcOrd="0" destOrd="0" presId="urn:microsoft.com/office/officeart/2005/8/layout/orgChart1"/>
    <dgm:cxn modelId="{D534A71F-BA46-4BB1-9613-430FF2E09C04}" type="presOf" srcId="{D8739583-6E05-48D2-9FCE-9562622832DA}" destId="{4A56A1DA-A6EF-4A97-A43F-92999CC988F0}" srcOrd="0" destOrd="0" presId="urn:microsoft.com/office/officeart/2005/8/layout/orgChart1"/>
    <dgm:cxn modelId="{2E4FE604-43BA-40F0-B72E-FED3C835C561}" srcId="{0B590BA8-15A8-49D5-B898-9F6316073210}" destId="{290A6099-A80A-4A20-ABDC-AD62620613BD}" srcOrd="1" destOrd="0" parTransId="{B7EA8046-F382-4389-BBB8-A43FBFACFFF2}" sibTransId="{732571E7-053B-4D0B-AFBC-3C7A7966CCE4}"/>
    <dgm:cxn modelId="{EA7DF8A8-23C6-48A7-A908-0AA1C98C3977}" srcId="{3E61F026-2DA1-48EB-9604-C064D37D4968}" destId="{3CDD8C66-E539-44E9-BB47-41E155F762B7}" srcOrd="3" destOrd="0" parTransId="{BCD29244-D86B-4459-8BDD-E295F36FDC60}" sibTransId="{1F9AC0AE-B234-403A-977F-F2034227020E}"/>
    <dgm:cxn modelId="{4F92553E-55F0-4C02-8186-4B1950E584EC}" type="presOf" srcId="{3868F1A7-A924-4BB5-84A5-7BF75A4878DF}" destId="{5F348BA4-1D63-4F76-83C3-BF80F0FE94C9}" srcOrd="1" destOrd="0" presId="urn:microsoft.com/office/officeart/2005/8/layout/orgChart1"/>
    <dgm:cxn modelId="{B91878E7-B1F7-40A2-879C-FDDA116CEC16}" srcId="{9C48FD21-6424-46B2-8205-4E8F011A618D}" destId="{A58845D7-9604-4AB6-A989-2B4F827CB1F1}" srcOrd="1" destOrd="0" parTransId="{E2CF4814-A0BA-4AC3-AF6E-50C15B81ADE6}" sibTransId="{E5D07731-C0DE-4783-8908-DBF907154D98}"/>
    <dgm:cxn modelId="{7D75E4BD-110D-47B9-9B70-C2AB6080CEE0}" srcId="{9C48FD21-6424-46B2-8205-4E8F011A618D}" destId="{7E9D0E5F-FBAC-4D4E-9076-43D354FE4E13}" srcOrd="2" destOrd="0" parTransId="{ABED4451-7DE6-4DBE-A87B-9F2B611EECCE}" sibTransId="{E34E089C-6860-428A-8EB1-FFAAB36005AC}"/>
    <dgm:cxn modelId="{DDC904CD-DBBD-46E2-A06F-7E5F42807099}" type="presOf" srcId="{7E9D0E5F-FBAC-4D4E-9076-43D354FE4E13}" destId="{8D061D11-800D-43E7-94D6-507554411C75}" srcOrd="0" destOrd="0" presId="urn:microsoft.com/office/officeart/2005/8/layout/orgChart1"/>
    <dgm:cxn modelId="{7A127DB4-5316-4570-96D4-D9600AB9EF97}" type="presOf" srcId="{E165D78B-DD0F-4293-81C6-04E26A41AD82}" destId="{B1F4FD5E-1F9D-484A-8BAB-D6FEA68B9947}" srcOrd="0" destOrd="0" presId="urn:microsoft.com/office/officeart/2005/8/layout/orgChart1"/>
    <dgm:cxn modelId="{A3C3DD53-E011-49E4-9554-BC631B307C60}" type="presOf" srcId="{3E61F026-2DA1-48EB-9604-C064D37D4968}" destId="{26BBE2F5-B9D5-45D3-A3A1-B824F825F8EF}" srcOrd="1" destOrd="0" presId="urn:microsoft.com/office/officeart/2005/8/layout/orgChart1"/>
    <dgm:cxn modelId="{B2AEBFF1-2072-402C-BB43-B64738D887DC}" srcId="{CDF4FEEA-850A-48B7-8C38-F70D32E02D85}" destId="{3E61F026-2DA1-48EB-9604-C064D37D4968}" srcOrd="0" destOrd="0" parTransId="{30449F2B-B5CF-4825-A710-F1A537F51F1E}" sibTransId="{14566476-24CB-4153-8317-11DBE7CD51B0}"/>
    <dgm:cxn modelId="{2ADF4747-1C95-4716-BC35-09836420A502}" type="presOf" srcId="{9C48FD21-6424-46B2-8205-4E8F011A618D}" destId="{7080CF01-75F4-4944-B06D-5AC9B27D6289}" srcOrd="0" destOrd="0" presId="urn:microsoft.com/office/officeart/2005/8/layout/orgChart1"/>
    <dgm:cxn modelId="{FDB0EC98-EAD2-47D0-B2E0-065F0B9B7C4C}" type="presOf" srcId="{0B590BA8-15A8-49D5-B898-9F6316073210}" destId="{9FE52ECA-54DA-4BDC-BEC7-53102D682E0E}" srcOrd="0" destOrd="0" presId="urn:microsoft.com/office/officeart/2005/8/layout/orgChart1"/>
    <dgm:cxn modelId="{2595FD23-8542-48FD-8227-BCC4E137455E}" type="presOf" srcId="{24067362-5183-477C-97CD-9140B2789945}" destId="{C9DD8FE3-D03B-4333-82A8-6CBCD68AA807}" srcOrd="0" destOrd="0" presId="urn:microsoft.com/office/officeart/2005/8/layout/orgChart1"/>
    <dgm:cxn modelId="{5D27639A-AC30-4A72-AAAD-9B948AC44863}" type="presOf" srcId="{CDF4FEEA-850A-48B7-8C38-F70D32E02D85}" destId="{317F3A21-8DC9-40C7-9AA5-52BD79CECB1F}" srcOrd="1" destOrd="0" presId="urn:microsoft.com/office/officeart/2005/8/layout/orgChart1"/>
    <dgm:cxn modelId="{4025C9E9-1DB9-4620-AF41-1C912AB8399F}" type="presOf" srcId="{C5D888EC-28DA-4380-A6FE-10BDCBE1FE0A}" destId="{AA416917-E9E0-439B-AA3F-BC9DA653FD3A}" srcOrd="0" destOrd="0" presId="urn:microsoft.com/office/officeart/2005/8/layout/orgChart1"/>
    <dgm:cxn modelId="{45C78E0F-34A3-4CED-BE02-BA7D75D3640E}" srcId="{9C48FD21-6424-46B2-8205-4E8F011A618D}" destId="{C89D3204-1F58-4DB4-A6D0-94D9E22EBB9B}" srcOrd="3" destOrd="0" parTransId="{24067362-5183-477C-97CD-9140B2789945}" sibTransId="{BDE89014-A0E6-4D94-901E-9B041F1A3740}"/>
    <dgm:cxn modelId="{DA994C12-7919-4BC1-8DA1-F2E0A989312D}" srcId="{71BB86A1-948E-471C-9CC4-570F0AB65FF7}" destId="{B4ABA21D-B1C1-463E-B3DD-B3162BE15C07}" srcOrd="3" destOrd="0" parTransId="{C5D888EC-28DA-4380-A6FE-10BDCBE1FE0A}" sibTransId="{8B788C74-0C70-48B5-B411-E25C582E5280}"/>
    <dgm:cxn modelId="{4A08B6A7-1931-467E-9F3F-A315E27008AC}" type="presOf" srcId="{B407234D-0782-4B48-9167-FE9DD27F8A68}" destId="{EC2DD727-DBE0-4DAD-A53A-F17E3D6B1ACB}" srcOrd="1" destOrd="0" presId="urn:microsoft.com/office/officeart/2005/8/layout/orgChart1"/>
    <dgm:cxn modelId="{06F30371-B8BE-4087-87F0-456DE8325C71}" type="presOf" srcId="{3CDD8C66-E539-44E9-BB47-41E155F762B7}" destId="{C88A8899-97B9-4284-BD9A-2CCBB90CB67F}" srcOrd="0" destOrd="0" presId="urn:microsoft.com/office/officeart/2005/8/layout/orgChart1"/>
    <dgm:cxn modelId="{4F2A5492-6F6E-4A95-BFA8-99F628E51028}" srcId="{9C48FD21-6424-46B2-8205-4E8F011A618D}" destId="{47A56657-1A37-4A9C-B11F-221C24B0452E}" srcOrd="0" destOrd="0" parTransId="{2D2E0104-79E7-4926-BD3B-E982495DA214}" sibTransId="{A045BC31-0C74-4B50-A19F-C2CDEBB27E83}"/>
    <dgm:cxn modelId="{6C865788-9A58-4607-965F-90A3C356F950}" srcId="{9C48FD21-6424-46B2-8205-4E8F011A618D}" destId="{F47A64C8-F332-44AC-8CDB-77DE95C1D884}" srcOrd="4" destOrd="0" parTransId="{EBD6377D-ADD2-441D-8E7E-C5B58C7D7D6D}" sibTransId="{00C1BFDD-00E8-48F9-8F39-3A2AEDDB2854}"/>
    <dgm:cxn modelId="{F0311E8F-AAA8-4CA6-AEDC-795AC882C5A0}" type="presOf" srcId="{E94CA91B-FE11-44C6-9BDA-D00A02FDA4DF}" destId="{E92387AD-DBDD-4EDF-900E-B68D8232BD33}" srcOrd="1" destOrd="0" presId="urn:microsoft.com/office/officeart/2005/8/layout/orgChart1"/>
    <dgm:cxn modelId="{B5D5FC2E-BA96-4A70-AEFD-4984F6AB5ABB}" srcId="{0B590BA8-15A8-49D5-B898-9F6316073210}" destId="{0A5C9E74-F47A-4A84-AA3E-8FA7A3BA1269}" srcOrd="0" destOrd="0" parTransId="{4EAEFDEE-9672-4F77-A1EA-A69D7816F23B}" sibTransId="{029C5B82-3B54-4AC4-9201-0A0BD86C76FB}"/>
    <dgm:cxn modelId="{D881BBB5-9613-4B85-A687-CAF88CD32AF6}" srcId="{E165D78B-DD0F-4293-81C6-04E26A41AD82}" destId="{E94CA91B-FE11-44C6-9BDA-D00A02FDA4DF}" srcOrd="1" destOrd="0" parTransId="{B745EC3B-BDA0-467E-AD99-37F866FE547A}" sibTransId="{8F2B043D-6B67-49F6-8D5E-D8493C4E7FE0}"/>
    <dgm:cxn modelId="{28E19D4F-0E2F-496D-98E9-041859F867FF}" type="presOf" srcId="{4EAEFDEE-9672-4F77-A1EA-A69D7816F23B}" destId="{C1B4ED5C-67AC-4165-8A53-941B93FC443C}" srcOrd="0" destOrd="0" presId="urn:microsoft.com/office/officeart/2005/8/layout/orgChart1"/>
    <dgm:cxn modelId="{8971702D-10D6-4863-B4F0-E33A3B0D9C81}" type="presOf" srcId="{9646D674-D974-4E4E-B442-1C5D6587F405}" destId="{B942D47C-CD5C-44F3-96C9-24B67B7AABE3}" srcOrd="0" destOrd="0" presId="urn:microsoft.com/office/officeart/2005/8/layout/orgChart1"/>
    <dgm:cxn modelId="{0651D687-2791-4514-9FAD-43CF8E22ADFF}" type="presOf" srcId="{EE976E8E-4F5A-40A9-912E-FA2E85B9FFC5}" destId="{46004CCD-79A7-488D-B139-EF3E8D67033C}" srcOrd="0" destOrd="0" presId="urn:microsoft.com/office/officeart/2005/8/layout/orgChart1"/>
    <dgm:cxn modelId="{6A29248C-8DE1-4108-B479-6615414C22BF}" type="presOf" srcId="{9C48FD21-6424-46B2-8205-4E8F011A618D}" destId="{AC2F620B-0E1F-4547-80D1-48A637C5ED75}" srcOrd="1" destOrd="0" presId="urn:microsoft.com/office/officeart/2005/8/layout/orgChart1"/>
    <dgm:cxn modelId="{A28C7296-E498-4012-B4AC-43CE8E588A8F}" type="presOf" srcId="{2D2E0104-79E7-4926-BD3B-E982495DA214}" destId="{7F0E3836-3AEE-42DC-BA82-856185DC1154}" srcOrd="0" destOrd="0" presId="urn:microsoft.com/office/officeart/2005/8/layout/orgChart1"/>
    <dgm:cxn modelId="{1D061FC6-CB5C-41C0-8755-47AD01F6B3AE}" type="presOf" srcId="{3868F1A7-A924-4BB5-84A5-7BF75A4878DF}" destId="{A64F7414-ED0A-44DA-945C-D14F9DDA4ACF}" srcOrd="0" destOrd="0" presId="urn:microsoft.com/office/officeart/2005/8/layout/orgChart1"/>
    <dgm:cxn modelId="{FB64BCFB-2767-44E0-BFB2-4FA40E1DF791}" type="presOf" srcId="{C89D3204-1F58-4DB4-A6D0-94D9E22EBB9B}" destId="{84DA31CA-06A8-4C1D-90F3-D6C6B169736D}" srcOrd="1" destOrd="0" presId="urn:microsoft.com/office/officeart/2005/8/layout/orgChart1"/>
    <dgm:cxn modelId="{5FE7A035-92C0-4BF3-89E5-1DFCB999C8E9}" type="presOf" srcId="{965D06AF-F05E-4A14-A22F-9DDA9918CB35}" destId="{296A0ABC-E095-4E8E-A207-990EC7FBA93D}" srcOrd="0" destOrd="0" presId="urn:microsoft.com/office/officeart/2005/8/layout/orgChart1"/>
    <dgm:cxn modelId="{7C7A86B3-9806-4CC6-A5F7-9E782CEA4D63}" type="presOf" srcId="{0A5C9E74-F47A-4A84-AA3E-8FA7A3BA1269}" destId="{D6AD6888-4796-4ECD-885A-5C901923DEEF}" srcOrd="1" destOrd="0" presId="urn:microsoft.com/office/officeart/2005/8/layout/orgChart1"/>
    <dgm:cxn modelId="{267164A4-75EA-4BF0-AE44-1012F0138643}" srcId="{CDF4FEEA-850A-48B7-8C38-F70D32E02D85}" destId="{71BB86A1-948E-471C-9CC4-570F0AB65FF7}" srcOrd="3" destOrd="0" parTransId="{32913947-AAD0-4584-A5A5-14BD7FB78481}" sibTransId="{5E6DF753-9387-4C5E-979C-898EE001029B}"/>
    <dgm:cxn modelId="{4C00B668-BB1C-4386-AC5F-5F3A0C94CBD8}" type="presOf" srcId="{3CDD8C66-E539-44E9-BB47-41E155F762B7}" destId="{149A9756-F515-4040-897B-25FBCD280BEE}" srcOrd="1" destOrd="0" presId="urn:microsoft.com/office/officeart/2005/8/layout/orgChart1"/>
    <dgm:cxn modelId="{BE7CAFCC-FBC7-4F41-AE38-3EEC18555435}" srcId="{8C7540FA-A763-4E2C-9AAD-2C7278674200}" destId="{CDF4FEEA-850A-48B7-8C38-F70D32E02D85}" srcOrd="0" destOrd="0" parTransId="{F986E9DA-5C40-4892-A722-5D7AC25D0669}" sibTransId="{B5AEFB74-D03A-4F39-8358-56CE11D6A13A}"/>
    <dgm:cxn modelId="{A0C06A98-DE56-48BB-9540-E64B98893424}" srcId="{3E61F026-2DA1-48EB-9604-C064D37D4968}" destId="{7E0B0475-56AF-4049-AA94-44DEEF18D498}" srcOrd="1" destOrd="0" parTransId="{B18BB260-A258-48DF-ADA0-B8AF86864E40}" sibTransId="{23A5A271-25C7-443D-9685-96F8A1F6A08F}"/>
    <dgm:cxn modelId="{3E2A3736-5626-436E-A6C0-D2702D48D0D5}" type="presOf" srcId="{D8739583-6E05-48D2-9FCE-9562622832DA}" destId="{96FF88DA-7162-479B-8557-BECAA482292C}" srcOrd="1" destOrd="0" presId="urn:microsoft.com/office/officeart/2005/8/layout/orgChart1"/>
    <dgm:cxn modelId="{7512B382-10DE-4BE1-890C-A588D42F9D88}" type="presOf" srcId="{B18BB260-A258-48DF-ADA0-B8AF86864E40}" destId="{77DD5A48-23A5-4CC5-8CE9-7C69B4E2814F}" srcOrd="0" destOrd="0" presId="urn:microsoft.com/office/officeart/2005/8/layout/orgChart1"/>
    <dgm:cxn modelId="{9C15B350-7DC3-4B09-89BE-988F49AA498B}" type="presOf" srcId="{7D15CD02-D807-4E16-8314-2A64C10C8A24}" destId="{A94CBD6E-07EC-404B-AA23-2C0296181ACD}" srcOrd="1" destOrd="0" presId="urn:microsoft.com/office/officeart/2005/8/layout/orgChart1"/>
    <dgm:cxn modelId="{0C9F1270-BC74-4105-BBD7-C8F0FE157DBC}" srcId="{CDF4FEEA-850A-48B7-8C38-F70D32E02D85}" destId="{9C48FD21-6424-46B2-8205-4E8F011A618D}" srcOrd="4" destOrd="0" parTransId="{D7F44982-52FB-4568-A4AC-E8210EA6B786}" sibTransId="{84D69676-DBA2-4EAA-895E-19663A42B429}"/>
    <dgm:cxn modelId="{0CD15F8F-795D-46F8-9C59-7EFEB8DA25EF}" type="presOf" srcId="{71BB86A1-948E-471C-9CC4-570F0AB65FF7}" destId="{162950BF-F132-4639-8E71-45364B05E607}" srcOrd="0" destOrd="0" presId="urn:microsoft.com/office/officeart/2005/8/layout/orgChart1"/>
    <dgm:cxn modelId="{B12DDDBD-C6B6-47FD-B72A-32C1327F8CD7}" type="presOf" srcId="{D7F44982-52FB-4568-A4AC-E8210EA6B786}" destId="{76F75122-D323-4A92-B25E-8B5AA642A3E7}" srcOrd="0" destOrd="0" presId="urn:microsoft.com/office/officeart/2005/8/layout/orgChart1"/>
    <dgm:cxn modelId="{C1D69423-585D-4460-B4FB-464B547F27F1}" type="presOf" srcId="{E2CF4814-A0BA-4AC3-AF6E-50C15B81ADE6}" destId="{FBFEDDDA-9095-407C-AA40-EA02CDD26C21}" srcOrd="0" destOrd="0" presId="urn:microsoft.com/office/officeart/2005/8/layout/orgChart1"/>
    <dgm:cxn modelId="{42C288CA-41F9-49A9-905A-AAB59929315A}" srcId="{CDF4FEEA-850A-48B7-8C38-F70D32E02D85}" destId="{0B590BA8-15A8-49D5-B898-9F6316073210}" srcOrd="1" destOrd="0" parTransId="{FCEB74D3-9FB2-4A22-AA3D-6A0CAF87733C}" sibTransId="{62E4BD1B-A12D-47FA-9346-0B8C8F4B88E2}"/>
    <dgm:cxn modelId="{E0C23112-44D3-45B2-8D26-D879CE4D02D7}" type="presOf" srcId="{0A5C9E74-F47A-4A84-AA3E-8FA7A3BA1269}" destId="{51384C1F-5084-40A0-8EA6-21EF39BE16EE}" srcOrd="0" destOrd="0" presId="urn:microsoft.com/office/officeart/2005/8/layout/orgChart1"/>
    <dgm:cxn modelId="{05992F52-158A-4ADC-A292-BF9D85116674}" type="presOf" srcId="{B4ABA21D-B1C1-463E-B3DD-B3162BE15C07}" destId="{7995FB9E-14DF-4A0B-80A7-4484ADF5BF57}" srcOrd="1" destOrd="0" presId="urn:microsoft.com/office/officeart/2005/8/layout/orgChart1"/>
    <dgm:cxn modelId="{39EC38D0-105C-4AA3-B993-B91F2E149487}" type="presOf" srcId="{EEB53332-8226-4806-954A-6F79B37ECBE2}" destId="{ED2D0283-40CB-457A-8E60-F85774B31EC6}" srcOrd="0" destOrd="0" presId="urn:microsoft.com/office/officeart/2005/8/layout/orgChart1"/>
    <dgm:cxn modelId="{BF50F045-BDC7-4BE5-B484-93B51720D721}" type="presOf" srcId="{56D13233-D337-4CCC-B40B-33CAE7FF87EE}" destId="{90468A2F-C253-4802-9D37-5076E48FA9BA}" srcOrd="0" destOrd="0" presId="urn:microsoft.com/office/officeart/2005/8/layout/orgChart1"/>
    <dgm:cxn modelId="{621FC172-2BA1-40BB-A239-58AFBB6A2B41}" type="presOf" srcId="{B745EC3B-BDA0-467E-AD99-37F866FE547A}" destId="{E6B9986E-B639-4C19-833F-545A22D94955}" srcOrd="0" destOrd="0" presId="urn:microsoft.com/office/officeart/2005/8/layout/orgChart1"/>
    <dgm:cxn modelId="{0B834F21-3925-4063-8C7E-FB69F793EC15}" type="presParOf" srcId="{158D719A-DAA7-41F0-9822-97377C1483AA}" destId="{B8E836A4-FCEC-4952-B26C-940DFC27AA25}" srcOrd="0" destOrd="0" presId="urn:microsoft.com/office/officeart/2005/8/layout/orgChart1"/>
    <dgm:cxn modelId="{17441F0B-CE39-4B54-AB3B-D2AFA9D5674F}" type="presParOf" srcId="{B8E836A4-FCEC-4952-B26C-940DFC27AA25}" destId="{073DFA5F-E1DE-4805-B0A0-9580C743CF43}" srcOrd="0" destOrd="0" presId="urn:microsoft.com/office/officeart/2005/8/layout/orgChart1"/>
    <dgm:cxn modelId="{F0775AB3-F075-42B4-89B1-FB6AF1A647FF}" type="presParOf" srcId="{073DFA5F-E1DE-4805-B0A0-9580C743CF43}" destId="{BE96DD4E-2556-478B-BFEE-235354F2C11D}" srcOrd="0" destOrd="0" presId="urn:microsoft.com/office/officeart/2005/8/layout/orgChart1"/>
    <dgm:cxn modelId="{2048C1A7-E098-469A-8312-FD37ACFB6987}" type="presParOf" srcId="{073DFA5F-E1DE-4805-B0A0-9580C743CF43}" destId="{317F3A21-8DC9-40C7-9AA5-52BD79CECB1F}" srcOrd="1" destOrd="0" presId="urn:microsoft.com/office/officeart/2005/8/layout/orgChart1"/>
    <dgm:cxn modelId="{EF795951-C18E-40E9-9B4A-8EE51FCC1A33}" type="presParOf" srcId="{B8E836A4-FCEC-4952-B26C-940DFC27AA25}" destId="{1D384A8A-FD77-46F9-8664-7AB9A3A7C922}" srcOrd="1" destOrd="0" presId="urn:microsoft.com/office/officeart/2005/8/layout/orgChart1"/>
    <dgm:cxn modelId="{B3A6502F-3314-40B8-8FB5-78CFFE9EECB1}" type="presParOf" srcId="{1D384A8A-FD77-46F9-8664-7AB9A3A7C922}" destId="{667DF082-8D30-4028-A9EB-4FD2D53206F7}" srcOrd="0" destOrd="0" presId="urn:microsoft.com/office/officeart/2005/8/layout/orgChart1"/>
    <dgm:cxn modelId="{272859F5-D28B-45E8-A874-574DE05F8BB1}" type="presParOf" srcId="{1D384A8A-FD77-46F9-8664-7AB9A3A7C922}" destId="{FDD7CF11-8307-4B31-8327-79098A5DE8E3}" srcOrd="1" destOrd="0" presId="urn:microsoft.com/office/officeart/2005/8/layout/orgChart1"/>
    <dgm:cxn modelId="{F5CBC638-1DAD-4D02-AC71-BBDFC9FF1E47}" type="presParOf" srcId="{FDD7CF11-8307-4B31-8327-79098A5DE8E3}" destId="{B99073A8-EAF3-4343-9362-C1F93DE06D2A}" srcOrd="0" destOrd="0" presId="urn:microsoft.com/office/officeart/2005/8/layout/orgChart1"/>
    <dgm:cxn modelId="{826AE6E0-601F-4C3B-AF76-CB77420A3D24}" type="presParOf" srcId="{B99073A8-EAF3-4343-9362-C1F93DE06D2A}" destId="{98BA1F8D-B8EE-4C36-B18E-E5B49F90A3E5}" srcOrd="0" destOrd="0" presId="urn:microsoft.com/office/officeart/2005/8/layout/orgChart1"/>
    <dgm:cxn modelId="{BA247669-367A-4CCF-B684-B8F0CF91ECF7}" type="presParOf" srcId="{B99073A8-EAF3-4343-9362-C1F93DE06D2A}" destId="{26BBE2F5-B9D5-45D3-A3A1-B824F825F8EF}" srcOrd="1" destOrd="0" presId="urn:microsoft.com/office/officeart/2005/8/layout/orgChart1"/>
    <dgm:cxn modelId="{64C92778-AF4B-4679-A06E-D48A31320567}" type="presParOf" srcId="{FDD7CF11-8307-4B31-8327-79098A5DE8E3}" destId="{3C7297E1-B72D-4B76-B19B-BC345DF27F47}" srcOrd="1" destOrd="0" presId="urn:microsoft.com/office/officeart/2005/8/layout/orgChart1"/>
    <dgm:cxn modelId="{24F059BB-BEC0-4EDC-8911-ED93B1F03843}" type="presParOf" srcId="{3C7297E1-B72D-4B76-B19B-BC345DF27F47}" destId="{733D817C-54E1-49C2-9A56-2E7BF8AE9CCA}" srcOrd="0" destOrd="0" presId="urn:microsoft.com/office/officeart/2005/8/layout/orgChart1"/>
    <dgm:cxn modelId="{5CF825FB-E8F5-44F3-9424-61103A97760E}" type="presParOf" srcId="{3C7297E1-B72D-4B76-B19B-BC345DF27F47}" destId="{209C931F-FBE8-4A66-BB40-0C61BE638136}" srcOrd="1" destOrd="0" presId="urn:microsoft.com/office/officeart/2005/8/layout/orgChart1"/>
    <dgm:cxn modelId="{05AED74C-95A6-4AB7-B2AF-C5AD7DC4F629}" type="presParOf" srcId="{209C931F-FBE8-4A66-BB40-0C61BE638136}" destId="{71441FBE-FCAB-4E70-BD77-7FCA1AC31322}" srcOrd="0" destOrd="0" presId="urn:microsoft.com/office/officeart/2005/8/layout/orgChart1"/>
    <dgm:cxn modelId="{69FA6D89-4B76-4EF5-82B8-4222B189D5C3}" type="presParOf" srcId="{71441FBE-FCAB-4E70-BD77-7FCA1AC31322}" destId="{296A0ABC-E095-4E8E-A207-990EC7FBA93D}" srcOrd="0" destOrd="0" presId="urn:microsoft.com/office/officeart/2005/8/layout/orgChart1"/>
    <dgm:cxn modelId="{7BDE786A-6854-4F61-8F56-6E42A6EE4998}" type="presParOf" srcId="{71441FBE-FCAB-4E70-BD77-7FCA1AC31322}" destId="{CAC4C2DC-F6D7-4B04-A944-1BBB9CF94A31}" srcOrd="1" destOrd="0" presId="urn:microsoft.com/office/officeart/2005/8/layout/orgChart1"/>
    <dgm:cxn modelId="{0ECE0124-DB98-4B79-B7AA-BF1A0A67643C}" type="presParOf" srcId="{209C931F-FBE8-4A66-BB40-0C61BE638136}" destId="{D5AE4121-6102-4E89-8C21-B8F780F54D53}" srcOrd="1" destOrd="0" presId="urn:microsoft.com/office/officeart/2005/8/layout/orgChart1"/>
    <dgm:cxn modelId="{161CB6E1-24E1-4ABC-9F31-C9362AA7F392}" type="presParOf" srcId="{209C931F-FBE8-4A66-BB40-0C61BE638136}" destId="{BDAE805C-E2AA-4450-BC7F-4F3F5CB5B259}" srcOrd="2" destOrd="0" presId="urn:microsoft.com/office/officeart/2005/8/layout/orgChart1"/>
    <dgm:cxn modelId="{70C5F946-4BFA-4A76-AAE5-A6BDBA395871}" type="presParOf" srcId="{3C7297E1-B72D-4B76-B19B-BC345DF27F47}" destId="{77DD5A48-23A5-4CC5-8CE9-7C69B4E2814F}" srcOrd="2" destOrd="0" presId="urn:microsoft.com/office/officeart/2005/8/layout/orgChart1"/>
    <dgm:cxn modelId="{201C7E69-90EC-4209-8049-E0D32EBED343}" type="presParOf" srcId="{3C7297E1-B72D-4B76-B19B-BC345DF27F47}" destId="{6E37F319-B77C-457E-BDD4-932877B971C7}" srcOrd="3" destOrd="0" presId="urn:microsoft.com/office/officeart/2005/8/layout/orgChart1"/>
    <dgm:cxn modelId="{F238D77A-4FFE-409B-AA87-46DAD9501FAE}" type="presParOf" srcId="{6E37F319-B77C-457E-BDD4-932877B971C7}" destId="{249463AB-6023-4ABD-BCE7-8FB2CDFC4A8C}" srcOrd="0" destOrd="0" presId="urn:microsoft.com/office/officeart/2005/8/layout/orgChart1"/>
    <dgm:cxn modelId="{887A7FDC-7C96-426D-AA0D-98374E6A7428}" type="presParOf" srcId="{249463AB-6023-4ABD-BCE7-8FB2CDFC4A8C}" destId="{0B81A2EA-46A1-433A-952C-36325A783FEA}" srcOrd="0" destOrd="0" presId="urn:microsoft.com/office/officeart/2005/8/layout/orgChart1"/>
    <dgm:cxn modelId="{CB389868-FCDE-4137-958C-FAE842E2C8A8}" type="presParOf" srcId="{249463AB-6023-4ABD-BCE7-8FB2CDFC4A8C}" destId="{3EAF1A5B-E6EF-426E-BB4A-40C99386D8F0}" srcOrd="1" destOrd="0" presId="urn:microsoft.com/office/officeart/2005/8/layout/orgChart1"/>
    <dgm:cxn modelId="{2E576864-6179-4E9C-8D10-79A5BD78FBA8}" type="presParOf" srcId="{6E37F319-B77C-457E-BDD4-932877B971C7}" destId="{5B23033C-704C-491C-9D13-8C40AB1E8F30}" srcOrd="1" destOrd="0" presId="urn:microsoft.com/office/officeart/2005/8/layout/orgChart1"/>
    <dgm:cxn modelId="{2F9B1173-10C3-4385-A03E-0DA2E289222D}" type="presParOf" srcId="{6E37F319-B77C-457E-BDD4-932877B971C7}" destId="{6863753F-C7E9-4A48-B6B8-D1490ADE5C32}" srcOrd="2" destOrd="0" presId="urn:microsoft.com/office/officeart/2005/8/layout/orgChart1"/>
    <dgm:cxn modelId="{796C8BC9-F4C0-4E4D-ABF7-9EBB7585BEB0}" type="presParOf" srcId="{3C7297E1-B72D-4B76-B19B-BC345DF27F47}" destId="{3838E21B-6F85-4FC7-ADDD-47A5E981FFDA}" srcOrd="4" destOrd="0" presId="urn:microsoft.com/office/officeart/2005/8/layout/orgChart1"/>
    <dgm:cxn modelId="{CD037080-44F7-4F34-ADE9-F7CF12D2872C}" type="presParOf" srcId="{3C7297E1-B72D-4B76-B19B-BC345DF27F47}" destId="{85D6D055-40C2-402C-8018-0FDC0796D3A6}" srcOrd="5" destOrd="0" presId="urn:microsoft.com/office/officeart/2005/8/layout/orgChart1"/>
    <dgm:cxn modelId="{A2D52409-D91F-4FDA-9266-3D9FB973B873}" type="presParOf" srcId="{85D6D055-40C2-402C-8018-0FDC0796D3A6}" destId="{EA192813-8985-429C-8B0A-28B7E96D9B44}" srcOrd="0" destOrd="0" presId="urn:microsoft.com/office/officeart/2005/8/layout/orgChart1"/>
    <dgm:cxn modelId="{3CE5A08B-5EBD-459B-B7E2-F8108B74863A}" type="presParOf" srcId="{EA192813-8985-429C-8B0A-28B7E96D9B44}" destId="{F47A0348-A134-4960-B91D-D5AD9A21006E}" srcOrd="0" destOrd="0" presId="urn:microsoft.com/office/officeart/2005/8/layout/orgChart1"/>
    <dgm:cxn modelId="{57865226-ADE4-46CC-BAFD-E3BDFD10DBCD}" type="presParOf" srcId="{EA192813-8985-429C-8B0A-28B7E96D9B44}" destId="{E4B2A6B1-7B0F-4D03-AF9F-B72866265CAD}" srcOrd="1" destOrd="0" presId="urn:microsoft.com/office/officeart/2005/8/layout/orgChart1"/>
    <dgm:cxn modelId="{05C78DFC-AA11-4596-99F1-01A8FA946B74}" type="presParOf" srcId="{85D6D055-40C2-402C-8018-0FDC0796D3A6}" destId="{F2FF1C3A-9532-4659-8437-9DBCFB6DDD84}" srcOrd="1" destOrd="0" presId="urn:microsoft.com/office/officeart/2005/8/layout/orgChart1"/>
    <dgm:cxn modelId="{921BF252-EBC3-437E-9BB6-E61668728AA6}" type="presParOf" srcId="{85D6D055-40C2-402C-8018-0FDC0796D3A6}" destId="{D922FE35-FB8B-44EB-978C-F55FD43048F2}" srcOrd="2" destOrd="0" presId="urn:microsoft.com/office/officeart/2005/8/layout/orgChart1"/>
    <dgm:cxn modelId="{DF7883FA-08B2-4774-BA2C-A1C630F88BC8}" type="presParOf" srcId="{3C7297E1-B72D-4B76-B19B-BC345DF27F47}" destId="{49DA88AD-6007-4BA8-A5D5-E265D1CA0EAB}" srcOrd="6" destOrd="0" presId="urn:microsoft.com/office/officeart/2005/8/layout/orgChart1"/>
    <dgm:cxn modelId="{251FE574-F6D9-4965-8151-43DC1400C380}" type="presParOf" srcId="{3C7297E1-B72D-4B76-B19B-BC345DF27F47}" destId="{A0CBCDF6-05E8-4C59-AFA4-CBDED2E8601D}" srcOrd="7" destOrd="0" presId="urn:microsoft.com/office/officeart/2005/8/layout/orgChart1"/>
    <dgm:cxn modelId="{CECD9641-D871-4FCD-8C94-F16F4BF77DB7}" type="presParOf" srcId="{A0CBCDF6-05E8-4C59-AFA4-CBDED2E8601D}" destId="{2BD5F9BB-5576-4131-9407-1E0825B20656}" srcOrd="0" destOrd="0" presId="urn:microsoft.com/office/officeart/2005/8/layout/orgChart1"/>
    <dgm:cxn modelId="{704CB9EA-9A8D-4E97-836B-67C45076C8B5}" type="presParOf" srcId="{2BD5F9BB-5576-4131-9407-1E0825B20656}" destId="{C88A8899-97B9-4284-BD9A-2CCBB90CB67F}" srcOrd="0" destOrd="0" presId="urn:microsoft.com/office/officeart/2005/8/layout/orgChart1"/>
    <dgm:cxn modelId="{518E6ECF-EEE7-42A1-B2E1-1F1F855EBB6F}" type="presParOf" srcId="{2BD5F9BB-5576-4131-9407-1E0825B20656}" destId="{149A9756-F515-4040-897B-25FBCD280BEE}" srcOrd="1" destOrd="0" presId="urn:microsoft.com/office/officeart/2005/8/layout/orgChart1"/>
    <dgm:cxn modelId="{48337409-9B3C-4079-8268-EC8F3AA1C0C6}" type="presParOf" srcId="{A0CBCDF6-05E8-4C59-AFA4-CBDED2E8601D}" destId="{F7705310-F7BB-4305-A047-6BEF126D8CEC}" srcOrd="1" destOrd="0" presId="urn:microsoft.com/office/officeart/2005/8/layout/orgChart1"/>
    <dgm:cxn modelId="{8BB8C71A-DDAB-4A62-9DC2-87DAF6F97BF5}" type="presParOf" srcId="{A0CBCDF6-05E8-4C59-AFA4-CBDED2E8601D}" destId="{3E1D404C-DDC8-4684-9A84-B8C45FB7F497}" srcOrd="2" destOrd="0" presId="urn:microsoft.com/office/officeart/2005/8/layout/orgChart1"/>
    <dgm:cxn modelId="{A7243BD7-4DB4-47ED-93E7-4BED46E82A56}" type="presParOf" srcId="{FDD7CF11-8307-4B31-8327-79098A5DE8E3}" destId="{F7BAB772-F8E4-4C59-962D-41BA39C01216}" srcOrd="2" destOrd="0" presId="urn:microsoft.com/office/officeart/2005/8/layout/orgChart1"/>
    <dgm:cxn modelId="{2C47263D-B46F-4CC3-8CFF-E4952330DA2F}" type="presParOf" srcId="{1D384A8A-FD77-46F9-8664-7AB9A3A7C922}" destId="{29D6EBA2-53E7-45F8-8FF3-96A1B0B2A813}" srcOrd="2" destOrd="0" presId="urn:microsoft.com/office/officeart/2005/8/layout/orgChart1"/>
    <dgm:cxn modelId="{344CE4C3-7566-417A-811B-F67BF35928A0}" type="presParOf" srcId="{1D384A8A-FD77-46F9-8664-7AB9A3A7C922}" destId="{4A439244-98E8-4386-A587-0FD0016A3EB8}" srcOrd="3" destOrd="0" presId="urn:microsoft.com/office/officeart/2005/8/layout/orgChart1"/>
    <dgm:cxn modelId="{81AFAFD4-415A-41A7-B730-C036FF8CC16F}" type="presParOf" srcId="{4A439244-98E8-4386-A587-0FD0016A3EB8}" destId="{ACD25ACE-6B5C-4651-B985-37C1A2B55AE6}" srcOrd="0" destOrd="0" presId="urn:microsoft.com/office/officeart/2005/8/layout/orgChart1"/>
    <dgm:cxn modelId="{1542F621-1E5E-468F-8363-7EA268339E0C}" type="presParOf" srcId="{ACD25ACE-6B5C-4651-B985-37C1A2B55AE6}" destId="{9FE52ECA-54DA-4BDC-BEC7-53102D682E0E}" srcOrd="0" destOrd="0" presId="urn:microsoft.com/office/officeart/2005/8/layout/orgChart1"/>
    <dgm:cxn modelId="{B9E59591-5D3A-481C-860F-979E8EA6B5C7}" type="presParOf" srcId="{ACD25ACE-6B5C-4651-B985-37C1A2B55AE6}" destId="{E2B835CE-82E4-4B77-8B7B-6B9080D779C8}" srcOrd="1" destOrd="0" presId="urn:microsoft.com/office/officeart/2005/8/layout/orgChart1"/>
    <dgm:cxn modelId="{76CC0D10-BC5B-41D0-B2CC-7CDCC9DC488A}" type="presParOf" srcId="{4A439244-98E8-4386-A587-0FD0016A3EB8}" destId="{A29F0CFB-DADD-4FF0-A44A-F5F59309F224}" srcOrd="1" destOrd="0" presId="urn:microsoft.com/office/officeart/2005/8/layout/orgChart1"/>
    <dgm:cxn modelId="{EEE661EB-8074-4068-A592-6498780635C3}" type="presParOf" srcId="{A29F0CFB-DADD-4FF0-A44A-F5F59309F224}" destId="{C1B4ED5C-67AC-4165-8A53-941B93FC443C}" srcOrd="0" destOrd="0" presId="urn:microsoft.com/office/officeart/2005/8/layout/orgChart1"/>
    <dgm:cxn modelId="{C234082C-BFB0-4505-A954-4BD484F8F9F5}" type="presParOf" srcId="{A29F0CFB-DADD-4FF0-A44A-F5F59309F224}" destId="{AC741E9E-46CC-4FAC-86C0-0F6EC861024E}" srcOrd="1" destOrd="0" presId="urn:microsoft.com/office/officeart/2005/8/layout/orgChart1"/>
    <dgm:cxn modelId="{74DC4CBB-D50C-4A2B-9657-19BEB8059BC1}" type="presParOf" srcId="{AC741E9E-46CC-4FAC-86C0-0F6EC861024E}" destId="{4CC48F6B-0AF9-484E-9E1F-5C491F3B414A}" srcOrd="0" destOrd="0" presId="urn:microsoft.com/office/officeart/2005/8/layout/orgChart1"/>
    <dgm:cxn modelId="{07E3CC4C-DCBB-4084-8641-6129CF327CE1}" type="presParOf" srcId="{4CC48F6B-0AF9-484E-9E1F-5C491F3B414A}" destId="{51384C1F-5084-40A0-8EA6-21EF39BE16EE}" srcOrd="0" destOrd="0" presId="urn:microsoft.com/office/officeart/2005/8/layout/orgChart1"/>
    <dgm:cxn modelId="{7FF4301D-49F0-4DF1-A0E1-9E07AF7B64FE}" type="presParOf" srcId="{4CC48F6B-0AF9-484E-9E1F-5C491F3B414A}" destId="{D6AD6888-4796-4ECD-885A-5C901923DEEF}" srcOrd="1" destOrd="0" presId="urn:microsoft.com/office/officeart/2005/8/layout/orgChart1"/>
    <dgm:cxn modelId="{2860D3EA-E48A-402D-B9B0-708F8DCACDE4}" type="presParOf" srcId="{AC741E9E-46CC-4FAC-86C0-0F6EC861024E}" destId="{9835B83A-363D-4060-98F1-B62814DD8DB6}" srcOrd="1" destOrd="0" presId="urn:microsoft.com/office/officeart/2005/8/layout/orgChart1"/>
    <dgm:cxn modelId="{BB27911D-EDD9-4DEC-A172-9F2A567F29BB}" type="presParOf" srcId="{AC741E9E-46CC-4FAC-86C0-0F6EC861024E}" destId="{E41C5EFF-55CE-44E7-A729-B83FC5F3814C}" srcOrd="2" destOrd="0" presId="urn:microsoft.com/office/officeart/2005/8/layout/orgChart1"/>
    <dgm:cxn modelId="{76026399-182E-4310-A303-9BFBDCC82247}" type="presParOf" srcId="{A29F0CFB-DADD-4FF0-A44A-F5F59309F224}" destId="{F3F51DC5-7658-4655-80E7-08B107B91897}" srcOrd="2" destOrd="0" presId="urn:microsoft.com/office/officeart/2005/8/layout/orgChart1"/>
    <dgm:cxn modelId="{D35C8F7E-8F57-4972-89EA-32EB8F185D0A}" type="presParOf" srcId="{A29F0CFB-DADD-4FF0-A44A-F5F59309F224}" destId="{2F16B77D-E643-42BC-833D-C3AE6B868731}" srcOrd="3" destOrd="0" presId="urn:microsoft.com/office/officeart/2005/8/layout/orgChart1"/>
    <dgm:cxn modelId="{6319E052-E2F7-4A37-81AF-B8CD7D56CF26}" type="presParOf" srcId="{2F16B77D-E643-42BC-833D-C3AE6B868731}" destId="{BADA56AE-3088-4077-AA77-294DDE89B9D5}" srcOrd="0" destOrd="0" presId="urn:microsoft.com/office/officeart/2005/8/layout/orgChart1"/>
    <dgm:cxn modelId="{567CB88D-9461-4928-8883-FBC75E665286}" type="presParOf" srcId="{BADA56AE-3088-4077-AA77-294DDE89B9D5}" destId="{33055559-436C-4EC2-B9B9-7B05A67ED216}" srcOrd="0" destOrd="0" presId="urn:microsoft.com/office/officeart/2005/8/layout/orgChart1"/>
    <dgm:cxn modelId="{CB7E1770-19F1-4F96-B626-E44AE4C5A9F1}" type="presParOf" srcId="{BADA56AE-3088-4077-AA77-294DDE89B9D5}" destId="{2518819B-09F4-40D9-A49B-32BDCA75C1DF}" srcOrd="1" destOrd="0" presId="urn:microsoft.com/office/officeart/2005/8/layout/orgChart1"/>
    <dgm:cxn modelId="{FA5DC453-C9E4-48D7-AE0E-C7DBB0E1C760}" type="presParOf" srcId="{2F16B77D-E643-42BC-833D-C3AE6B868731}" destId="{2A84F134-8364-450B-855F-EE5ADF37D1FD}" srcOrd="1" destOrd="0" presId="urn:microsoft.com/office/officeart/2005/8/layout/orgChart1"/>
    <dgm:cxn modelId="{B16B5B64-74B0-4774-969A-D3DEC5C827F5}" type="presParOf" srcId="{2F16B77D-E643-42BC-833D-C3AE6B868731}" destId="{9882EF23-1D12-40FA-BC8D-5A627FB12D36}" srcOrd="2" destOrd="0" presId="urn:microsoft.com/office/officeart/2005/8/layout/orgChart1"/>
    <dgm:cxn modelId="{528DE3B4-01F4-413B-8541-F7EE551DDD5B}" type="presParOf" srcId="{A29F0CFB-DADD-4FF0-A44A-F5F59309F224}" destId="{B942D47C-CD5C-44F3-96C9-24B67B7AABE3}" srcOrd="4" destOrd="0" presId="urn:microsoft.com/office/officeart/2005/8/layout/orgChart1"/>
    <dgm:cxn modelId="{A69C5296-F2B6-438F-9304-890FD122CCC4}" type="presParOf" srcId="{A29F0CFB-DADD-4FF0-A44A-F5F59309F224}" destId="{20D04C32-CB3E-4B5A-AF9A-15D011CABAEF}" srcOrd="5" destOrd="0" presId="urn:microsoft.com/office/officeart/2005/8/layout/orgChart1"/>
    <dgm:cxn modelId="{F0ED312F-C7EE-4F76-B729-F1DABD236CA7}" type="presParOf" srcId="{20D04C32-CB3E-4B5A-AF9A-15D011CABAEF}" destId="{04C0B7F4-30D0-4976-ACE6-1CCDC139FF6A}" srcOrd="0" destOrd="0" presId="urn:microsoft.com/office/officeart/2005/8/layout/orgChart1"/>
    <dgm:cxn modelId="{C3B818BC-E272-4790-A492-1BEB6E803D52}" type="presParOf" srcId="{04C0B7F4-30D0-4976-ACE6-1CCDC139FF6A}" destId="{FDDBF9BA-5F10-4417-B730-CF58A6F1E7A5}" srcOrd="0" destOrd="0" presId="urn:microsoft.com/office/officeart/2005/8/layout/orgChart1"/>
    <dgm:cxn modelId="{136CBEE4-CCC1-4DAF-8B2F-208CEF77A3D7}" type="presParOf" srcId="{04C0B7F4-30D0-4976-ACE6-1CCDC139FF6A}" destId="{11E16485-8456-4682-B422-5A6427592BA0}" srcOrd="1" destOrd="0" presId="urn:microsoft.com/office/officeart/2005/8/layout/orgChart1"/>
    <dgm:cxn modelId="{33E5E9CC-2F96-43D1-81FE-3FB884A95370}" type="presParOf" srcId="{20D04C32-CB3E-4B5A-AF9A-15D011CABAEF}" destId="{EC4C28A9-660A-4084-B2C3-7274468A8B6E}" srcOrd="1" destOrd="0" presId="urn:microsoft.com/office/officeart/2005/8/layout/orgChart1"/>
    <dgm:cxn modelId="{9675104B-5EFD-41CC-BC47-6A092593E6B2}" type="presParOf" srcId="{20D04C32-CB3E-4B5A-AF9A-15D011CABAEF}" destId="{3FB7E205-F1C2-4687-8BD0-EA60840096A7}" srcOrd="2" destOrd="0" presId="urn:microsoft.com/office/officeart/2005/8/layout/orgChart1"/>
    <dgm:cxn modelId="{ADAEA9BD-C8AC-45E6-B0B2-4B5654D690C4}" type="presParOf" srcId="{4A439244-98E8-4386-A587-0FD0016A3EB8}" destId="{4209090C-3B77-463A-ADB0-A1FC6852A882}" srcOrd="2" destOrd="0" presId="urn:microsoft.com/office/officeart/2005/8/layout/orgChart1"/>
    <dgm:cxn modelId="{2D419F17-0DB2-4C18-9397-D101A313345C}" type="presParOf" srcId="{1D384A8A-FD77-46F9-8664-7AB9A3A7C922}" destId="{41223FB3-31BE-4934-AD0E-38C5E397049D}" srcOrd="4" destOrd="0" presId="urn:microsoft.com/office/officeart/2005/8/layout/orgChart1"/>
    <dgm:cxn modelId="{C1130712-BBA5-4F7B-B105-7E6ECF9FC11D}" type="presParOf" srcId="{1D384A8A-FD77-46F9-8664-7AB9A3A7C922}" destId="{76AA8F0E-5C69-4B03-A913-20E178C8D05D}" srcOrd="5" destOrd="0" presId="urn:microsoft.com/office/officeart/2005/8/layout/orgChart1"/>
    <dgm:cxn modelId="{7BA9623C-61A4-4435-92D5-90AC675D9FDF}" type="presParOf" srcId="{76AA8F0E-5C69-4B03-A913-20E178C8D05D}" destId="{F3086747-287B-4951-B97F-4AF07C37B9B9}" srcOrd="0" destOrd="0" presId="urn:microsoft.com/office/officeart/2005/8/layout/orgChart1"/>
    <dgm:cxn modelId="{52EE1A55-13CE-4605-B525-EB70ECF967A1}" type="presParOf" srcId="{F3086747-287B-4951-B97F-4AF07C37B9B9}" destId="{B1F4FD5E-1F9D-484A-8BAB-D6FEA68B9947}" srcOrd="0" destOrd="0" presId="urn:microsoft.com/office/officeart/2005/8/layout/orgChart1"/>
    <dgm:cxn modelId="{1A56087A-563A-4DBE-BA5E-3DBA227EB6EF}" type="presParOf" srcId="{F3086747-287B-4951-B97F-4AF07C37B9B9}" destId="{21A80B83-132A-472A-ADA2-DEFE2E599927}" srcOrd="1" destOrd="0" presId="urn:microsoft.com/office/officeart/2005/8/layout/orgChart1"/>
    <dgm:cxn modelId="{4C7CFEA6-D29C-4A4F-8F8C-5650EDA75663}" type="presParOf" srcId="{76AA8F0E-5C69-4B03-A913-20E178C8D05D}" destId="{492E6DBA-439D-4C2E-B33B-96EC74C1CB1F}" srcOrd="1" destOrd="0" presId="urn:microsoft.com/office/officeart/2005/8/layout/orgChart1"/>
    <dgm:cxn modelId="{5B66B166-97D7-4EE9-8E2D-5432CB7FB8F7}" type="presParOf" srcId="{492E6DBA-439D-4C2E-B33B-96EC74C1CB1F}" destId="{9BB272FC-12A4-4064-B941-CF9AE5BC1EA0}" srcOrd="0" destOrd="0" presId="urn:microsoft.com/office/officeart/2005/8/layout/orgChart1"/>
    <dgm:cxn modelId="{71CD0F8A-4008-4C15-9D8F-C531475E2411}" type="presParOf" srcId="{492E6DBA-439D-4C2E-B33B-96EC74C1CB1F}" destId="{3E9585F2-DD99-44D1-A069-4739145E14FA}" srcOrd="1" destOrd="0" presId="urn:microsoft.com/office/officeart/2005/8/layout/orgChart1"/>
    <dgm:cxn modelId="{217601F7-8860-49BC-85D6-4CCE2AC58D2C}" type="presParOf" srcId="{3E9585F2-DD99-44D1-A069-4739145E14FA}" destId="{C670428D-1C57-41B9-95D8-2CA3A9A0EEAA}" srcOrd="0" destOrd="0" presId="urn:microsoft.com/office/officeart/2005/8/layout/orgChart1"/>
    <dgm:cxn modelId="{ED1A98A5-1424-4813-84B1-ED36D0F44BF0}" type="presParOf" srcId="{C670428D-1C57-41B9-95D8-2CA3A9A0EEAA}" destId="{A64F7414-ED0A-44DA-945C-D14F9DDA4ACF}" srcOrd="0" destOrd="0" presId="urn:microsoft.com/office/officeart/2005/8/layout/orgChart1"/>
    <dgm:cxn modelId="{A4232685-5560-431F-BA2C-1CC41CC7DA66}" type="presParOf" srcId="{C670428D-1C57-41B9-95D8-2CA3A9A0EEAA}" destId="{5F348BA4-1D63-4F76-83C3-BF80F0FE94C9}" srcOrd="1" destOrd="0" presId="urn:microsoft.com/office/officeart/2005/8/layout/orgChart1"/>
    <dgm:cxn modelId="{151E311C-8AB7-4A30-B6FB-032A31CA1DE9}" type="presParOf" srcId="{3E9585F2-DD99-44D1-A069-4739145E14FA}" destId="{5145E81D-31E2-4EAF-A1A0-F7824F3DB927}" srcOrd="1" destOrd="0" presId="urn:microsoft.com/office/officeart/2005/8/layout/orgChart1"/>
    <dgm:cxn modelId="{FC39EB04-B9AC-4DD6-B99A-DCE570DF2EE8}" type="presParOf" srcId="{3E9585F2-DD99-44D1-A069-4739145E14FA}" destId="{0319310D-91EC-4EE3-82C5-4715157E6DAA}" srcOrd="2" destOrd="0" presId="urn:microsoft.com/office/officeart/2005/8/layout/orgChart1"/>
    <dgm:cxn modelId="{6C220D92-3A02-4621-B712-41C146D0F02A}" type="presParOf" srcId="{492E6DBA-439D-4C2E-B33B-96EC74C1CB1F}" destId="{E6B9986E-B639-4C19-833F-545A22D94955}" srcOrd="2" destOrd="0" presId="urn:microsoft.com/office/officeart/2005/8/layout/orgChart1"/>
    <dgm:cxn modelId="{651EAB88-FAA1-4BFF-B8B7-F7B170EEC62C}" type="presParOf" srcId="{492E6DBA-439D-4C2E-B33B-96EC74C1CB1F}" destId="{879C9CFA-571B-42BD-9AA8-42379E0D7220}" srcOrd="3" destOrd="0" presId="urn:microsoft.com/office/officeart/2005/8/layout/orgChart1"/>
    <dgm:cxn modelId="{9E07CAE5-D2E1-47CA-B52C-C94781905E65}" type="presParOf" srcId="{879C9CFA-571B-42BD-9AA8-42379E0D7220}" destId="{FC9CD003-3968-45C0-9EA6-B7021D487410}" srcOrd="0" destOrd="0" presId="urn:microsoft.com/office/officeart/2005/8/layout/orgChart1"/>
    <dgm:cxn modelId="{EBC77381-498E-42D1-BE12-D7ADCE9CEE50}" type="presParOf" srcId="{FC9CD003-3968-45C0-9EA6-B7021D487410}" destId="{050268B2-A878-4DE7-9F77-CEF1D59AA115}" srcOrd="0" destOrd="0" presId="urn:microsoft.com/office/officeart/2005/8/layout/orgChart1"/>
    <dgm:cxn modelId="{0E2802F9-6896-48D2-9F6A-AFB6422A2850}" type="presParOf" srcId="{FC9CD003-3968-45C0-9EA6-B7021D487410}" destId="{E92387AD-DBDD-4EDF-900E-B68D8232BD33}" srcOrd="1" destOrd="0" presId="urn:microsoft.com/office/officeart/2005/8/layout/orgChart1"/>
    <dgm:cxn modelId="{EC745F0C-817C-4539-ADDD-E48FF5E575C1}" type="presParOf" srcId="{879C9CFA-571B-42BD-9AA8-42379E0D7220}" destId="{4C6E9075-886F-4F0E-ACF7-76474888A736}" srcOrd="1" destOrd="0" presId="urn:microsoft.com/office/officeart/2005/8/layout/orgChart1"/>
    <dgm:cxn modelId="{14FE44C0-06AF-4B27-A9AF-FA2C385113E3}" type="presParOf" srcId="{879C9CFA-571B-42BD-9AA8-42379E0D7220}" destId="{4B3594D1-C303-4D19-A673-F9F05310DBEC}" srcOrd="2" destOrd="0" presId="urn:microsoft.com/office/officeart/2005/8/layout/orgChart1"/>
    <dgm:cxn modelId="{368E68AE-2581-42F0-8001-BB3FF7FE2FCD}" type="presParOf" srcId="{76AA8F0E-5C69-4B03-A913-20E178C8D05D}" destId="{9188FD1A-9618-456D-A227-75C80B2D7D8E}" srcOrd="2" destOrd="0" presId="urn:microsoft.com/office/officeart/2005/8/layout/orgChart1"/>
    <dgm:cxn modelId="{6ECF2FCC-5185-4AD9-985C-8057143249E7}" type="presParOf" srcId="{1D384A8A-FD77-46F9-8664-7AB9A3A7C922}" destId="{16214E8D-5D67-4C69-9345-781EBD49A803}" srcOrd="6" destOrd="0" presId="urn:microsoft.com/office/officeart/2005/8/layout/orgChart1"/>
    <dgm:cxn modelId="{5B7A360F-DB90-4591-9F66-2B3000B2F579}" type="presParOf" srcId="{1D384A8A-FD77-46F9-8664-7AB9A3A7C922}" destId="{80F0578D-303F-4722-98B4-8E072CC82E0E}" srcOrd="7" destOrd="0" presId="urn:microsoft.com/office/officeart/2005/8/layout/orgChart1"/>
    <dgm:cxn modelId="{023C6466-1E48-443E-BB76-5320BAB1E9D6}" type="presParOf" srcId="{80F0578D-303F-4722-98B4-8E072CC82E0E}" destId="{AD4643A1-473F-449E-8E62-84AF04AA8E81}" srcOrd="0" destOrd="0" presId="urn:microsoft.com/office/officeart/2005/8/layout/orgChart1"/>
    <dgm:cxn modelId="{AA820752-7CBD-4CB9-AF40-1E121AC2CDFA}" type="presParOf" srcId="{AD4643A1-473F-449E-8E62-84AF04AA8E81}" destId="{162950BF-F132-4639-8E71-45364B05E607}" srcOrd="0" destOrd="0" presId="urn:microsoft.com/office/officeart/2005/8/layout/orgChart1"/>
    <dgm:cxn modelId="{DB076A63-1C05-46E1-8A95-DFEC50D15428}" type="presParOf" srcId="{AD4643A1-473F-449E-8E62-84AF04AA8E81}" destId="{217EE883-BE37-4877-9F02-37E1AC462839}" srcOrd="1" destOrd="0" presId="urn:microsoft.com/office/officeart/2005/8/layout/orgChart1"/>
    <dgm:cxn modelId="{679017C2-9ADB-4529-9A48-DAFF1E1AE61E}" type="presParOf" srcId="{80F0578D-303F-4722-98B4-8E072CC82E0E}" destId="{6A3BA769-3896-44FA-B0C1-7D70C591E5E4}" srcOrd="1" destOrd="0" presId="urn:microsoft.com/office/officeart/2005/8/layout/orgChart1"/>
    <dgm:cxn modelId="{AD575C7B-6DB9-42B5-9A2F-43170C7C6F9A}" type="presParOf" srcId="{6A3BA769-3896-44FA-B0C1-7D70C591E5E4}" destId="{90468A2F-C253-4802-9D37-5076E48FA9BA}" srcOrd="0" destOrd="0" presId="urn:microsoft.com/office/officeart/2005/8/layout/orgChart1"/>
    <dgm:cxn modelId="{3C78ADA5-312E-4802-BDB3-8FA9622620EE}" type="presParOf" srcId="{6A3BA769-3896-44FA-B0C1-7D70C591E5E4}" destId="{E1C277E2-4D6B-42F5-88D8-327588E715F6}" srcOrd="1" destOrd="0" presId="urn:microsoft.com/office/officeart/2005/8/layout/orgChart1"/>
    <dgm:cxn modelId="{59AB80DC-A5D7-4097-A446-E1D37AACEBFC}" type="presParOf" srcId="{E1C277E2-4D6B-42F5-88D8-327588E715F6}" destId="{DE8B29FA-404C-484A-8489-809DF39F1458}" srcOrd="0" destOrd="0" presId="urn:microsoft.com/office/officeart/2005/8/layout/orgChart1"/>
    <dgm:cxn modelId="{5EFE437D-1EC5-4449-B447-6FB115F139D4}" type="presParOf" srcId="{DE8B29FA-404C-484A-8489-809DF39F1458}" destId="{948F055A-99E0-4937-8940-C793084AB398}" srcOrd="0" destOrd="0" presId="urn:microsoft.com/office/officeart/2005/8/layout/orgChart1"/>
    <dgm:cxn modelId="{81EE5612-9318-42C9-AAC9-A924F490C855}" type="presParOf" srcId="{DE8B29FA-404C-484A-8489-809DF39F1458}" destId="{EC2DD727-DBE0-4DAD-A53A-F17E3D6B1ACB}" srcOrd="1" destOrd="0" presId="urn:microsoft.com/office/officeart/2005/8/layout/orgChart1"/>
    <dgm:cxn modelId="{5EC1DD8A-D55D-4CF5-8621-491E57182849}" type="presParOf" srcId="{E1C277E2-4D6B-42F5-88D8-327588E715F6}" destId="{E9D36B05-D062-49E1-A7E0-FBF5C28104A6}" srcOrd="1" destOrd="0" presId="urn:microsoft.com/office/officeart/2005/8/layout/orgChart1"/>
    <dgm:cxn modelId="{E5E54C4C-9DE0-4B18-AF55-8655CF9F5E4B}" type="presParOf" srcId="{E1C277E2-4D6B-42F5-88D8-327588E715F6}" destId="{47DD276C-2EC3-4234-B63D-FE37A85B384A}" srcOrd="2" destOrd="0" presId="urn:microsoft.com/office/officeart/2005/8/layout/orgChart1"/>
    <dgm:cxn modelId="{EBF060E3-920C-425F-8A83-2279A950B507}" type="presParOf" srcId="{6A3BA769-3896-44FA-B0C1-7D70C591E5E4}" destId="{46004CCD-79A7-488D-B139-EF3E8D67033C}" srcOrd="2" destOrd="0" presId="urn:microsoft.com/office/officeart/2005/8/layout/orgChart1"/>
    <dgm:cxn modelId="{5CA523AC-4774-4334-8944-E669860D7590}" type="presParOf" srcId="{6A3BA769-3896-44FA-B0C1-7D70C591E5E4}" destId="{1BDD7DF1-CF36-41F4-B52C-249BEBED3214}" srcOrd="3" destOrd="0" presId="urn:microsoft.com/office/officeart/2005/8/layout/orgChart1"/>
    <dgm:cxn modelId="{BBB3B212-E444-4C73-9A2A-0978B50F890B}" type="presParOf" srcId="{1BDD7DF1-CF36-41F4-B52C-249BEBED3214}" destId="{126348EB-204C-4922-948B-DF16896A62F1}" srcOrd="0" destOrd="0" presId="urn:microsoft.com/office/officeart/2005/8/layout/orgChart1"/>
    <dgm:cxn modelId="{F73A546F-6A55-4915-8BC0-2B987C1719FA}" type="presParOf" srcId="{126348EB-204C-4922-948B-DF16896A62F1}" destId="{ED2D0283-40CB-457A-8E60-F85774B31EC6}" srcOrd="0" destOrd="0" presId="urn:microsoft.com/office/officeart/2005/8/layout/orgChart1"/>
    <dgm:cxn modelId="{EDAA37D5-28FF-443D-864E-6FBF72FD5713}" type="presParOf" srcId="{126348EB-204C-4922-948B-DF16896A62F1}" destId="{251F6E2E-3584-45C1-949A-FB7EC770ADE3}" srcOrd="1" destOrd="0" presId="urn:microsoft.com/office/officeart/2005/8/layout/orgChart1"/>
    <dgm:cxn modelId="{45EC3DED-66D8-4E42-8D60-622B074D3D67}" type="presParOf" srcId="{1BDD7DF1-CF36-41F4-B52C-249BEBED3214}" destId="{D3F93347-3D9C-441B-83AC-5CBF1D8D10AB}" srcOrd="1" destOrd="0" presId="urn:microsoft.com/office/officeart/2005/8/layout/orgChart1"/>
    <dgm:cxn modelId="{44089E9D-2E19-410D-A410-6FFF55CE223A}" type="presParOf" srcId="{1BDD7DF1-CF36-41F4-B52C-249BEBED3214}" destId="{07BEEB70-5CF6-4AC0-820E-78367565D6CF}" srcOrd="2" destOrd="0" presId="urn:microsoft.com/office/officeart/2005/8/layout/orgChart1"/>
    <dgm:cxn modelId="{872C2CA7-713C-46C0-878E-1BBF93575542}" type="presParOf" srcId="{6A3BA769-3896-44FA-B0C1-7D70C591E5E4}" destId="{DE96A122-6136-4827-9002-765E4B9B8F6C}" srcOrd="4" destOrd="0" presId="urn:microsoft.com/office/officeart/2005/8/layout/orgChart1"/>
    <dgm:cxn modelId="{49889A1C-9D95-488C-B426-ED67D677303D}" type="presParOf" srcId="{6A3BA769-3896-44FA-B0C1-7D70C591E5E4}" destId="{2D6ED955-E3CF-41CB-B163-848813E46AB7}" srcOrd="5" destOrd="0" presId="urn:microsoft.com/office/officeart/2005/8/layout/orgChart1"/>
    <dgm:cxn modelId="{1A92630C-5F36-4D4F-B203-DA81EE9AE5F7}" type="presParOf" srcId="{2D6ED955-E3CF-41CB-B163-848813E46AB7}" destId="{BFA7A63C-D4DA-4332-90BA-C11DD7C13283}" srcOrd="0" destOrd="0" presId="urn:microsoft.com/office/officeart/2005/8/layout/orgChart1"/>
    <dgm:cxn modelId="{6E374D8E-527A-48EA-8EF4-8F1D9825FC81}" type="presParOf" srcId="{BFA7A63C-D4DA-4332-90BA-C11DD7C13283}" destId="{967B4630-7F03-4609-BE7C-E584B027A8DE}" srcOrd="0" destOrd="0" presId="urn:microsoft.com/office/officeart/2005/8/layout/orgChart1"/>
    <dgm:cxn modelId="{571B6EDC-30EB-46AD-AAF3-B7A8D773D5EB}" type="presParOf" srcId="{BFA7A63C-D4DA-4332-90BA-C11DD7C13283}" destId="{A94CBD6E-07EC-404B-AA23-2C0296181ACD}" srcOrd="1" destOrd="0" presId="urn:microsoft.com/office/officeart/2005/8/layout/orgChart1"/>
    <dgm:cxn modelId="{1B464006-98F0-4021-B81F-FFBD439C2354}" type="presParOf" srcId="{2D6ED955-E3CF-41CB-B163-848813E46AB7}" destId="{55BAEAC9-DC64-43C4-9270-B65B7D7E3879}" srcOrd="1" destOrd="0" presId="urn:microsoft.com/office/officeart/2005/8/layout/orgChart1"/>
    <dgm:cxn modelId="{4C11FB30-25AC-494D-9F39-951D26559B28}" type="presParOf" srcId="{2D6ED955-E3CF-41CB-B163-848813E46AB7}" destId="{448A4E76-6DE0-4CB7-8595-23DD50C741CA}" srcOrd="2" destOrd="0" presId="urn:microsoft.com/office/officeart/2005/8/layout/orgChart1"/>
    <dgm:cxn modelId="{8446FE24-BA1B-4A3C-A22E-BD730CAA50FD}" type="presParOf" srcId="{6A3BA769-3896-44FA-B0C1-7D70C591E5E4}" destId="{AA416917-E9E0-439B-AA3F-BC9DA653FD3A}" srcOrd="6" destOrd="0" presId="urn:microsoft.com/office/officeart/2005/8/layout/orgChart1"/>
    <dgm:cxn modelId="{EC039654-85BE-4EEC-B69C-7A5227E7C38A}" type="presParOf" srcId="{6A3BA769-3896-44FA-B0C1-7D70C591E5E4}" destId="{9C34B3DD-8934-4881-98C2-372CD61658A9}" srcOrd="7" destOrd="0" presId="urn:microsoft.com/office/officeart/2005/8/layout/orgChart1"/>
    <dgm:cxn modelId="{C7AB5F5F-9E71-4755-B19C-9ED40BB8F89E}" type="presParOf" srcId="{9C34B3DD-8934-4881-98C2-372CD61658A9}" destId="{6F141571-EA7E-468F-8BFB-80656DC0615D}" srcOrd="0" destOrd="0" presId="urn:microsoft.com/office/officeart/2005/8/layout/orgChart1"/>
    <dgm:cxn modelId="{DC0D6AFB-20B0-48F8-9EAB-8F14F3AAECDD}" type="presParOf" srcId="{6F141571-EA7E-468F-8BFB-80656DC0615D}" destId="{53C93A89-E5FE-4E91-8F1E-EC5719E5702F}" srcOrd="0" destOrd="0" presId="urn:microsoft.com/office/officeart/2005/8/layout/orgChart1"/>
    <dgm:cxn modelId="{D35ECE5E-6B5A-4011-9CD5-5CC0D95D5AEA}" type="presParOf" srcId="{6F141571-EA7E-468F-8BFB-80656DC0615D}" destId="{7995FB9E-14DF-4A0B-80A7-4484ADF5BF57}" srcOrd="1" destOrd="0" presId="urn:microsoft.com/office/officeart/2005/8/layout/orgChart1"/>
    <dgm:cxn modelId="{0F11B63F-C0A8-4A10-BBED-61E9FB3B7AAF}" type="presParOf" srcId="{9C34B3DD-8934-4881-98C2-372CD61658A9}" destId="{5702309A-7657-4E17-86F1-490162E7526D}" srcOrd="1" destOrd="0" presId="urn:microsoft.com/office/officeart/2005/8/layout/orgChart1"/>
    <dgm:cxn modelId="{97CA37AA-BA92-4CB5-953B-88F02E2089D4}" type="presParOf" srcId="{9C34B3DD-8934-4881-98C2-372CD61658A9}" destId="{E778F70E-DF5A-40FC-96FC-08C934C25197}" srcOrd="2" destOrd="0" presId="urn:microsoft.com/office/officeart/2005/8/layout/orgChart1"/>
    <dgm:cxn modelId="{D3C2AA00-EA51-43C5-B95B-CD55FE99E968}" type="presParOf" srcId="{80F0578D-303F-4722-98B4-8E072CC82E0E}" destId="{5446F793-C1C9-43A7-8564-0D4FE3D9EB87}" srcOrd="2" destOrd="0" presId="urn:microsoft.com/office/officeart/2005/8/layout/orgChart1"/>
    <dgm:cxn modelId="{1338F1D3-CFEA-4784-8981-19617AFA007A}" type="presParOf" srcId="{1D384A8A-FD77-46F9-8664-7AB9A3A7C922}" destId="{76F75122-D323-4A92-B25E-8B5AA642A3E7}" srcOrd="8" destOrd="0" presId="urn:microsoft.com/office/officeart/2005/8/layout/orgChart1"/>
    <dgm:cxn modelId="{C2D91485-5389-4370-967F-155AC71E6A0F}" type="presParOf" srcId="{1D384A8A-FD77-46F9-8664-7AB9A3A7C922}" destId="{D2B0FE30-70F4-4AD2-A8DC-0085F1825B7C}" srcOrd="9" destOrd="0" presId="urn:microsoft.com/office/officeart/2005/8/layout/orgChart1"/>
    <dgm:cxn modelId="{2333B978-6E06-4BD6-8203-0B85B25A82BE}" type="presParOf" srcId="{D2B0FE30-70F4-4AD2-A8DC-0085F1825B7C}" destId="{1A834588-6A19-4079-B05B-0FCA265227FD}" srcOrd="0" destOrd="0" presId="urn:microsoft.com/office/officeart/2005/8/layout/orgChart1"/>
    <dgm:cxn modelId="{FAB3D90D-6200-4063-A092-0EE6EA9EAAD8}" type="presParOf" srcId="{1A834588-6A19-4079-B05B-0FCA265227FD}" destId="{7080CF01-75F4-4944-B06D-5AC9B27D6289}" srcOrd="0" destOrd="0" presId="urn:microsoft.com/office/officeart/2005/8/layout/orgChart1"/>
    <dgm:cxn modelId="{5F9BA658-0A7D-48D4-B459-BAFE173C0BE1}" type="presParOf" srcId="{1A834588-6A19-4079-B05B-0FCA265227FD}" destId="{AC2F620B-0E1F-4547-80D1-48A637C5ED75}" srcOrd="1" destOrd="0" presId="urn:microsoft.com/office/officeart/2005/8/layout/orgChart1"/>
    <dgm:cxn modelId="{68672A75-7FD3-46B3-8276-4F72725CF9FD}" type="presParOf" srcId="{D2B0FE30-70F4-4AD2-A8DC-0085F1825B7C}" destId="{C786F278-F9D9-4AB8-BCF2-719A4D058AD3}" srcOrd="1" destOrd="0" presId="urn:microsoft.com/office/officeart/2005/8/layout/orgChart1"/>
    <dgm:cxn modelId="{38984891-E97A-4E9E-97E3-CA871E8118AF}" type="presParOf" srcId="{C786F278-F9D9-4AB8-BCF2-719A4D058AD3}" destId="{7F0E3836-3AEE-42DC-BA82-856185DC1154}" srcOrd="0" destOrd="0" presId="urn:microsoft.com/office/officeart/2005/8/layout/orgChart1"/>
    <dgm:cxn modelId="{02FF2A8C-CD8C-475D-855A-A2B5073A7EE1}" type="presParOf" srcId="{C786F278-F9D9-4AB8-BCF2-719A4D058AD3}" destId="{6DD391C9-137D-463C-9D42-901977597C1A}" srcOrd="1" destOrd="0" presId="urn:microsoft.com/office/officeart/2005/8/layout/orgChart1"/>
    <dgm:cxn modelId="{2D63340B-D0E1-4271-83D9-0CA226541894}" type="presParOf" srcId="{6DD391C9-137D-463C-9D42-901977597C1A}" destId="{B42043A4-FA3F-4AA8-9A63-35E1E36B0213}" srcOrd="0" destOrd="0" presId="urn:microsoft.com/office/officeart/2005/8/layout/orgChart1"/>
    <dgm:cxn modelId="{CB894C83-D74F-4D12-BE0D-F1EBAF2B8BFD}" type="presParOf" srcId="{B42043A4-FA3F-4AA8-9A63-35E1E36B0213}" destId="{1FFCAA16-FFF4-4FA4-AC0C-5DD953638501}" srcOrd="0" destOrd="0" presId="urn:microsoft.com/office/officeart/2005/8/layout/orgChart1"/>
    <dgm:cxn modelId="{BE62FEB7-C015-4D9C-9444-9C543A8F56AC}" type="presParOf" srcId="{B42043A4-FA3F-4AA8-9A63-35E1E36B0213}" destId="{06FFFD75-798A-4A99-BA7B-AFA32CFF6BF9}" srcOrd="1" destOrd="0" presId="urn:microsoft.com/office/officeart/2005/8/layout/orgChart1"/>
    <dgm:cxn modelId="{1A4F8116-BDB1-4528-919A-9AAFDB02173F}" type="presParOf" srcId="{6DD391C9-137D-463C-9D42-901977597C1A}" destId="{412BD5F3-E818-4A3A-9058-3CAE3CA9C5EA}" srcOrd="1" destOrd="0" presId="urn:microsoft.com/office/officeart/2005/8/layout/orgChart1"/>
    <dgm:cxn modelId="{11221858-E497-4609-A262-B2DCD8A08DD0}" type="presParOf" srcId="{6DD391C9-137D-463C-9D42-901977597C1A}" destId="{C255B664-1EA2-4677-87A2-C0808208E2B9}" srcOrd="2" destOrd="0" presId="urn:microsoft.com/office/officeart/2005/8/layout/orgChart1"/>
    <dgm:cxn modelId="{24A93E1C-C425-4D3A-9DE0-B6E82F03A1AE}" type="presParOf" srcId="{C786F278-F9D9-4AB8-BCF2-719A4D058AD3}" destId="{FBFEDDDA-9095-407C-AA40-EA02CDD26C21}" srcOrd="2" destOrd="0" presId="urn:microsoft.com/office/officeart/2005/8/layout/orgChart1"/>
    <dgm:cxn modelId="{8BFF1287-7885-4E2A-90CB-57218D4C632A}" type="presParOf" srcId="{C786F278-F9D9-4AB8-BCF2-719A4D058AD3}" destId="{420057AA-B6C8-4B73-9FEB-1C1EA10153E3}" srcOrd="3" destOrd="0" presId="urn:microsoft.com/office/officeart/2005/8/layout/orgChart1"/>
    <dgm:cxn modelId="{FCA66976-0FE2-476C-ACD7-AE42EB9182EF}" type="presParOf" srcId="{420057AA-B6C8-4B73-9FEB-1C1EA10153E3}" destId="{075E6FEC-8049-451F-8791-B0E464A4FF54}" srcOrd="0" destOrd="0" presId="urn:microsoft.com/office/officeart/2005/8/layout/orgChart1"/>
    <dgm:cxn modelId="{8DEBF9F7-001A-4F5D-BD1C-3ECDB00E974B}" type="presParOf" srcId="{075E6FEC-8049-451F-8791-B0E464A4FF54}" destId="{C964AC03-689B-49C2-8F49-300E1D14E0E8}" srcOrd="0" destOrd="0" presId="urn:microsoft.com/office/officeart/2005/8/layout/orgChart1"/>
    <dgm:cxn modelId="{F1794811-1A99-486F-97FD-0F0118EB565F}" type="presParOf" srcId="{075E6FEC-8049-451F-8791-B0E464A4FF54}" destId="{9F16901E-3665-45BE-B699-957AC2556716}" srcOrd="1" destOrd="0" presId="urn:microsoft.com/office/officeart/2005/8/layout/orgChart1"/>
    <dgm:cxn modelId="{26C46B4E-D52A-4845-A13B-860030B53A1C}" type="presParOf" srcId="{420057AA-B6C8-4B73-9FEB-1C1EA10153E3}" destId="{973C9B5B-7E3D-41FF-9E6E-80013DF14138}" srcOrd="1" destOrd="0" presId="urn:microsoft.com/office/officeart/2005/8/layout/orgChart1"/>
    <dgm:cxn modelId="{3A9D29F8-4952-40CF-B379-15953FAECC46}" type="presParOf" srcId="{420057AA-B6C8-4B73-9FEB-1C1EA10153E3}" destId="{507D237D-1357-46B4-B156-51F943C40D58}" srcOrd="2" destOrd="0" presId="urn:microsoft.com/office/officeart/2005/8/layout/orgChart1"/>
    <dgm:cxn modelId="{20415B01-ADDB-45B7-A251-847238D4E2A2}" type="presParOf" srcId="{C786F278-F9D9-4AB8-BCF2-719A4D058AD3}" destId="{5A937A61-876B-480D-BBBA-0DC04EE17C85}" srcOrd="4" destOrd="0" presId="urn:microsoft.com/office/officeart/2005/8/layout/orgChart1"/>
    <dgm:cxn modelId="{97E44040-EE15-43BD-9CBD-701A659A5B03}" type="presParOf" srcId="{C786F278-F9D9-4AB8-BCF2-719A4D058AD3}" destId="{D4F0BABB-E5FA-4D67-A104-C7FCE6332671}" srcOrd="5" destOrd="0" presId="urn:microsoft.com/office/officeart/2005/8/layout/orgChart1"/>
    <dgm:cxn modelId="{068A719A-0424-4AE7-BBCF-75853CCB794C}" type="presParOf" srcId="{D4F0BABB-E5FA-4D67-A104-C7FCE6332671}" destId="{5A59D68E-82BE-478C-BC48-C52C9287DC9A}" srcOrd="0" destOrd="0" presId="urn:microsoft.com/office/officeart/2005/8/layout/orgChart1"/>
    <dgm:cxn modelId="{25EE7E85-1A2A-4504-BC06-AF2E2114B6F4}" type="presParOf" srcId="{5A59D68E-82BE-478C-BC48-C52C9287DC9A}" destId="{8D061D11-800D-43E7-94D6-507554411C75}" srcOrd="0" destOrd="0" presId="urn:microsoft.com/office/officeart/2005/8/layout/orgChart1"/>
    <dgm:cxn modelId="{42FD5F5E-BEFA-40B1-B253-ACA3232A240C}" type="presParOf" srcId="{5A59D68E-82BE-478C-BC48-C52C9287DC9A}" destId="{1F28DBFC-18BF-48FF-842D-64326D4471D7}" srcOrd="1" destOrd="0" presId="urn:microsoft.com/office/officeart/2005/8/layout/orgChart1"/>
    <dgm:cxn modelId="{FA04D320-8815-40BE-8855-E48EB3E414E6}" type="presParOf" srcId="{D4F0BABB-E5FA-4D67-A104-C7FCE6332671}" destId="{AE6C4F2B-F2B8-4893-A24D-7BEADCCFF244}" srcOrd="1" destOrd="0" presId="urn:microsoft.com/office/officeart/2005/8/layout/orgChart1"/>
    <dgm:cxn modelId="{8671EB03-5A13-47DD-A36D-C623E4490909}" type="presParOf" srcId="{D4F0BABB-E5FA-4D67-A104-C7FCE6332671}" destId="{5E4721E5-BAC2-4754-A99E-5C172291DE7E}" srcOrd="2" destOrd="0" presId="urn:microsoft.com/office/officeart/2005/8/layout/orgChart1"/>
    <dgm:cxn modelId="{A2DFE212-0812-425D-A40F-8EBEFD16E836}" type="presParOf" srcId="{C786F278-F9D9-4AB8-BCF2-719A4D058AD3}" destId="{C9DD8FE3-D03B-4333-82A8-6CBCD68AA807}" srcOrd="6" destOrd="0" presId="urn:microsoft.com/office/officeart/2005/8/layout/orgChart1"/>
    <dgm:cxn modelId="{D2A673AA-DEAD-46C9-855C-3C2526FA0A1D}" type="presParOf" srcId="{C786F278-F9D9-4AB8-BCF2-719A4D058AD3}" destId="{6EFA0C23-6B49-464A-BE87-CE89B15DD84F}" srcOrd="7" destOrd="0" presId="urn:microsoft.com/office/officeart/2005/8/layout/orgChart1"/>
    <dgm:cxn modelId="{B61274C1-6155-45B7-A452-45DD992D790C}" type="presParOf" srcId="{6EFA0C23-6B49-464A-BE87-CE89B15DD84F}" destId="{AC5789CD-8E5F-49B4-9190-779DBBEDAF72}" srcOrd="0" destOrd="0" presId="urn:microsoft.com/office/officeart/2005/8/layout/orgChart1"/>
    <dgm:cxn modelId="{8D95D599-364E-4351-96F5-D5BC388A6468}" type="presParOf" srcId="{AC5789CD-8E5F-49B4-9190-779DBBEDAF72}" destId="{BA30E194-BFFB-4B90-B746-675A3AF5D221}" srcOrd="0" destOrd="0" presId="urn:microsoft.com/office/officeart/2005/8/layout/orgChart1"/>
    <dgm:cxn modelId="{3F0F9219-97A3-4A10-A0A7-7D439F4CEB99}" type="presParOf" srcId="{AC5789CD-8E5F-49B4-9190-779DBBEDAF72}" destId="{84DA31CA-06A8-4C1D-90F3-D6C6B169736D}" srcOrd="1" destOrd="0" presId="urn:microsoft.com/office/officeart/2005/8/layout/orgChart1"/>
    <dgm:cxn modelId="{D8EDCDA3-6DD1-40CD-B5AF-E4117551014E}" type="presParOf" srcId="{6EFA0C23-6B49-464A-BE87-CE89B15DD84F}" destId="{1E240493-BA4B-41ED-858F-0B74F1C975F9}" srcOrd="1" destOrd="0" presId="urn:microsoft.com/office/officeart/2005/8/layout/orgChart1"/>
    <dgm:cxn modelId="{133EF08B-C895-46EA-AC95-4E631E326868}" type="presParOf" srcId="{6EFA0C23-6B49-464A-BE87-CE89B15DD84F}" destId="{2C655C7D-2647-453D-AB16-D7B263FADB82}" srcOrd="2" destOrd="0" presId="urn:microsoft.com/office/officeart/2005/8/layout/orgChart1"/>
    <dgm:cxn modelId="{171F953D-C829-4EBD-8057-7193079361CC}" type="presParOf" srcId="{C786F278-F9D9-4AB8-BCF2-719A4D058AD3}" destId="{2956F55E-94C0-457F-8337-06498C3E396C}" srcOrd="8" destOrd="0" presId="urn:microsoft.com/office/officeart/2005/8/layout/orgChart1"/>
    <dgm:cxn modelId="{D9796D30-4CFD-4C0C-9ECF-2496BB996C54}" type="presParOf" srcId="{C786F278-F9D9-4AB8-BCF2-719A4D058AD3}" destId="{E6B43213-2071-40AE-BF05-4D4ACFA5322D}" srcOrd="9" destOrd="0" presId="urn:microsoft.com/office/officeart/2005/8/layout/orgChart1"/>
    <dgm:cxn modelId="{43BC6DF7-E584-4CD9-AED2-E5E60D00489D}" type="presParOf" srcId="{E6B43213-2071-40AE-BF05-4D4ACFA5322D}" destId="{09F61216-15CD-45C7-BC42-C2EF84D1657D}" srcOrd="0" destOrd="0" presId="urn:microsoft.com/office/officeart/2005/8/layout/orgChart1"/>
    <dgm:cxn modelId="{27406EF8-E991-4FB2-B944-052106531CAD}" type="presParOf" srcId="{09F61216-15CD-45C7-BC42-C2EF84D1657D}" destId="{5A6DBA27-1E6F-4056-A88E-AD06AC4A4491}" srcOrd="0" destOrd="0" presId="urn:microsoft.com/office/officeart/2005/8/layout/orgChart1"/>
    <dgm:cxn modelId="{28A55D49-BBBF-4070-89AE-B076E039C8EF}" type="presParOf" srcId="{09F61216-15CD-45C7-BC42-C2EF84D1657D}" destId="{E7870C04-58C8-46E4-9241-CD48C8652545}" srcOrd="1" destOrd="0" presId="urn:microsoft.com/office/officeart/2005/8/layout/orgChart1"/>
    <dgm:cxn modelId="{AE31DCEC-CC05-4899-9A18-DF2A93512315}" type="presParOf" srcId="{E6B43213-2071-40AE-BF05-4D4ACFA5322D}" destId="{1FE1B210-4663-4766-8D33-3DE97FE93BEE}" srcOrd="1" destOrd="0" presId="urn:microsoft.com/office/officeart/2005/8/layout/orgChart1"/>
    <dgm:cxn modelId="{64FBDCE6-E1C2-4C9C-B82B-713107B4DEE7}" type="presParOf" srcId="{E6B43213-2071-40AE-BF05-4D4ACFA5322D}" destId="{14A3B125-D241-4133-BFB0-38488012FE19}" srcOrd="2" destOrd="0" presId="urn:microsoft.com/office/officeart/2005/8/layout/orgChart1"/>
    <dgm:cxn modelId="{B2AC0517-3139-4FEA-8D3F-94293E68E3B7}" type="presParOf" srcId="{C786F278-F9D9-4AB8-BCF2-719A4D058AD3}" destId="{8599312B-59A4-4401-874B-F15596A6BAA5}" srcOrd="10" destOrd="0" presId="urn:microsoft.com/office/officeart/2005/8/layout/orgChart1"/>
    <dgm:cxn modelId="{29ABC7C9-D974-4846-B663-782C50850057}" type="presParOf" srcId="{C786F278-F9D9-4AB8-BCF2-719A4D058AD3}" destId="{996012AD-3702-41AD-BB50-A06CF8C8B15C}" srcOrd="11" destOrd="0" presId="urn:microsoft.com/office/officeart/2005/8/layout/orgChart1"/>
    <dgm:cxn modelId="{BA765564-D7C9-43D4-94DA-6F954B37AEFD}" type="presParOf" srcId="{996012AD-3702-41AD-BB50-A06CF8C8B15C}" destId="{6678B4AE-B470-4680-A7C4-513B4D4898D2}" srcOrd="0" destOrd="0" presId="urn:microsoft.com/office/officeart/2005/8/layout/orgChart1"/>
    <dgm:cxn modelId="{447AB5E7-6E4A-49D6-BFE9-6172E878EF46}" type="presParOf" srcId="{6678B4AE-B470-4680-A7C4-513B4D4898D2}" destId="{4A56A1DA-A6EF-4A97-A43F-92999CC988F0}" srcOrd="0" destOrd="0" presId="urn:microsoft.com/office/officeart/2005/8/layout/orgChart1"/>
    <dgm:cxn modelId="{6D7FD735-BFA6-4F90-AFDE-BB7E668CF428}" type="presParOf" srcId="{6678B4AE-B470-4680-A7C4-513B4D4898D2}" destId="{96FF88DA-7162-479B-8557-BECAA482292C}" srcOrd="1" destOrd="0" presId="urn:microsoft.com/office/officeart/2005/8/layout/orgChart1"/>
    <dgm:cxn modelId="{C6292A6E-0E81-4033-B325-BD17ABCFA554}" type="presParOf" srcId="{996012AD-3702-41AD-BB50-A06CF8C8B15C}" destId="{F72D5993-30B8-425A-996F-7DBC68B4AE59}" srcOrd="1" destOrd="0" presId="urn:microsoft.com/office/officeart/2005/8/layout/orgChart1"/>
    <dgm:cxn modelId="{A85343C0-5EA9-4224-8FE0-90A859F8D549}" type="presParOf" srcId="{996012AD-3702-41AD-BB50-A06CF8C8B15C}" destId="{F897604B-88E1-472A-A750-690FD9574B28}" srcOrd="2" destOrd="0" presId="urn:microsoft.com/office/officeart/2005/8/layout/orgChart1"/>
    <dgm:cxn modelId="{0669E1BE-75F2-472E-8A23-EBD4F095B82C}" type="presParOf" srcId="{D2B0FE30-70F4-4AD2-A8DC-0085F1825B7C}" destId="{A8DF772D-5E63-458A-A7AA-15D555C3F3B1}" srcOrd="2" destOrd="0" presId="urn:microsoft.com/office/officeart/2005/8/layout/orgChart1"/>
    <dgm:cxn modelId="{4691D4CC-9EA1-45C4-A757-5B6801C0F264}" type="presParOf" srcId="{B8E836A4-FCEC-4952-B26C-940DFC27AA25}" destId="{3B172E6D-CDD7-4D26-AAE9-9BF05D2009FB}"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2508C79-9FD2-4A1E-AE09-B2AE2F34E300}"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403EA34A-4D7C-4BCB-B1AC-A9EA633850B0}">
      <dgm:prSet phldrT="[Văn bản]"/>
      <dgm:spPr/>
      <dgm:t>
        <a:bodyPr/>
        <a:lstStyle/>
        <a:p>
          <a:r>
            <a:rPr lang="en-US"/>
            <a:t>MainForm</a:t>
          </a:r>
        </a:p>
      </dgm:t>
    </dgm:pt>
    <dgm:pt modelId="{77A9F0B3-1D64-4A8A-A80B-23F3D9B67059}" type="parTrans" cxnId="{85FEB5AB-070F-44AA-9FC3-97CB30631B88}">
      <dgm:prSet/>
      <dgm:spPr/>
      <dgm:t>
        <a:bodyPr/>
        <a:lstStyle/>
        <a:p>
          <a:endParaRPr lang="en-US"/>
        </a:p>
      </dgm:t>
    </dgm:pt>
    <dgm:pt modelId="{1876D854-3833-494B-B584-2C3D04F1BAE0}" type="sibTrans" cxnId="{85FEB5AB-070F-44AA-9FC3-97CB30631B88}">
      <dgm:prSet/>
      <dgm:spPr/>
      <dgm:t>
        <a:bodyPr/>
        <a:lstStyle/>
        <a:p>
          <a:endParaRPr lang="en-US"/>
        </a:p>
      </dgm:t>
    </dgm:pt>
    <dgm:pt modelId="{09A66FFC-C2AB-4131-B1A0-0AA202DD7B88}">
      <dgm:prSet phldrT="[Văn bản]"/>
      <dgm:spPr/>
      <dgm:t>
        <a:bodyPr/>
        <a:lstStyle/>
        <a:p>
          <a:r>
            <a:rPr lang="en-US"/>
            <a:t>AddToArchive</a:t>
          </a:r>
        </a:p>
      </dgm:t>
    </dgm:pt>
    <dgm:pt modelId="{49D81D9E-C735-48ED-9E28-B76153C35976}" type="parTrans" cxnId="{15321B19-7CA7-484B-866E-4F85D9D7EBAD}">
      <dgm:prSet/>
      <dgm:spPr/>
      <dgm:t>
        <a:bodyPr/>
        <a:lstStyle/>
        <a:p>
          <a:endParaRPr lang="en-US"/>
        </a:p>
      </dgm:t>
    </dgm:pt>
    <dgm:pt modelId="{9B711D57-EADD-4DEE-9CD7-8EC607CFEFE4}" type="sibTrans" cxnId="{15321B19-7CA7-484B-866E-4F85D9D7EBAD}">
      <dgm:prSet/>
      <dgm:spPr/>
      <dgm:t>
        <a:bodyPr/>
        <a:lstStyle/>
        <a:p>
          <a:endParaRPr lang="en-US"/>
        </a:p>
      </dgm:t>
    </dgm:pt>
    <dgm:pt modelId="{DCA5F31C-F41A-4FE3-9F6D-04D26DA52069}">
      <dgm:prSet phldrT="[Văn bản]"/>
      <dgm:spPr/>
      <dgm:t>
        <a:bodyPr/>
        <a:lstStyle/>
        <a:p>
          <a:r>
            <a:rPr lang="en-US"/>
            <a:t>ExtractTo</a:t>
          </a:r>
        </a:p>
      </dgm:t>
    </dgm:pt>
    <dgm:pt modelId="{E823BE2A-1A32-4DE4-8CD0-C3C1639A7386}" type="parTrans" cxnId="{8FAF2D19-0EA3-4A0F-8ECB-CCD48869F0D5}">
      <dgm:prSet/>
      <dgm:spPr/>
      <dgm:t>
        <a:bodyPr/>
        <a:lstStyle/>
        <a:p>
          <a:endParaRPr lang="en-US"/>
        </a:p>
      </dgm:t>
    </dgm:pt>
    <dgm:pt modelId="{7CC79F16-E882-4724-9FC8-D09C08F6FB35}" type="sibTrans" cxnId="{8FAF2D19-0EA3-4A0F-8ECB-CCD48869F0D5}">
      <dgm:prSet/>
      <dgm:spPr/>
      <dgm:t>
        <a:bodyPr/>
        <a:lstStyle/>
        <a:p>
          <a:endParaRPr lang="en-US"/>
        </a:p>
      </dgm:t>
    </dgm:pt>
    <dgm:pt modelId="{23DF2E31-4B65-4ED7-A63B-BF53A95CDDF5}">
      <dgm:prSet phldrT="[Văn bản]"/>
      <dgm:spPr/>
      <dgm:t>
        <a:bodyPr/>
        <a:lstStyle/>
        <a:p>
          <a:r>
            <a:rPr lang="en-US"/>
            <a:t>About</a:t>
          </a:r>
        </a:p>
      </dgm:t>
    </dgm:pt>
    <dgm:pt modelId="{D4DC1957-774C-4D48-BD6C-3B9465F23791}" type="parTrans" cxnId="{2C8DB06B-326A-4227-8670-4F588872AE06}">
      <dgm:prSet/>
      <dgm:spPr/>
      <dgm:t>
        <a:bodyPr/>
        <a:lstStyle/>
        <a:p>
          <a:endParaRPr lang="en-US"/>
        </a:p>
      </dgm:t>
    </dgm:pt>
    <dgm:pt modelId="{EFBB4736-BC3E-4BF4-ABEB-42A67B8C0067}" type="sibTrans" cxnId="{2C8DB06B-326A-4227-8670-4F588872AE06}">
      <dgm:prSet/>
      <dgm:spPr/>
      <dgm:t>
        <a:bodyPr/>
        <a:lstStyle/>
        <a:p>
          <a:endParaRPr lang="en-US"/>
        </a:p>
      </dgm:t>
    </dgm:pt>
    <dgm:pt modelId="{02B4CFCF-2B50-454F-9F06-7B6EC8DC4498}">
      <dgm:prSet phldrT="[Văn bản]"/>
      <dgm:spPr/>
      <dgm:t>
        <a:bodyPr/>
        <a:lstStyle/>
        <a:p>
          <a:r>
            <a:rPr lang="en-US"/>
            <a:t>Processing</a:t>
          </a:r>
        </a:p>
      </dgm:t>
    </dgm:pt>
    <dgm:pt modelId="{6C73A55D-2210-4CF3-B2B6-FE31CF336E86}" type="parTrans" cxnId="{53536FF4-BAC4-45D9-84CC-C16CD6FC5800}">
      <dgm:prSet/>
      <dgm:spPr/>
      <dgm:t>
        <a:bodyPr/>
        <a:lstStyle/>
        <a:p>
          <a:endParaRPr lang="en-US"/>
        </a:p>
      </dgm:t>
    </dgm:pt>
    <dgm:pt modelId="{6E700E75-EE36-48C9-AABE-B89BE538DB77}" type="sibTrans" cxnId="{53536FF4-BAC4-45D9-84CC-C16CD6FC5800}">
      <dgm:prSet/>
      <dgm:spPr/>
      <dgm:t>
        <a:bodyPr/>
        <a:lstStyle/>
        <a:p>
          <a:endParaRPr lang="en-US"/>
        </a:p>
      </dgm:t>
    </dgm:pt>
    <dgm:pt modelId="{E731451C-6AE6-4BA1-A06F-2A61CB3ACA9C}">
      <dgm:prSet phldrT="[Văn bản]"/>
      <dgm:spPr/>
      <dgm:t>
        <a:bodyPr/>
        <a:lstStyle/>
        <a:p>
          <a:r>
            <a:rPr lang="en-US"/>
            <a:t>Password</a:t>
          </a:r>
        </a:p>
      </dgm:t>
    </dgm:pt>
    <dgm:pt modelId="{D0BA5221-229D-45EA-8DB7-86C28563D324}" type="parTrans" cxnId="{C5F0E53D-20F2-496B-AF29-7D4884094756}">
      <dgm:prSet/>
      <dgm:spPr/>
      <dgm:t>
        <a:bodyPr/>
        <a:lstStyle/>
        <a:p>
          <a:endParaRPr lang="en-US"/>
        </a:p>
      </dgm:t>
    </dgm:pt>
    <dgm:pt modelId="{885A34D4-66A8-42BF-A8E2-933C6605449B}" type="sibTrans" cxnId="{C5F0E53D-20F2-496B-AF29-7D4884094756}">
      <dgm:prSet/>
      <dgm:spPr/>
      <dgm:t>
        <a:bodyPr/>
        <a:lstStyle/>
        <a:p>
          <a:endParaRPr lang="en-US"/>
        </a:p>
      </dgm:t>
    </dgm:pt>
    <dgm:pt modelId="{088D5A4F-88B1-4D83-8596-4B3E0F582FE4}">
      <dgm:prSet phldrT="[Văn bản]"/>
      <dgm:spPr/>
      <dgm:t>
        <a:bodyPr/>
        <a:lstStyle/>
        <a:p>
          <a:r>
            <a:rPr lang="en-US"/>
            <a:t>Processing</a:t>
          </a:r>
        </a:p>
      </dgm:t>
    </dgm:pt>
    <dgm:pt modelId="{ACEC1C24-97EF-4C3F-836F-0D9A51C3BDEB}" type="parTrans" cxnId="{AFC027C2-83D6-407A-B848-1B256D86E5DD}">
      <dgm:prSet/>
      <dgm:spPr/>
      <dgm:t>
        <a:bodyPr/>
        <a:lstStyle/>
        <a:p>
          <a:endParaRPr lang="en-US"/>
        </a:p>
      </dgm:t>
    </dgm:pt>
    <dgm:pt modelId="{55BBCC02-B6A2-49E3-AE5E-BCE99F1BAF4D}" type="sibTrans" cxnId="{AFC027C2-83D6-407A-B848-1B256D86E5DD}">
      <dgm:prSet/>
      <dgm:spPr/>
      <dgm:t>
        <a:bodyPr/>
        <a:lstStyle/>
        <a:p>
          <a:endParaRPr lang="en-US"/>
        </a:p>
      </dgm:t>
    </dgm:pt>
    <dgm:pt modelId="{C50484E3-8A70-4692-B20F-71064D0CAC80}" type="pres">
      <dgm:prSet presAssocID="{72508C79-9FD2-4A1E-AE09-B2AE2F34E300}" presName="hierChild1" presStyleCnt="0">
        <dgm:presLayoutVars>
          <dgm:orgChart val="1"/>
          <dgm:chPref val="1"/>
          <dgm:dir/>
          <dgm:animOne val="branch"/>
          <dgm:animLvl val="lvl"/>
          <dgm:resizeHandles/>
        </dgm:presLayoutVars>
      </dgm:prSet>
      <dgm:spPr/>
      <dgm:t>
        <a:bodyPr/>
        <a:lstStyle/>
        <a:p>
          <a:endParaRPr lang="en-US"/>
        </a:p>
      </dgm:t>
    </dgm:pt>
    <dgm:pt modelId="{E6B9516A-CA6D-4257-8F76-81E0078ED324}" type="pres">
      <dgm:prSet presAssocID="{403EA34A-4D7C-4BCB-B1AC-A9EA633850B0}" presName="hierRoot1" presStyleCnt="0">
        <dgm:presLayoutVars>
          <dgm:hierBranch val="init"/>
        </dgm:presLayoutVars>
      </dgm:prSet>
      <dgm:spPr/>
    </dgm:pt>
    <dgm:pt modelId="{97D2C494-15F3-4E23-8138-D9EE0DBBBE75}" type="pres">
      <dgm:prSet presAssocID="{403EA34A-4D7C-4BCB-B1AC-A9EA633850B0}" presName="rootComposite1" presStyleCnt="0"/>
      <dgm:spPr/>
    </dgm:pt>
    <dgm:pt modelId="{40DA4BEC-6F1F-4696-AADD-B09052817E98}" type="pres">
      <dgm:prSet presAssocID="{403EA34A-4D7C-4BCB-B1AC-A9EA633850B0}" presName="rootText1" presStyleLbl="node0" presStyleIdx="0" presStyleCnt="1">
        <dgm:presLayoutVars>
          <dgm:chPref val="3"/>
        </dgm:presLayoutVars>
      </dgm:prSet>
      <dgm:spPr/>
      <dgm:t>
        <a:bodyPr/>
        <a:lstStyle/>
        <a:p>
          <a:endParaRPr lang="en-US"/>
        </a:p>
      </dgm:t>
    </dgm:pt>
    <dgm:pt modelId="{43544F54-7C83-43E0-A36D-840629FBEDA3}" type="pres">
      <dgm:prSet presAssocID="{403EA34A-4D7C-4BCB-B1AC-A9EA633850B0}" presName="rootConnector1" presStyleLbl="node1" presStyleIdx="0" presStyleCnt="0"/>
      <dgm:spPr/>
      <dgm:t>
        <a:bodyPr/>
        <a:lstStyle/>
        <a:p>
          <a:endParaRPr lang="en-US"/>
        </a:p>
      </dgm:t>
    </dgm:pt>
    <dgm:pt modelId="{9FA50E30-9C5D-48E0-8698-97F82B176985}" type="pres">
      <dgm:prSet presAssocID="{403EA34A-4D7C-4BCB-B1AC-A9EA633850B0}" presName="hierChild2" presStyleCnt="0"/>
      <dgm:spPr/>
    </dgm:pt>
    <dgm:pt modelId="{27329940-852D-4B61-9F7B-4E33C8059CF8}" type="pres">
      <dgm:prSet presAssocID="{49D81D9E-C735-48ED-9E28-B76153C35976}" presName="Name37" presStyleLbl="parChTrans1D2" presStyleIdx="0" presStyleCnt="3"/>
      <dgm:spPr/>
      <dgm:t>
        <a:bodyPr/>
        <a:lstStyle/>
        <a:p>
          <a:endParaRPr lang="en-US"/>
        </a:p>
      </dgm:t>
    </dgm:pt>
    <dgm:pt modelId="{955A6A88-F13C-49D8-8E38-97C4EE099370}" type="pres">
      <dgm:prSet presAssocID="{09A66FFC-C2AB-4131-B1A0-0AA202DD7B88}" presName="hierRoot2" presStyleCnt="0">
        <dgm:presLayoutVars>
          <dgm:hierBranch val="init"/>
        </dgm:presLayoutVars>
      </dgm:prSet>
      <dgm:spPr/>
    </dgm:pt>
    <dgm:pt modelId="{C67A91D8-04D8-4423-AAAD-E40F425D5A9A}" type="pres">
      <dgm:prSet presAssocID="{09A66FFC-C2AB-4131-B1A0-0AA202DD7B88}" presName="rootComposite" presStyleCnt="0"/>
      <dgm:spPr/>
    </dgm:pt>
    <dgm:pt modelId="{7B34892A-9BB2-4F1C-826C-1A94DB1FA15B}" type="pres">
      <dgm:prSet presAssocID="{09A66FFC-C2AB-4131-B1A0-0AA202DD7B88}" presName="rootText" presStyleLbl="node2" presStyleIdx="0" presStyleCnt="3">
        <dgm:presLayoutVars>
          <dgm:chPref val="3"/>
        </dgm:presLayoutVars>
      </dgm:prSet>
      <dgm:spPr/>
      <dgm:t>
        <a:bodyPr/>
        <a:lstStyle/>
        <a:p>
          <a:endParaRPr lang="en-US"/>
        </a:p>
      </dgm:t>
    </dgm:pt>
    <dgm:pt modelId="{C3AF40FB-8158-45FB-81A0-3CE5D2A1CA41}" type="pres">
      <dgm:prSet presAssocID="{09A66FFC-C2AB-4131-B1A0-0AA202DD7B88}" presName="rootConnector" presStyleLbl="node2" presStyleIdx="0" presStyleCnt="3"/>
      <dgm:spPr/>
      <dgm:t>
        <a:bodyPr/>
        <a:lstStyle/>
        <a:p>
          <a:endParaRPr lang="en-US"/>
        </a:p>
      </dgm:t>
    </dgm:pt>
    <dgm:pt modelId="{4186C2D6-12C4-4A24-9468-0B6111C7F062}" type="pres">
      <dgm:prSet presAssocID="{09A66FFC-C2AB-4131-B1A0-0AA202DD7B88}" presName="hierChild4" presStyleCnt="0"/>
      <dgm:spPr/>
    </dgm:pt>
    <dgm:pt modelId="{5DF011F3-A06C-45AE-A4BE-0FEDFCC2A727}" type="pres">
      <dgm:prSet presAssocID="{6C73A55D-2210-4CF3-B2B6-FE31CF336E86}" presName="Name37" presStyleLbl="parChTrans1D3" presStyleIdx="0" presStyleCnt="2"/>
      <dgm:spPr/>
      <dgm:t>
        <a:bodyPr/>
        <a:lstStyle/>
        <a:p>
          <a:endParaRPr lang="en-US"/>
        </a:p>
      </dgm:t>
    </dgm:pt>
    <dgm:pt modelId="{6FB0B2C9-6E29-4549-AA7C-D194FFB7D586}" type="pres">
      <dgm:prSet presAssocID="{02B4CFCF-2B50-454F-9F06-7B6EC8DC4498}" presName="hierRoot2" presStyleCnt="0">
        <dgm:presLayoutVars>
          <dgm:hierBranch val="init"/>
        </dgm:presLayoutVars>
      </dgm:prSet>
      <dgm:spPr/>
    </dgm:pt>
    <dgm:pt modelId="{73D0B037-3195-4491-87B0-1CBD43A65741}" type="pres">
      <dgm:prSet presAssocID="{02B4CFCF-2B50-454F-9F06-7B6EC8DC4498}" presName="rootComposite" presStyleCnt="0"/>
      <dgm:spPr/>
    </dgm:pt>
    <dgm:pt modelId="{A622B88B-72AC-4185-BDBC-30D853750011}" type="pres">
      <dgm:prSet presAssocID="{02B4CFCF-2B50-454F-9F06-7B6EC8DC4498}" presName="rootText" presStyleLbl="node3" presStyleIdx="0" presStyleCnt="2">
        <dgm:presLayoutVars>
          <dgm:chPref val="3"/>
        </dgm:presLayoutVars>
      </dgm:prSet>
      <dgm:spPr/>
      <dgm:t>
        <a:bodyPr/>
        <a:lstStyle/>
        <a:p>
          <a:endParaRPr lang="en-US"/>
        </a:p>
      </dgm:t>
    </dgm:pt>
    <dgm:pt modelId="{BE44A927-E3B0-4D38-952D-F51ACE4338C5}" type="pres">
      <dgm:prSet presAssocID="{02B4CFCF-2B50-454F-9F06-7B6EC8DC4498}" presName="rootConnector" presStyleLbl="node3" presStyleIdx="0" presStyleCnt="2"/>
      <dgm:spPr/>
      <dgm:t>
        <a:bodyPr/>
        <a:lstStyle/>
        <a:p>
          <a:endParaRPr lang="en-US"/>
        </a:p>
      </dgm:t>
    </dgm:pt>
    <dgm:pt modelId="{43AF39CE-BBF5-4758-8AC6-6D194E6B414A}" type="pres">
      <dgm:prSet presAssocID="{02B4CFCF-2B50-454F-9F06-7B6EC8DC4498}" presName="hierChild4" presStyleCnt="0"/>
      <dgm:spPr/>
    </dgm:pt>
    <dgm:pt modelId="{C1EE2DF0-9B13-4628-83B7-0ABB23277DCF}" type="pres">
      <dgm:prSet presAssocID="{02B4CFCF-2B50-454F-9F06-7B6EC8DC4498}" presName="hierChild5" presStyleCnt="0"/>
      <dgm:spPr/>
    </dgm:pt>
    <dgm:pt modelId="{6FA9BD46-CF44-473A-A680-F878BEBF1BF4}" type="pres">
      <dgm:prSet presAssocID="{09A66FFC-C2AB-4131-B1A0-0AA202DD7B88}" presName="hierChild5" presStyleCnt="0"/>
      <dgm:spPr/>
    </dgm:pt>
    <dgm:pt modelId="{5ADAB4DF-23F3-4E19-B5DF-9CFBA3B2B033}" type="pres">
      <dgm:prSet presAssocID="{E823BE2A-1A32-4DE4-8CD0-C3C1639A7386}" presName="Name37" presStyleLbl="parChTrans1D2" presStyleIdx="1" presStyleCnt="3"/>
      <dgm:spPr/>
      <dgm:t>
        <a:bodyPr/>
        <a:lstStyle/>
        <a:p>
          <a:endParaRPr lang="en-US"/>
        </a:p>
      </dgm:t>
    </dgm:pt>
    <dgm:pt modelId="{2F352DF6-D71F-4F53-A41A-DB1ECB502E07}" type="pres">
      <dgm:prSet presAssocID="{DCA5F31C-F41A-4FE3-9F6D-04D26DA52069}" presName="hierRoot2" presStyleCnt="0">
        <dgm:presLayoutVars>
          <dgm:hierBranch val="init"/>
        </dgm:presLayoutVars>
      </dgm:prSet>
      <dgm:spPr/>
    </dgm:pt>
    <dgm:pt modelId="{420563CF-7814-4EB8-A91C-6579DBB3685D}" type="pres">
      <dgm:prSet presAssocID="{DCA5F31C-F41A-4FE3-9F6D-04D26DA52069}" presName="rootComposite" presStyleCnt="0"/>
      <dgm:spPr/>
    </dgm:pt>
    <dgm:pt modelId="{8264F886-717D-43EE-8473-F12ADC6B7AE5}" type="pres">
      <dgm:prSet presAssocID="{DCA5F31C-F41A-4FE3-9F6D-04D26DA52069}" presName="rootText" presStyleLbl="node2" presStyleIdx="1" presStyleCnt="3">
        <dgm:presLayoutVars>
          <dgm:chPref val="3"/>
        </dgm:presLayoutVars>
      </dgm:prSet>
      <dgm:spPr/>
      <dgm:t>
        <a:bodyPr/>
        <a:lstStyle/>
        <a:p>
          <a:endParaRPr lang="en-US"/>
        </a:p>
      </dgm:t>
    </dgm:pt>
    <dgm:pt modelId="{9F927553-5057-483B-AD61-A6DA76BC96AD}" type="pres">
      <dgm:prSet presAssocID="{DCA5F31C-F41A-4FE3-9F6D-04D26DA52069}" presName="rootConnector" presStyleLbl="node2" presStyleIdx="1" presStyleCnt="3"/>
      <dgm:spPr/>
      <dgm:t>
        <a:bodyPr/>
        <a:lstStyle/>
        <a:p>
          <a:endParaRPr lang="en-US"/>
        </a:p>
      </dgm:t>
    </dgm:pt>
    <dgm:pt modelId="{E1DEADD7-A1C8-4FEE-8877-7622879AB45A}" type="pres">
      <dgm:prSet presAssocID="{DCA5F31C-F41A-4FE3-9F6D-04D26DA52069}" presName="hierChild4" presStyleCnt="0"/>
      <dgm:spPr/>
    </dgm:pt>
    <dgm:pt modelId="{183DF4F7-0AAC-461A-8EEE-D52F2B532782}" type="pres">
      <dgm:prSet presAssocID="{D0BA5221-229D-45EA-8DB7-86C28563D324}" presName="Name37" presStyleLbl="parChTrans1D3" presStyleIdx="1" presStyleCnt="2"/>
      <dgm:spPr/>
      <dgm:t>
        <a:bodyPr/>
        <a:lstStyle/>
        <a:p>
          <a:endParaRPr lang="en-US"/>
        </a:p>
      </dgm:t>
    </dgm:pt>
    <dgm:pt modelId="{1D0F43D6-3444-4E3E-98F8-5B7EFF904D4A}" type="pres">
      <dgm:prSet presAssocID="{E731451C-6AE6-4BA1-A06F-2A61CB3ACA9C}" presName="hierRoot2" presStyleCnt="0">
        <dgm:presLayoutVars>
          <dgm:hierBranch val="init"/>
        </dgm:presLayoutVars>
      </dgm:prSet>
      <dgm:spPr/>
    </dgm:pt>
    <dgm:pt modelId="{F6405F46-5B69-472C-A598-B876370E1BFD}" type="pres">
      <dgm:prSet presAssocID="{E731451C-6AE6-4BA1-A06F-2A61CB3ACA9C}" presName="rootComposite" presStyleCnt="0"/>
      <dgm:spPr/>
    </dgm:pt>
    <dgm:pt modelId="{F08A2361-446F-4DF9-8B2E-2E29101A189C}" type="pres">
      <dgm:prSet presAssocID="{E731451C-6AE6-4BA1-A06F-2A61CB3ACA9C}" presName="rootText" presStyleLbl="node3" presStyleIdx="1" presStyleCnt="2">
        <dgm:presLayoutVars>
          <dgm:chPref val="3"/>
        </dgm:presLayoutVars>
      </dgm:prSet>
      <dgm:spPr/>
      <dgm:t>
        <a:bodyPr/>
        <a:lstStyle/>
        <a:p>
          <a:endParaRPr lang="en-US"/>
        </a:p>
      </dgm:t>
    </dgm:pt>
    <dgm:pt modelId="{0AAA0DE6-BD98-4178-91DB-CF83B2CC5570}" type="pres">
      <dgm:prSet presAssocID="{E731451C-6AE6-4BA1-A06F-2A61CB3ACA9C}" presName="rootConnector" presStyleLbl="node3" presStyleIdx="1" presStyleCnt="2"/>
      <dgm:spPr/>
      <dgm:t>
        <a:bodyPr/>
        <a:lstStyle/>
        <a:p>
          <a:endParaRPr lang="en-US"/>
        </a:p>
      </dgm:t>
    </dgm:pt>
    <dgm:pt modelId="{D125006B-71C6-4F17-84AC-D0750802E0B8}" type="pres">
      <dgm:prSet presAssocID="{E731451C-6AE6-4BA1-A06F-2A61CB3ACA9C}" presName="hierChild4" presStyleCnt="0"/>
      <dgm:spPr/>
    </dgm:pt>
    <dgm:pt modelId="{7E25BD77-10D2-4C42-9D21-6647317E0488}" type="pres">
      <dgm:prSet presAssocID="{ACEC1C24-97EF-4C3F-836F-0D9A51C3BDEB}" presName="Name37" presStyleLbl="parChTrans1D4" presStyleIdx="0" presStyleCnt="1"/>
      <dgm:spPr/>
      <dgm:t>
        <a:bodyPr/>
        <a:lstStyle/>
        <a:p>
          <a:endParaRPr lang="en-US"/>
        </a:p>
      </dgm:t>
    </dgm:pt>
    <dgm:pt modelId="{8369928D-EA3F-4DBF-946D-3B0C1F0F10A3}" type="pres">
      <dgm:prSet presAssocID="{088D5A4F-88B1-4D83-8596-4B3E0F582FE4}" presName="hierRoot2" presStyleCnt="0">
        <dgm:presLayoutVars>
          <dgm:hierBranch val="init"/>
        </dgm:presLayoutVars>
      </dgm:prSet>
      <dgm:spPr/>
    </dgm:pt>
    <dgm:pt modelId="{73AACAD6-9DC5-4DBC-8A08-0D57D9379FB3}" type="pres">
      <dgm:prSet presAssocID="{088D5A4F-88B1-4D83-8596-4B3E0F582FE4}" presName="rootComposite" presStyleCnt="0"/>
      <dgm:spPr/>
    </dgm:pt>
    <dgm:pt modelId="{78EB4ACE-2575-4923-BFF3-90921901345C}" type="pres">
      <dgm:prSet presAssocID="{088D5A4F-88B1-4D83-8596-4B3E0F582FE4}" presName="rootText" presStyleLbl="node4" presStyleIdx="0" presStyleCnt="1">
        <dgm:presLayoutVars>
          <dgm:chPref val="3"/>
        </dgm:presLayoutVars>
      </dgm:prSet>
      <dgm:spPr/>
      <dgm:t>
        <a:bodyPr/>
        <a:lstStyle/>
        <a:p>
          <a:endParaRPr lang="en-US"/>
        </a:p>
      </dgm:t>
    </dgm:pt>
    <dgm:pt modelId="{25A16977-2C74-4895-96D5-A024BD4D77EF}" type="pres">
      <dgm:prSet presAssocID="{088D5A4F-88B1-4D83-8596-4B3E0F582FE4}" presName="rootConnector" presStyleLbl="node4" presStyleIdx="0" presStyleCnt="1"/>
      <dgm:spPr/>
      <dgm:t>
        <a:bodyPr/>
        <a:lstStyle/>
        <a:p>
          <a:endParaRPr lang="en-US"/>
        </a:p>
      </dgm:t>
    </dgm:pt>
    <dgm:pt modelId="{1D404DE5-CB3D-44D7-80D1-75EA00E32E28}" type="pres">
      <dgm:prSet presAssocID="{088D5A4F-88B1-4D83-8596-4B3E0F582FE4}" presName="hierChild4" presStyleCnt="0"/>
      <dgm:spPr/>
    </dgm:pt>
    <dgm:pt modelId="{B073A95E-348A-46F2-BC41-3DE3C278B593}" type="pres">
      <dgm:prSet presAssocID="{088D5A4F-88B1-4D83-8596-4B3E0F582FE4}" presName="hierChild5" presStyleCnt="0"/>
      <dgm:spPr/>
    </dgm:pt>
    <dgm:pt modelId="{813B0E46-6EDE-4363-924F-C26C3699B1D6}" type="pres">
      <dgm:prSet presAssocID="{E731451C-6AE6-4BA1-A06F-2A61CB3ACA9C}" presName="hierChild5" presStyleCnt="0"/>
      <dgm:spPr/>
    </dgm:pt>
    <dgm:pt modelId="{FBF37253-99AC-4D5F-BCC9-D8027153FE2C}" type="pres">
      <dgm:prSet presAssocID="{DCA5F31C-F41A-4FE3-9F6D-04D26DA52069}" presName="hierChild5" presStyleCnt="0"/>
      <dgm:spPr/>
    </dgm:pt>
    <dgm:pt modelId="{E03EE56D-C124-4DAA-BEBD-D943875D4B4F}" type="pres">
      <dgm:prSet presAssocID="{D4DC1957-774C-4D48-BD6C-3B9465F23791}" presName="Name37" presStyleLbl="parChTrans1D2" presStyleIdx="2" presStyleCnt="3"/>
      <dgm:spPr/>
      <dgm:t>
        <a:bodyPr/>
        <a:lstStyle/>
        <a:p>
          <a:endParaRPr lang="en-US"/>
        </a:p>
      </dgm:t>
    </dgm:pt>
    <dgm:pt modelId="{5CBCF1AB-924C-43E8-B9F4-41763F26B3CE}" type="pres">
      <dgm:prSet presAssocID="{23DF2E31-4B65-4ED7-A63B-BF53A95CDDF5}" presName="hierRoot2" presStyleCnt="0">
        <dgm:presLayoutVars>
          <dgm:hierBranch val="init"/>
        </dgm:presLayoutVars>
      </dgm:prSet>
      <dgm:spPr/>
    </dgm:pt>
    <dgm:pt modelId="{BB066670-680F-442B-A402-BCDC44074277}" type="pres">
      <dgm:prSet presAssocID="{23DF2E31-4B65-4ED7-A63B-BF53A95CDDF5}" presName="rootComposite" presStyleCnt="0"/>
      <dgm:spPr/>
    </dgm:pt>
    <dgm:pt modelId="{ED1B746F-8843-44D4-BDF8-EDCDA961FBEB}" type="pres">
      <dgm:prSet presAssocID="{23DF2E31-4B65-4ED7-A63B-BF53A95CDDF5}" presName="rootText" presStyleLbl="node2" presStyleIdx="2" presStyleCnt="3">
        <dgm:presLayoutVars>
          <dgm:chPref val="3"/>
        </dgm:presLayoutVars>
      </dgm:prSet>
      <dgm:spPr/>
      <dgm:t>
        <a:bodyPr/>
        <a:lstStyle/>
        <a:p>
          <a:endParaRPr lang="en-US"/>
        </a:p>
      </dgm:t>
    </dgm:pt>
    <dgm:pt modelId="{EB46039E-4B3B-4450-996F-2C2C0260798F}" type="pres">
      <dgm:prSet presAssocID="{23DF2E31-4B65-4ED7-A63B-BF53A95CDDF5}" presName="rootConnector" presStyleLbl="node2" presStyleIdx="2" presStyleCnt="3"/>
      <dgm:spPr/>
      <dgm:t>
        <a:bodyPr/>
        <a:lstStyle/>
        <a:p>
          <a:endParaRPr lang="en-US"/>
        </a:p>
      </dgm:t>
    </dgm:pt>
    <dgm:pt modelId="{49504D07-53CC-4070-BED9-3C7E04AEE58B}" type="pres">
      <dgm:prSet presAssocID="{23DF2E31-4B65-4ED7-A63B-BF53A95CDDF5}" presName="hierChild4" presStyleCnt="0"/>
      <dgm:spPr/>
    </dgm:pt>
    <dgm:pt modelId="{9FD2F3D7-8527-4D8A-9D97-1350D05FC21D}" type="pres">
      <dgm:prSet presAssocID="{23DF2E31-4B65-4ED7-A63B-BF53A95CDDF5}" presName="hierChild5" presStyleCnt="0"/>
      <dgm:spPr/>
    </dgm:pt>
    <dgm:pt modelId="{875A6DDE-171D-4C53-AD48-4DCAFF934A88}" type="pres">
      <dgm:prSet presAssocID="{403EA34A-4D7C-4BCB-B1AC-A9EA633850B0}" presName="hierChild3" presStyleCnt="0"/>
      <dgm:spPr/>
    </dgm:pt>
  </dgm:ptLst>
  <dgm:cxnLst>
    <dgm:cxn modelId="{6800CC84-A1A7-492D-B98A-65BE13D405E1}" type="presOf" srcId="{403EA34A-4D7C-4BCB-B1AC-A9EA633850B0}" destId="{40DA4BEC-6F1F-4696-AADD-B09052817E98}" srcOrd="0" destOrd="0" presId="urn:microsoft.com/office/officeart/2005/8/layout/orgChart1"/>
    <dgm:cxn modelId="{B5AC126C-2C6A-43B4-B801-DBB80C213C7C}" type="presOf" srcId="{DCA5F31C-F41A-4FE3-9F6D-04D26DA52069}" destId="{9F927553-5057-483B-AD61-A6DA76BC96AD}" srcOrd="1" destOrd="0" presId="urn:microsoft.com/office/officeart/2005/8/layout/orgChart1"/>
    <dgm:cxn modelId="{C5F0E53D-20F2-496B-AF29-7D4884094756}" srcId="{DCA5F31C-F41A-4FE3-9F6D-04D26DA52069}" destId="{E731451C-6AE6-4BA1-A06F-2A61CB3ACA9C}" srcOrd="0" destOrd="0" parTransId="{D0BA5221-229D-45EA-8DB7-86C28563D324}" sibTransId="{885A34D4-66A8-42BF-A8E2-933C6605449B}"/>
    <dgm:cxn modelId="{CF98ED0A-124B-4232-A682-8789C83CD2BC}" type="presOf" srcId="{D4DC1957-774C-4D48-BD6C-3B9465F23791}" destId="{E03EE56D-C124-4DAA-BEBD-D943875D4B4F}" srcOrd="0" destOrd="0" presId="urn:microsoft.com/office/officeart/2005/8/layout/orgChart1"/>
    <dgm:cxn modelId="{E77138EF-670C-4082-B6F3-7D25F423265D}" type="presOf" srcId="{ACEC1C24-97EF-4C3F-836F-0D9A51C3BDEB}" destId="{7E25BD77-10D2-4C42-9D21-6647317E0488}" srcOrd="0" destOrd="0" presId="urn:microsoft.com/office/officeart/2005/8/layout/orgChart1"/>
    <dgm:cxn modelId="{960DB21D-D02D-4844-918D-84A560D4DDFB}" type="presOf" srcId="{E731451C-6AE6-4BA1-A06F-2A61CB3ACA9C}" destId="{F08A2361-446F-4DF9-8B2E-2E29101A189C}" srcOrd="0" destOrd="0" presId="urn:microsoft.com/office/officeart/2005/8/layout/orgChart1"/>
    <dgm:cxn modelId="{B35A1E6D-91DA-402C-9624-0C7B633A00A8}" type="presOf" srcId="{09A66FFC-C2AB-4131-B1A0-0AA202DD7B88}" destId="{7B34892A-9BB2-4F1C-826C-1A94DB1FA15B}" srcOrd="0" destOrd="0" presId="urn:microsoft.com/office/officeart/2005/8/layout/orgChart1"/>
    <dgm:cxn modelId="{70D77A57-930A-4F87-B6EF-83FC2B49926C}" type="presOf" srcId="{DCA5F31C-F41A-4FE3-9F6D-04D26DA52069}" destId="{8264F886-717D-43EE-8473-F12ADC6B7AE5}" srcOrd="0" destOrd="0" presId="urn:microsoft.com/office/officeart/2005/8/layout/orgChart1"/>
    <dgm:cxn modelId="{F4BF1B36-CFC1-4736-AF7A-6774FA1CC230}" type="presOf" srcId="{02B4CFCF-2B50-454F-9F06-7B6EC8DC4498}" destId="{A622B88B-72AC-4185-BDBC-30D853750011}" srcOrd="0" destOrd="0" presId="urn:microsoft.com/office/officeart/2005/8/layout/orgChart1"/>
    <dgm:cxn modelId="{7563525B-01B9-4C56-A84E-FADA17831F0C}" type="presOf" srcId="{23DF2E31-4B65-4ED7-A63B-BF53A95CDDF5}" destId="{EB46039E-4B3B-4450-996F-2C2C0260798F}" srcOrd="1" destOrd="0" presId="urn:microsoft.com/office/officeart/2005/8/layout/orgChart1"/>
    <dgm:cxn modelId="{1FAD16C2-15DC-4387-9B4C-F9858B42F9DE}" type="presOf" srcId="{09A66FFC-C2AB-4131-B1A0-0AA202DD7B88}" destId="{C3AF40FB-8158-45FB-81A0-3CE5D2A1CA41}" srcOrd="1" destOrd="0" presId="urn:microsoft.com/office/officeart/2005/8/layout/orgChart1"/>
    <dgm:cxn modelId="{53536FF4-BAC4-45D9-84CC-C16CD6FC5800}" srcId="{09A66FFC-C2AB-4131-B1A0-0AA202DD7B88}" destId="{02B4CFCF-2B50-454F-9F06-7B6EC8DC4498}" srcOrd="0" destOrd="0" parTransId="{6C73A55D-2210-4CF3-B2B6-FE31CF336E86}" sibTransId="{6E700E75-EE36-48C9-AABE-B89BE538DB77}"/>
    <dgm:cxn modelId="{00F8D1BD-D57D-4902-BE9C-CEDB83E9F920}" type="presOf" srcId="{088D5A4F-88B1-4D83-8596-4B3E0F582FE4}" destId="{78EB4ACE-2575-4923-BFF3-90921901345C}" srcOrd="0" destOrd="0" presId="urn:microsoft.com/office/officeart/2005/8/layout/orgChart1"/>
    <dgm:cxn modelId="{AFC027C2-83D6-407A-B848-1B256D86E5DD}" srcId="{E731451C-6AE6-4BA1-A06F-2A61CB3ACA9C}" destId="{088D5A4F-88B1-4D83-8596-4B3E0F582FE4}" srcOrd="0" destOrd="0" parTransId="{ACEC1C24-97EF-4C3F-836F-0D9A51C3BDEB}" sibTransId="{55BBCC02-B6A2-49E3-AE5E-BCE99F1BAF4D}"/>
    <dgm:cxn modelId="{54ED587A-3C0F-42F2-A3C3-CB9832EC261F}" type="presOf" srcId="{403EA34A-4D7C-4BCB-B1AC-A9EA633850B0}" destId="{43544F54-7C83-43E0-A36D-840629FBEDA3}" srcOrd="1" destOrd="0" presId="urn:microsoft.com/office/officeart/2005/8/layout/orgChart1"/>
    <dgm:cxn modelId="{57DEABB6-64BC-4F3B-8BE3-BE64B624B760}" type="presOf" srcId="{02B4CFCF-2B50-454F-9F06-7B6EC8DC4498}" destId="{BE44A927-E3B0-4D38-952D-F51ACE4338C5}" srcOrd="1" destOrd="0" presId="urn:microsoft.com/office/officeart/2005/8/layout/orgChart1"/>
    <dgm:cxn modelId="{320780F8-1BBB-49EA-BE04-247B1F9B89E7}" type="presOf" srcId="{E823BE2A-1A32-4DE4-8CD0-C3C1639A7386}" destId="{5ADAB4DF-23F3-4E19-B5DF-9CFBA3B2B033}" srcOrd="0" destOrd="0" presId="urn:microsoft.com/office/officeart/2005/8/layout/orgChart1"/>
    <dgm:cxn modelId="{EB98F19A-4166-4ADA-B0EA-FF5123F241D2}" type="presOf" srcId="{D0BA5221-229D-45EA-8DB7-86C28563D324}" destId="{183DF4F7-0AAC-461A-8EEE-D52F2B532782}" srcOrd="0" destOrd="0" presId="urn:microsoft.com/office/officeart/2005/8/layout/orgChart1"/>
    <dgm:cxn modelId="{34E67A3C-6BC9-4994-8B43-61C02049BC13}" type="presOf" srcId="{6C73A55D-2210-4CF3-B2B6-FE31CF336E86}" destId="{5DF011F3-A06C-45AE-A4BE-0FEDFCC2A727}" srcOrd="0" destOrd="0" presId="urn:microsoft.com/office/officeart/2005/8/layout/orgChart1"/>
    <dgm:cxn modelId="{2C8DB06B-326A-4227-8670-4F588872AE06}" srcId="{403EA34A-4D7C-4BCB-B1AC-A9EA633850B0}" destId="{23DF2E31-4B65-4ED7-A63B-BF53A95CDDF5}" srcOrd="2" destOrd="0" parTransId="{D4DC1957-774C-4D48-BD6C-3B9465F23791}" sibTransId="{EFBB4736-BC3E-4BF4-ABEB-42A67B8C0067}"/>
    <dgm:cxn modelId="{A92E89E3-B638-4637-9BDC-60ADCC95B978}" type="presOf" srcId="{49D81D9E-C735-48ED-9E28-B76153C35976}" destId="{27329940-852D-4B61-9F7B-4E33C8059CF8}" srcOrd="0" destOrd="0" presId="urn:microsoft.com/office/officeart/2005/8/layout/orgChart1"/>
    <dgm:cxn modelId="{3EF55CDE-7634-4CE9-AE1F-76BD198FB18E}" type="presOf" srcId="{23DF2E31-4B65-4ED7-A63B-BF53A95CDDF5}" destId="{ED1B746F-8843-44D4-BDF8-EDCDA961FBEB}" srcOrd="0" destOrd="0" presId="urn:microsoft.com/office/officeart/2005/8/layout/orgChart1"/>
    <dgm:cxn modelId="{8FAF2D19-0EA3-4A0F-8ECB-CCD48869F0D5}" srcId="{403EA34A-4D7C-4BCB-B1AC-A9EA633850B0}" destId="{DCA5F31C-F41A-4FE3-9F6D-04D26DA52069}" srcOrd="1" destOrd="0" parTransId="{E823BE2A-1A32-4DE4-8CD0-C3C1639A7386}" sibTransId="{7CC79F16-E882-4724-9FC8-D09C08F6FB35}"/>
    <dgm:cxn modelId="{0C211ED8-C9B4-4D82-BA14-6892058749D8}" type="presOf" srcId="{088D5A4F-88B1-4D83-8596-4B3E0F582FE4}" destId="{25A16977-2C74-4895-96D5-A024BD4D77EF}" srcOrd="1" destOrd="0" presId="urn:microsoft.com/office/officeart/2005/8/layout/orgChart1"/>
    <dgm:cxn modelId="{15321B19-7CA7-484B-866E-4F85D9D7EBAD}" srcId="{403EA34A-4D7C-4BCB-B1AC-A9EA633850B0}" destId="{09A66FFC-C2AB-4131-B1A0-0AA202DD7B88}" srcOrd="0" destOrd="0" parTransId="{49D81D9E-C735-48ED-9E28-B76153C35976}" sibTransId="{9B711D57-EADD-4DEE-9CD7-8EC607CFEFE4}"/>
    <dgm:cxn modelId="{85FEB5AB-070F-44AA-9FC3-97CB30631B88}" srcId="{72508C79-9FD2-4A1E-AE09-B2AE2F34E300}" destId="{403EA34A-4D7C-4BCB-B1AC-A9EA633850B0}" srcOrd="0" destOrd="0" parTransId="{77A9F0B3-1D64-4A8A-A80B-23F3D9B67059}" sibTransId="{1876D854-3833-494B-B584-2C3D04F1BAE0}"/>
    <dgm:cxn modelId="{284CE259-FAFF-4542-B2F1-D8FBA0CAFB34}" type="presOf" srcId="{72508C79-9FD2-4A1E-AE09-B2AE2F34E300}" destId="{C50484E3-8A70-4692-B20F-71064D0CAC80}" srcOrd="0" destOrd="0" presId="urn:microsoft.com/office/officeart/2005/8/layout/orgChart1"/>
    <dgm:cxn modelId="{2C59790B-1007-493E-BD65-E344F387D626}" type="presOf" srcId="{E731451C-6AE6-4BA1-A06F-2A61CB3ACA9C}" destId="{0AAA0DE6-BD98-4178-91DB-CF83B2CC5570}" srcOrd="1" destOrd="0" presId="urn:microsoft.com/office/officeart/2005/8/layout/orgChart1"/>
    <dgm:cxn modelId="{D6CF9AE7-80DC-4256-A08E-AECCC98AE385}" type="presParOf" srcId="{C50484E3-8A70-4692-B20F-71064D0CAC80}" destId="{E6B9516A-CA6D-4257-8F76-81E0078ED324}" srcOrd="0" destOrd="0" presId="urn:microsoft.com/office/officeart/2005/8/layout/orgChart1"/>
    <dgm:cxn modelId="{B2DB3138-82E3-4888-8B5E-0AB85DFF853F}" type="presParOf" srcId="{E6B9516A-CA6D-4257-8F76-81E0078ED324}" destId="{97D2C494-15F3-4E23-8138-D9EE0DBBBE75}" srcOrd="0" destOrd="0" presId="urn:microsoft.com/office/officeart/2005/8/layout/orgChart1"/>
    <dgm:cxn modelId="{F304F5B5-554D-492B-8226-A58BE8150A53}" type="presParOf" srcId="{97D2C494-15F3-4E23-8138-D9EE0DBBBE75}" destId="{40DA4BEC-6F1F-4696-AADD-B09052817E98}" srcOrd="0" destOrd="0" presId="urn:microsoft.com/office/officeart/2005/8/layout/orgChart1"/>
    <dgm:cxn modelId="{72D7CE8E-C152-41F1-A907-06B22BC3A856}" type="presParOf" srcId="{97D2C494-15F3-4E23-8138-D9EE0DBBBE75}" destId="{43544F54-7C83-43E0-A36D-840629FBEDA3}" srcOrd="1" destOrd="0" presId="urn:microsoft.com/office/officeart/2005/8/layout/orgChart1"/>
    <dgm:cxn modelId="{0A513ED6-D0E3-4869-9DCE-84731FC52E5D}" type="presParOf" srcId="{E6B9516A-CA6D-4257-8F76-81E0078ED324}" destId="{9FA50E30-9C5D-48E0-8698-97F82B176985}" srcOrd="1" destOrd="0" presId="urn:microsoft.com/office/officeart/2005/8/layout/orgChart1"/>
    <dgm:cxn modelId="{0324E58F-B7CB-4AAA-8711-369F2FE68028}" type="presParOf" srcId="{9FA50E30-9C5D-48E0-8698-97F82B176985}" destId="{27329940-852D-4B61-9F7B-4E33C8059CF8}" srcOrd="0" destOrd="0" presId="urn:microsoft.com/office/officeart/2005/8/layout/orgChart1"/>
    <dgm:cxn modelId="{D8D2DFAA-00BD-425C-B4DA-87015D1C2F06}" type="presParOf" srcId="{9FA50E30-9C5D-48E0-8698-97F82B176985}" destId="{955A6A88-F13C-49D8-8E38-97C4EE099370}" srcOrd="1" destOrd="0" presId="urn:microsoft.com/office/officeart/2005/8/layout/orgChart1"/>
    <dgm:cxn modelId="{BD58F312-C28B-4B5F-BC24-B24A6D653C23}" type="presParOf" srcId="{955A6A88-F13C-49D8-8E38-97C4EE099370}" destId="{C67A91D8-04D8-4423-AAAD-E40F425D5A9A}" srcOrd="0" destOrd="0" presId="urn:microsoft.com/office/officeart/2005/8/layout/orgChart1"/>
    <dgm:cxn modelId="{3989408B-4F4D-4926-BBC0-8A1BDA30AD3B}" type="presParOf" srcId="{C67A91D8-04D8-4423-AAAD-E40F425D5A9A}" destId="{7B34892A-9BB2-4F1C-826C-1A94DB1FA15B}" srcOrd="0" destOrd="0" presId="urn:microsoft.com/office/officeart/2005/8/layout/orgChart1"/>
    <dgm:cxn modelId="{9160F452-AE1E-4DB7-AAE8-9D85B644CB70}" type="presParOf" srcId="{C67A91D8-04D8-4423-AAAD-E40F425D5A9A}" destId="{C3AF40FB-8158-45FB-81A0-3CE5D2A1CA41}" srcOrd="1" destOrd="0" presId="urn:microsoft.com/office/officeart/2005/8/layout/orgChart1"/>
    <dgm:cxn modelId="{C359A05C-C29D-420D-91D7-4E6FF7CA44F6}" type="presParOf" srcId="{955A6A88-F13C-49D8-8E38-97C4EE099370}" destId="{4186C2D6-12C4-4A24-9468-0B6111C7F062}" srcOrd="1" destOrd="0" presId="urn:microsoft.com/office/officeart/2005/8/layout/orgChart1"/>
    <dgm:cxn modelId="{6DEAC756-491F-4258-A556-BA8AB11FAB2B}" type="presParOf" srcId="{4186C2D6-12C4-4A24-9468-0B6111C7F062}" destId="{5DF011F3-A06C-45AE-A4BE-0FEDFCC2A727}" srcOrd="0" destOrd="0" presId="urn:microsoft.com/office/officeart/2005/8/layout/orgChart1"/>
    <dgm:cxn modelId="{DC3152B7-206A-409E-B7C8-0F8C9AFC69F5}" type="presParOf" srcId="{4186C2D6-12C4-4A24-9468-0B6111C7F062}" destId="{6FB0B2C9-6E29-4549-AA7C-D194FFB7D586}" srcOrd="1" destOrd="0" presId="urn:microsoft.com/office/officeart/2005/8/layout/orgChart1"/>
    <dgm:cxn modelId="{D50B320C-362E-46DA-9E61-9CF7A49DFE57}" type="presParOf" srcId="{6FB0B2C9-6E29-4549-AA7C-D194FFB7D586}" destId="{73D0B037-3195-4491-87B0-1CBD43A65741}" srcOrd="0" destOrd="0" presId="urn:microsoft.com/office/officeart/2005/8/layout/orgChart1"/>
    <dgm:cxn modelId="{63FC0754-D1E9-4137-86BA-5DAE68223FDF}" type="presParOf" srcId="{73D0B037-3195-4491-87B0-1CBD43A65741}" destId="{A622B88B-72AC-4185-BDBC-30D853750011}" srcOrd="0" destOrd="0" presId="urn:microsoft.com/office/officeart/2005/8/layout/orgChart1"/>
    <dgm:cxn modelId="{11AB7C52-B824-4F71-8EFB-4AB0D9566ECC}" type="presParOf" srcId="{73D0B037-3195-4491-87B0-1CBD43A65741}" destId="{BE44A927-E3B0-4D38-952D-F51ACE4338C5}" srcOrd="1" destOrd="0" presId="urn:microsoft.com/office/officeart/2005/8/layout/orgChart1"/>
    <dgm:cxn modelId="{9BCAEF1B-AC45-48EB-92A1-46C1C7763753}" type="presParOf" srcId="{6FB0B2C9-6E29-4549-AA7C-D194FFB7D586}" destId="{43AF39CE-BBF5-4758-8AC6-6D194E6B414A}" srcOrd="1" destOrd="0" presId="urn:microsoft.com/office/officeart/2005/8/layout/orgChart1"/>
    <dgm:cxn modelId="{FF86A033-712F-47F8-8BED-41A94EBF145A}" type="presParOf" srcId="{6FB0B2C9-6E29-4549-AA7C-D194FFB7D586}" destId="{C1EE2DF0-9B13-4628-83B7-0ABB23277DCF}" srcOrd="2" destOrd="0" presId="urn:microsoft.com/office/officeart/2005/8/layout/orgChart1"/>
    <dgm:cxn modelId="{545A52DB-3CB4-4AB0-9FA6-52E65506EB00}" type="presParOf" srcId="{955A6A88-F13C-49D8-8E38-97C4EE099370}" destId="{6FA9BD46-CF44-473A-A680-F878BEBF1BF4}" srcOrd="2" destOrd="0" presId="urn:microsoft.com/office/officeart/2005/8/layout/orgChart1"/>
    <dgm:cxn modelId="{95687088-DDAC-43FB-BB61-4C6500FB0FA0}" type="presParOf" srcId="{9FA50E30-9C5D-48E0-8698-97F82B176985}" destId="{5ADAB4DF-23F3-4E19-B5DF-9CFBA3B2B033}" srcOrd="2" destOrd="0" presId="urn:microsoft.com/office/officeart/2005/8/layout/orgChart1"/>
    <dgm:cxn modelId="{F91991F6-1819-4853-A495-CA988E22B891}" type="presParOf" srcId="{9FA50E30-9C5D-48E0-8698-97F82B176985}" destId="{2F352DF6-D71F-4F53-A41A-DB1ECB502E07}" srcOrd="3" destOrd="0" presId="urn:microsoft.com/office/officeart/2005/8/layout/orgChart1"/>
    <dgm:cxn modelId="{C0A99F48-4766-4881-A470-5D58CAC2297E}" type="presParOf" srcId="{2F352DF6-D71F-4F53-A41A-DB1ECB502E07}" destId="{420563CF-7814-4EB8-A91C-6579DBB3685D}" srcOrd="0" destOrd="0" presId="urn:microsoft.com/office/officeart/2005/8/layout/orgChart1"/>
    <dgm:cxn modelId="{9231F5B7-CBF3-41B9-87A1-52CCF8F039E9}" type="presParOf" srcId="{420563CF-7814-4EB8-A91C-6579DBB3685D}" destId="{8264F886-717D-43EE-8473-F12ADC6B7AE5}" srcOrd="0" destOrd="0" presId="urn:microsoft.com/office/officeart/2005/8/layout/orgChart1"/>
    <dgm:cxn modelId="{4E5FD0DD-AD7F-48DF-BFCD-817019A7F570}" type="presParOf" srcId="{420563CF-7814-4EB8-A91C-6579DBB3685D}" destId="{9F927553-5057-483B-AD61-A6DA76BC96AD}" srcOrd="1" destOrd="0" presId="urn:microsoft.com/office/officeart/2005/8/layout/orgChart1"/>
    <dgm:cxn modelId="{CD1ADDFA-4BD4-4550-8747-BE941801375F}" type="presParOf" srcId="{2F352DF6-D71F-4F53-A41A-DB1ECB502E07}" destId="{E1DEADD7-A1C8-4FEE-8877-7622879AB45A}" srcOrd="1" destOrd="0" presId="urn:microsoft.com/office/officeart/2005/8/layout/orgChart1"/>
    <dgm:cxn modelId="{B8A8DFCC-F4FD-4AB3-814C-6D8BCA2F5F5B}" type="presParOf" srcId="{E1DEADD7-A1C8-4FEE-8877-7622879AB45A}" destId="{183DF4F7-0AAC-461A-8EEE-D52F2B532782}" srcOrd="0" destOrd="0" presId="urn:microsoft.com/office/officeart/2005/8/layout/orgChart1"/>
    <dgm:cxn modelId="{597539A8-E67B-4C99-BBE1-026882C8B5BA}" type="presParOf" srcId="{E1DEADD7-A1C8-4FEE-8877-7622879AB45A}" destId="{1D0F43D6-3444-4E3E-98F8-5B7EFF904D4A}" srcOrd="1" destOrd="0" presId="urn:microsoft.com/office/officeart/2005/8/layout/orgChart1"/>
    <dgm:cxn modelId="{8CCB650F-EC28-46A8-BCF2-DDD33E4C664E}" type="presParOf" srcId="{1D0F43D6-3444-4E3E-98F8-5B7EFF904D4A}" destId="{F6405F46-5B69-472C-A598-B876370E1BFD}" srcOrd="0" destOrd="0" presId="urn:microsoft.com/office/officeart/2005/8/layout/orgChart1"/>
    <dgm:cxn modelId="{91AB4FE8-4FBF-4CCE-8EDE-329FDA2A8F83}" type="presParOf" srcId="{F6405F46-5B69-472C-A598-B876370E1BFD}" destId="{F08A2361-446F-4DF9-8B2E-2E29101A189C}" srcOrd="0" destOrd="0" presId="urn:microsoft.com/office/officeart/2005/8/layout/orgChart1"/>
    <dgm:cxn modelId="{F6801661-A977-4027-806C-375660BCB882}" type="presParOf" srcId="{F6405F46-5B69-472C-A598-B876370E1BFD}" destId="{0AAA0DE6-BD98-4178-91DB-CF83B2CC5570}" srcOrd="1" destOrd="0" presId="urn:microsoft.com/office/officeart/2005/8/layout/orgChart1"/>
    <dgm:cxn modelId="{452BE407-963A-4441-8D75-21A6A52E34AB}" type="presParOf" srcId="{1D0F43D6-3444-4E3E-98F8-5B7EFF904D4A}" destId="{D125006B-71C6-4F17-84AC-D0750802E0B8}" srcOrd="1" destOrd="0" presId="urn:microsoft.com/office/officeart/2005/8/layout/orgChart1"/>
    <dgm:cxn modelId="{120824A4-188C-4A67-96E3-E60F167E7B5B}" type="presParOf" srcId="{D125006B-71C6-4F17-84AC-D0750802E0B8}" destId="{7E25BD77-10D2-4C42-9D21-6647317E0488}" srcOrd="0" destOrd="0" presId="urn:microsoft.com/office/officeart/2005/8/layout/orgChart1"/>
    <dgm:cxn modelId="{77A7E2AD-D77D-41E2-834A-564680B21BB2}" type="presParOf" srcId="{D125006B-71C6-4F17-84AC-D0750802E0B8}" destId="{8369928D-EA3F-4DBF-946D-3B0C1F0F10A3}" srcOrd="1" destOrd="0" presId="urn:microsoft.com/office/officeart/2005/8/layout/orgChart1"/>
    <dgm:cxn modelId="{2E58E6EB-5724-45CF-B123-67C663F6962E}" type="presParOf" srcId="{8369928D-EA3F-4DBF-946D-3B0C1F0F10A3}" destId="{73AACAD6-9DC5-4DBC-8A08-0D57D9379FB3}" srcOrd="0" destOrd="0" presId="urn:microsoft.com/office/officeart/2005/8/layout/orgChart1"/>
    <dgm:cxn modelId="{BBADAA2D-8364-4FD0-8060-842ADBC16184}" type="presParOf" srcId="{73AACAD6-9DC5-4DBC-8A08-0D57D9379FB3}" destId="{78EB4ACE-2575-4923-BFF3-90921901345C}" srcOrd="0" destOrd="0" presId="urn:microsoft.com/office/officeart/2005/8/layout/orgChart1"/>
    <dgm:cxn modelId="{AC56873F-A963-454E-A758-6684E1DAA565}" type="presParOf" srcId="{73AACAD6-9DC5-4DBC-8A08-0D57D9379FB3}" destId="{25A16977-2C74-4895-96D5-A024BD4D77EF}" srcOrd="1" destOrd="0" presId="urn:microsoft.com/office/officeart/2005/8/layout/orgChart1"/>
    <dgm:cxn modelId="{B59512BF-CC6A-4E5D-9476-D7D621C26D19}" type="presParOf" srcId="{8369928D-EA3F-4DBF-946D-3B0C1F0F10A3}" destId="{1D404DE5-CB3D-44D7-80D1-75EA00E32E28}" srcOrd="1" destOrd="0" presId="urn:microsoft.com/office/officeart/2005/8/layout/orgChart1"/>
    <dgm:cxn modelId="{08982FE4-E8F8-415F-AC39-570BB172526B}" type="presParOf" srcId="{8369928D-EA3F-4DBF-946D-3B0C1F0F10A3}" destId="{B073A95E-348A-46F2-BC41-3DE3C278B593}" srcOrd="2" destOrd="0" presId="urn:microsoft.com/office/officeart/2005/8/layout/orgChart1"/>
    <dgm:cxn modelId="{778AFB31-65A9-409F-88C1-CD98027C8C92}" type="presParOf" srcId="{1D0F43D6-3444-4E3E-98F8-5B7EFF904D4A}" destId="{813B0E46-6EDE-4363-924F-C26C3699B1D6}" srcOrd="2" destOrd="0" presId="urn:microsoft.com/office/officeart/2005/8/layout/orgChart1"/>
    <dgm:cxn modelId="{587C9490-7AB7-408B-AA94-8F5A5CDD475C}" type="presParOf" srcId="{2F352DF6-D71F-4F53-A41A-DB1ECB502E07}" destId="{FBF37253-99AC-4D5F-BCC9-D8027153FE2C}" srcOrd="2" destOrd="0" presId="urn:microsoft.com/office/officeart/2005/8/layout/orgChart1"/>
    <dgm:cxn modelId="{F92BFFEC-952D-4556-898D-B2B693290512}" type="presParOf" srcId="{9FA50E30-9C5D-48E0-8698-97F82B176985}" destId="{E03EE56D-C124-4DAA-BEBD-D943875D4B4F}" srcOrd="4" destOrd="0" presId="urn:microsoft.com/office/officeart/2005/8/layout/orgChart1"/>
    <dgm:cxn modelId="{423C489A-36A9-4E61-AB25-6B097C666EC5}" type="presParOf" srcId="{9FA50E30-9C5D-48E0-8698-97F82B176985}" destId="{5CBCF1AB-924C-43E8-B9F4-41763F26B3CE}" srcOrd="5" destOrd="0" presId="urn:microsoft.com/office/officeart/2005/8/layout/orgChart1"/>
    <dgm:cxn modelId="{3929D3C6-85AC-4D53-A33E-90D172C3A7C3}" type="presParOf" srcId="{5CBCF1AB-924C-43E8-B9F4-41763F26B3CE}" destId="{BB066670-680F-442B-A402-BCDC44074277}" srcOrd="0" destOrd="0" presId="urn:microsoft.com/office/officeart/2005/8/layout/orgChart1"/>
    <dgm:cxn modelId="{F3730CD4-CA21-462A-8CE7-E10ECF487F08}" type="presParOf" srcId="{BB066670-680F-442B-A402-BCDC44074277}" destId="{ED1B746F-8843-44D4-BDF8-EDCDA961FBEB}" srcOrd="0" destOrd="0" presId="urn:microsoft.com/office/officeart/2005/8/layout/orgChart1"/>
    <dgm:cxn modelId="{E706F3B8-BFFE-42E7-A5FB-D807C0BAAE37}" type="presParOf" srcId="{BB066670-680F-442B-A402-BCDC44074277}" destId="{EB46039E-4B3B-4450-996F-2C2C0260798F}" srcOrd="1" destOrd="0" presId="urn:microsoft.com/office/officeart/2005/8/layout/orgChart1"/>
    <dgm:cxn modelId="{BF4DBECD-313B-44A5-831F-CC3A2CCFB021}" type="presParOf" srcId="{5CBCF1AB-924C-43E8-B9F4-41763F26B3CE}" destId="{49504D07-53CC-4070-BED9-3C7E04AEE58B}" srcOrd="1" destOrd="0" presId="urn:microsoft.com/office/officeart/2005/8/layout/orgChart1"/>
    <dgm:cxn modelId="{AEE86BE1-8AE1-4A34-9467-3175EF9A757F}" type="presParOf" srcId="{5CBCF1AB-924C-43E8-B9F4-41763F26B3CE}" destId="{9FD2F3D7-8527-4D8A-9D97-1350D05FC21D}" srcOrd="2" destOrd="0" presId="urn:microsoft.com/office/officeart/2005/8/layout/orgChart1"/>
    <dgm:cxn modelId="{1E188A43-E6EC-4AD6-B86C-5A3C216801E5}" type="presParOf" srcId="{E6B9516A-CA6D-4257-8F76-81E0078ED324}" destId="{875A6DDE-171D-4C53-AD48-4DCAFF934A88}"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4C9DF46-4E13-48FD-BC43-217F026F7A53}">
      <dsp:nvSpPr>
        <dsp:cNvPr id="0" name=""/>
        <dsp:cNvSpPr/>
      </dsp:nvSpPr>
      <dsp:spPr>
        <a:xfrm>
          <a:off x="2458131" y="749981"/>
          <a:ext cx="570136" cy="57013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sz="1400" kern="1200"/>
            <a:t>Main</a:t>
          </a:r>
        </a:p>
      </dsp:txBody>
      <dsp:txXfrm>
        <a:off x="2541625" y="833475"/>
        <a:ext cx="403148" cy="403148"/>
      </dsp:txXfrm>
    </dsp:sp>
    <dsp:sp modelId="{1E28277B-B18F-47F2-BF8A-4E1A728D20E6}">
      <dsp:nvSpPr>
        <dsp:cNvPr id="0" name=""/>
        <dsp:cNvSpPr/>
      </dsp:nvSpPr>
      <dsp:spPr>
        <a:xfrm rot="16200000">
          <a:off x="2657240" y="654669"/>
          <a:ext cx="171919" cy="18705"/>
        </a:xfrm>
        <a:custGeom>
          <a:avLst/>
          <a:gdLst/>
          <a:ahLst/>
          <a:cxnLst/>
          <a:rect l="0" t="0" r="0" b="0"/>
          <a:pathLst>
            <a:path>
              <a:moveTo>
                <a:pt x="0" y="9352"/>
              </a:moveTo>
              <a:lnTo>
                <a:pt x="171919" y="935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38902" y="659724"/>
        <a:ext cx="8595" cy="8595"/>
      </dsp:txXfrm>
    </dsp:sp>
    <dsp:sp modelId="{6F4FF02E-8DC3-4159-8207-81976709FA01}">
      <dsp:nvSpPr>
        <dsp:cNvPr id="0" name=""/>
        <dsp:cNvSpPr/>
      </dsp:nvSpPr>
      <dsp:spPr>
        <a:xfrm>
          <a:off x="2458131" y="7926"/>
          <a:ext cx="570136" cy="57013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Compress</a:t>
          </a:r>
        </a:p>
      </dsp:txBody>
      <dsp:txXfrm>
        <a:off x="2541625" y="91420"/>
        <a:ext cx="403148" cy="403148"/>
      </dsp:txXfrm>
    </dsp:sp>
    <dsp:sp modelId="{B705838E-F20D-494D-971F-2683A49D90B6}">
      <dsp:nvSpPr>
        <dsp:cNvPr id="0" name=""/>
        <dsp:cNvSpPr/>
      </dsp:nvSpPr>
      <dsp:spPr>
        <a:xfrm rot="19800000">
          <a:off x="2978559" y="840183"/>
          <a:ext cx="171919" cy="18705"/>
        </a:xfrm>
        <a:custGeom>
          <a:avLst/>
          <a:gdLst/>
          <a:ahLst/>
          <a:cxnLst/>
          <a:rect l="0" t="0" r="0" b="0"/>
          <a:pathLst>
            <a:path>
              <a:moveTo>
                <a:pt x="0" y="9352"/>
              </a:moveTo>
              <a:lnTo>
                <a:pt x="171919" y="935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60221" y="845238"/>
        <a:ext cx="8595" cy="8595"/>
      </dsp:txXfrm>
    </dsp:sp>
    <dsp:sp modelId="{C3F9D7EE-915E-4A84-BE0E-3A8192631CD7}">
      <dsp:nvSpPr>
        <dsp:cNvPr id="0" name=""/>
        <dsp:cNvSpPr/>
      </dsp:nvSpPr>
      <dsp:spPr>
        <a:xfrm>
          <a:off x="3100770" y="378954"/>
          <a:ext cx="570136" cy="57013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Extract</a:t>
          </a:r>
        </a:p>
      </dsp:txBody>
      <dsp:txXfrm>
        <a:off x="3184264" y="462448"/>
        <a:ext cx="403148" cy="403148"/>
      </dsp:txXfrm>
    </dsp:sp>
    <dsp:sp modelId="{E3003478-E7DC-4E94-B662-92C920FF1ED1}">
      <dsp:nvSpPr>
        <dsp:cNvPr id="0" name=""/>
        <dsp:cNvSpPr/>
      </dsp:nvSpPr>
      <dsp:spPr>
        <a:xfrm rot="1800000">
          <a:off x="2978559" y="1211211"/>
          <a:ext cx="171919" cy="18705"/>
        </a:xfrm>
        <a:custGeom>
          <a:avLst/>
          <a:gdLst/>
          <a:ahLst/>
          <a:cxnLst/>
          <a:rect l="0" t="0" r="0" b="0"/>
          <a:pathLst>
            <a:path>
              <a:moveTo>
                <a:pt x="0" y="9352"/>
              </a:moveTo>
              <a:lnTo>
                <a:pt x="171919" y="935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060221" y="1216265"/>
        <a:ext cx="8595" cy="8595"/>
      </dsp:txXfrm>
    </dsp:sp>
    <dsp:sp modelId="{D75E062C-1FC0-4563-B35C-8A03F5CFC7BB}">
      <dsp:nvSpPr>
        <dsp:cNvPr id="0" name=""/>
        <dsp:cNvSpPr/>
      </dsp:nvSpPr>
      <dsp:spPr>
        <a:xfrm>
          <a:off x="3100770" y="1121009"/>
          <a:ext cx="570136" cy="57013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ArchiveView</a:t>
          </a:r>
        </a:p>
      </dsp:txBody>
      <dsp:txXfrm>
        <a:off x="3184264" y="1204503"/>
        <a:ext cx="403148" cy="403148"/>
      </dsp:txXfrm>
    </dsp:sp>
    <dsp:sp modelId="{1619C6DC-ECA8-4769-9C7F-E4CC6C249E8B}">
      <dsp:nvSpPr>
        <dsp:cNvPr id="0" name=""/>
        <dsp:cNvSpPr/>
      </dsp:nvSpPr>
      <dsp:spPr>
        <a:xfrm rot="5400000">
          <a:off x="2657240" y="1396724"/>
          <a:ext cx="171919" cy="18705"/>
        </a:xfrm>
        <a:custGeom>
          <a:avLst/>
          <a:gdLst/>
          <a:ahLst/>
          <a:cxnLst/>
          <a:rect l="0" t="0" r="0" b="0"/>
          <a:pathLst>
            <a:path>
              <a:moveTo>
                <a:pt x="0" y="9352"/>
              </a:moveTo>
              <a:lnTo>
                <a:pt x="171919" y="935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738902" y="1401779"/>
        <a:ext cx="8595" cy="8595"/>
      </dsp:txXfrm>
    </dsp:sp>
    <dsp:sp modelId="{99CAE095-3404-4DB1-9D60-0AC03094C33D}">
      <dsp:nvSpPr>
        <dsp:cNvPr id="0" name=""/>
        <dsp:cNvSpPr/>
      </dsp:nvSpPr>
      <dsp:spPr>
        <a:xfrm>
          <a:off x="2458131" y="1492037"/>
          <a:ext cx="570136" cy="57013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About</a:t>
          </a:r>
        </a:p>
      </dsp:txBody>
      <dsp:txXfrm>
        <a:off x="2541625" y="1575531"/>
        <a:ext cx="403148" cy="403148"/>
      </dsp:txXfrm>
    </dsp:sp>
    <dsp:sp modelId="{28B7E49C-33F4-4706-864A-773568346BA3}">
      <dsp:nvSpPr>
        <dsp:cNvPr id="0" name=""/>
        <dsp:cNvSpPr/>
      </dsp:nvSpPr>
      <dsp:spPr>
        <a:xfrm rot="9000000">
          <a:off x="2335921" y="1211211"/>
          <a:ext cx="171919" cy="18705"/>
        </a:xfrm>
        <a:custGeom>
          <a:avLst/>
          <a:gdLst/>
          <a:ahLst/>
          <a:cxnLst/>
          <a:rect l="0" t="0" r="0" b="0"/>
          <a:pathLst>
            <a:path>
              <a:moveTo>
                <a:pt x="0" y="9352"/>
              </a:moveTo>
              <a:lnTo>
                <a:pt x="171919" y="935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17582" y="1216265"/>
        <a:ext cx="8595" cy="8595"/>
      </dsp:txXfrm>
    </dsp:sp>
    <dsp:sp modelId="{EC08D8F5-9E1F-4DA9-88A4-396CC502CE1F}">
      <dsp:nvSpPr>
        <dsp:cNvPr id="0" name=""/>
        <dsp:cNvSpPr/>
      </dsp:nvSpPr>
      <dsp:spPr>
        <a:xfrm>
          <a:off x="1815493" y="1121009"/>
          <a:ext cx="570136" cy="57013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Checksum</a:t>
          </a:r>
        </a:p>
      </dsp:txBody>
      <dsp:txXfrm>
        <a:off x="1898987" y="1204503"/>
        <a:ext cx="403148" cy="403148"/>
      </dsp:txXfrm>
    </dsp:sp>
    <dsp:sp modelId="{AD2B2A01-0535-4F7F-A4BA-576A3BFCA0D6}">
      <dsp:nvSpPr>
        <dsp:cNvPr id="0" name=""/>
        <dsp:cNvSpPr/>
      </dsp:nvSpPr>
      <dsp:spPr>
        <a:xfrm rot="12600000">
          <a:off x="2335921" y="840183"/>
          <a:ext cx="171919" cy="18705"/>
        </a:xfrm>
        <a:custGeom>
          <a:avLst/>
          <a:gdLst/>
          <a:ahLst/>
          <a:cxnLst/>
          <a:rect l="0" t="0" r="0" b="0"/>
          <a:pathLst>
            <a:path>
              <a:moveTo>
                <a:pt x="0" y="9352"/>
              </a:moveTo>
              <a:lnTo>
                <a:pt x="171919" y="935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rot="10800000">
        <a:off x="2417582" y="845238"/>
        <a:ext cx="8595" cy="8595"/>
      </dsp:txXfrm>
    </dsp:sp>
    <dsp:sp modelId="{4C685313-EE0B-4967-879C-9051D0F46A10}">
      <dsp:nvSpPr>
        <dsp:cNvPr id="0" name=""/>
        <dsp:cNvSpPr/>
      </dsp:nvSpPr>
      <dsp:spPr>
        <a:xfrm>
          <a:off x="1815493" y="378954"/>
          <a:ext cx="570136" cy="570136"/>
        </a:xfrm>
        <a:prstGeom prst="ellipse">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Updater</a:t>
          </a:r>
        </a:p>
      </dsp:txBody>
      <dsp:txXfrm>
        <a:off x="1898987" y="462448"/>
        <a:ext cx="403148" cy="40314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9312B-59A4-4401-874B-F15596A6BAA5}">
      <dsp:nvSpPr>
        <dsp:cNvPr id="0" name=""/>
        <dsp:cNvSpPr/>
      </dsp:nvSpPr>
      <dsp:spPr>
        <a:xfrm>
          <a:off x="4643859" y="1064653"/>
          <a:ext cx="131749" cy="3522113"/>
        </a:xfrm>
        <a:custGeom>
          <a:avLst/>
          <a:gdLst/>
          <a:ahLst/>
          <a:cxnLst/>
          <a:rect l="0" t="0" r="0" b="0"/>
          <a:pathLst>
            <a:path>
              <a:moveTo>
                <a:pt x="0" y="0"/>
              </a:moveTo>
              <a:lnTo>
                <a:pt x="0" y="3522113"/>
              </a:lnTo>
              <a:lnTo>
                <a:pt x="131749" y="3522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56F55E-94C0-457F-8337-06498C3E396C}">
      <dsp:nvSpPr>
        <dsp:cNvPr id="0" name=""/>
        <dsp:cNvSpPr/>
      </dsp:nvSpPr>
      <dsp:spPr>
        <a:xfrm>
          <a:off x="4643859" y="1064653"/>
          <a:ext cx="131749" cy="2898497"/>
        </a:xfrm>
        <a:custGeom>
          <a:avLst/>
          <a:gdLst/>
          <a:ahLst/>
          <a:cxnLst/>
          <a:rect l="0" t="0" r="0" b="0"/>
          <a:pathLst>
            <a:path>
              <a:moveTo>
                <a:pt x="0" y="0"/>
              </a:moveTo>
              <a:lnTo>
                <a:pt x="0" y="2898497"/>
              </a:lnTo>
              <a:lnTo>
                <a:pt x="131749" y="289849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DD8FE3-D03B-4333-82A8-6CBCD68AA807}">
      <dsp:nvSpPr>
        <dsp:cNvPr id="0" name=""/>
        <dsp:cNvSpPr/>
      </dsp:nvSpPr>
      <dsp:spPr>
        <a:xfrm>
          <a:off x="4643859" y="1064653"/>
          <a:ext cx="131749" cy="2274881"/>
        </a:xfrm>
        <a:custGeom>
          <a:avLst/>
          <a:gdLst/>
          <a:ahLst/>
          <a:cxnLst/>
          <a:rect l="0" t="0" r="0" b="0"/>
          <a:pathLst>
            <a:path>
              <a:moveTo>
                <a:pt x="0" y="0"/>
              </a:moveTo>
              <a:lnTo>
                <a:pt x="0" y="2274881"/>
              </a:lnTo>
              <a:lnTo>
                <a:pt x="131749" y="22748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937A61-876B-480D-BBBA-0DC04EE17C85}">
      <dsp:nvSpPr>
        <dsp:cNvPr id="0" name=""/>
        <dsp:cNvSpPr/>
      </dsp:nvSpPr>
      <dsp:spPr>
        <a:xfrm>
          <a:off x="4643859" y="1064653"/>
          <a:ext cx="131749" cy="1651264"/>
        </a:xfrm>
        <a:custGeom>
          <a:avLst/>
          <a:gdLst/>
          <a:ahLst/>
          <a:cxnLst/>
          <a:rect l="0" t="0" r="0" b="0"/>
          <a:pathLst>
            <a:path>
              <a:moveTo>
                <a:pt x="0" y="0"/>
              </a:moveTo>
              <a:lnTo>
                <a:pt x="0" y="1651264"/>
              </a:lnTo>
              <a:lnTo>
                <a:pt x="131749" y="165126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FEDDDA-9095-407C-AA40-EA02CDD26C21}">
      <dsp:nvSpPr>
        <dsp:cNvPr id="0" name=""/>
        <dsp:cNvSpPr/>
      </dsp:nvSpPr>
      <dsp:spPr>
        <a:xfrm>
          <a:off x="4643859" y="1064653"/>
          <a:ext cx="131749" cy="1027648"/>
        </a:xfrm>
        <a:custGeom>
          <a:avLst/>
          <a:gdLst/>
          <a:ahLst/>
          <a:cxnLst/>
          <a:rect l="0" t="0" r="0" b="0"/>
          <a:pathLst>
            <a:path>
              <a:moveTo>
                <a:pt x="0" y="0"/>
              </a:moveTo>
              <a:lnTo>
                <a:pt x="0" y="1027648"/>
              </a:lnTo>
              <a:lnTo>
                <a:pt x="131749" y="10276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0E3836-3AEE-42DC-BA82-856185DC1154}">
      <dsp:nvSpPr>
        <dsp:cNvPr id="0" name=""/>
        <dsp:cNvSpPr/>
      </dsp:nvSpPr>
      <dsp:spPr>
        <a:xfrm>
          <a:off x="4643859" y="1064653"/>
          <a:ext cx="131749" cy="404032"/>
        </a:xfrm>
        <a:custGeom>
          <a:avLst/>
          <a:gdLst/>
          <a:ahLst/>
          <a:cxnLst/>
          <a:rect l="0" t="0" r="0" b="0"/>
          <a:pathLst>
            <a:path>
              <a:moveTo>
                <a:pt x="0" y="0"/>
              </a:moveTo>
              <a:lnTo>
                <a:pt x="0" y="404032"/>
              </a:lnTo>
              <a:lnTo>
                <a:pt x="131749" y="4040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F75122-D323-4A92-B25E-8B5AA642A3E7}">
      <dsp:nvSpPr>
        <dsp:cNvPr id="0" name=""/>
        <dsp:cNvSpPr/>
      </dsp:nvSpPr>
      <dsp:spPr>
        <a:xfrm>
          <a:off x="2869628" y="441037"/>
          <a:ext cx="2125564" cy="184449"/>
        </a:xfrm>
        <a:custGeom>
          <a:avLst/>
          <a:gdLst/>
          <a:ahLst/>
          <a:cxnLst/>
          <a:rect l="0" t="0" r="0" b="0"/>
          <a:pathLst>
            <a:path>
              <a:moveTo>
                <a:pt x="0" y="0"/>
              </a:moveTo>
              <a:lnTo>
                <a:pt x="0" y="92224"/>
              </a:lnTo>
              <a:lnTo>
                <a:pt x="2125564" y="92224"/>
              </a:lnTo>
              <a:lnTo>
                <a:pt x="2125564" y="1844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416917-E9E0-439B-AA3F-BC9DA653FD3A}">
      <dsp:nvSpPr>
        <dsp:cNvPr id="0" name=""/>
        <dsp:cNvSpPr/>
      </dsp:nvSpPr>
      <dsp:spPr>
        <a:xfrm>
          <a:off x="3581077" y="1064653"/>
          <a:ext cx="131749" cy="2274881"/>
        </a:xfrm>
        <a:custGeom>
          <a:avLst/>
          <a:gdLst/>
          <a:ahLst/>
          <a:cxnLst/>
          <a:rect l="0" t="0" r="0" b="0"/>
          <a:pathLst>
            <a:path>
              <a:moveTo>
                <a:pt x="0" y="0"/>
              </a:moveTo>
              <a:lnTo>
                <a:pt x="0" y="2274881"/>
              </a:lnTo>
              <a:lnTo>
                <a:pt x="131749" y="22748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96A122-6136-4827-9002-765E4B9B8F6C}">
      <dsp:nvSpPr>
        <dsp:cNvPr id="0" name=""/>
        <dsp:cNvSpPr/>
      </dsp:nvSpPr>
      <dsp:spPr>
        <a:xfrm>
          <a:off x="3581077" y="1064653"/>
          <a:ext cx="131749" cy="1651264"/>
        </a:xfrm>
        <a:custGeom>
          <a:avLst/>
          <a:gdLst/>
          <a:ahLst/>
          <a:cxnLst/>
          <a:rect l="0" t="0" r="0" b="0"/>
          <a:pathLst>
            <a:path>
              <a:moveTo>
                <a:pt x="0" y="0"/>
              </a:moveTo>
              <a:lnTo>
                <a:pt x="0" y="1651264"/>
              </a:lnTo>
              <a:lnTo>
                <a:pt x="131749" y="165126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004CCD-79A7-488D-B139-EF3E8D67033C}">
      <dsp:nvSpPr>
        <dsp:cNvPr id="0" name=""/>
        <dsp:cNvSpPr/>
      </dsp:nvSpPr>
      <dsp:spPr>
        <a:xfrm>
          <a:off x="3581077" y="1064653"/>
          <a:ext cx="131749" cy="1027648"/>
        </a:xfrm>
        <a:custGeom>
          <a:avLst/>
          <a:gdLst/>
          <a:ahLst/>
          <a:cxnLst/>
          <a:rect l="0" t="0" r="0" b="0"/>
          <a:pathLst>
            <a:path>
              <a:moveTo>
                <a:pt x="0" y="0"/>
              </a:moveTo>
              <a:lnTo>
                <a:pt x="0" y="1027648"/>
              </a:lnTo>
              <a:lnTo>
                <a:pt x="131749" y="10276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468A2F-C253-4802-9D37-5076E48FA9BA}">
      <dsp:nvSpPr>
        <dsp:cNvPr id="0" name=""/>
        <dsp:cNvSpPr/>
      </dsp:nvSpPr>
      <dsp:spPr>
        <a:xfrm>
          <a:off x="3581077" y="1064653"/>
          <a:ext cx="131749" cy="404032"/>
        </a:xfrm>
        <a:custGeom>
          <a:avLst/>
          <a:gdLst/>
          <a:ahLst/>
          <a:cxnLst/>
          <a:rect l="0" t="0" r="0" b="0"/>
          <a:pathLst>
            <a:path>
              <a:moveTo>
                <a:pt x="0" y="0"/>
              </a:moveTo>
              <a:lnTo>
                <a:pt x="0" y="404032"/>
              </a:lnTo>
              <a:lnTo>
                <a:pt x="131749" y="4040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214E8D-5D67-4C69-9345-781EBD49A803}">
      <dsp:nvSpPr>
        <dsp:cNvPr id="0" name=""/>
        <dsp:cNvSpPr/>
      </dsp:nvSpPr>
      <dsp:spPr>
        <a:xfrm>
          <a:off x="2869628" y="441037"/>
          <a:ext cx="1062782" cy="184449"/>
        </a:xfrm>
        <a:custGeom>
          <a:avLst/>
          <a:gdLst/>
          <a:ahLst/>
          <a:cxnLst/>
          <a:rect l="0" t="0" r="0" b="0"/>
          <a:pathLst>
            <a:path>
              <a:moveTo>
                <a:pt x="0" y="0"/>
              </a:moveTo>
              <a:lnTo>
                <a:pt x="0" y="92224"/>
              </a:lnTo>
              <a:lnTo>
                <a:pt x="1062782" y="92224"/>
              </a:lnTo>
              <a:lnTo>
                <a:pt x="1062782" y="1844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B9986E-B639-4C19-833F-545A22D94955}">
      <dsp:nvSpPr>
        <dsp:cNvPr id="0" name=""/>
        <dsp:cNvSpPr/>
      </dsp:nvSpPr>
      <dsp:spPr>
        <a:xfrm>
          <a:off x="2518295" y="1064653"/>
          <a:ext cx="131749" cy="1027648"/>
        </a:xfrm>
        <a:custGeom>
          <a:avLst/>
          <a:gdLst/>
          <a:ahLst/>
          <a:cxnLst/>
          <a:rect l="0" t="0" r="0" b="0"/>
          <a:pathLst>
            <a:path>
              <a:moveTo>
                <a:pt x="0" y="0"/>
              </a:moveTo>
              <a:lnTo>
                <a:pt x="0" y="1027648"/>
              </a:lnTo>
              <a:lnTo>
                <a:pt x="131749" y="10276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B272FC-12A4-4064-B941-CF9AE5BC1EA0}">
      <dsp:nvSpPr>
        <dsp:cNvPr id="0" name=""/>
        <dsp:cNvSpPr/>
      </dsp:nvSpPr>
      <dsp:spPr>
        <a:xfrm>
          <a:off x="2518295" y="1064653"/>
          <a:ext cx="131749" cy="404032"/>
        </a:xfrm>
        <a:custGeom>
          <a:avLst/>
          <a:gdLst/>
          <a:ahLst/>
          <a:cxnLst/>
          <a:rect l="0" t="0" r="0" b="0"/>
          <a:pathLst>
            <a:path>
              <a:moveTo>
                <a:pt x="0" y="0"/>
              </a:moveTo>
              <a:lnTo>
                <a:pt x="0" y="404032"/>
              </a:lnTo>
              <a:lnTo>
                <a:pt x="131749" y="4040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223FB3-31BE-4934-AD0E-38C5E397049D}">
      <dsp:nvSpPr>
        <dsp:cNvPr id="0" name=""/>
        <dsp:cNvSpPr/>
      </dsp:nvSpPr>
      <dsp:spPr>
        <a:xfrm>
          <a:off x="2823908" y="441037"/>
          <a:ext cx="91440" cy="184449"/>
        </a:xfrm>
        <a:custGeom>
          <a:avLst/>
          <a:gdLst/>
          <a:ahLst/>
          <a:cxnLst/>
          <a:rect l="0" t="0" r="0" b="0"/>
          <a:pathLst>
            <a:path>
              <a:moveTo>
                <a:pt x="45720" y="0"/>
              </a:moveTo>
              <a:lnTo>
                <a:pt x="45720" y="1844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42D47C-CD5C-44F3-96C9-24B67B7AABE3}">
      <dsp:nvSpPr>
        <dsp:cNvPr id="0" name=""/>
        <dsp:cNvSpPr/>
      </dsp:nvSpPr>
      <dsp:spPr>
        <a:xfrm>
          <a:off x="1455513" y="1064653"/>
          <a:ext cx="131749" cy="1651264"/>
        </a:xfrm>
        <a:custGeom>
          <a:avLst/>
          <a:gdLst/>
          <a:ahLst/>
          <a:cxnLst/>
          <a:rect l="0" t="0" r="0" b="0"/>
          <a:pathLst>
            <a:path>
              <a:moveTo>
                <a:pt x="0" y="0"/>
              </a:moveTo>
              <a:lnTo>
                <a:pt x="0" y="1651264"/>
              </a:lnTo>
              <a:lnTo>
                <a:pt x="131749" y="165126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F51DC5-7658-4655-80E7-08B107B91897}">
      <dsp:nvSpPr>
        <dsp:cNvPr id="0" name=""/>
        <dsp:cNvSpPr/>
      </dsp:nvSpPr>
      <dsp:spPr>
        <a:xfrm>
          <a:off x="1455513" y="1064653"/>
          <a:ext cx="131749" cy="1027648"/>
        </a:xfrm>
        <a:custGeom>
          <a:avLst/>
          <a:gdLst/>
          <a:ahLst/>
          <a:cxnLst/>
          <a:rect l="0" t="0" r="0" b="0"/>
          <a:pathLst>
            <a:path>
              <a:moveTo>
                <a:pt x="0" y="0"/>
              </a:moveTo>
              <a:lnTo>
                <a:pt x="0" y="1027648"/>
              </a:lnTo>
              <a:lnTo>
                <a:pt x="131749" y="10276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B4ED5C-67AC-4165-8A53-941B93FC443C}">
      <dsp:nvSpPr>
        <dsp:cNvPr id="0" name=""/>
        <dsp:cNvSpPr/>
      </dsp:nvSpPr>
      <dsp:spPr>
        <a:xfrm>
          <a:off x="1455513" y="1064653"/>
          <a:ext cx="131749" cy="404032"/>
        </a:xfrm>
        <a:custGeom>
          <a:avLst/>
          <a:gdLst/>
          <a:ahLst/>
          <a:cxnLst/>
          <a:rect l="0" t="0" r="0" b="0"/>
          <a:pathLst>
            <a:path>
              <a:moveTo>
                <a:pt x="0" y="0"/>
              </a:moveTo>
              <a:lnTo>
                <a:pt x="0" y="404032"/>
              </a:lnTo>
              <a:lnTo>
                <a:pt x="131749" y="4040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D6EBA2-53E7-45F8-8FF3-96A1B0B2A813}">
      <dsp:nvSpPr>
        <dsp:cNvPr id="0" name=""/>
        <dsp:cNvSpPr/>
      </dsp:nvSpPr>
      <dsp:spPr>
        <a:xfrm>
          <a:off x="1806846" y="441037"/>
          <a:ext cx="1062782" cy="184449"/>
        </a:xfrm>
        <a:custGeom>
          <a:avLst/>
          <a:gdLst/>
          <a:ahLst/>
          <a:cxnLst/>
          <a:rect l="0" t="0" r="0" b="0"/>
          <a:pathLst>
            <a:path>
              <a:moveTo>
                <a:pt x="1062782" y="0"/>
              </a:moveTo>
              <a:lnTo>
                <a:pt x="1062782" y="92224"/>
              </a:lnTo>
              <a:lnTo>
                <a:pt x="0" y="92224"/>
              </a:lnTo>
              <a:lnTo>
                <a:pt x="0" y="1844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DA88AD-6007-4BA8-A5D5-E265D1CA0EAB}">
      <dsp:nvSpPr>
        <dsp:cNvPr id="0" name=""/>
        <dsp:cNvSpPr/>
      </dsp:nvSpPr>
      <dsp:spPr>
        <a:xfrm>
          <a:off x="392730" y="1064653"/>
          <a:ext cx="131749" cy="2274881"/>
        </a:xfrm>
        <a:custGeom>
          <a:avLst/>
          <a:gdLst/>
          <a:ahLst/>
          <a:cxnLst/>
          <a:rect l="0" t="0" r="0" b="0"/>
          <a:pathLst>
            <a:path>
              <a:moveTo>
                <a:pt x="0" y="0"/>
              </a:moveTo>
              <a:lnTo>
                <a:pt x="0" y="2274881"/>
              </a:lnTo>
              <a:lnTo>
                <a:pt x="131749" y="22748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38E21B-6F85-4FC7-ADDD-47A5E981FFDA}">
      <dsp:nvSpPr>
        <dsp:cNvPr id="0" name=""/>
        <dsp:cNvSpPr/>
      </dsp:nvSpPr>
      <dsp:spPr>
        <a:xfrm>
          <a:off x="392730" y="1064653"/>
          <a:ext cx="131749" cy="1651264"/>
        </a:xfrm>
        <a:custGeom>
          <a:avLst/>
          <a:gdLst/>
          <a:ahLst/>
          <a:cxnLst/>
          <a:rect l="0" t="0" r="0" b="0"/>
          <a:pathLst>
            <a:path>
              <a:moveTo>
                <a:pt x="0" y="0"/>
              </a:moveTo>
              <a:lnTo>
                <a:pt x="0" y="1651264"/>
              </a:lnTo>
              <a:lnTo>
                <a:pt x="131749" y="165126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DD5A48-23A5-4CC5-8CE9-7C69B4E2814F}">
      <dsp:nvSpPr>
        <dsp:cNvPr id="0" name=""/>
        <dsp:cNvSpPr/>
      </dsp:nvSpPr>
      <dsp:spPr>
        <a:xfrm>
          <a:off x="392730" y="1064653"/>
          <a:ext cx="131749" cy="1027648"/>
        </a:xfrm>
        <a:custGeom>
          <a:avLst/>
          <a:gdLst/>
          <a:ahLst/>
          <a:cxnLst/>
          <a:rect l="0" t="0" r="0" b="0"/>
          <a:pathLst>
            <a:path>
              <a:moveTo>
                <a:pt x="0" y="0"/>
              </a:moveTo>
              <a:lnTo>
                <a:pt x="0" y="1027648"/>
              </a:lnTo>
              <a:lnTo>
                <a:pt x="131749" y="10276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3D817C-54E1-49C2-9A56-2E7BF8AE9CCA}">
      <dsp:nvSpPr>
        <dsp:cNvPr id="0" name=""/>
        <dsp:cNvSpPr/>
      </dsp:nvSpPr>
      <dsp:spPr>
        <a:xfrm>
          <a:off x="392730" y="1064653"/>
          <a:ext cx="131749" cy="404032"/>
        </a:xfrm>
        <a:custGeom>
          <a:avLst/>
          <a:gdLst/>
          <a:ahLst/>
          <a:cxnLst/>
          <a:rect l="0" t="0" r="0" b="0"/>
          <a:pathLst>
            <a:path>
              <a:moveTo>
                <a:pt x="0" y="0"/>
              </a:moveTo>
              <a:lnTo>
                <a:pt x="0" y="404032"/>
              </a:lnTo>
              <a:lnTo>
                <a:pt x="131749" y="40403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7DF082-8D30-4028-A9EB-4FD2D53206F7}">
      <dsp:nvSpPr>
        <dsp:cNvPr id="0" name=""/>
        <dsp:cNvSpPr/>
      </dsp:nvSpPr>
      <dsp:spPr>
        <a:xfrm>
          <a:off x="744063" y="441037"/>
          <a:ext cx="2125564" cy="184449"/>
        </a:xfrm>
        <a:custGeom>
          <a:avLst/>
          <a:gdLst/>
          <a:ahLst/>
          <a:cxnLst/>
          <a:rect l="0" t="0" r="0" b="0"/>
          <a:pathLst>
            <a:path>
              <a:moveTo>
                <a:pt x="2125564" y="0"/>
              </a:moveTo>
              <a:lnTo>
                <a:pt x="2125564" y="92224"/>
              </a:lnTo>
              <a:lnTo>
                <a:pt x="0" y="92224"/>
              </a:lnTo>
              <a:lnTo>
                <a:pt x="0" y="18444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96DD4E-2556-478B-BFEE-235354F2C11D}">
      <dsp:nvSpPr>
        <dsp:cNvPr id="0" name=""/>
        <dsp:cNvSpPr/>
      </dsp:nvSpPr>
      <dsp:spPr>
        <a:xfrm>
          <a:off x="2430462" y="1870"/>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BasicExtractExplorer</a:t>
          </a:r>
        </a:p>
      </dsp:txBody>
      <dsp:txXfrm>
        <a:off x="2430462" y="1870"/>
        <a:ext cx="878332" cy="439166"/>
      </dsp:txXfrm>
    </dsp:sp>
    <dsp:sp modelId="{98BA1F8D-B8EE-4C36-B18E-E5B49F90A3E5}">
      <dsp:nvSpPr>
        <dsp:cNvPr id="0" name=""/>
        <dsp:cNvSpPr/>
      </dsp:nvSpPr>
      <dsp:spPr>
        <a:xfrm>
          <a:off x="304897" y="625486"/>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Duyệt</a:t>
          </a:r>
        </a:p>
      </dsp:txBody>
      <dsp:txXfrm>
        <a:off x="304897" y="625486"/>
        <a:ext cx="878332" cy="439166"/>
      </dsp:txXfrm>
    </dsp:sp>
    <dsp:sp modelId="{296A0ABC-E095-4E8E-A207-990EC7FBA93D}">
      <dsp:nvSpPr>
        <dsp:cNvPr id="0" name=""/>
        <dsp:cNvSpPr/>
      </dsp:nvSpPr>
      <dsp:spPr>
        <a:xfrm>
          <a:off x="524480" y="1249102"/>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Mở thư mục/phân vùng ổ đĩa</a:t>
          </a:r>
        </a:p>
      </dsp:txBody>
      <dsp:txXfrm>
        <a:off x="524480" y="1249102"/>
        <a:ext cx="878332" cy="439166"/>
      </dsp:txXfrm>
    </dsp:sp>
    <dsp:sp modelId="{0B81A2EA-46A1-433A-952C-36325A783FEA}">
      <dsp:nvSpPr>
        <dsp:cNvPr id="0" name=""/>
        <dsp:cNvSpPr/>
      </dsp:nvSpPr>
      <dsp:spPr>
        <a:xfrm>
          <a:off x="524480" y="1872718"/>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Mở tệp nén(*)</a:t>
          </a:r>
        </a:p>
      </dsp:txBody>
      <dsp:txXfrm>
        <a:off x="524480" y="1872718"/>
        <a:ext cx="878332" cy="439166"/>
      </dsp:txXfrm>
    </dsp:sp>
    <dsp:sp modelId="{F47A0348-A134-4960-B91D-D5AD9A21006E}">
      <dsp:nvSpPr>
        <dsp:cNvPr id="0" name=""/>
        <dsp:cNvSpPr/>
      </dsp:nvSpPr>
      <dsp:spPr>
        <a:xfrm>
          <a:off x="524480" y="2496334"/>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Back</a:t>
          </a:r>
        </a:p>
      </dsp:txBody>
      <dsp:txXfrm>
        <a:off x="524480" y="2496334"/>
        <a:ext cx="878332" cy="439166"/>
      </dsp:txXfrm>
    </dsp:sp>
    <dsp:sp modelId="{C88A8899-97B9-4284-BD9A-2CCBB90CB67F}">
      <dsp:nvSpPr>
        <dsp:cNvPr id="0" name=""/>
        <dsp:cNvSpPr/>
      </dsp:nvSpPr>
      <dsp:spPr>
        <a:xfrm>
          <a:off x="524480" y="3119950"/>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Forward</a:t>
          </a:r>
        </a:p>
      </dsp:txBody>
      <dsp:txXfrm>
        <a:off x="524480" y="3119950"/>
        <a:ext cx="878332" cy="439166"/>
      </dsp:txXfrm>
    </dsp:sp>
    <dsp:sp modelId="{9FE52ECA-54DA-4BDC-BEC7-53102D682E0E}">
      <dsp:nvSpPr>
        <dsp:cNvPr id="0" name=""/>
        <dsp:cNvSpPr/>
      </dsp:nvSpPr>
      <dsp:spPr>
        <a:xfrm>
          <a:off x="1367679" y="625486"/>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Nén các tệp/thư mục(**)</a:t>
          </a:r>
        </a:p>
      </dsp:txBody>
      <dsp:txXfrm>
        <a:off x="1367679" y="625486"/>
        <a:ext cx="878332" cy="439166"/>
      </dsp:txXfrm>
    </dsp:sp>
    <dsp:sp modelId="{51384C1F-5084-40A0-8EA6-21EF39BE16EE}">
      <dsp:nvSpPr>
        <dsp:cNvPr id="0" name=""/>
        <dsp:cNvSpPr/>
      </dsp:nvSpPr>
      <dsp:spPr>
        <a:xfrm>
          <a:off x="1587263" y="1249102"/>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Mã hóa</a:t>
          </a:r>
        </a:p>
      </dsp:txBody>
      <dsp:txXfrm>
        <a:off x="1587263" y="1249102"/>
        <a:ext cx="878332" cy="439166"/>
      </dsp:txXfrm>
    </dsp:sp>
    <dsp:sp modelId="{33055559-436C-4EC2-B9B9-7B05A67ED216}">
      <dsp:nvSpPr>
        <dsp:cNvPr id="0" name=""/>
        <dsp:cNvSpPr/>
      </dsp:nvSpPr>
      <dsp:spPr>
        <a:xfrm>
          <a:off x="1587263" y="1872718"/>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Không mã hóa</a:t>
          </a:r>
        </a:p>
      </dsp:txBody>
      <dsp:txXfrm>
        <a:off x="1587263" y="1872718"/>
        <a:ext cx="878332" cy="439166"/>
      </dsp:txXfrm>
    </dsp:sp>
    <dsp:sp modelId="{FDDBF9BA-5F10-4417-B730-CF58A6F1E7A5}">
      <dsp:nvSpPr>
        <dsp:cNvPr id="0" name=""/>
        <dsp:cNvSpPr/>
      </dsp:nvSpPr>
      <dsp:spPr>
        <a:xfrm>
          <a:off x="1587263" y="2496334"/>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Chọn cấp độ nén</a:t>
          </a:r>
        </a:p>
      </dsp:txBody>
      <dsp:txXfrm>
        <a:off x="1587263" y="2496334"/>
        <a:ext cx="878332" cy="439166"/>
      </dsp:txXfrm>
    </dsp:sp>
    <dsp:sp modelId="{B1F4FD5E-1F9D-484A-8BAB-D6FEA68B9947}">
      <dsp:nvSpPr>
        <dsp:cNvPr id="0" name=""/>
        <dsp:cNvSpPr/>
      </dsp:nvSpPr>
      <dsp:spPr>
        <a:xfrm>
          <a:off x="2430462" y="625486"/>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Giải nén một tệp(*)</a:t>
          </a:r>
        </a:p>
      </dsp:txBody>
      <dsp:txXfrm>
        <a:off x="2430462" y="625486"/>
        <a:ext cx="878332" cy="439166"/>
      </dsp:txXfrm>
    </dsp:sp>
    <dsp:sp modelId="{A64F7414-ED0A-44DA-945C-D14F9DDA4ACF}">
      <dsp:nvSpPr>
        <dsp:cNvPr id="0" name=""/>
        <dsp:cNvSpPr/>
      </dsp:nvSpPr>
      <dsp:spPr>
        <a:xfrm>
          <a:off x="2650045" y="1249102"/>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Mã hóa</a:t>
          </a:r>
        </a:p>
      </dsp:txBody>
      <dsp:txXfrm>
        <a:off x="2650045" y="1249102"/>
        <a:ext cx="878332" cy="439166"/>
      </dsp:txXfrm>
    </dsp:sp>
    <dsp:sp modelId="{050268B2-A878-4DE7-9F77-CEF1D59AA115}">
      <dsp:nvSpPr>
        <dsp:cNvPr id="0" name=""/>
        <dsp:cNvSpPr/>
      </dsp:nvSpPr>
      <dsp:spPr>
        <a:xfrm>
          <a:off x="2650045" y="1872718"/>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Không mã hóa</a:t>
          </a:r>
        </a:p>
      </dsp:txBody>
      <dsp:txXfrm>
        <a:off x="2650045" y="1872718"/>
        <a:ext cx="878332" cy="439166"/>
      </dsp:txXfrm>
    </dsp:sp>
    <dsp:sp modelId="{162950BF-F132-4639-8E71-45364B05E607}">
      <dsp:nvSpPr>
        <dsp:cNvPr id="0" name=""/>
        <dsp:cNvSpPr/>
      </dsp:nvSpPr>
      <dsp:spPr>
        <a:xfrm>
          <a:off x="3493244" y="625486"/>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Checksum một tệp</a:t>
          </a:r>
        </a:p>
      </dsp:txBody>
      <dsp:txXfrm>
        <a:off x="3493244" y="625486"/>
        <a:ext cx="878332" cy="439166"/>
      </dsp:txXfrm>
    </dsp:sp>
    <dsp:sp modelId="{948F055A-99E0-4937-8940-C793084AB398}">
      <dsp:nvSpPr>
        <dsp:cNvPr id="0" name=""/>
        <dsp:cNvSpPr/>
      </dsp:nvSpPr>
      <dsp:spPr>
        <a:xfrm>
          <a:off x="3712827" y="1249102"/>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 MD5</a:t>
          </a:r>
        </a:p>
      </dsp:txBody>
      <dsp:txXfrm>
        <a:off x="3712827" y="1249102"/>
        <a:ext cx="878332" cy="439166"/>
      </dsp:txXfrm>
    </dsp:sp>
    <dsp:sp modelId="{ED2D0283-40CB-457A-8E60-F85774B31EC6}">
      <dsp:nvSpPr>
        <dsp:cNvPr id="0" name=""/>
        <dsp:cNvSpPr/>
      </dsp:nvSpPr>
      <dsp:spPr>
        <a:xfrm>
          <a:off x="3712827" y="1872718"/>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SHA256</a:t>
          </a:r>
        </a:p>
      </dsp:txBody>
      <dsp:txXfrm>
        <a:off x="3712827" y="1872718"/>
        <a:ext cx="878332" cy="439166"/>
      </dsp:txXfrm>
    </dsp:sp>
    <dsp:sp modelId="{967B4630-7F03-4609-BE7C-E584B027A8DE}">
      <dsp:nvSpPr>
        <dsp:cNvPr id="0" name=""/>
        <dsp:cNvSpPr/>
      </dsp:nvSpPr>
      <dsp:spPr>
        <a:xfrm>
          <a:off x="3712827" y="2496334"/>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SHA1</a:t>
          </a:r>
        </a:p>
      </dsp:txBody>
      <dsp:txXfrm>
        <a:off x="3712827" y="2496334"/>
        <a:ext cx="878332" cy="439166"/>
      </dsp:txXfrm>
    </dsp:sp>
    <dsp:sp modelId="{53C93A89-E5FE-4E91-8F1E-EC5719E5702F}">
      <dsp:nvSpPr>
        <dsp:cNvPr id="0" name=""/>
        <dsp:cNvSpPr/>
      </dsp:nvSpPr>
      <dsp:spPr>
        <a:xfrm>
          <a:off x="3712827" y="3119950"/>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CRC32</a:t>
          </a:r>
        </a:p>
      </dsp:txBody>
      <dsp:txXfrm>
        <a:off x="3712827" y="3119950"/>
        <a:ext cx="878332" cy="439166"/>
      </dsp:txXfrm>
    </dsp:sp>
    <dsp:sp modelId="{7080CF01-75F4-4944-B06D-5AC9B27D6289}">
      <dsp:nvSpPr>
        <dsp:cNvPr id="0" name=""/>
        <dsp:cNvSpPr/>
      </dsp:nvSpPr>
      <dsp:spPr>
        <a:xfrm>
          <a:off x="4556026" y="625486"/>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Thao tác các tệp/thư mục</a:t>
          </a:r>
        </a:p>
      </dsp:txBody>
      <dsp:txXfrm>
        <a:off x="4556026" y="625486"/>
        <a:ext cx="878332" cy="439166"/>
      </dsp:txXfrm>
    </dsp:sp>
    <dsp:sp modelId="{1FFCAA16-FFF4-4FA4-AC0C-5DD953638501}">
      <dsp:nvSpPr>
        <dsp:cNvPr id="0" name=""/>
        <dsp:cNvSpPr/>
      </dsp:nvSpPr>
      <dsp:spPr>
        <a:xfrm>
          <a:off x="4775609" y="1249102"/>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Tạo mới tệp/thư mục</a:t>
          </a:r>
        </a:p>
      </dsp:txBody>
      <dsp:txXfrm>
        <a:off x="4775609" y="1249102"/>
        <a:ext cx="878332" cy="439166"/>
      </dsp:txXfrm>
    </dsp:sp>
    <dsp:sp modelId="{C964AC03-689B-49C2-8F49-300E1D14E0E8}">
      <dsp:nvSpPr>
        <dsp:cNvPr id="0" name=""/>
        <dsp:cNvSpPr/>
      </dsp:nvSpPr>
      <dsp:spPr>
        <a:xfrm>
          <a:off x="4775609" y="1872718"/>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Mở</a:t>
          </a:r>
        </a:p>
      </dsp:txBody>
      <dsp:txXfrm>
        <a:off x="4775609" y="1872718"/>
        <a:ext cx="878332" cy="439166"/>
      </dsp:txXfrm>
    </dsp:sp>
    <dsp:sp modelId="{8D061D11-800D-43E7-94D6-507554411C75}">
      <dsp:nvSpPr>
        <dsp:cNvPr id="0" name=""/>
        <dsp:cNvSpPr/>
      </dsp:nvSpPr>
      <dsp:spPr>
        <a:xfrm>
          <a:off x="4775609" y="2496334"/>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Xóa</a:t>
          </a:r>
        </a:p>
      </dsp:txBody>
      <dsp:txXfrm>
        <a:off x="4775609" y="2496334"/>
        <a:ext cx="878332" cy="439166"/>
      </dsp:txXfrm>
    </dsp:sp>
    <dsp:sp modelId="{BA30E194-BFFB-4B90-B746-675A3AF5D221}">
      <dsp:nvSpPr>
        <dsp:cNvPr id="0" name=""/>
        <dsp:cNvSpPr/>
      </dsp:nvSpPr>
      <dsp:spPr>
        <a:xfrm>
          <a:off x="4775609" y="3119950"/>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Sao chép</a:t>
          </a:r>
        </a:p>
      </dsp:txBody>
      <dsp:txXfrm>
        <a:off x="4775609" y="3119950"/>
        <a:ext cx="878332" cy="439166"/>
      </dsp:txXfrm>
    </dsp:sp>
    <dsp:sp modelId="{5A6DBA27-1E6F-4056-A88E-AD06AC4A4491}">
      <dsp:nvSpPr>
        <dsp:cNvPr id="0" name=""/>
        <dsp:cNvSpPr/>
      </dsp:nvSpPr>
      <dsp:spPr>
        <a:xfrm>
          <a:off x="4775609" y="3743566"/>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Đổi tên</a:t>
          </a:r>
        </a:p>
      </dsp:txBody>
      <dsp:txXfrm>
        <a:off x="4775609" y="3743566"/>
        <a:ext cx="878332" cy="439166"/>
      </dsp:txXfrm>
    </dsp:sp>
    <dsp:sp modelId="{4A56A1DA-A6EF-4A97-A43F-92999CC988F0}">
      <dsp:nvSpPr>
        <dsp:cNvPr id="0" name=""/>
        <dsp:cNvSpPr/>
      </dsp:nvSpPr>
      <dsp:spPr>
        <a:xfrm>
          <a:off x="4775609" y="4367182"/>
          <a:ext cx="878332" cy="439166"/>
        </a:xfrm>
        <a:prstGeom prst="rect">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kern="1200"/>
            <a:t>Di chuyển</a:t>
          </a:r>
        </a:p>
      </dsp:txBody>
      <dsp:txXfrm>
        <a:off x="4775609" y="4367182"/>
        <a:ext cx="878332" cy="43916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3EE56D-C124-4DAA-BEBD-D943875D4B4F}">
      <dsp:nvSpPr>
        <dsp:cNvPr id="0" name=""/>
        <dsp:cNvSpPr/>
      </dsp:nvSpPr>
      <dsp:spPr>
        <a:xfrm>
          <a:off x="2743200" y="361196"/>
          <a:ext cx="963376" cy="151542"/>
        </a:xfrm>
        <a:custGeom>
          <a:avLst/>
          <a:gdLst/>
          <a:ahLst/>
          <a:cxnLst/>
          <a:rect l="0" t="0" r="0" b="0"/>
          <a:pathLst>
            <a:path>
              <a:moveTo>
                <a:pt x="0" y="0"/>
              </a:moveTo>
              <a:lnTo>
                <a:pt x="0" y="75771"/>
              </a:lnTo>
              <a:lnTo>
                <a:pt x="963376" y="75771"/>
              </a:lnTo>
              <a:lnTo>
                <a:pt x="963376" y="15154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25BD77-10D2-4C42-9D21-6647317E0488}">
      <dsp:nvSpPr>
        <dsp:cNvPr id="0" name=""/>
        <dsp:cNvSpPr/>
      </dsp:nvSpPr>
      <dsp:spPr>
        <a:xfrm>
          <a:off x="2544751" y="1385911"/>
          <a:ext cx="108244" cy="331949"/>
        </a:xfrm>
        <a:custGeom>
          <a:avLst/>
          <a:gdLst/>
          <a:ahLst/>
          <a:cxnLst/>
          <a:rect l="0" t="0" r="0" b="0"/>
          <a:pathLst>
            <a:path>
              <a:moveTo>
                <a:pt x="0" y="0"/>
              </a:moveTo>
              <a:lnTo>
                <a:pt x="0" y="331949"/>
              </a:lnTo>
              <a:lnTo>
                <a:pt x="108244" y="33194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3DF4F7-0AAC-461A-8EEE-D52F2B532782}">
      <dsp:nvSpPr>
        <dsp:cNvPr id="0" name=""/>
        <dsp:cNvSpPr/>
      </dsp:nvSpPr>
      <dsp:spPr>
        <a:xfrm>
          <a:off x="2787683" y="873553"/>
          <a:ext cx="91440" cy="151542"/>
        </a:xfrm>
        <a:custGeom>
          <a:avLst/>
          <a:gdLst/>
          <a:ahLst/>
          <a:cxnLst/>
          <a:rect l="0" t="0" r="0" b="0"/>
          <a:pathLst>
            <a:path>
              <a:moveTo>
                <a:pt x="45720" y="0"/>
              </a:moveTo>
              <a:lnTo>
                <a:pt x="45720" y="15154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DAB4DF-23F3-4E19-B5DF-9CFBA3B2B033}">
      <dsp:nvSpPr>
        <dsp:cNvPr id="0" name=""/>
        <dsp:cNvSpPr/>
      </dsp:nvSpPr>
      <dsp:spPr>
        <a:xfrm>
          <a:off x="2697480" y="361196"/>
          <a:ext cx="91440" cy="151542"/>
        </a:xfrm>
        <a:custGeom>
          <a:avLst/>
          <a:gdLst/>
          <a:ahLst/>
          <a:cxnLst/>
          <a:rect l="0" t="0" r="0" b="0"/>
          <a:pathLst>
            <a:path>
              <a:moveTo>
                <a:pt x="45720" y="0"/>
              </a:moveTo>
              <a:lnTo>
                <a:pt x="45720" y="75771"/>
              </a:lnTo>
              <a:lnTo>
                <a:pt x="135923" y="75771"/>
              </a:lnTo>
              <a:lnTo>
                <a:pt x="135923" y="15154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F011F3-A06C-45AE-A4BE-0FEDFCC2A727}">
      <dsp:nvSpPr>
        <dsp:cNvPr id="0" name=""/>
        <dsp:cNvSpPr/>
      </dsp:nvSpPr>
      <dsp:spPr>
        <a:xfrm>
          <a:off x="1491171" y="873553"/>
          <a:ext cx="108244" cy="331949"/>
        </a:xfrm>
        <a:custGeom>
          <a:avLst/>
          <a:gdLst/>
          <a:ahLst/>
          <a:cxnLst/>
          <a:rect l="0" t="0" r="0" b="0"/>
          <a:pathLst>
            <a:path>
              <a:moveTo>
                <a:pt x="0" y="0"/>
              </a:moveTo>
              <a:lnTo>
                <a:pt x="0" y="331949"/>
              </a:lnTo>
              <a:lnTo>
                <a:pt x="108244" y="33194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329940-852D-4B61-9F7B-4E33C8059CF8}">
      <dsp:nvSpPr>
        <dsp:cNvPr id="0" name=""/>
        <dsp:cNvSpPr/>
      </dsp:nvSpPr>
      <dsp:spPr>
        <a:xfrm>
          <a:off x="1779823" y="361196"/>
          <a:ext cx="963376" cy="151542"/>
        </a:xfrm>
        <a:custGeom>
          <a:avLst/>
          <a:gdLst/>
          <a:ahLst/>
          <a:cxnLst/>
          <a:rect l="0" t="0" r="0" b="0"/>
          <a:pathLst>
            <a:path>
              <a:moveTo>
                <a:pt x="963376" y="0"/>
              </a:moveTo>
              <a:lnTo>
                <a:pt x="963376" y="75771"/>
              </a:lnTo>
              <a:lnTo>
                <a:pt x="0" y="75771"/>
              </a:lnTo>
              <a:lnTo>
                <a:pt x="0" y="15154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DA4BEC-6F1F-4696-AADD-B09052817E98}">
      <dsp:nvSpPr>
        <dsp:cNvPr id="0" name=""/>
        <dsp:cNvSpPr/>
      </dsp:nvSpPr>
      <dsp:spPr>
        <a:xfrm>
          <a:off x="2382384" y="381"/>
          <a:ext cx="721630" cy="3608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MainForm</a:t>
          </a:r>
        </a:p>
      </dsp:txBody>
      <dsp:txXfrm>
        <a:off x="2382384" y="381"/>
        <a:ext cx="721630" cy="360815"/>
      </dsp:txXfrm>
    </dsp:sp>
    <dsp:sp modelId="{7B34892A-9BB2-4F1C-826C-1A94DB1FA15B}">
      <dsp:nvSpPr>
        <dsp:cNvPr id="0" name=""/>
        <dsp:cNvSpPr/>
      </dsp:nvSpPr>
      <dsp:spPr>
        <a:xfrm>
          <a:off x="1419008" y="512738"/>
          <a:ext cx="721630" cy="3608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AddToArchive</a:t>
          </a:r>
        </a:p>
      </dsp:txBody>
      <dsp:txXfrm>
        <a:off x="1419008" y="512738"/>
        <a:ext cx="721630" cy="360815"/>
      </dsp:txXfrm>
    </dsp:sp>
    <dsp:sp modelId="{A622B88B-72AC-4185-BDBC-30D853750011}">
      <dsp:nvSpPr>
        <dsp:cNvPr id="0" name=""/>
        <dsp:cNvSpPr/>
      </dsp:nvSpPr>
      <dsp:spPr>
        <a:xfrm>
          <a:off x="1599415" y="1025096"/>
          <a:ext cx="721630" cy="3608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rocessing</a:t>
          </a:r>
        </a:p>
      </dsp:txBody>
      <dsp:txXfrm>
        <a:off x="1599415" y="1025096"/>
        <a:ext cx="721630" cy="360815"/>
      </dsp:txXfrm>
    </dsp:sp>
    <dsp:sp modelId="{8264F886-717D-43EE-8473-F12ADC6B7AE5}">
      <dsp:nvSpPr>
        <dsp:cNvPr id="0" name=""/>
        <dsp:cNvSpPr/>
      </dsp:nvSpPr>
      <dsp:spPr>
        <a:xfrm>
          <a:off x="2472588" y="512738"/>
          <a:ext cx="721630" cy="3608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ExtractTo</a:t>
          </a:r>
        </a:p>
      </dsp:txBody>
      <dsp:txXfrm>
        <a:off x="2472588" y="512738"/>
        <a:ext cx="721630" cy="360815"/>
      </dsp:txXfrm>
    </dsp:sp>
    <dsp:sp modelId="{F08A2361-446F-4DF9-8B2E-2E29101A189C}">
      <dsp:nvSpPr>
        <dsp:cNvPr id="0" name=""/>
        <dsp:cNvSpPr/>
      </dsp:nvSpPr>
      <dsp:spPr>
        <a:xfrm>
          <a:off x="2472588" y="1025096"/>
          <a:ext cx="721630" cy="3608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assword</a:t>
          </a:r>
        </a:p>
      </dsp:txBody>
      <dsp:txXfrm>
        <a:off x="2472588" y="1025096"/>
        <a:ext cx="721630" cy="360815"/>
      </dsp:txXfrm>
    </dsp:sp>
    <dsp:sp modelId="{78EB4ACE-2575-4923-BFF3-90921901345C}">
      <dsp:nvSpPr>
        <dsp:cNvPr id="0" name=""/>
        <dsp:cNvSpPr/>
      </dsp:nvSpPr>
      <dsp:spPr>
        <a:xfrm>
          <a:off x="2652996" y="1537453"/>
          <a:ext cx="721630" cy="3608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Processing</a:t>
          </a:r>
        </a:p>
      </dsp:txBody>
      <dsp:txXfrm>
        <a:off x="2652996" y="1537453"/>
        <a:ext cx="721630" cy="360815"/>
      </dsp:txXfrm>
    </dsp:sp>
    <dsp:sp modelId="{ED1B746F-8843-44D4-BDF8-EDCDA961FBEB}">
      <dsp:nvSpPr>
        <dsp:cNvPr id="0" name=""/>
        <dsp:cNvSpPr/>
      </dsp:nvSpPr>
      <dsp:spPr>
        <a:xfrm>
          <a:off x="3345761" y="512738"/>
          <a:ext cx="721630" cy="36081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t>About</a:t>
          </a:r>
        </a:p>
      </dsp:txBody>
      <dsp:txXfrm>
        <a:off x="3345761" y="512738"/>
        <a:ext cx="721630" cy="360815"/>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03C12-5487-4194-9C3C-5D2FE3CD4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5</TotalTime>
  <Pages>20</Pages>
  <Words>2583</Words>
  <Characters>1472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lam</dc:creator>
  <cp:keywords/>
  <dc:description/>
  <cp:lastModifiedBy>Nguyen Hong Khoa</cp:lastModifiedBy>
  <cp:revision>417</cp:revision>
  <dcterms:created xsi:type="dcterms:W3CDTF">2017-05-18T00:57:00Z</dcterms:created>
  <dcterms:modified xsi:type="dcterms:W3CDTF">2018-12-15T08:08:00Z</dcterms:modified>
</cp:coreProperties>
</file>